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0597A" w14:textId="2919BC26" w:rsidR="00E24243" w:rsidRPr="00E81F00" w:rsidRDefault="00BA788B" w:rsidP="00253B54">
      <w:pPr>
        <w:pBdr>
          <w:top w:val="single" w:sz="4" w:space="1" w:color="auto"/>
          <w:bottom w:val="single" w:sz="4" w:space="1" w:color="auto"/>
        </w:pBdr>
        <w:contextualSpacing/>
        <w:jc w:val="center"/>
        <w:rPr>
          <w:b/>
          <w:sz w:val="32"/>
          <w:szCs w:val="32"/>
        </w:rPr>
      </w:pPr>
      <w:r>
        <w:rPr>
          <w:b/>
          <w:sz w:val="32"/>
          <w:szCs w:val="32"/>
        </w:rPr>
        <w:t>A</w:t>
      </w:r>
      <w:r w:rsidR="00E24243" w:rsidRPr="00E81F00">
        <w:rPr>
          <w:b/>
          <w:sz w:val="32"/>
          <w:szCs w:val="32"/>
        </w:rPr>
        <w:t>ppendices</w:t>
      </w:r>
    </w:p>
    <w:p w14:paraId="632DC7ED" w14:textId="77777777" w:rsidR="00B654D9" w:rsidRPr="00E24243" w:rsidRDefault="00B654D9" w:rsidP="00253B54">
      <w:pPr>
        <w:pBdr>
          <w:top w:val="single" w:sz="4" w:space="1" w:color="auto"/>
          <w:bottom w:val="single" w:sz="4" w:space="1" w:color="auto"/>
        </w:pBdr>
        <w:contextualSpacing/>
        <w:rPr>
          <w:b/>
        </w:rPr>
      </w:pPr>
    </w:p>
    <w:p w14:paraId="468550B9" w14:textId="690D4258" w:rsidR="00E24243" w:rsidRPr="00E24243" w:rsidRDefault="00E24243" w:rsidP="00253B54">
      <w:pPr>
        <w:contextualSpacing/>
        <w:rPr>
          <w:b/>
        </w:rPr>
      </w:pPr>
    </w:p>
    <w:p w14:paraId="41EECA3D" w14:textId="00D154FD" w:rsidR="00010CDB" w:rsidRDefault="00010CDB" w:rsidP="00253B54">
      <w:pPr>
        <w:contextualSpacing/>
      </w:pPr>
    </w:p>
    <w:p w14:paraId="5D1FC35A" w14:textId="77777777" w:rsidR="00010CDB" w:rsidRDefault="00010CDB" w:rsidP="00010CDB">
      <w:pPr>
        <w:pStyle w:val="BodyText"/>
        <w:ind w:left="136"/>
        <w:rPr>
          <w:u w:val="single"/>
        </w:rPr>
      </w:pPr>
    </w:p>
    <w:p w14:paraId="5BAA1EF2" w14:textId="0DADBC5C" w:rsidR="00010CDB" w:rsidRDefault="00010CDB" w:rsidP="00010CDB">
      <w:pPr>
        <w:pStyle w:val="BodyText"/>
      </w:pPr>
      <w:r>
        <w:rPr>
          <w:u w:val="single"/>
        </w:rPr>
        <w:t>Appendix 1</w:t>
      </w:r>
      <w:r>
        <w:t>: Technical Specification</w:t>
      </w:r>
    </w:p>
    <w:p w14:paraId="28721956" w14:textId="77777777" w:rsidR="00010CDB" w:rsidRDefault="00010CDB" w:rsidP="00010CDB">
      <w:pPr>
        <w:pStyle w:val="BodyText"/>
        <w:spacing w:before="10"/>
        <w:rPr>
          <w:sz w:val="13"/>
        </w:rPr>
      </w:pPr>
    </w:p>
    <w:p w14:paraId="3C42AF8A" w14:textId="77777777" w:rsidR="00010CDB" w:rsidRDefault="00010CDB" w:rsidP="00010CDB">
      <w:pPr>
        <w:pStyle w:val="BodyText"/>
        <w:spacing w:before="94"/>
      </w:pPr>
      <w:r>
        <w:rPr>
          <w:u w:val="single"/>
        </w:rPr>
        <w:t>Appendix 2</w:t>
      </w:r>
      <w:r>
        <w:t>: Technical Offer based on Technical Specifications</w:t>
      </w:r>
    </w:p>
    <w:p w14:paraId="65551CEB" w14:textId="77777777" w:rsidR="00010CDB" w:rsidRDefault="00010CDB" w:rsidP="00010CDB">
      <w:pPr>
        <w:pStyle w:val="BodyText"/>
        <w:spacing w:before="8"/>
        <w:rPr>
          <w:sz w:val="13"/>
        </w:rPr>
      </w:pPr>
    </w:p>
    <w:p w14:paraId="0D4350C5" w14:textId="77777777" w:rsidR="00010CDB" w:rsidRDefault="00010CDB" w:rsidP="00010CDB">
      <w:pPr>
        <w:pStyle w:val="BodyText"/>
        <w:spacing w:before="93"/>
      </w:pPr>
      <w:r>
        <w:rPr>
          <w:u w:val="single"/>
        </w:rPr>
        <w:t>Appendix 3</w:t>
      </w:r>
      <w:r>
        <w:t>: Supplier Questionnaire</w:t>
      </w:r>
    </w:p>
    <w:p w14:paraId="6A7E5088" w14:textId="77777777" w:rsidR="00010CDB" w:rsidRDefault="00010CDB" w:rsidP="00010CDB">
      <w:pPr>
        <w:pStyle w:val="BodyText"/>
        <w:spacing w:before="10"/>
        <w:rPr>
          <w:sz w:val="13"/>
        </w:rPr>
      </w:pPr>
    </w:p>
    <w:p w14:paraId="0AE46FBD" w14:textId="77777777" w:rsidR="00010CDB" w:rsidRDefault="00010CDB" w:rsidP="00010CDB">
      <w:pPr>
        <w:pStyle w:val="BodyText"/>
        <w:spacing w:before="94"/>
      </w:pPr>
      <w:r>
        <w:rPr>
          <w:u w:val="single"/>
        </w:rPr>
        <w:t>Appendix 4</w:t>
      </w:r>
      <w:r>
        <w:t>: Detailed Pricing Matrix</w:t>
      </w:r>
    </w:p>
    <w:p w14:paraId="789F6293" w14:textId="77777777" w:rsidR="00010CDB" w:rsidRDefault="00010CDB" w:rsidP="00010CDB">
      <w:pPr>
        <w:pStyle w:val="BodyText"/>
        <w:spacing w:before="11"/>
        <w:rPr>
          <w:sz w:val="13"/>
        </w:rPr>
      </w:pPr>
    </w:p>
    <w:p w14:paraId="15959518" w14:textId="77777777" w:rsidR="00010CDB" w:rsidRDefault="00010CDB" w:rsidP="00010CDB">
      <w:pPr>
        <w:pStyle w:val="BodyText"/>
        <w:spacing w:before="93"/>
      </w:pPr>
      <w:r>
        <w:rPr>
          <w:u w:val="single"/>
        </w:rPr>
        <w:t>Appendix 5</w:t>
      </w:r>
      <w:r>
        <w:t>: The AHA Centre’s Good Business Regulations</w:t>
      </w:r>
    </w:p>
    <w:p w14:paraId="79B624AE" w14:textId="77777777" w:rsidR="00010CDB" w:rsidRPr="00E24243" w:rsidRDefault="00010CDB" w:rsidP="00253B54">
      <w:pPr>
        <w:contextualSpacing/>
      </w:pPr>
    </w:p>
    <w:p w14:paraId="4DB78D7F" w14:textId="1809B060" w:rsidR="00B654D9" w:rsidRPr="00253B54" w:rsidRDefault="00253B54" w:rsidP="00253B54">
      <w:pPr>
        <w:widowControl/>
        <w:autoSpaceDE/>
        <w:autoSpaceDN/>
        <w:spacing w:after="160" w:line="259" w:lineRule="auto"/>
        <w:contextualSpacing/>
      </w:pPr>
      <w:bookmarkStart w:id="0" w:name="_bookmark29"/>
      <w:bookmarkEnd w:id="0"/>
      <w:r w:rsidRPr="00253B54">
        <w:br w:type="page"/>
      </w:r>
    </w:p>
    <w:p w14:paraId="332A4E3C" w14:textId="4E5D22CE" w:rsidR="00D26F4F" w:rsidRPr="00253B54" w:rsidRDefault="00B654D9" w:rsidP="00253B54">
      <w:pPr>
        <w:pStyle w:val="Heading1"/>
        <w:pBdr>
          <w:top w:val="single" w:sz="4" w:space="1" w:color="auto"/>
          <w:bottom w:val="single" w:sz="4" w:space="1" w:color="auto"/>
        </w:pBdr>
        <w:spacing w:before="103"/>
        <w:contextualSpacing/>
        <w:jc w:val="center"/>
        <w:rPr>
          <w:rFonts w:ascii="Arial" w:hAnsi="Arial" w:cs="Arial"/>
          <w:b/>
          <w:bCs/>
          <w:color w:val="000000" w:themeColor="text1"/>
          <w:spacing w:val="70"/>
          <w:sz w:val="22"/>
          <w:szCs w:val="22"/>
        </w:rPr>
      </w:pPr>
      <w:bookmarkStart w:id="1" w:name="_Toc107489455"/>
      <w:r w:rsidRPr="00253B54">
        <w:rPr>
          <w:rFonts w:ascii="Arial" w:hAnsi="Arial" w:cs="Arial"/>
          <w:b/>
          <w:bCs/>
          <w:color w:val="000000" w:themeColor="text1"/>
          <w:spacing w:val="70"/>
          <w:sz w:val="22"/>
          <w:szCs w:val="22"/>
        </w:rPr>
        <w:lastRenderedPageBreak/>
        <w:t xml:space="preserve">Appendix </w:t>
      </w:r>
      <w:proofErr w:type="gramStart"/>
      <w:r w:rsidR="00253B54" w:rsidRPr="00253B54">
        <w:rPr>
          <w:rFonts w:ascii="Arial" w:hAnsi="Arial" w:cs="Arial"/>
          <w:b/>
          <w:bCs/>
          <w:color w:val="000000" w:themeColor="text1"/>
          <w:spacing w:val="70"/>
          <w:sz w:val="22"/>
          <w:szCs w:val="22"/>
        </w:rPr>
        <w:t>1 :</w:t>
      </w:r>
      <w:bookmarkEnd w:id="1"/>
      <w:proofErr w:type="gramEnd"/>
      <w:r w:rsidR="00253B54" w:rsidRPr="00253B54">
        <w:rPr>
          <w:rFonts w:ascii="Arial" w:hAnsi="Arial" w:cs="Arial"/>
          <w:b/>
          <w:bCs/>
          <w:color w:val="000000" w:themeColor="text1"/>
          <w:spacing w:val="70"/>
          <w:sz w:val="22"/>
          <w:szCs w:val="22"/>
        </w:rPr>
        <w:t xml:space="preserve"> </w:t>
      </w:r>
    </w:p>
    <w:p w14:paraId="07E7B5AA" w14:textId="7A47BEC6" w:rsidR="00B654D9" w:rsidRPr="00253B54" w:rsidRDefault="00960E89" w:rsidP="00253B54">
      <w:pPr>
        <w:pStyle w:val="Heading1"/>
        <w:pBdr>
          <w:top w:val="single" w:sz="4" w:space="1" w:color="auto"/>
          <w:bottom w:val="single" w:sz="4" w:space="1" w:color="auto"/>
        </w:pBdr>
        <w:spacing w:before="103"/>
        <w:contextualSpacing/>
        <w:jc w:val="center"/>
        <w:rPr>
          <w:rFonts w:ascii="Arial" w:hAnsi="Arial" w:cs="Arial"/>
          <w:b/>
          <w:bCs/>
          <w:color w:val="000000" w:themeColor="text1"/>
          <w:spacing w:val="70"/>
          <w:sz w:val="22"/>
          <w:szCs w:val="22"/>
        </w:rPr>
      </w:pPr>
      <w:r>
        <w:rPr>
          <w:rFonts w:ascii="Arial" w:hAnsi="Arial" w:cs="Arial"/>
          <w:b/>
          <w:bCs/>
          <w:color w:val="000000" w:themeColor="text1"/>
          <w:spacing w:val="70"/>
          <w:sz w:val="22"/>
          <w:szCs w:val="22"/>
        </w:rPr>
        <w:t>Scope of Works</w:t>
      </w:r>
    </w:p>
    <w:p w14:paraId="5526B153" w14:textId="486DADC5" w:rsidR="00D26F4F" w:rsidRPr="00253B54" w:rsidRDefault="00D26F4F" w:rsidP="00253B54">
      <w:pPr>
        <w:contextualSpacing/>
      </w:pPr>
    </w:p>
    <w:p w14:paraId="470A1EB6" w14:textId="77777777" w:rsidR="001A4152" w:rsidRPr="00B81F78" w:rsidRDefault="001A4152" w:rsidP="001A4152">
      <w:pPr>
        <w:widowControl/>
        <w:numPr>
          <w:ilvl w:val="0"/>
          <w:numId w:val="22"/>
        </w:numPr>
        <w:adjustRightInd w:val="0"/>
        <w:rPr>
          <w:rFonts w:ascii="Open Sans" w:hAnsi="Open Sans" w:cs="Open Sans"/>
          <w:color w:val="000000"/>
          <w:lang w:val="en-GB"/>
        </w:rPr>
      </w:pPr>
      <w:r w:rsidRPr="00B81F78">
        <w:rPr>
          <w:rFonts w:ascii="Open Sans" w:hAnsi="Open Sans" w:cs="Open Sans"/>
          <w:b/>
          <w:bCs/>
          <w:color w:val="000000"/>
          <w:lang w:val="en-GB"/>
        </w:rPr>
        <w:t xml:space="preserve">1. Preparatory Work </w:t>
      </w:r>
    </w:p>
    <w:p w14:paraId="6A4918C3" w14:textId="77777777" w:rsidR="001A4152" w:rsidRPr="00B81F78" w:rsidRDefault="001A4152" w:rsidP="001A4152">
      <w:pPr>
        <w:adjustRightInd w:val="0"/>
        <w:ind w:left="720"/>
        <w:rPr>
          <w:rFonts w:ascii="Open Sans" w:hAnsi="Open Sans" w:cs="Open Sans"/>
          <w:color w:val="000000"/>
          <w:lang w:val="en-GB"/>
        </w:rPr>
      </w:pPr>
    </w:p>
    <w:p w14:paraId="1147D938" w14:textId="77777777" w:rsidR="001A4152" w:rsidRPr="00B81F78" w:rsidRDefault="001A4152" w:rsidP="001A4152">
      <w:pPr>
        <w:widowControl/>
        <w:numPr>
          <w:ilvl w:val="0"/>
          <w:numId w:val="24"/>
        </w:numPr>
        <w:adjustRightInd w:val="0"/>
        <w:spacing w:after="20"/>
        <w:jc w:val="both"/>
        <w:rPr>
          <w:rFonts w:ascii="Open Sans" w:hAnsi="Open Sans" w:cs="Open Sans"/>
          <w:color w:val="000000"/>
          <w:lang w:val="en-GB"/>
        </w:rPr>
      </w:pPr>
      <w:r w:rsidRPr="00B81F78">
        <w:rPr>
          <w:rFonts w:ascii="Open Sans" w:hAnsi="Open Sans" w:cs="Open Sans"/>
          <w:color w:val="000000"/>
          <w:lang w:val="en-GB"/>
        </w:rPr>
        <w:t>Book and reserve flight ticket</w:t>
      </w:r>
      <w:r>
        <w:rPr>
          <w:rFonts w:ascii="Open Sans" w:hAnsi="Open Sans" w:cs="Open Sans"/>
          <w:color w:val="000000"/>
          <w:lang w:val="en-GB"/>
        </w:rPr>
        <w:t>s</w:t>
      </w:r>
      <w:r w:rsidRPr="00B81F78">
        <w:rPr>
          <w:rFonts w:ascii="Open Sans" w:hAnsi="Open Sans" w:cs="Open Sans"/>
          <w:color w:val="000000"/>
          <w:lang w:val="en-GB"/>
        </w:rPr>
        <w:t xml:space="preserve"> for all participants. </w:t>
      </w:r>
      <w:r w:rsidRPr="00111506">
        <w:rPr>
          <w:rFonts w:ascii="Open Sans" w:hAnsi="Open Sans" w:cs="Open Sans"/>
          <w:color w:val="000000"/>
          <w:lang w:val="en-GB"/>
        </w:rPr>
        <w:t xml:space="preserve">The training will be attended by approximately </w:t>
      </w:r>
      <w:r>
        <w:rPr>
          <w:rFonts w:ascii="Open Sans" w:hAnsi="Open Sans" w:cs="Open Sans"/>
          <w:color w:val="000000"/>
          <w:lang w:val="en-GB"/>
        </w:rPr>
        <w:t>80-90</w:t>
      </w:r>
      <w:r w:rsidRPr="00111506">
        <w:rPr>
          <w:rFonts w:ascii="Open Sans" w:hAnsi="Open Sans" w:cs="Open Sans"/>
          <w:color w:val="000000"/>
          <w:lang w:val="en-GB"/>
        </w:rPr>
        <w:t xml:space="preserve"> participants comprised of simulation players (assessors, subject matter experts, and candidates), observers, facilitators, and organisers from the following organisations</w:t>
      </w:r>
      <w:r w:rsidRPr="00B81F78">
        <w:rPr>
          <w:rFonts w:ascii="Open Sans" w:hAnsi="Open Sans" w:cs="Open Sans"/>
          <w:color w:val="000000"/>
          <w:lang w:val="en-GB"/>
        </w:rPr>
        <w:t>:</w:t>
      </w:r>
    </w:p>
    <w:p w14:paraId="0C64EDCC" w14:textId="77777777" w:rsidR="001A4152" w:rsidRPr="00111506" w:rsidRDefault="001A4152" w:rsidP="001A4152">
      <w:pPr>
        <w:widowControl/>
        <w:numPr>
          <w:ilvl w:val="0"/>
          <w:numId w:val="28"/>
        </w:numPr>
        <w:adjustRightInd w:val="0"/>
        <w:spacing w:after="20"/>
        <w:ind w:left="1350"/>
        <w:jc w:val="both"/>
        <w:rPr>
          <w:rFonts w:ascii="Open Sans" w:hAnsi="Open Sans" w:cs="Open Sans"/>
          <w:color w:val="000000"/>
          <w:lang w:val="en-GB"/>
        </w:rPr>
      </w:pPr>
      <w:r>
        <w:rPr>
          <w:rFonts w:ascii="Open Sans" w:hAnsi="Open Sans" w:cs="Open Sans"/>
          <w:color w:val="000000"/>
          <w:lang w:val="en-GB"/>
        </w:rPr>
        <w:t xml:space="preserve">10 </w:t>
      </w:r>
      <w:r w:rsidRPr="00111506">
        <w:rPr>
          <w:rFonts w:ascii="Open Sans" w:hAnsi="Open Sans" w:cs="Open Sans"/>
          <w:color w:val="000000"/>
          <w:lang w:val="en-GB"/>
        </w:rPr>
        <w:t>ASEAN Member States (AMS)</w:t>
      </w:r>
    </w:p>
    <w:p w14:paraId="17036448" w14:textId="77777777" w:rsidR="001A4152" w:rsidRPr="00111506" w:rsidRDefault="001A4152" w:rsidP="001A4152">
      <w:pPr>
        <w:widowControl/>
        <w:numPr>
          <w:ilvl w:val="0"/>
          <w:numId w:val="28"/>
        </w:numPr>
        <w:adjustRightInd w:val="0"/>
        <w:spacing w:after="20"/>
        <w:ind w:left="1350"/>
        <w:jc w:val="both"/>
        <w:rPr>
          <w:rFonts w:ascii="Open Sans" w:hAnsi="Open Sans" w:cs="Open Sans"/>
          <w:color w:val="000000"/>
          <w:lang w:val="en-GB"/>
        </w:rPr>
      </w:pPr>
      <w:r w:rsidRPr="00111506">
        <w:rPr>
          <w:rFonts w:ascii="Open Sans" w:hAnsi="Open Sans" w:cs="Open Sans"/>
          <w:color w:val="000000"/>
          <w:lang w:val="en-GB"/>
        </w:rPr>
        <w:t>ASEAN Secretariat (ASEC)</w:t>
      </w:r>
    </w:p>
    <w:p w14:paraId="782AE855" w14:textId="77777777" w:rsidR="001A4152" w:rsidRPr="00111506" w:rsidRDefault="001A4152" w:rsidP="001A4152">
      <w:pPr>
        <w:widowControl/>
        <w:numPr>
          <w:ilvl w:val="0"/>
          <w:numId w:val="28"/>
        </w:numPr>
        <w:adjustRightInd w:val="0"/>
        <w:spacing w:after="20"/>
        <w:ind w:left="1350"/>
        <w:jc w:val="both"/>
        <w:rPr>
          <w:rFonts w:ascii="Open Sans" w:hAnsi="Open Sans" w:cs="Open Sans"/>
          <w:color w:val="000000"/>
          <w:lang w:val="en-GB"/>
        </w:rPr>
      </w:pPr>
      <w:r w:rsidRPr="00111506">
        <w:rPr>
          <w:rFonts w:ascii="Open Sans" w:hAnsi="Open Sans" w:cs="Open Sans"/>
          <w:color w:val="000000"/>
          <w:lang w:val="en-GB"/>
        </w:rPr>
        <w:t>ASEAN-ROK Development Cooperation Programme Management Team (AKPMT)</w:t>
      </w:r>
    </w:p>
    <w:p w14:paraId="211FFE57" w14:textId="77777777" w:rsidR="001A4152" w:rsidRDefault="001A4152" w:rsidP="001A4152">
      <w:pPr>
        <w:widowControl/>
        <w:numPr>
          <w:ilvl w:val="0"/>
          <w:numId w:val="28"/>
        </w:numPr>
        <w:adjustRightInd w:val="0"/>
        <w:spacing w:after="20"/>
        <w:ind w:left="1350"/>
        <w:jc w:val="both"/>
        <w:rPr>
          <w:rFonts w:ascii="Open Sans" w:hAnsi="Open Sans" w:cs="Open Sans"/>
          <w:color w:val="000000"/>
          <w:lang w:val="en-GB"/>
        </w:rPr>
      </w:pPr>
      <w:r w:rsidRPr="00111506">
        <w:rPr>
          <w:rFonts w:ascii="Open Sans" w:hAnsi="Open Sans" w:cs="Open Sans"/>
          <w:color w:val="000000"/>
          <w:lang w:val="en-GB"/>
        </w:rPr>
        <w:t>Korean National Fire Agency (KNFA)</w:t>
      </w:r>
    </w:p>
    <w:p w14:paraId="636D1403" w14:textId="77777777" w:rsidR="001A4152" w:rsidRPr="0017333B" w:rsidRDefault="001A4152" w:rsidP="001A4152">
      <w:pPr>
        <w:widowControl/>
        <w:numPr>
          <w:ilvl w:val="0"/>
          <w:numId w:val="28"/>
        </w:numPr>
        <w:adjustRightInd w:val="0"/>
        <w:spacing w:after="20"/>
        <w:ind w:left="1350"/>
        <w:jc w:val="both"/>
        <w:rPr>
          <w:rFonts w:ascii="Open Sans" w:hAnsi="Open Sans" w:cs="Open Sans"/>
          <w:color w:val="000000"/>
          <w:lang w:val="en-GB"/>
        </w:rPr>
      </w:pPr>
      <w:r>
        <w:rPr>
          <w:rFonts w:ascii="Open Sans" w:hAnsi="Open Sans" w:cs="Open Sans"/>
          <w:color w:val="000000"/>
          <w:lang w:val="en-GB"/>
        </w:rPr>
        <w:t>Indonesian Professional Certification Authority (BNSP)</w:t>
      </w:r>
    </w:p>
    <w:p w14:paraId="6AA5B112" w14:textId="77777777" w:rsidR="001A4152" w:rsidRPr="00111506" w:rsidRDefault="001A4152" w:rsidP="001A4152">
      <w:pPr>
        <w:widowControl/>
        <w:numPr>
          <w:ilvl w:val="0"/>
          <w:numId w:val="28"/>
        </w:numPr>
        <w:adjustRightInd w:val="0"/>
        <w:spacing w:after="20"/>
        <w:ind w:left="1350"/>
        <w:jc w:val="both"/>
        <w:rPr>
          <w:rFonts w:ascii="Open Sans" w:hAnsi="Open Sans" w:cs="Open Sans"/>
          <w:color w:val="000000"/>
          <w:lang w:val="en-GB"/>
        </w:rPr>
      </w:pPr>
      <w:r w:rsidRPr="00111506">
        <w:rPr>
          <w:rFonts w:ascii="Open Sans" w:hAnsi="Open Sans" w:cs="Open Sans"/>
          <w:color w:val="000000"/>
          <w:lang w:val="en-GB"/>
        </w:rPr>
        <w:t>AADMER Partnership Group (APG)</w:t>
      </w:r>
    </w:p>
    <w:p w14:paraId="7186F4A6" w14:textId="77777777" w:rsidR="001A4152" w:rsidRPr="00111506" w:rsidRDefault="001A4152" w:rsidP="001A4152">
      <w:pPr>
        <w:widowControl/>
        <w:numPr>
          <w:ilvl w:val="0"/>
          <w:numId w:val="28"/>
        </w:numPr>
        <w:adjustRightInd w:val="0"/>
        <w:spacing w:after="20"/>
        <w:ind w:left="1350"/>
        <w:jc w:val="both"/>
        <w:rPr>
          <w:rFonts w:ascii="Open Sans" w:hAnsi="Open Sans" w:cs="Open Sans"/>
          <w:color w:val="000000"/>
          <w:lang w:val="en-GB"/>
        </w:rPr>
      </w:pPr>
      <w:r w:rsidRPr="00111506">
        <w:rPr>
          <w:rFonts w:ascii="Open Sans" w:hAnsi="Open Sans" w:cs="Open Sans"/>
          <w:color w:val="000000"/>
          <w:lang w:val="en-GB"/>
        </w:rPr>
        <w:t>Red Cross</w:t>
      </w:r>
      <w:r>
        <w:rPr>
          <w:rFonts w:ascii="Open Sans" w:hAnsi="Open Sans" w:cs="Open Sans"/>
          <w:color w:val="000000"/>
          <w:lang w:val="en-GB"/>
        </w:rPr>
        <w:t>/Crescent National Societies</w:t>
      </w:r>
      <w:r w:rsidRPr="00111506">
        <w:rPr>
          <w:rFonts w:ascii="Open Sans" w:hAnsi="Open Sans" w:cs="Open Sans"/>
          <w:color w:val="000000"/>
          <w:lang w:val="en-GB"/>
        </w:rPr>
        <w:t xml:space="preserve"> and IFRC</w:t>
      </w:r>
    </w:p>
    <w:p w14:paraId="616480D5" w14:textId="77777777" w:rsidR="001A4152" w:rsidRPr="00111506" w:rsidRDefault="001A4152" w:rsidP="001A4152">
      <w:pPr>
        <w:widowControl/>
        <w:numPr>
          <w:ilvl w:val="0"/>
          <w:numId w:val="28"/>
        </w:numPr>
        <w:adjustRightInd w:val="0"/>
        <w:spacing w:after="20"/>
        <w:ind w:left="1350"/>
        <w:jc w:val="both"/>
        <w:rPr>
          <w:rFonts w:ascii="Open Sans" w:hAnsi="Open Sans" w:cs="Open Sans"/>
          <w:color w:val="000000"/>
          <w:lang w:val="en-GB"/>
        </w:rPr>
      </w:pPr>
      <w:r w:rsidRPr="00111506">
        <w:rPr>
          <w:rFonts w:ascii="Open Sans" w:hAnsi="Open Sans" w:cs="Open Sans"/>
          <w:color w:val="000000"/>
          <w:lang w:val="en-GB"/>
        </w:rPr>
        <w:t>Resilience Development Initiative (RDI)</w:t>
      </w:r>
    </w:p>
    <w:p w14:paraId="67AF6762" w14:textId="77777777" w:rsidR="001A4152" w:rsidRDefault="001A4152" w:rsidP="001A4152">
      <w:pPr>
        <w:widowControl/>
        <w:numPr>
          <w:ilvl w:val="0"/>
          <w:numId w:val="28"/>
        </w:numPr>
        <w:adjustRightInd w:val="0"/>
        <w:spacing w:after="20"/>
        <w:ind w:left="1350"/>
        <w:jc w:val="both"/>
        <w:rPr>
          <w:rFonts w:ascii="Open Sans" w:hAnsi="Open Sans" w:cs="Open Sans"/>
          <w:color w:val="000000"/>
          <w:lang w:val="en-GB"/>
        </w:rPr>
      </w:pPr>
      <w:r w:rsidRPr="00111506">
        <w:rPr>
          <w:rFonts w:ascii="Open Sans" w:hAnsi="Open Sans" w:cs="Open Sans"/>
          <w:color w:val="000000"/>
          <w:lang w:val="en-GB"/>
        </w:rPr>
        <w:t>AHA Centre</w:t>
      </w:r>
    </w:p>
    <w:p w14:paraId="4F1E0C0B" w14:textId="77777777" w:rsidR="001A4152" w:rsidRPr="00111506" w:rsidRDefault="001A4152" w:rsidP="001A4152">
      <w:pPr>
        <w:widowControl/>
        <w:numPr>
          <w:ilvl w:val="0"/>
          <w:numId w:val="28"/>
        </w:numPr>
        <w:adjustRightInd w:val="0"/>
        <w:spacing w:after="20"/>
        <w:ind w:left="1350"/>
        <w:jc w:val="both"/>
        <w:rPr>
          <w:rFonts w:ascii="Open Sans" w:hAnsi="Open Sans" w:cs="Open Sans"/>
          <w:color w:val="000000"/>
          <w:lang w:val="en-GB"/>
        </w:rPr>
      </w:pPr>
      <w:r w:rsidRPr="00111506">
        <w:rPr>
          <w:rFonts w:ascii="Open Sans" w:hAnsi="Open Sans" w:cs="Open Sans"/>
          <w:color w:val="000000"/>
          <w:lang w:val="en-GB"/>
        </w:rPr>
        <w:t>Other stakeholders</w:t>
      </w:r>
    </w:p>
    <w:p w14:paraId="4EC0DBFC" w14:textId="77777777" w:rsidR="001A4152" w:rsidRDefault="001A4152" w:rsidP="001A4152">
      <w:pPr>
        <w:widowControl/>
        <w:numPr>
          <w:ilvl w:val="0"/>
          <w:numId w:val="24"/>
        </w:numPr>
        <w:adjustRightInd w:val="0"/>
        <w:spacing w:after="20"/>
        <w:jc w:val="both"/>
        <w:rPr>
          <w:rFonts w:ascii="Open Sans" w:hAnsi="Open Sans" w:cs="Open Sans"/>
          <w:color w:val="000000"/>
          <w:lang w:val="en-GB"/>
        </w:rPr>
      </w:pPr>
      <w:r w:rsidRPr="00B81F78">
        <w:rPr>
          <w:rFonts w:ascii="Open Sans" w:hAnsi="Open Sans" w:cs="Open Sans"/>
          <w:color w:val="000000"/>
          <w:lang w:val="en-GB"/>
        </w:rPr>
        <w:t>Suggest</w:t>
      </w:r>
      <w:r>
        <w:rPr>
          <w:rFonts w:ascii="Open Sans" w:hAnsi="Open Sans" w:cs="Open Sans"/>
          <w:color w:val="000000"/>
          <w:lang w:val="en-GB"/>
        </w:rPr>
        <w:t xml:space="preserve">, </w:t>
      </w:r>
      <w:r w:rsidRPr="00B81F78">
        <w:rPr>
          <w:rFonts w:ascii="Open Sans" w:hAnsi="Open Sans" w:cs="Open Sans"/>
          <w:color w:val="000000"/>
          <w:lang w:val="en-GB"/>
        </w:rPr>
        <w:t>reserve venue, and coordinate the required room setting</w:t>
      </w:r>
      <w:r>
        <w:rPr>
          <w:rFonts w:ascii="Open Sans" w:hAnsi="Open Sans" w:cs="Open Sans"/>
          <w:color w:val="000000"/>
          <w:lang w:val="en-GB"/>
        </w:rPr>
        <w:t>s</w:t>
      </w:r>
      <w:r w:rsidRPr="00B81F78">
        <w:rPr>
          <w:rFonts w:ascii="Open Sans" w:hAnsi="Open Sans" w:cs="Open Sans"/>
          <w:color w:val="000000"/>
          <w:lang w:val="en-GB"/>
        </w:rPr>
        <w:t xml:space="preserve"> for the </w:t>
      </w:r>
      <w:r>
        <w:rPr>
          <w:rFonts w:ascii="Open Sans" w:hAnsi="Open Sans" w:cs="Open Sans"/>
          <w:color w:val="000000"/>
          <w:lang w:val="en-GB"/>
        </w:rPr>
        <w:t>simulation and workshop</w:t>
      </w:r>
      <w:r w:rsidRPr="00B81F78">
        <w:rPr>
          <w:rFonts w:ascii="Open Sans" w:hAnsi="Open Sans" w:cs="Open Sans"/>
          <w:color w:val="000000"/>
          <w:lang w:val="en-GB"/>
        </w:rPr>
        <w:t xml:space="preserve"> as per the plan; </w:t>
      </w:r>
    </w:p>
    <w:p w14:paraId="57C43227" w14:textId="77777777" w:rsidR="001A4152" w:rsidRPr="00B0790F" w:rsidRDefault="001A4152" w:rsidP="001A4152">
      <w:pPr>
        <w:widowControl/>
        <w:numPr>
          <w:ilvl w:val="0"/>
          <w:numId w:val="24"/>
        </w:numPr>
        <w:adjustRightInd w:val="0"/>
        <w:spacing w:after="20"/>
        <w:jc w:val="both"/>
        <w:rPr>
          <w:rFonts w:ascii="Open Sans" w:hAnsi="Open Sans" w:cs="Open Sans"/>
          <w:color w:val="000000"/>
          <w:lang w:val="en-GB"/>
        </w:rPr>
      </w:pPr>
      <w:r w:rsidRPr="00B81F78">
        <w:rPr>
          <w:rFonts w:ascii="Open Sans" w:hAnsi="Open Sans" w:cs="Open Sans"/>
          <w:color w:val="000000"/>
          <w:lang w:val="en-GB"/>
        </w:rPr>
        <w:t xml:space="preserve">Provide the administrative support for venue procurement according to the AHA Centre regulation; </w:t>
      </w:r>
    </w:p>
    <w:p w14:paraId="1CC4F9AE" w14:textId="77777777" w:rsidR="001A4152" w:rsidRPr="00B81F78" w:rsidRDefault="001A4152" w:rsidP="001A4152">
      <w:pPr>
        <w:widowControl/>
        <w:numPr>
          <w:ilvl w:val="0"/>
          <w:numId w:val="24"/>
        </w:numPr>
        <w:adjustRightInd w:val="0"/>
        <w:spacing w:after="20"/>
        <w:jc w:val="both"/>
        <w:rPr>
          <w:rFonts w:ascii="Open Sans" w:hAnsi="Open Sans" w:cs="Open Sans"/>
          <w:color w:val="000000"/>
          <w:lang w:val="en-GB"/>
        </w:rPr>
      </w:pPr>
      <w:r>
        <w:rPr>
          <w:rFonts w:ascii="Open Sans" w:hAnsi="Open Sans" w:cs="Open Sans"/>
          <w:color w:val="000000"/>
          <w:lang w:val="en-GB"/>
        </w:rPr>
        <w:t xml:space="preserve">Provide and arrange all of the local transportation needs during the visit, including but not limited to each participant's airport transfer (Airport-Hotel-Airport). </w:t>
      </w:r>
    </w:p>
    <w:p w14:paraId="4BAB572F" w14:textId="77777777" w:rsidR="001A4152" w:rsidRPr="00B81F78" w:rsidRDefault="001A4152" w:rsidP="001A4152">
      <w:pPr>
        <w:widowControl/>
        <w:numPr>
          <w:ilvl w:val="0"/>
          <w:numId w:val="24"/>
        </w:numPr>
        <w:adjustRightInd w:val="0"/>
        <w:spacing w:after="8"/>
        <w:jc w:val="both"/>
        <w:rPr>
          <w:rFonts w:ascii="Open Sans" w:hAnsi="Open Sans" w:cs="Open Sans"/>
          <w:color w:val="000000"/>
          <w:lang w:val="en-GB"/>
        </w:rPr>
      </w:pPr>
      <w:r w:rsidRPr="00B81F78">
        <w:rPr>
          <w:rFonts w:ascii="Open Sans" w:hAnsi="Open Sans" w:cs="Open Sans"/>
          <w:color w:val="000000"/>
          <w:lang w:val="en-GB"/>
        </w:rPr>
        <w:t>Procure</w:t>
      </w:r>
      <w:r>
        <w:rPr>
          <w:rFonts w:ascii="Open Sans" w:hAnsi="Open Sans" w:cs="Open Sans"/>
          <w:color w:val="000000"/>
          <w:lang w:val="en-GB"/>
        </w:rPr>
        <w:t xml:space="preserve"> and support the logistical needs of the event, such as</w:t>
      </w:r>
      <w:r w:rsidRPr="00B81F78">
        <w:rPr>
          <w:rFonts w:ascii="Open Sans" w:hAnsi="Open Sans" w:cs="Open Sans"/>
          <w:color w:val="000000"/>
          <w:lang w:val="en-GB"/>
        </w:rPr>
        <w:t xml:space="preserve">: </w:t>
      </w:r>
    </w:p>
    <w:p w14:paraId="073C9127" w14:textId="77777777" w:rsidR="001A4152" w:rsidRPr="00B81F78" w:rsidRDefault="001A4152" w:rsidP="001A4152">
      <w:pPr>
        <w:widowControl/>
        <w:numPr>
          <w:ilvl w:val="1"/>
          <w:numId w:val="25"/>
        </w:numPr>
        <w:adjustRightInd w:val="0"/>
        <w:spacing w:after="8"/>
        <w:jc w:val="both"/>
        <w:rPr>
          <w:rFonts w:ascii="Open Sans" w:hAnsi="Open Sans" w:cs="Open Sans"/>
          <w:color w:val="000000"/>
          <w:lang w:val="en-GB"/>
        </w:rPr>
      </w:pPr>
      <w:r>
        <w:rPr>
          <w:rFonts w:ascii="Open Sans" w:hAnsi="Open Sans" w:cs="Open Sans"/>
          <w:color w:val="000000"/>
          <w:lang w:val="en-GB"/>
        </w:rPr>
        <w:t>Support the preparation of the meeting venue in coordination with the ASCEND PMT.</w:t>
      </w:r>
    </w:p>
    <w:p w14:paraId="399927EF" w14:textId="77777777" w:rsidR="001A4152" w:rsidRDefault="001A4152" w:rsidP="001A4152">
      <w:pPr>
        <w:widowControl/>
        <w:numPr>
          <w:ilvl w:val="1"/>
          <w:numId w:val="25"/>
        </w:numPr>
        <w:adjustRightInd w:val="0"/>
        <w:spacing w:after="8"/>
        <w:jc w:val="both"/>
        <w:rPr>
          <w:rFonts w:ascii="Open Sans" w:hAnsi="Open Sans" w:cs="Open Sans"/>
          <w:color w:val="000000"/>
          <w:lang w:val="en-GB"/>
        </w:rPr>
      </w:pPr>
      <w:r>
        <w:rPr>
          <w:rFonts w:ascii="Open Sans" w:hAnsi="Open Sans" w:cs="Open Sans"/>
          <w:color w:val="000000"/>
          <w:lang w:val="en-GB"/>
        </w:rPr>
        <w:t>Reserve and prepare lunches, coffee breaks and snacks at the appointed meeting venue according to schedule.</w:t>
      </w:r>
    </w:p>
    <w:p w14:paraId="439DE074" w14:textId="77777777" w:rsidR="001A4152" w:rsidRDefault="001A4152" w:rsidP="001A4152">
      <w:pPr>
        <w:widowControl/>
        <w:numPr>
          <w:ilvl w:val="1"/>
          <w:numId w:val="25"/>
        </w:numPr>
        <w:adjustRightInd w:val="0"/>
        <w:spacing w:after="8"/>
        <w:jc w:val="both"/>
        <w:rPr>
          <w:rFonts w:ascii="Open Sans" w:hAnsi="Open Sans" w:cs="Open Sans"/>
          <w:color w:val="000000"/>
          <w:lang w:val="en-GB"/>
        </w:rPr>
      </w:pPr>
      <w:r>
        <w:rPr>
          <w:rFonts w:ascii="Open Sans" w:hAnsi="Open Sans" w:cs="Open Sans"/>
          <w:color w:val="000000"/>
          <w:lang w:val="en-GB"/>
        </w:rPr>
        <w:t>Reserve a venue for welcoming dinner as necessary.</w:t>
      </w:r>
    </w:p>
    <w:p w14:paraId="1AB899CF" w14:textId="77777777" w:rsidR="001A4152" w:rsidRDefault="001A4152" w:rsidP="001A4152">
      <w:pPr>
        <w:widowControl/>
        <w:numPr>
          <w:ilvl w:val="1"/>
          <w:numId w:val="25"/>
        </w:numPr>
        <w:adjustRightInd w:val="0"/>
        <w:jc w:val="both"/>
        <w:rPr>
          <w:rFonts w:ascii="Open Sans" w:hAnsi="Open Sans" w:cs="Open Sans"/>
          <w:color w:val="000000"/>
          <w:lang w:val="en-GB"/>
        </w:rPr>
      </w:pPr>
      <w:r>
        <w:rPr>
          <w:rFonts w:ascii="Open Sans" w:hAnsi="Open Sans" w:cs="Open Sans"/>
          <w:color w:val="000000"/>
          <w:lang w:val="en-GB"/>
        </w:rPr>
        <w:t>Reserve and book a</w:t>
      </w:r>
      <w:r w:rsidRPr="00B81F78">
        <w:rPr>
          <w:rFonts w:ascii="Open Sans" w:hAnsi="Open Sans" w:cs="Open Sans"/>
          <w:color w:val="000000"/>
          <w:lang w:val="en-GB"/>
        </w:rPr>
        <w:t>ccommodation for participants and committee</w:t>
      </w:r>
      <w:r>
        <w:rPr>
          <w:rFonts w:ascii="Open Sans" w:hAnsi="Open Sans" w:cs="Open Sans"/>
          <w:color w:val="000000"/>
          <w:lang w:val="en-GB"/>
        </w:rPr>
        <w:t xml:space="preserve"> according to the approved budget as necessary. </w:t>
      </w:r>
    </w:p>
    <w:p w14:paraId="36F1619B" w14:textId="77777777" w:rsidR="001A4152" w:rsidRDefault="001A4152" w:rsidP="001A4152">
      <w:pPr>
        <w:widowControl/>
        <w:numPr>
          <w:ilvl w:val="1"/>
          <w:numId w:val="25"/>
        </w:numPr>
        <w:adjustRightInd w:val="0"/>
        <w:jc w:val="both"/>
        <w:rPr>
          <w:rFonts w:ascii="Open Sans" w:hAnsi="Open Sans" w:cs="Open Sans"/>
          <w:color w:val="000000"/>
          <w:lang w:val="en-GB"/>
        </w:rPr>
      </w:pPr>
      <w:r>
        <w:rPr>
          <w:rFonts w:ascii="Open Sans" w:hAnsi="Open Sans" w:cs="Open Sans"/>
          <w:color w:val="000000"/>
          <w:lang w:val="en-GB"/>
        </w:rPr>
        <w:t xml:space="preserve">Provide rental equipment such as printer, laptop, screen projector, sound system, etc. </w:t>
      </w:r>
    </w:p>
    <w:p w14:paraId="653A551E" w14:textId="77777777" w:rsidR="001A4152" w:rsidRDefault="001A4152" w:rsidP="001A4152">
      <w:pPr>
        <w:widowControl/>
        <w:numPr>
          <w:ilvl w:val="1"/>
          <w:numId w:val="25"/>
        </w:numPr>
        <w:adjustRightInd w:val="0"/>
        <w:jc w:val="both"/>
        <w:rPr>
          <w:rFonts w:ascii="Open Sans" w:hAnsi="Open Sans" w:cs="Open Sans"/>
          <w:color w:val="000000"/>
          <w:lang w:val="en-GB"/>
        </w:rPr>
      </w:pPr>
      <w:r>
        <w:rPr>
          <w:rFonts w:ascii="Open Sans" w:hAnsi="Open Sans" w:cs="Open Sans"/>
          <w:color w:val="000000"/>
          <w:lang w:val="en-GB"/>
        </w:rPr>
        <w:t xml:space="preserve">Provide printing materials such as ID card, lanyard, backdrop, banner, organiser, etc as necessary and in coordination with the ASCEND PMT. </w:t>
      </w:r>
    </w:p>
    <w:p w14:paraId="09E049A0" w14:textId="77777777" w:rsidR="001A4152" w:rsidRDefault="001A4152" w:rsidP="001A4152">
      <w:pPr>
        <w:widowControl/>
        <w:numPr>
          <w:ilvl w:val="1"/>
          <w:numId w:val="25"/>
        </w:numPr>
        <w:adjustRightInd w:val="0"/>
        <w:jc w:val="both"/>
        <w:rPr>
          <w:rFonts w:ascii="Open Sans" w:hAnsi="Open Sans" w:cs="Open Sans"/>
          <w:color w:val="000000"/>
          <w:lang w:val="en-GB"/>
        </w:rPr>
      </w:pPr>
      <w:r>
        <w:rPr>
          <w:rFonts w:ascii="Open Sans" w:hAnsi="Open Sans" w:cs="Open Sans"/>
          <w:color w:val="000000"/>
          <w:lang w:val="en-GB"/>
        </w:rPr>
        <w:t xml:space="preserve">Support the arrangement of participant’s mobilisation from hotel to trial simulation venue in Sentul for approximately 30 persons, vice versa. </w:t>
      </w:r>
    </w:p>
    <w:p w14:paraId="7C753DE9" w14:textId="77777777" w:rsidR="001A4152" w:rsidRDefault="001A4152" w:rsidP="001A4152">
      <w:pPr>
        <w:widowControl/>
        <w:numPr>
          <w:ilvl w:val="1"/>
          <w:numId w:val="25"/>
        </w:numPr>
        <w:adjustRightInd w:val="0"/>
        <w:jc w:val="both"/>
        <w:rPr>
          <w:rFonts w:ascii="Open Sans" w:hAnsi="Open Sans" w:cs="Open Sans"/>
          <w:color w:val="000000"/>
          <w:lang w:val="en-GB"/>
        </w:rPr>
      </w:pPr>
      <w:r>
        <w:rPr>
          <w:rFonts w:ascii="Open Sans" w:hAnsi="Open Sans" w:cs="Open Sans"/>
          <w:color w:val="000000"/>
          <w:lang w:val="en-GB"/>
        </w:rPr>
        <w:t xml:space="preserve">Provide internet connection at the venue with </w:t>
      </w:r>
      <w:r w:rsidRPr="00044F04">
        <w:rPr>
          <w:rFonts w:ascii="Open Sans" w:hAnsi="Open Sans" w:cs="Open Sans"/>
          <w:color w:val="000000"/>
          <w:lang w:val="en-GB"/>
        </w:rPr>
        <w:t>download speed is at least 100 Mbps, and a good upload speed is at least 10 Mbps</w:t>
      </w:r>
      <w:r>
        <w:rPr>
          <w:rFonts w:ascii="Open Sans" w:hAnsi="Open Sans" w:cs="Open Sans"/>
          <w:color w:val="000000"/>
          <w:lang w:val="en-GB"/>
        </w:rPr>
        <w:t>.</w:t>
      </w:r>
    </w:p>
    <w:p w14:paraId="38D51C17" w14:textId="77777777" w:rsidR="001A4152" w:rsidRPr="00044F04" w:rsidRDefault="001A4152" w:rsidP="001A4152">
      <w:pPr>
        <w:widowControl/>
        <w:numPr>
          <w:ilvl w:val="1"/>
          <w:numId w:val="25"/>
        </w:numPr>
        <w:adjustRightInd w:val="0"/>
        <w:jc w:val="both"/>
        <w:rPr>
          <w:rFonts w:ascii="Open Sans" w:hAnsi="Open Sans" w:cs="Open Sans"/>
          <w:color w:val="000000"/>
          <w:lang w:val="en-GB"/>
        </w:rPr>
      </w:pPr>
      <w:r>
        <w:rPr>
          <w:rFonts w:ascii="Open Sans" w:hAnsi="Open Sans" w:cs="Open Sans"/>
          <w:color w:val="000000"/>
          <w:lang w:val="en-GB"/>
        </w:rPr>
        <w:t>Facilitate the hybrid (online-onsite) meeting logistics such as video and live stream service during trial simulation.</w:t>
      </w:r>
    </w:p>
    <w:p w14:paraId="62A36F5A" w14:textId="77777777" w:rsidR="001A4152" w:rsidRPr="00B81F78" w:rsidRDefault="001A4152" w:rsidP="001A4152">
      <w:pPr>
        <w:widowControl/>
        <w:numPr>
          <w:ilvl w:val="0"/>
          <w:numId w:val="24"/>
        </w:numPr>
        <w:adjustRightInd w:val="0"/>
        <w:jc w:val="both"/>
        <w:rPr>
          <w:rFonts w:ascii="Open Sans" w:hAnsi="Open Sans" w:cs="Open Sans"/>
          <w:color w:val="000000"/>
          <w:lang w:val="en-GB"/>
        </w:rPr>
      </w:pPr>
      <w:r w:rsidRPr="00B81F78">
        <w:rPr>
          <w:rFonts w:ascii="Open Sans" w:hAnsi="Open Sans" w:cs="Open Sans"/>
          <w:color w:val="000000"/>
          <w:lang w:val="en-GB"/>
        </w:rPr>
        <w:lastRenderedPageBreak/>
        <w:t>Coordinate and provide the logistic</w:t>
      </w:r>
      <w:r>
        <w:rPr>
          <w:rFonts w:ascii="Open Sans" w:hAnsi="Open Sans" w:cs="Open Sans"/>
          <w:color w:val="000000"/>
          <w:lang w:val="en-GB"/>
        </w:rPr>
        <w:t>s requirements</w:t>
      </w:r>
      <w:r w:rsidRPr="00B81F78">
        <w:rPr>
          <w:rFonts w:ascii="Open Sans" w:hAnsi="Open Sans" w:cs="Open Sans"/>
          <w:color w:val="000000"/>
          <w:lang w:val="en-GB"/>
        </w:rPr>
        <w:t xml:space="preserve"> in a timely manner, in coordination with the ASCEND PMT;  </w:t>
      </w:r>
    </w:p>
    <w:p w14:paraId="32F3B719" w14:textId="77777777" w:rsidR="001A4152" w:rsidRPr="00B81F78" w:rsidRDefault="001A4152" w:rsidP="001A4152">
      <w:pPr>
        <w:widowControl/>
        <w:numPr>
          <w:ilvl w:val="0"/>
          <w:numId w:val="24"/>
        </w:numPr>
        <w:adjustRightInd w:val="0"/>
        <w:spacing w:after="291"/>
        <w:jc w:val="both"/>
        <w:rPr>
          <w:rFonts w:ascii="Open Sans" w:hAnsi="Open Sans" w:cs="Open Sans"/>
          <w:color w:val="000000"/>
          <w:lang w:val="en-GB"/>
        </w:rPr>
      </w:pPr>
      <w:r w:rsidRPr="00B81F78">
        <w:rPr>
          <w:rFonts w:ascii="Open Sans" w:hAnsi="Open Sans" w:cs="Open Sans"/>
          <w:color w:val="000000"/>
          <w:lang w:val="en-GB"/>
        </w:rPr>
        <w:t>Other tasks as guided by the ASCEND</w:t>
      </w:r>
      <w:r>
        <w:rPr>
          <w:rFonts w:ascii="Open Sans" w:hAnsi="Open Sans" w:cs="Open Sans"/>
          <w:color w:val="000000"/>
          <w:lang w:val="en-GB"/>
        </w:rPr>
        <w:t xml:space="preserve"> PMT</w:t>
      </w:r>
      <w:r w:rsidRPr="00B81F78">
        <w:rPr>
          <w:rFonts w:ascii="Open Sans" w:hAnsi="Open Sans" w:cs="Open Sans"/>
          <w:color w:val="000000"/>
          <w:lang w:val="en-GB"/>
        </w:rPr>
        <w:t xml:space="preserve"> agreed upon by both parties. </w:t>
      </w:r>
    </w:p>
    <w:p w14:paraId="4AC40708" w14:textId="77777777" w:rsidR="001A4152" w:rsidRPr="00B81F78" w:rsidRDefault="001A4152" w:rsidP="001A4152">
      <w:pPr>
        <w:widowControl/>
        <w:numPr>
          <w:ilvl w:val="0"/>
          <w:numId w:val="23"/>
        </w:numPr>
        <w:adjustRightInd w:val="0"/>
        <w:spacing w:after="291"/>
        <w:jc w:val="both"/>
        <w:rPr>
          <w:rFonts w:ascii="Open Sans" w:hAnsi="Open Sans" w:cs="Open Sans"/>
          <w:color w:val="000000"/>
          <w:lang w:val="en-GB"/>
        </w:rPr>
      </w:pPr>
      <w:r w:rsidRPr="00B81F78">
        <w:rPr>
          <w:rFonts w:ascii="Open Sans" w:hAnsi="Open Sans" w:cs="Open Sans"/>
          <w:b/>
          <w:bCs/>
          <w:color w:val="000000"/>
          <w:lang w:val="en-GB"/>
        </w:rPr>
        <w:t>2. During Visit</w:t>
      </w:r>
    </w:p>
    <w:p w14:paraId="5D4EACA6" w14:textId="77777777" w:rsidR="001A4152" w:rsidRDefault="001A4152" w:rsidP="001A4152">
      <w:pPr>
        <w:widowControl/>
        <w:numPr>
          <w:ilvl w:val="0"/>
          <w:numId w:val="26"/>
        </w:numPr>
        <w:adjustRightInd w:val="0"/>
        <w:ind w:left="720" w:hanging="360"/>
        <w:jc w:val="both"/>
        <w:rPr>
          <w:rFonts w:ascii="Open Sans" w:hAnsi="Open Sans" w:cs="Open Sans"/>
          <w:color w:val="000000"/>
          <w:lang w:val="en-GB"/>
        </w:rPr>
      </w:pPr>
      <w:r w:rsidRPr="00B81F78">
        <w:rPr>
          <w:rFonts w:ascii="Open Sans" w:hAnsi="Open Sans" w:cs="Open Sans"/>
          <w:color w:val="000000"/>
          <w:lang w:val="en-GB"/>
        </w:rPr>
        <w:t xml:space="preserve">Support and coordinate with the </w:t>
      </w:r>
      <w:r>
        <w:rPr>
          <w:rFonts w:ascii="Open Sans" w:hAnsi="Open Sans" w:cs="Open Sans"/>
          <w:color w:val="000000"/>
          <w:lang w:val="en-GB"/>
        </w:rPr>
        <w:t>ASCEND PMT</w:t>
      </w:r>
      <w:r w:rsidRPr="00B81F78">
        <w:rPr>
          <w:rFonts w:ascii="Open Sans" w:hAnsi="Open Sans" w:cs="Open Sans"/>
          <w:color w:val="000000"/>
          <w:lang w:val="en-GB"/>
        </w:rPr>
        <w:t xml:space="preserve"> in overseeing the flow and management of the </w:t>
      </w:r>
      <w:r>
        <w:rPr>
          <w:rFonts w:ascii="Open Sans" w:hAnsi="Open Sans" w:cs="Open Sans"/>
          <w:color w:val="000000"/>
          <w:lang w:val="en-GB"/>
        </w:rPr>
        <w:t>activities</w:t>
      </w:r>
      <w:r w:rsidRPr="00B81F78">
        <w:rPr>
          <w:rFonts w:ascii="Open Sans" w:hAnsi="Open Sans" w:cs="Open Sans"/>
          <w:color w:val="000000"/>
          <w:lang w:val="en-GB"/>
        </w:rPr>
        <w:t xml:space="preserve">, including coordination with the venue and other relevant suppliers; </w:t>
      </w:r>
    </w:p>
    <w:p w14:paraId="2E4247FA" w14:textId="77777777" w:rsidR="001A4152" w:rsidRPr="00B81F78" w:rsidRDefault="001A4152" w:rsidP="001A4152">
      <w:pPr>
        <w:widowControl/>
        <w:numPr>
          <w:ilvl w:val="0"/>
          <w:numId w:val="26"/>
        </w:numPr>
        <w:adjustRightInd w:val="0"/>
        <w:ind w:left="720" w:hanging="360"/>
        <w:jc w:val="both"/>
        <w:rPr>
          <w:rFonts w:ascii="Open Sans" w:hAnsi="Open Sans" w:cs="Open Sans"/>
          <w:color w:val="000000"/>
          <w:lang w:val="en-GB"/>
        </w:rPr>
      </w:pPr>
      <w:r>
        <w:rPr>
          <w:rFonts w:ascii="Open Sans" w:hAnsi="Open Sans" w:cs="Open Sans"/>
          <w:color w:val="000000"/>
          <w:lang w:val="en-GB"/>
        </w:rPr>
        <w:t xml:space="preserve">Provide all necessary transportation and logistical supports according to schedule;  </w:t>
      </w:r>
    </w:p>
    <w:p w14:paraId="3FD01C56" w14:textId="77777777" w:rsidR="001A4152" w:rsidRPr="00B81F78" w:rsidRDefault="001A4152" w:rsidP="001A4152">
      <w:pPr>
        <w:widowControl/>
        <w:numPr>
          <w:ilvl w:val="0"/>
          <w:numId w:val="26"/>
        </w:numPr>
        <w:adjustRightInd w:val="0"/>
        <w:ind w:left="720" w:hanging="360"/>
        <w:jc w:val="both"/>
        <w:rPr>
          <w:rFonts w:ascii="Open Sans" w:hAnsi="Open Sans" w:cs="Open Sans"/>
          <w:color w:val="000000"/>
          <w:lang w:val="en-GB"/>
        </w:rPr>
      </w:pPr>
      <w:r w:rsidRPr="00B81F78">
        <w:rPr>
          <w:rFonts w:ascii="Open Sans" w:hAnsi="Open Sans" w:cs="Open Sans"/>
          <w:color w:val="000000"/>
          <w:lang w:val="en-GB"/>
        </w:rPr>
        <w:t>Other tasks as guided by the ASCEND P</w:t>
      </w:r>
      <w:r>
        <w:rPr>
          <w:rFonts w:ascii="Open Sans" w:hAnsi="Open Sans" w:cs="Open Sans"/>
          <w:color w:val="000000"/>
          <w:lang w:val="en-GB"/>
        </w:rPr>
        <w:t>MT</w:t>
      </w:r>
      <w:r w:rsidRPr="00B81F78">
        <w:rPr>
          <w:rFonts w:ascii="Open Sans" w:hAnsi="Open Sans" w:cs="Open Sans"/>
          <w:color w:val="000000"/>
          <w:lang w:val="en-GB"/>
        </w:rPr>
        <w:t xml:space="preserve"> and agreed upon by both parties. </w:t>
      </w:r>
    </w:p>
    <w:p w14:paraId="2DDBD2E7" w14:textId="77777777" w:rsidR="001A4152" w:rsidRPr="00B81F78" w:rsidRDefault="001A4152" w:rsidP="001A4152">
      <w:pPr>
        <w:widowControl/>
        <w:numPr>
          <w:ilvl w:val="0"/>
          <w:numId w:val="23"/>
        </w:numPr>
        <w:adjustRightInd w:val="0"/>
        <w:jc w:val="both"/>
        <w:rPr>
          <w:rFonts w:ascii="Open Sans" w:hAnsi="Open Sans" w:cs="Open Sans"/>
          <w:color w:val="000000"/>
          <w:lang w:val="en-GB"/>
        </w:rPr>
      </w:pPr>
    </w:p>
    <w:p w14:paraId="6536C294" w14:textId="77777777" w:rsidR="001A4152" w:rsidRPr="00B81F78" w:rsidRDefault="001A4152" w:rsidP="001A4152">
      <w:pPr>
        <w:widowControl/>
        <w:numPr>
          <w:ilvl w:val="0"/>
          <w:numId w:val="23"/>
        </w:numPr>
        <w:adjustRightInd w:val="0"/>
        <w:jc w:val="both"/>
        <w:rPr>
          <w:rFonts w:ascii="Open Sans" w:hAnsi="Open Sans" w:cs="Open Sans"/>
          <w:color w:val="000000"/>
          <w:lang w:val="en-GB"/>
        </w:rPr>
      </w:pPr>
      <w:r w:rsidRPr="00B81F78">
        <w:rPr>
          <w:rFonts w:ascii="Open Sans" w:hAnsi="Open Sans" w:cs="Open Sans"/>
          <w:b/>
          <w:bCs/>
          <w:color w:val="000000"/>
          <w:lang w:val="en-GB"/>
        </w:rPr>
        <w:t xml:space="preserve">3. Post Event </w:t>
      </w:r>
    </w:p>
    <w:p w14:paraId="00D39FBB" w14:textId="77777777" w:rsidR="001A4152" w:rsidRPr="00B81F78" w:rsidRDefault="001A4152" w:rsidP="001A4152">
      <w:pPr>
        <w:widowControl/>
        <w:numPr>
          <w:ilvl w:val="0"/>
          <w:numId w:val="23"/>
        </w:numPr>
        <w:adjustRightInd w:val="0"/>
        <w:jc w:val="both"/>
        <w:rPr>
          <w:rFonts w:ascii="Open Sans" w:hAnsi="Open Sans" w:cs="Open Sans"/>
          <w:color w:val="000000"/>
          <w:lang w:val="en-GB"/>
        </w:rPr>
      </w:pPr>
    </w:p>
    <w:p w14:paraId="51A374FE" w14:textId="77777777" w:rsidR="001A4152" w:rsidRPr="00B81F78" w:rsidRDefault="001A4152" w:rsidP="001A4152">
      <w:pPr>
        <w:widowControl/>
        <w:numPr>
          <w:ilvl w:val="0"/>
          <w:numId w:val="27"/>
        </w:numPr>
        <w:adjustRightInd w:val="0"/>
        <w:spacing w:after="20"/>
        <w:ind w:left="720" w:hanging="360"/>
        <w:jc w:val="both"/>
        <w:rPr>
          <w:rFonts w:ascii="Open Sans" w:hAnsi="Open Sans" w:cs="Open Sans"/>
          <w:color w:val="000000"/>
          <w:lang w:val="en-GB"/>
        </w:rPr>
      </w:pPr>
      <w:r w:rsidRPr="00B81F78">
        <w:rPr>
          <w:rFonts w:ascii="Open Sans" w:hAnsi="Open Sans" w:cs="Open Sans"/>
          <w:color w:val="000000"/>
          <w:lang w:val="en-GB"/>
        </w:rPr>
        <w:t xml:space="preserve">Consolidate and submit all bills and appropriate documentation to the AHA Centre; </w:t>
      </w:r>
    </w:p>
    <w:p w14:paraId="06CC06A0" w14:textId="77777777" w:rsidR="001A4152" w:rsidRDefault="001A4152" w:rsidP="001A4152">
      <w:pPr>
        <w:widowControl/>
        <w:numPr>
          <w:ilvl w:val="0"/>
          <w:numId w:val="27"/>
        </w:numPr>
        <w:adjustRightInd w:val="0"/>
        <w:ind w:left="720" w:hanging="360"/>
        <w:jc w:val="both"/>
        <w:rPr>
          <w:rFonts w:ascii="Open Sans" w:hAnsi="Open Sans" w:cs="Open Sans"/>
          <w:color w:val="000000"/>
          <w:lang w:val="en-GB"/>
        </w:rPr>
      </w:pPr>
      <w:r>
        <w:rPr>
          <w:rFonts w:ascii="Open Sans" w:hAnsi="Open Sans" w:cs="Open Sans"/>
          <w:color w:val="000000"/>
          <w:lang w:val="en-GB"/>
        </w:rPr>
        <w:t xml:space="preserve">Settle all the payments with the respective vendors; </w:t>
      </w:r>
    </w:p>
    <w:p w14:paraId="5C26D89A" w14:textId="77777777" w:rsidR="001A4152" w:rsidRPr="00B81F78" w:rsidRDefault="001A4152" w:rsidP="001A4152">
      <w:pPr>
        <w:widowControl/>
        <w:numPr>
          <w:ilvl w:val="0"/>
          <w:numId w:val="27"/>
        </w:numPr>
        <w:adjustRightInd w:val="0"/>
        <w:ind w:left="720" w:hanging="360"/>
        <w:jc w:val="both"/>
        <w:rPr>
          <w:rFonts w:ascii="Open Sans" w:hAnsi="Open Sans" w:cs="Open Sans"/>
          <w:color w:val="000000"/>
          <w:lang w:val="en-GB"/>
        </w:rPr>
      </w:pPr>
      <w:r w:rsidRPr="00B81F78">
        <w:rPr>
          <w:rFonts w:ascii="Open Sans" w:hAnsi="Open Sans" w:cs="Open Sans"/>
          <w:color w:val="000000"/>
          <w:lang w:val="en-GB"/>
        </w:rPr>
        <w:t>Provide assistance with any other post-event</w:t>
      </w:r>
      <w:r>
        <w:rPr>
          <w:rFonts w:ascii="Open Sans" w:hAnsi="Open Sans" w:cs="Open Sans"/>
          <w:color w:val="000000"/>
          <w:lang w:val="en-GB"/>
        </w:rPr>
        <w:t>-</w:t>
      </w:r>
      <w:r w:rsidRPr="00B81F78">
        <w:rPr>
          <w:rFonts w:ascii="Open Sans" w:hAnsi="Open Sans" w:cs="Open Sans"/>
          <w:color w:val="000000"/>
          <w:lang w:val="en-GB"/>
        </w:rPr>
        <w:t xml:space="preserve">related administration matters as agreed upon with the AHA Centre. </w:t>
      </w:r>
    </w:p>
    <w:p w14:paraId="515FC4FD" w14:textId="15D8751B" w:rsidR="00D26F4F" w:rsidRPr="00253B54" w:rsidRDefault="00253B54" w:rsidP="00253B54">
      <w:pPr>
        <w:widowControl/>
        <w:autoSpaceDE/>
        <w:autoSpaceDN/>
        <w:spacing w:after="160" w:line="259" w:lineRule="auto"/>
        <w:contextualSpacing/>
        <w:rPr>
          <w:lang w:val="en-ID"/>
        </w:rPr>
      </w:pPr>
      <w:r w:rsidRPr="00253B54">
        <w:rPr>
          <w:lang w:val="en-ID"/>
        </w:rPr>
        <w:br w:type="page"/>
      </w:r>
    </w:p>
    <w:p w14:paraId="4D93897A" w14:textId="02AC682C" w:rsidR="00D26F4F" w:rsidRPr="00253B54" w:rsidRDefault="00D26F4F" w:rsidP="00253B54">
      <w:pPr>
        <w:pStyle w:val="Heading1"/>
        <w:pBdr>
          <w:top w:val="single" w:sz="4" w:space="1" w:color="auto"/>
          <w:bottom w:val="single" w:sz="4" w:space="1" w:color="auto"/>
        </w:pBdr>
        <w:spacing w:before="103"/>
        <w:contextualSpacing/>
        <w:jc w:val="center"/>
        <w:rPr>
          <w:rFonts w:ascii="Arial" w:hAnsi="Arial" w:cs="Arial"/>
          <w:b/>
          <w:bCs/>
          <w:color w:val="000000" w:themeColor="text1"/>
          <w:spacing w:val="70"/>
          <w:sz w:val="22"/>
          <w:szCs w:val="22"/>
        </w:rPr>
      </w:pPr>
      <w:bookmarkStart w:id="2" w:name="_Toc107489457"/>
      <w:r w:rsidRPr="00253B54">
        <w:rPr>
          <w:rFonts w:ascii="Arial" w:hAnsi="Arial" w:cs="Arial"/>
          <w:b/>
          <w:bCs/>
          <w:color w:val="000000" w:themeColor="text1"/>
          <w:spacing w:val="70"/>
          <w:sz w:val="22"/>
          <w:szCs w:val="22"/>
        </w:rPr>
        <w:lastRenderedPageBreak/>
        <w:t xml:space="preserve">Appendix </w:t>
      </w:r>
      <w:proofErr w:type="gramStart"/>
      <w:r w:rsidR="00253B54" w:rsidRPr="00253B54">
        <w:rPr>
          <w:rFonts w:ascii="Arial" w:hAnsi="Arial" w:cs="Arial"/>
          <w:b/>
          <w:bCs/>
          <w:color w:val="000000" w:themeColor="text1"/>
          <w:spacing w:val="70"/>
          <w:sz w:val="22"/>
          <w:szCs w:val="22"/>
        </w:rPr>
        <w:t>2 :</w:t>
      </w:r>
      <w:bookmarkEnd w:id="2"/>
      <w:proofErr w:type="gramEnd"/>
      <w:r w:rsidR="00253B54" w:rsidRPr="00253B54">
        <w:rPr>
          <w:rFonts w:ascii="Arial" w:hAnsi="Arial" w:cs="Arial"/>
          <w:b/>
          <w:bCs/>
          <w:color w:val="000000" w:themeColor="text1"/>
          <w:spacing w:val="70"/>
          <w:sz w:val="22"/>
          <w:szCs w:val="22"/>
        </w:rPr>
        <w:t xml:space="preserve"> </w:t>
      </w:r>
    </w:p>
    <w:p w14:paraId="300DF34D" w14:textId="35402F51" w:rsidR="00D26F4F" w:rsidRPr="00253B54" w:rsidRDefault="00D26F4F" w:rsidP="00253B54">
      <w:pPr>
        <w:pStyle w:val="Heading1"/>
        <w:pBdr>
          <w:top w:val="single" w:sz="4" w:space="1" w:color="auto"/>
          <w:bottom w:val="single" w:sz="4" w:space="1" w:color="auto"/>
        </w:pBdr>
        <w:spacing w:before="103"/>
        <w:contextualSpacing/>
        <w:jc w:val="center"/>
        <w:rPr>
          <w:rFonts w:ascii="Arial" w:hAnsi="Arial" w:cs="Arial"/>
          <w:b/>
          <w:bCs/>
          <w:color w:val="000000" w:themeColor="text1"/>
          <w:spacing w:val="70"/>
          <w:sz w:val="22"/>
          <w:szCs w:val="22"/>
        </w:rPr>
      </w:pPr>
      <w:bookmarkStart w:id="3" w:name="_Toc107489458"/>
      <w:r w:rsidRPr="00253B54">
        <w:rPr>
          <w:rFonts w:ascii="Arial" w:hAnsi="Arial" w:cs="Arial"/>
          <w:b/>
          <w:bCs/>
          <w:color w:val="000000" w:themeColor="text1"/>
          <w:spacing w:val="70"/>
          <w:sz w:val="22"/>
          <w:szCs w:val="22"/>
        </w:rPr>
        <w:t xml:space="preserve">Technical Offer </w:t>
      </w:r>
      <w:r w:rsidR="00253B54" w:rsidRPr="00253B54">
        <w:rPr>
          <w:rFonts w:ascii="Arial" w:hAnsi="Arial" w:cs="Arial"/>
          <w:b/>
          <w:bCs/>
          <w:color w:val="000000" w:themeColor="text1"/>
          <w:spacing w:val="70"/>
          <w:sz w:val="22"/>
          <w:szCs w:val="22"/>
        </w:rPr>
        <w:t xml:space="preserve">Based </w:t>
      </w:r>
      <w:proofErr w:type="gramStart"/>
      <w:r w:rsidR="00253B54" w:rsidRPr="00253B54">
        <w:rPr>
          <w:rFonts w:ascii="Arial" w:hAnsi="Arial" w:cs="Arial"/>
          <w:b/>
          <w:bCs/>
          <w:color w:val="000000" w:themeColor="text1"/>
          <w:spacing w:val="70"/>
          <w:sz w:val="22"/>
          <w:szCs w:val="22"/>
        </w:rPr>
        <w:t>On</w:t>
      </w:r>
      <w:proofErr w:type="gramEnd"/>
      <w:r w:rsidR="00253B54" w:rsidRPr="00253B54">
        <w:rPr>
          <w:rFonts w:ascii="Arial" w:hAnsi="Arial" w:cs="Arial"/>
          <w:b/>
          <w:bCs/>
          <w:color w:val="000000" w:themeColor="text1"/>
          <w:spacing w:val="70"/>
          <w:sz w:val="22"/>
          <w:szCs w:val="22"/>
        </w:rPr>
        <w:t xml:space="preserve"> </w:t>
      </w:r>
      <w:r w:rsidRPr="00253B54">
        <w:rPr>
          <w:rFonts w:ascii="Arial" w:hAnsi="Arial" w:cs="Arial"/>
          <w:b/>
          <w:bCs/>
          <w:color w:val="000000" w:themeColor="text1"/>
          <w:spacing w:val="70"/>
          <w:sz w:val="22"/>
          <w:szCs w:val="22"/>
        </w:rPr>
        <w:t>Technical Specification</w:t>
      </w:r>
      <w:bookmarkEnd w:id="3"/>
    </w:p>
    <w:p w14:paraId="223B8C9E" w14:textId="04B41B4F" w:rsidR="00D26F4F" w:rsidRPr="00253B54" w:rsidRDefault="00D26F4F" w:rsidP="00253B54">
      <w:pPr>
        <w:contextualSpacing/>
      </w:pPr>
    </w:p>
    <w:p w14:paraId="228490AE" w14:textId="77777777" w:rsidR="005F38D3" w:rsidRPr="00253B54" w:rsidRDefault="005F38D3" w:rsidP="00253B54">
      <w:pPr>
        <w:contextualSpacing/>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668"/>
        <w:gridCol w:w="4348"/>
      </w:tblGrid>
      <w:tr w:rsidR="00D26F4F" w:rsidRPr="00253B54" w14:paraId="13668602" w14:textId="77777777" w:rsidTr="00D26F4F">
        <w:trPr>
          <w:trHeight w:hRule="exact" w:val="516"/>
          <w:tblHeader/>
        </w:trPr>
        <w:tc>
          <w:tcPr>
            <w:tcW w:w="2589" w:type="pct"/>
          </w:tcPr>
          <w:p w14:paraId="671E1911" w14:textId="6F861958" w:rsidR="00D26F4F" w:rsidRPr="00253B54" w:rsidRDefault="00D26F4F" w:rsidP="00253B54">
            <w:pPr>
              <w:pStyle w:val="TableParagraph"/>
              <w:ind w:left="2124" w:right="141" w:hanging="1047"/>
              <w:contextualSpacing/>
              <w:rPr>
                <w:b/>
              </w:rPr>
            </w:pPr>
            <w:r w:rsidRPr="00253B54">
              <w:rPr>
                <w:b/>
              </w:rPr>
              <w:t xml:space="preserve">The AHA Centre Requirements </w:t>
            </w:r>
            <w:r w:rsidR="00253B54" w:rsidRPr="00253B54">
              <w:rPr>
                <w:b/>
              </w:rPr>
              <w:t>(Minimum)</w:t>
            </w:r>
          </w:p>
        </w:tc>
        <w:tc>
          <w:tcPr>
            <w:tcW w:w="2411" w:type="pct"/>
          </w:tcPr>
          <w:p w14:paraId="08B49937" w14:textId="7408FE99" w:rsidR="00D26F4F" w:rsidRPr="00253B54" w:rsidRDefault="00D26F4F" w:rsidP="00253B54">
            <w:pPr>
              <w:pStyle w:val="TableParagraph"/>
              <w:ind w:left="364"/>
              <w:contextualSpacing/>
              <w:rPr>
                <w:b/>
              </w:rPr>
            </w:pPr>
            <w:r w:rsidRPr="00253B54">
              <w:rPr>
                <w:b/>
              </w:rPr>
              <w:t xml:space="preserve">Supplier’s </w:t>
            </w:r>
            <w:r w:rsidR="001A4152">
              <w:rPr>
                <w:b/>
              </w:rPr>
              <w:t>Offer</w:t>
            </w:r>
          </w:p>
        </w:tc>
      </w:tr>
      <w:tr w:rsidR="00010CDB" w:rsidRPr="00253B54" w14:paraId="7F678B2E" w14:textId="77777777" w:rsidTr="00D26F4F">
        <w:trPr>
          <w:trHeight w:val="567"/>
        </w:trPr>
        <w:tc>
          <w:tcPr>
            <w:tcW w:w="2589" w:type="pct"/>
          </w:tcPr>
          <w:p w14:paraId="7DF8B125" w14:textId="77777777" w:rsidR="00960E89" w:rsidRDefault="00960E89" w:rsidP="00960E89">
            <w:pPr>
              <w:ind w:left="180"/>
              <w:rPr>
                <w:rFonts w:eastAsia="Times New Roman"/>
                <w:lang w:val="en-ID" w:eastAsia="en-ID"/>
              </w:rPr>
            </w:pPr>
          </w:p>
          <w:p w14:paraId="3F01302E" w14:textId="687F7D59" w:rsidR="00960E89" w:rsidRPr="00FC12E6" w:rsidRDefault="00960E89" w:rsidP="00FC12E6">
            <w:pPr>
              <w:ind w:left="180"/>
              <w:rPr>
                <w:rFonts w:eastAsia="Times New Roman"/>
                <w:lang w:val="en-ID" w:eastAsia="en-ID"/>
              </w:rPr>
            </w:pPr>
            <w:r w:rsidRPr="00FC12E6">
              <w:rPr>
                <w:rFonts w:eastAsia="Times New Roman"/>
                <w:lang w:val="en-ID" w:eastAsia="en-ID"/>
              </w:rPr>
              <w:t>At least 5 years of experience in event management and support, including delivery of high-profile international conferences for ASEAN, UN agencies, governments and/or other non-profit or development organisations, or related work of a similar nature</w:t>
            </w:r>
            <w:r>
              <w:rPr>
                <w:rFonts w:eastAsia="Times New Roman"/>
                <w:lang w:val="en-ID" w:eastAsia="en-ID"/>
              </w:rPr>
              <w:t>.</w:t>
            </w:r>
          </w:p>
          <w:p w14:paraId="298D4322" w14:textId="60E4ACA8" w:rsidR="00010CDB" w:rsidRPr="00F178D2" w:rsidRDefault="00010CDB" w:rsidP="00FC12E6">
            <w:pPr>
              <w:pStyle w:val="TableParagraph"/>
              <w:ind w:left="823"/>
              <w:rPr>
                <w:rFonts w:eastAsia="Times New Roman"/>
                <w:lang w:val="en-ID" w:eastAsia="en-ID"/>
              </w:rPr>
            </w:pPr>
          </w:p>
        </w:tc>
        <w:tc>
          <w:tcPr>
            <w:tcW w:w="2411" w:type="pct"/>
          </w:tcPr>
          <w:p w14:paraId="2B55388F" w14:textId="77777777" w:rsidR="00010CDB" w:rsidRPr="00253B54" w:rsidRDefault="00010CDB" w:rsidP="00010CDB">
            <w:pPr>
              <w:contextualSpacing/>
            </w:pPr>
          </w:p>
        </w:tc>
      </w:tr>
      <w:tr w:rsidR="00010CDB" w:rsidRPr="00253B54" w14:paraId="0C61ABF3" w14:textId="77777777" w:rsidTr="00D26F4F">
        <w:trPr>
          <w:trHeight w:val="567"/>
        </w:trPr>
        <w:tc>
          <w:tcPr>
            <w:tcW w:w="2589" w:type="pct"/>
          </w:tcPr>
          <w:p w14:paraId="688FE2A7" w14:textId="3F109274" w:rsidR="00010CDB" w:rsidRPr="00010CDB" w:rsidRDefault="00960E89" w:rsidP="00F178D2">
            <w:pPr>
              <w:pStyle w:val="TableParagraph"/>
              <w:spacing w:before="120"/>
              <w:ind w:left="102"/>
              <w:rPr>
                <w:b/>
              </w:rPr>
            </w:pPr>
            <w:r w:rsidRPr="00FC12E6">
              <w:rPr>
                <w:rFonts w:eastAsia="Calibri"/>
                <w:noProof/>
              </w:rPr>
              <w:t>Based in Indonesia and able to speak Bahasa Indonesia and English as necessary.</w:t>
            </w:r>
          </w:p>
        </w:tc>
        <w:tc>
          <w:tcPr>
            <w:tcW w:w="2411" w:type="pct"/>
          </w:tcPr>
          <w:p w14:paraId="72F71807" w14:textId="77777777" w:rsidR="00010CDB" w:rsidRPr="00253B54" w:rsidRDefault="00010CDB" w:rsidP="00010CDB">
            <w:pPr>
              <w:contextualSpacing/>
            </w:pPr>
          </w:p>
        </w:tc>
      </w:tr>
      <w:tr w:rsidR="00010CDB" w:rsidRPr="00253B54" w14:paraId="72E7AC86" w14:textId="77777777" w:rsidTr="00D26F4F">
        <w:trPr>
          <w:trHeight w:val="567"/>
        </w:trPr>
        <w:tc>
          <w:tcPr>
            <w:tcW w:w="2589" w:type="pct"/>
          </w:tcPr>
          <w:p w14:paraId="5E6875E3" w14:textId="77777777" w:rsidR="00960E89" w:rsidRDefault="00960E89" w:rsidP="00960E89">
            <w:pPr>
              <w:pStyle w:val="TableParagraph"/>
              <w:rPr>
                <w:rFonts w:eastAsia="Calibri"/>
                <w:noProof/>
              </w:rPr>
            </w:pPr>
          </w:p>
          <w:p w14:paraId="3CF4DBCC" w14:textId="59BE5C16" w:rsidR="00010CDB" w:rsidRPr="00E81F00" w:rsidRDefault="00960E89" w:rsidP="00FC12E6">
            <w:pPr>
              <w:pStyle w:val="TableParagraph"/>
              <w:rPr>
                <w:rFonts w:eastAsia="Times New Roman"/>
                <w:lang w:val="en-ID" w:eastAsia="en-ID"/>
              </w:rPr>
            </w:pPr>
            <w:r w:rsidRPr="00FC12E6">
              <w:rPr>
                <w:rFonts w:eastAsia="Calibri"/>
                <w:noProof/>
              </w:rPr>
              <w:t>Sufficient command of English</w:t>
            </w:r>
            <w:r w:rsidRPr="00FC12E6" w:rsidDel="00960E89">
              <w:rPr>
                <w:rFonts w:eastAsia="Calibri"/>
                <w:noProof/>
              </w:rPr>
              <w:t xml:space="preserve"> </w:t>
            </w:r>
            <w:r w:rsidR="001A4152">
              <w:rPr>
                <w:rFonts w:eastAsia="Calibri"/>
                <w:noProof/>
              </w:rPr>
              <w:t>.</w:t>
            </w:r>
          </w:p>
        </w:tc>
        <w:tc>
          <w:tcPr>
            <w:tcW w:w="2411" w:type="pct"/>
          </w:tcPr>
          <w:p w14:paraId="18A0FBC6" w14:textId="77777777" w:rsidR="00010CDB" w:rsidRPr="00253B54" w:rsidRDefault="00010CDB" w:rsidP="00010CDB">
            <w:pPr>
              <w:contextualSpacing/>
            </w:pPr>
          </w:p>
        </w:tc>
      </w:tr>
      <w:tr w:rsidR="00010CDB" w:rsidRPr="00253B54" w14:paraId="2D99FB6B" w14:textId="77777777" w:rsidTr="00D26F4F">
        <w:trPr>
          <w:trHeight w:val="567"/>
        </w:trPr>
        <w:tc>
          <w:tcPr>
            <w:tcW w:w="2589" w:type="pct"/>
          </w:tcPr>
          <w:p w14:paraId="1682DBBD" w14:textId="64A9256B" w:rsidR="001A4152" w:rsidRPr="00010CDB" w:rsidRDefault="001A4152" w:rsidP="00FC12E6">
            <w:pPr>
              <w:pStyle w:val="TableParagraph"/>
              <w:spacing w:before="123"/>
              <w:rPr>
                <w:rFonts w:eastAsia="Calibri"/>
                <w:noProof/>
              </w:rPr>
            </w:pPr>
            <w:r w:rsidRPr="00FC12E6">
              <w:rPr>
                <w:rFonts w:eastAsia="Calibri"/>
                <w:noProof/>
              </w:rPr>
              <w:t>Meeting venue in Bogor/Sentul Indonesia</w:t>
            </w:r>
            <w:r>
              <w:rPr>
                <w:rFonts w:eastAsia="Calibri"/>
                <w:noProof/>
              </w:rPr>
              <w:t>, including accomodation, 2x coffee breaks, 1x lunch per day</w:t>
            </w:r>
            <w:r w:rsidR="00C57D64">
              <w:rPr>
                <w:rFonts w:eastAsia="Calibri"/>
                <w:noProof/>
              </w:rPr>
              <w:t xml:space="preserve"> and airport transport from the airport to the hotel. </w:t>
            </w:r>
          </w:p>
          <w:p w14:paraId="69823524" w14:textId="102A7B84" w:rsidR="00010CDB" w:rsidRPr="00010CDB" w:rsidRDefault="00010CDB" w:rsidP="00FC12E6">
            <w:pPr>
              <w:pStyle w:val="TableParagraph"/>
              <w:spacing w:before="120"/>
              <w:ind w:left="0"/>
              <w:rPr>
                <w:rFonts w:eastAsia="Calibri"/>
                <w:noProof/>
              </w:rPr>
            </w:pPr>
          </w:p>
        </w:tc>
        <w:tc>
          <w:tcPr>
            <w:tcW w:w="2411" w:type="pct"/>
          </w:tcPr>
          <w:p w14:paraId="433D9C17" w14:textId="77777777" w:rsidR="00010CDB" w:rsidRPr="00253B54" w:rsidRDefault="00010CDB" w:rsidP="00010CDB">
            <w:pPr>
              <w:contextualSpacing/>
            </w:pPr>
          </w:p>
        </w:tc>
      </w:tr>
      <w:tr w:rsidR="00AB57CF" w:rsidRPr="00253B54" w14:paraId="35FA22CE" w14:textId="77777777" w:rsidTr="00D26F4F">
        <w:trPr>
          <w:trHeight w:val="567"/>
        </w:trPr>
        <w:tc>
          <w:tcPr>
            <w:tcW w:w="2589" w:type="pct"/>
          </w:tcPr>
          <w:p w14:paraId="7C287DA5" w14:textId="25A0B94F" w:rsidR="00AB57CF" w:rsidRDefault="00AB57CF" w:rsidP="00FC12E6">
            <w:pPr>
              <w:pStyle w:val="TableParagraph"/>
              <w:spacing w:before="123"/>
              <w:rPr>
                <w:rFonts w:eastAsia="Calibri"/>
                <w:noProof/>
              </w:rPr>
            </w:pPr>
            <w:r>
              <w:rPr>
                <w:rFonts w:eastAsia="Calibri"/>
                <w:noProof/>
              </w:rPr>
              <w:t>Official welcome dinner venue</w:t>
            </w:r>
          </w:p>
        </w:tc>
        <w:tc>
          <w:tcPr>
            <w:tcW w:w="2411" w:type="pct"/>
          </w:tcPr>
          <w:p w14:paraId="38692D43" w14:textId="77777777" w:rsidR="00AB57CF" w:rsidRPr="00253B54" w:rsidRDefault="00AB57CF" w:rsidP="00010CDB">
            <w:pPr>
              <w:contextualSpacing/>
            </w:pPr>
          </w:p>
        </w:tc>
      </w:tr>
      <w:tr w:rsidR="00010CDB" w:rsidRPr="00253B54" w14:paraId="2442A7CF" w14:textId="77777777" w:rsidTr="00D26F4F">
        <w:trPr>
          <w:trHeight w:val="567"/>
        </w:trPr>
        <w:tc>
          <w:tcPr>
            <w:tcW w:w="2589" w:type="pct"/>
          </w:tcPr>
          <w:p w14:paraId="22528F29" w14:textId="77777777" w:rsidR="001A4152" w:rsidRDefault="001A4152" w:rsidP="00960E89">
            <w:pPr>
              <w:pStyle w:val="TableParagraph"/>
              <w:rPr>
                <w:rFonts w:eastAsia="Calibri"/>
                <w:noProof/>
              </w:rPr>
            </w:pPr>
          </w:p>
          <w:p w14:paraId="57FAE40F" w14:textId="674F1660" w:rsidR="001A4152" w:rsidRPr="00FC12E6" w:rsidRDefault="001A4152">
            <w:pPr>
              <w:pStyle w:val="TableParagraph"/>
              <w:spacing w:before="120"/>
              <w:rPr>
                <w:rFonts w:eastAsia="Calibri"/>
                <w:noProof/>
              </w:rPr>
            </w:pPr>
            <w:r>
              <w:rPr>
                <w:rFonts w:eastAsia="Calibri"/>
                <w:noProof/>
              </w:rPr>
              <w:t>Hybrid</w:t>
            </w:r>
            <w:r w:rsidRPr="00FC12E6">
              <w:rPr>
                <w:rFonts w:eastAsia="Calibri"/>
                <w:noProof/>
              </w:rPr>
              <w:t xml:space="preserve"> (online-onsite) meeting logistics such as video and live stream service during trial simulation</w:t>
            </w:r>
            <w:r w:rsidRPr="00FC12E6" w:rsidDel="00960E89">
              <w:rPr>
                <w:rFonts w:eastAsia="Calibri"/>
                <w:noProof/>
              </w:rPr>
              <w:t xml:space="preserve"> </w:t>
            </w:r>
          </w:p>
          <w:p w14:paraId="435DBD4B" w14:textId="45C46871" w:rsidR="00010CDB" w:rsidRPr="00F178D2" w:rsidRDefault="00010CDB" w:rsidP="00FC12E6">
            <w:pPr>
              <w:pStyle w:val="TableParagraph"/>
              <w:rPr>
                <w:rFonts w:eastAsia="Times New Roman"/>
                <w:lang w:val="en-ID" w:eastAsia="en-ID"/>
              </w:rPr>
            </w:pPr>
          </w:p>
        </w:tc>
        <w:tc>
          <w:tcPr>
            <w:tcW w:w="2411" w:type="pct"/>
          </w:tcPr>
          <w:p w14:paraId="7E33CCBF" w14:textId="77777777" w:rsidR="00010CDB" w:rsidRPr="00253B54" w:rsidRDefault="00010CDB" w:rsidP="00010CDB">
            <w:pPr>
              <w:contextualSpacing/>
            </w:pPr>
          </w:p>
        </w:tc>
      </w:tr>
      <w:tr w:rsidR="00010CDB" w:rsidRPr="00253B54" w14:paraId="25B45BDE" w14:textId="77777777" w:rsidTr="00D26F4F">
        <w:trPr>
          <w:trHeight w:val="567"/>
        </w:trPr>
        <w:tc>
          <w:tcPr>
            <w:tcW w:w="2589" w:type="pct"/>
          </w:tcPr>
          <w:p w14:paraId="05B27480" w14:textId="39492846" w:rsidR="001A4152" w:rsidRPr="00FC12E6" w:rsidRDefault="001A4152" w:rsidP="00010CDB">
            <w:pPr>
              <w:pStyle w:val="TableParagraph"/>
              <w:spacing w:before="123"/>
              <w:rPr>
                <w:rFonts w:eastAsia="Calibri"/>
                <w:noProof/>
              </w:rPr>
            </w:pPr>
            <w:r>
              <w:rPr>
                <w:rFonts w:eastAsia="Calibri"/>
                <w:noProof/>
              </w:rPr>
              <w:t>I</w:t>
            </w:r>
            <w:r w:rsidRPr="00FC12E6">
              <w:rPr>
                <w:rFonts w:eastAsia="Calibri"/>
                <w:noProof/>
              </w:rPr>
              <w:t>nternet connection at the venue with download speed is at least 100 Mbps, and a good upload speed is at least 10 Mbps.</w:t>
            </w:r>
          </w:p>
          <w:p w14:paraId="671191E8" w14:textId="66C8F5A7" w:rsidR="00010CDB" w:rsidRPr="00010CDB" w:rsidRDefault="00010CDB" w:rsidP="00F178D2">
            <w:pPr>
              <w:pStyle w:val="TableParagraph"/>
              <w:spacing w:before="120"/>
              <w:ind w:left="142"/>
              <w:rPr>
                <w:b/>
              </w:rPr>
            </w:pPr>
          </w:p>
        </w:tc>
        <w:tc>
          <w:tcPr>
            <w:tcW w:w="2411" w:type="pct"/>
          </w:tcPr>
          <w:p w14:paraId="28176CC4" w14:textId="77777777" w:rsidR="00010CDB" w:rsidRPr="00253B54" w:rsidRDefault="00010CDB" w:rsidP="00010CDB">
            <w:pPr>
              <w:contextualSpacing/>
            </w:pPr>
          </w:p>
        </w:tc>
      </w:tr>
      <w:tr w:rsidR="00010CDB" w:rsidRPr="00253B54" w14:paraId="1DA293A0" w14:textId="77777777" w:rsidTr="00D26F4F">
        <w:trPr>
          <w:trHeight w:val="567"/>
        </w:trPr>
        <w:tc>
          <w:tcPr>
            <w:tcW w:w="2589" w:type="pct"/>
          </w:tcPr>
          <w:p w14:paraId="124BB391" w14:textId="66312494" w:rsidR="001A4152" w:rsidRPr="00FC12E6" w:rsidRDefault="001A4152" w:rsidP="00010CDB">
            <w:pPr>
              <w:pStyle w:val="TableParagraph"/>
              <w:spacing w:before="123"/>
              <w:rPr>
                <w:rFonts w:eastAsia="Calibri"/>
                <w:noProof/>
              </w:rPr>
            </w:pPr>
            <w:r w:rsidRPr="00FC12E6">
              <w:rPr>
                <w:rFonts w:eastAsia="Calibri"/>
                <w:noProof/>
              </w:rPr>
              <w:t>Flight ticket booking and reserved service for all participants from 10 ASEAN Member States and the Republic of Korea</w:t>
            </w:r>
            <w:r>
              <w:rPr>
                <w:rFonts w:eastAsia="Calibri"/>
                <w:noProof/>
              </w:rPr>
              <w:t>.</w:t>
            </w:r>
          </w:p>
          <w:p w14:paraId="360BD8B0" w14:textId="4B6CD5FF" w:rsidR="00010CDB" w:rsidRPr="00010CDB" w:rsidRDefault="00010CDB" w:rsidP="00F178D2">
            <w:pPr>
              <w:pStyle w:val="TableParagraph"/>
              <w:spacing w:before="120"/>
              <w:ind w:left="102"/>
              <w:rPr>
                <w:rFonts w:eastAsia="Calibri"/>
                <w:b/>
                <w:bCs/>
                <w:noProof/>
              </w:rPr>
            </w:pPr>
          </w:p>
        </w:tc>
        <w:tc>
          <w:tcPr>
            <w:tcW w:w="2411" w:type="pct"/>
          </w:tcPr>
          <w:p w14:paraId="7F849DB1" w14:textId="77777777" w:rsidR="00010CDB" w:rsidRPr="00253B54" w:rsidRDefault="00010CDB" w:rsidP="00010CDB">
            <w:pPr>
              <w:contextualSpacing/>
            </w:pPr>
          </w:p>
        </w:tc>
      </w:tr>
      <w:tr w:rsidR="001A4152" w:rsidRPr="00253B54" w14:paraId="7946CF7C" w14:textId="77777777" w:rsidTr="00D26F4F">
        <w:trPr>
          <w:trHeight w:val="567"/>
        </w:trPr>
        <w:tc>
          <w:tcPr>
            <w:tcW w:w="2589" w:type="pct"/>
          </w:tcPr>
          <w:p w14:paraId="5D65D218" w14:textId="77777777" w:rsidR="001A4152" w:rsidRDefault="001A4152" w:rsidP="00D908FB">
            <w:pPr>
              <w:pStyle w:val="TableParagraph"/>
              <w:rPr>
                <w:rFonts w:eastAsia="Calibri"/>
                <w:noProof/>
              </w:rPr>
            </w:pPr>
            <w:r>
              <w:rPr>
                <w:rFonts w:eastAsia="Calibri"/>
                <w:noProof/>
              </w:rPr>
              <w:t>Secretariat support:</w:t>
            </w:r>
          </w:p>
          <w:p w14:paraId="7D661F4D" w14:textId="77777777" w:rsidR="001A4152" w:rsidRDefault="001A4152" w:rsidP="00D908FB">
            <w:pPr>
              <w:pStyle w:val="TableParagraph"/>
              <w:numPr>
                <w:ilvl w:val="1"/>
                <w:numId w:val="25"/>
              </w:numPr>
              <w:rPr>
                <w:rFonts w:eastAsia="Calibri"/>
                <w:noProof/>
              </w:rPr>
            </w:pPr>
            <w:r>
              <w:rPr>
                <w:rFonts w:eastAsia="Calibri"/>
                <w:noProof/>
              </w:rPr>
              <w:t>Equipment rental</w:t>
            </w:r>
          </w:p>
          <w:p w14:paraId="4F7AF81C" w14:textId="5806B427" w:rsidR="00AB57CF" w:rsidRDefault="001A4152" w:rsidP="00D908FB">
            <w:pPr>
              <w:pStyle w:val="TableParagraph"/>
              <w:numPr>
                <w:ilvl w:val="1"/>
                <w:numId w:val="25"/>
              </w:numPr>
              <w:rPr>
                <w:rFonts w:eastAsia="Calibri"/>
                <w:noProof/>
              </w:rPr>
            </w:pPr>
            <w:r>
              <w:rPr>
                <w:rFonts w:eastAsia="Calibri"/>
                <w:noProof/>
              </w:rPr>
              <w:t>Printing materials</w:t>
            </w:r>
          </w:p>
          <w:p w14:paraId="5FCBC916" w14:textId="09AC0073" w:rsidR="00C57D64" w:rsidRPr="00AB57CF" w:rsidRDefault="00AB57CF" w:rsidP="00D908FB">
            <w:pPr>
              <w:pStyle w:val="TableParagraph"/>
              <w:numPr>
                <w:ilvl w:val="1"/>
                <w:numId w:val="25"/>
              </w:numPr>
              <w:rPr>
                <w:rFonts w:eastAsia="Calibri"/>
                <w:noProof/>
              </w:rPr>
            </w:pPr>
            <w:r>
              <w:rPr>
                <w:rFonts w:eastAsia="Calibri"/>
                <w:noProof/>
              </w:rPr>
              <w:t>Local transpport</w:t>
            </w:r>
          </w:p>
        </w:tc>
        <w:tc>
          <w:tcPr>
            <w:tcW w:w="2411" w:type="pct"/>
          </w:tcPr>
          <w:p w14:paraId="27EE3A7F" w14:textId="77777777" w:rsidR="001A4152" w:rsidRPr="00253B54" w:rsidRDefault="001A4152" w:rsidP="00010CDB">
            <w:pPr>
              <w:contextualSpacing/>
            </w:pPr>
          </w:p>
        </w:tc>
      </w:tr>
    </w:tbl>
    <w:p w14:paraId="25885557" w14:textId="77777777" w:rsidR="00D26F4F" w:rsidRPr="00253B54" w:rsidRDefault="00D26F4F" w:rsidP="00253B54">
      <w:pPr>
        <w:widowControl/>
        <w:autoSpaceDE/>
        <w:autoSpaceDN/>
        <w:spacing w:after="160" w:line="259" w:lineRule="auto"/>
        <w:contextualSpacing/>
        <w:rPr>
          <w:lang w:val="en-ID"/>
        </w:rPr>
      </w:pPr>
    </w:p>
    <w:p w14:paraId="4D7D359C" w14:textId="4AEA30C6" w:rsidR="005F38D3" w:rsidRPr="00253B54" w:rsidRDefault="005F38D3" w:rsidP="00253B54">
      <w:pPr>
        <w:widowControl/>
        <w:autoSpaceDE/>
        <w:autoSpaceDN/>
        <w:spacing w:after="160" w:line="259" w:lineRule="auto"/>
        <w:contextualSpacing/>
        <w:rPr>
          <w:b/>
          <w:bCs/>
          <w:i/>
          <w:iCs/>
        </w:rPr>
      </w:pPr>
      <w:r w:rsidRPr="00253B54">
        <w:rPr>
          <w:b/>
          <w:bCs/>
          <w:i/>
          <w:iCs/>
        </w:rPr>
        <w:t xml:space="preserve">Please </w:t>
      </w:r>
      <w:r w:rsidR="006E5510" w:rsidRPr="00253B54">
        <w:rPr>
          <w:b/>
          <w:bCs/>
          <w:i/>
          <w:iCs/>
        </w:rPr>
        <w:t>provide additional sheets as necessary to include photos and proposed technical specifications (brochures)</w:t>
      </w:r>
      <w:r w:rsidR="00253B54" w:rsidRPr="00253B54">
        <w:rPr>
          <w:b/>
          <w:bCs/>
          <w:i/>
          <w:iCs/>
        </w:rPr>
        <w:br w:type="page"/>
      </w:r>
    </w:p>
    <w:p w14:paraId="05B15C2D" w14:textId="7C10E3F9" w:rsidR="005F38D3" w:rsidRPr="00253B54" w:rsidRDefault="005F38D3" w:rsidP="00253B54">
      <w:pPr>
        <w:pStyle w:val="Heading1"/>
        <w:pBdr>
          <w:top w:val="single" w:sz="4" w:space="1" w:color="auto"/>
          <w:bottom w:val="single" w:sz="4" w:space="1" w:color="auto"/>
        </w:pBdr>
        <w:spacing w:before="103"/>
        <w:contextualSpacing/>
        <w:jc w:val="center"/>
        <w:rPr>
          <w:rFonts w:ascii="Arial" w:hAnsi="Arial" w:cs="Arial"/>
          <w:b/>
          <w:bCs/>
          <w:color w:val="000000" w:themeColor="text1"/>
          <w:spacing w:val="70"/>
          <w:sz w:val="22"/>
          <w:szCs w:val="22"/>
        </w:rPr>
      </w:pPr>
      <w:bookmarkStart w:id="4" w:name="_Toc107489459"/>
      <w:r w:rsidRPr="00253B54">
        <w:rPr>
          <w:rFonts w:ascii="Arial" w:hAnsi="Arial" w:cs="Arial"/>
          <w:b/>
          <w:bCs/>
          <w:color w:val="000000" w:themeColor="text1"/>
          <w:spacing w:val="70"/>
          <w:sz w:val="22"/>
          <w:szCs w:val="22"/>
        </w:rPr>
        <w:lastRenderedPageBreak/>
        <w:t xml:space="preserve">Appendix </w:t>
      </w:r>
      <w:bookmarkEnd w:id="4"/>
      <w:r w:rsidR="00BB41F7" w:rsidRPr="00253B54">
        <w:rPr>
          <w:rFonts w:ascii="Arial" w:hAnsi="Arial" w:cs="Arial"/>
          <w:b/>
          <w:bCs/>
          <w:color w:val="000000" w:themeColor="text1"/>
          <w:spacing w:val="70"/>
          <w:sz w:val="22"/>
          <w:szCs w:val="22"/>
        </w:rPr>
        <w:t>3:</w:t>
      </w:r>
      <w:r w:rsidR="00253B54" w:rsidRPr="00253B54">
        <w:rPr>
          <w:rFonts w:ascii="Arial" w:hAnsi="Arial" w:cs="Arial"/>
          <w:b/>
          <w:bCs/>
          <w:color w:val="000000" w:themeColor="text1"/>
          <w:spacing w:val="70"/>
          <w:sz w:val="22"/>
          <w:szCs w:val="22"/>
        </w:rPr>
        <w:t xml:space="preserve"> </w:t>
      </w:r>
    </w:p>
    <w:p w14:paraId="0029E9D1" w14:textId="5FE8F71A" w:rsidR="005F38D3" w:rsidRPr="00253B54" w:rsidRDefault="005F38D3" w:rsidP="00253B54">
      <w:pPr>
        <w:pStyle w:val="Heading1"/>
        <w:pBdr>
          <w:top w:val="single" w:sz="4" w:space="1" w:color="auto"/>
          <w:bottom w:val="single" w:sz="4" w:space="1" w:color="auto"/>
        </w:pBdr>
        <w:spacing w:before="103"/>
        <w:contextualSpacing/>
        <w:jc w:val="center"/>
        <w:rPr>
          <w:rFonts w:ascii="Arial" w:hAnsi="Arial" w:cs="Arial"/>
          <w:b/>
          <w:bCs/>
          <w:color w:val="000000" w:themeColor="text1"/>
          <w:spacing w:val="70"/>
          <w:sz w:val="22"/>
          <w:szCs w:val="22"/>
        </w:rPr>
      </w:pPr>
      <w:bookmarkStart w:id="5" w:name="_Toc107489460"/>
      <w:r w:rsidRPr="00253B54">
        <w:rPr>
          <w:rFonts w:ascii="Arial" w:hAnsi="Arial" w:cs="Arial"/>
          <w:b/>
          <w:bCs/>
          <w:color w:val="000000" w:themeColor="text1"/>
          <w:spacing w:val="70"/>
          <w:sz w:val="22"/>
          <w:szCs w:val="22"/>
        </w:rPr>
        <w:t>Supplier Questionnaire</w:t>
      </w:r>
      <w:bookmarkEnd w:id="5"/>
    </w:p>
    <w:p w14:paraId="723F6289" w14:textId="6866A9D0" w:rsidR="00D26F4F" w:rsidRPr="00253B54" w:rsidRDefault="00D26F4F" w:rsidP="00253B54">
      <w:pPr>
        <w:contextualSpacing/>
        <w:rPr>
          <w:b/>
          <w:bCs/>
        </w:rPr>
      </w:pPr>
    </w:p>
    <w:p w14:paraId="1E54663E" w14:textId="6BD7CD6F" w:rsidR="005F38D3" w:rsidRPr="005F38D3" w:rsidRDefault="005F38D3" w:rsidP="00253B54">
      <w:pPr>
        <w:contextualSpacing/>
        <w:rPr>
          <w:b/>
          <w:bCs/>
        </w:rPr>
      </w:pPr>
      <w:r w:rsidRPr="005F38D3">
        <w:rPr>
          <w:b/>
          <w:bCs/>
          <w:u w:val="single"/>
        </w:rPr>
        <w:t xml:space="preserve">Publication </w:t>
      </w:r>
      <w:r w:rsidR="00253B54" w:rsidRPr="005F38D3">
        <w:rPr>
          <w:b/>
          <w:bCs/>
          <w:u w:val="single"/>
        </w:rPr>
        <w:t>Reference:</w:t>
      </w:r>
      <w:r w:rsidR="00253B54" w:rsidRPr="005F38D3">
        <w:rPr>
          <w:b/>
          <w:bCs/>
        </w:rPr>
        <w:t xml:space="preserve">  </w:t>
      </w:r>
      <w:r w:rsidRPr="00BB41F7">
        <w:rPr>
          <w:b/>
          <w:bCs/>
        </w:rPr>
        <w:t>AHA</w:t>
      </w:r>
      <w:r w:rsidR="00253B54" w:rsidRPr="00BB41F7">
        <w:rPr>
          <w:b/>
          <w:bCs/>
        </w:rPr>
        <w:t>-</w:t>
      </w:r>
      <w:r w:rsidRPr="00BB41F7">
        <w:rPr>
          <w:b/>
          <w:bCs/>
        </w:rPr>
        <w:t>T</w:t>
      </w:r>
      <w:r w:rsidR="00253B54" w:rsidRPr="00BB41F7">
        <w:rPr>
          <w:b/>
          <w:bCs/>
        </w:rPr>
        <w:t>/2022/</w:t>
      </w:r>
      <w:r w:rsidRPr="00BB41F7">
        <w:rPr>
          <w:b/>
          <w:bCs/>
        </w:rPr>
        <w:t>Ju</w:t>
      </w:r>
      <w:r w:rsidR="00BB41F7" w:rsidRPr="00BB41F7">
        <w:rPr>
          <w:b/>
          <w:bCs/>
        </w:rPr>
        <w:t>ly</w:t>
      </w:r>
      <w:r w:rsidR="00253B54" w:rsidRPr="00BB41F7">
        <w:rPr>
          <w:b/>
          <w:bCs/>
        </w:rPr>
        <w:t>/</w:t>
      </w:r>
      <w:r w:rsidRPr="00BB41F7">
        <w:rPr>
          <w:b/>
          <w:bCs/>
        </w:rPr>
        <w:t>T</w:t>
      </w:r>
      <w:r w:rsidR="00253B54" w:rsidRPr="00BB41F7">
        <w:rPr>
          <w:b/>
          <w:bCs/>
        </w:rPr>
        <w:t>-00</w:t>
      </w:r>
      <w:r w:rsidR="00BB41F7" w:rsidRPr="00BB41F7">
        <w:rPr>
          <w:b/>
          <w:bCs/>
        </w:rPr>
        <w:t>4</w:t>
      </w:r>
    </w:p>
    <w:p w14:paraId="26E3081B" w14:textId="77777777" w:rsidR="005F38D3" w:rsidRPr="005F38D3" w:rsidRDefault="005F38D3" w:rsidP="00253B54">
      <w:pPr>
        <w:contextualSpacing/>
        <w:rPr>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630"/>
        <w:gridCol w:w="5386"/>
      </w:tblGrid>
      <w:tr w:rsidR="005F38D3" w:rsidRPr="005F38D3" w14:paraId="327C2D22" w14:textId="77777777" w:rsidTr="005F38D3">
        <w:trPr>
          <w:trHeight w:hRule="exact" w:val="262"/>
        </w:trPr>
        <w:tc>
          <w:tcPr>
            <w:tcW w:w="2013" w:type="pct"/>
          </w:tcPr>
          <w:p w14:paraId="6EBAB465" w14:textId="652C4DCF" w:rsidR="005F38D3" w:rsidRPr="005F38D3" w:rsidRDefault="005F38D3" w:rsidP="00253B54">
            <w:pPr>
              <w:contextualSpacing/>
            </w:pPr>
            <w:r w:rsidRPr="005F38D3">
              <w:t>Company Name</w:t>
            </w:r>
            <w:r w:rsidR="00253B54" w:rsidRPr="005F38D3">
              <w:t>:</w:t>
            </w:r>
          </w:p>
        </w:tc>
        <w:tc>
          <w:tcPr>
            <w:tcW w:w="2987" w:type="pct"/>
          </w:tcPr>
          <w:p w14:paraId="0BA77690" w14:textId="77777777" w:rsidR="005F38D3" w:rsidRPr="005F38D3" w:rsidRDefault="005F38D3" w:rsidP="00253B54">
            <w:pPr>
              <w:contextualSpacing/>
            </w:pPr>
          </w:p>
        </w:tc>
      </w:tr>
      <w:tr w:rsidR="005F38D3" w:rsidRPr="005F38D3" w14:paraId="30D47C6B" w14:textId="77777777" w:rsidTr="005F38D3">
        <w:trPr>
          <w:trHeight w:hRule="exact" w:val="264"/>
        </w:trPr>
        <w:tc>
          <w:tcPr>
            <w:tcW w:w="2013" w:type="pct"/>
          </w:tcPr>
          <w:p w14:paraId="60DC3B61" w14:textId="194BB4AC" w:rsidR="005F38D3" w:rsidRPr="005F38D3" w:rsidRDefault="005F38D3" w:rsidP="00253B54">
            <w:pPr>
              <w:contextualSpacing/>
            </w:pPr>
            <w:r w:rsidRPr="005F38D3">
              <w:t>Company Address</w:t>
            </w:r>
            <w:r w:rsidR="00253B54" w:rsidRPr="005F38D3">
              <w:t>:</w:t>
            </w:r>
          </w:p>
        </w:tc>
        <w:tc>
          <w:tcPr>
            <w:tcW w:w="2987" w:type="pct"/>
          </w:tcPr>
          <w:p w14:paraId="7BDEE3C2" w14:textId="77777777" w:rsidR="005F38D3" w:rsidRPr="005F38D3" w:rsidRDefault="005F38D3" w:rsidP="00253B54">
            <w:pPr>
              <w:contextualSpacing/>
            </w:pPr>
          </w:p>
        </w:tc>
      </w:tr>
      <w:tr w:rsidR="005F38D3" w:rsidRPr="005F38D3" w14:paraId="0D173BE5" w14:textId="77777777" w:rsidTr="005F38D3">
        <w:trPr>
          <w:trHeight w:hRule="exact" w:val="264"/>
        </w:trPr>
        <w:tc>
          <w:tcPr>
            <w:tcW w:w="2013" w:type="pct"/>
          </w:tcPr>
          <w:p w14:paraId="62B5E0EC" w14:textId="3C02A631" w:rsidR="005F38D3" w:rsidRPr="005F38D3" w:rsidRDefault="005F38D3" w:rsidP="00253B54">
            <w:pPr>
              <w:contextualSpacing/>
            </w:pPr>
            <w:r w:rsidRPr="005F38D3">
              <w:t>Contact Name</w:t>
            </w:r>
            <w:r w:rsidR="00253B54" w:rsidRPr="005F38D3">
              <w:t>:</w:t>
            </w:r>
          </w:p>
        </w:tc>
        <w:tc>
          <w:tcPr>
            <w:tcW w:w="2987" w:type="pct"/>
          </w:tcPr>
          <w:p w14:paraId="7682A595" w14:textId="77777777" w:rsidR="005F38D3" w:rsidRPr="005F38D3" w:rsidRDefault="005F38D3" w:rsidP="00253B54">
            <w:pPr>
              <w:contextualSpacing/>
            </w:pPr>
          </w:p>
        </w:tc>
      </w:tr>
      <w:tr w:rsidR="005F38D3" w:rsidRPr="005F38D3" w14:paraId="3591EE9A" w14:textId="77777777" w:rsidTr="005F38D3">
        <w:trPr>
          <w:trHeight w:hRule="exact" w:val="262"/>
        </w:trPr>
        <w:tc>
          <w:tcPr>
            <w:tcW w:w="2013" w:type="pct"/>
          </w:tcPr>
          <w:p w14:paraId="4F616FEC" w14:textId="27AA83FA" w:rsidR="005F38D3" w:rsidRPr="005F38D3" w:rsidRDefault="005F38D3" w:rsidP="00253B54">
            <w:pPr>
              <w:contextualSpacing/>
            </w:pPr>
            <w:r w:rsidRPr="005F38D3">
              <w:t xml:space="preserve">Contact Position </w:t>
            </w:r>
            <w:r w:rsidR="00253B54" w:rsidRPr="005F38D3">
              <w:t>/ Title:</w:t>
            </w:r>
          </w:p>
        </w:tc>
        <w:tc>
          <w:tcPr>
            <w:tcW w:w="2987" w:type="pct"/>
          </w:tcPr>
          <w:p w14:paraId="680F7F42" w14:textId="77777777" w:rsidR="005F38D3" w:rsidRPr="005F38D3" w:rsidRDefault="005F38D3" w:rsidP="00253B54">
            <w:pPr>
              <w:contextualSpacing/>
            </w:pPr>
          </w:p>
        </w:tc>
      </w:tr>
      <w:tr w:rsidR="005F38D3" w:rsidRPr="005F38D3" w14:paraId="50C68CFE" w14:textId="77777777" w:rsidTr="005F38D3">
        <w:trPr>
          <w:trHeight w:hRule="exact" w:val="264"/>
        </w:trPr>
        <w:tc>
          <w:tcPr>
            <w:tcW w:w="2013" w:type="pct"/>
          </w:tcPr>
          <w:p w14:paraId="3A7B6BCD" w14:textId="30EDE0B5" w:rsidR="005F38D3" w:rsidRPr="005F38D3" w:rsidRDefault="005F38D3" w:rsidP="00253B54">
            <w:pPr>
              <w:contextualSpacing/>
            </w:pPr>
            <w:r w:rsidRPr="005F38D3">
              <w:t xml:space="preserve">Contact Details </w:t>
            </w:r>
            <w:r w:rsidR="00253B54" w:rsidRPr="005F38D3">
              <w:t>(</w:t>
            </w:r>
            <w:r w:rsidRPr="005F38D3">
              <w:t xml:space="preserve">Phone </w:t>
            </w:r>
            <w:r w:rsidR="00253B54" w:rsidRPr="005F38D3">
              <w:t xml:space="preserve">/ </w:t>
            </w:r>
            <w:r w:rsidRPr="005F38D3">
              <w:t>Email</w:t>
            </w:r>
            <w:r w:rsidR="00253B54" w:rsidRPr="005F38D3">
              <w:t>):</w:t>
            </w:r>
          </w:p>
        </w:tc>
        <w:tc>
          <w:tcPr>
            <w:tcW w:w="2987" w:type="pct"/>
          </w:tcPr>
          <w:p w14:paraId="2BE379DB" w14:textId="77777777" w:rsidR="005F38D3" w:rsidRPr="005F38D3" w:rsidRDefault="005F38D3" w:rsidP="00253B54">
            <w:pPr>
              <w:contextualSpacing/>
            </w:pPr>
          </w:p>
        </w:tc>
      </w:tr>
    </w:tbl>
    <w:p w14:paraId="072919FC" w14:textId="77777777" w:rsidR="00847568" w:rsidRPr="00253B54" w:rsidRDefault="00847568" w:rsidP="00253B54">
      <w:pPr>
        <w:contextualSpacing/>
        <w:rPr>
          <w:b/>
          <w:bCs/>
        </w:rPr>
      </w:pPr>
    </w:p>
    <w:tbl>
      <w:tblPr>
        <w:tblStyle w:val="TableGrid"/>
        <w:tblW w:w="0" w:type="auto"/>
        <w:tblLook w:val="04A0" w:firstRow="1" w:lastRow="0" w:firstColumn="1" w:lastColumn="0" w:noHBand="0" w:noVBand="1"/>
      </w:tblPr>
      <w:tblGrid>
        <w:gridCol w:w="704"/>
        <w:gridCol w:w="5229"/>
        <w:gridCol w:w="3067"/>
        <w:gridCol w:w="16"/>
      </w:tblGrid>
      <w:tr w:rsidR="00847568" w:rsidRPr="00253B54" w14:paraId="15876E1C" w14:textId="77777777" w:rsidTr="00847568">
        <w:trPr>
          <w:trHeight w:val="340"/>
        </w:trPr>
        <w:tc>
          <w:tcPr>
            <w:tcW w:w="9016" w:type="dxa"/>
            <w:gridSpan w:val="4"/>
            <w:shd w:val="clear" w:color="auto" w:fill="D9D9D9" w:themeFill="background1" w:themeFillShade="D9"/>
          </w:tcPr>
          <w:p w14:paraId="0ADB2E2F" w14:textId="0CD01B6B" w:rsidR="00847568" w:rsidRPr="00253B54" w:rsidRDefault="00847568" w:rsidP="00253B54">
            <w:pPr>
              <w:contextualSpacing/>
              <w:rPr>
                <w:b/>
                <w:bCs/>
              </w:rPr>
            </w:pPr>
            <w:r w:rsidRPr="00253B54">
              <w:rPr>
                <w:b/>
                <w:bCs/>
              </w:rPr>
              <w:t>Company Information</w:t>
            </w:r>
            <w:r w:rsidR="00253B54" w:rsidRPr="00253B54">
              <w:rPr>
                <w:b/>
                <w:bCs/>
              </w:rPr>
              <w:t>:</w:t>
            </w:r>
          </w:p>
        </w:tc>
      </w:tr>
      <w:tr w:rsidR="004C50A5" w:rsidRPr="00253B54" w14:paraId="09E6D715" w14:textId="77777777" w:rsidTr="00847568">
        <w:trPr>
          <w:gridAfter w:val="1"/>
          <w:wAfter w:w="16" w:type="dxa"/>
          <w:trHeight w:val="340"/>
        </w:trPr>
        <w:tc>
          <w:tcPr>
            <w:tcW w:w="704" w:type="dxa"/>
          </w:tcPr>
          <w:p w14:paraId="0797E205" w14:textId="0FA17433" w:rsidR="004C50A5" w:rsidRPr="00253B54" w:rsidRDefault="004C50A5" w:rsidP="004C50A5">
            <w:pPr>
              <w:contextualSpacing/>
              <w:jc w:val="center"/>
              <w:rPr>
                <w:b/>
                <w:bCs/>
              </w:rPr>
            </w:pPr>
            <w:r w:rsidRPr="00253B54">
              <w:rPr>
                <w:b/>
                <w:bCs/>
              </w:rPr>
              <w:t>1</w:t>
            </w:r>
          </w:p>
        </w:tc>
        <w:tc>
          <w:tcPr>
            <w:tcW w:w="5229" w:type="dxa"/>
          </w:tcPr>
          <w:p w14:paraId="6B10F181" w14:textId="566680DE" w:rsidR="004C50A5" w:rsidRDefault="004C50A5" w:rsidP="004C50A5">
            <w:pPr>
              <w:pStyle w:val="TableParagraph"/>
              <w:ind w:left="0"/>
            </w:pPr>
            <w:r>
              <w:t>Is your company registered in Indonesia?</w:t>
            </w:r>
          </w:p>
          <w:p w14:paraId="68C695FB" w14:textId="040DD46F" w:rsidR="004C50A5" w:rsidRPr="00253B54" w:rsidRDefault="004C50A5" w:rsidP="004C50A5">
            <w:pPr>
              <w:contextualSpacing/>
              <w:rPr>
                <w:b/>
                <w:bCs/>
              </w:rPr>
            </w:pPr>
            <w:r>
              <w:rPr>
                <w:b/>
              </w:rPr>
              <w:t>Please provide a copy of Registration.</w:t>
            </w:r>
          </w:p>
        </w:tc>
        <w:tc>
          <w:tcPr>
            <w:tcW w:w="3067" w:type="dxa"/>
          </w:tcPr>
          <w:p w14:paraId="2574B8EB" w14:textId="77777777" w:rsidR="004C50A5" w:rsidRPr="00253B54" w:rsidRDefault="004C50A5" w:rsidP="004C50A5">
            <w:pPr>
              <w:contextualSpacing/>
              <w:rPr>
                <w:b/>
                <w:bCs/>
              </w:rPr>
            </w:pPr>
          </w:p>
        </w:tc>
      </w:tr>
      <w:tr w:rsidR="004C50A5" w:rsidRPr="00253B54" w14:paraId="2B64B65C" w14:textId="77777777" w:rsidTr="00847568">
        <w:trPr>
          <w:gridAfter w:val="1"/>
          <w:wAfter w:w="16" w:type="dxa"/>
          <w:trHeight w:val="340"/>
        </w:trPr>
        <w:tc>
          <w:tcPr>
            <w:tcW w:w="704" w:type="dxa"/>
          </w:tcPr>
          <w:p w14:paraId="77D5ED95" w14:textId="54D3830A" w:rsidR="004C50A5" w:rsidRPr="00253B54" w:rsidRDefault="004C50A5" w:rsidP="004C50A5">
            <w:pPr>
              <w:contextualSpacing/>
              <w:jc w:val="center"/>
              <w:rPr>
                <w:b/>
                <w:bCs/>
              </w:rPr>
            </w:pPr>
            <w:r w:rsidRPr="00253B54">
              <w:rPr>
                <w:b/>
                <w:bCs/>
              </w:rPr>
              <w:t>1a</w:t>
            </w:r>
          </w:p>
        </w:tc>
        <w:tc>
          <w:tcPr>
            <w:tcW w:w="5229" w:type="dxa"/>
          </w:tcPr>
          <w:p w14:paraId="65086CBB" w14:textId="5E4430FD" w:rsidR="004C50A5" w:rsidRPr="00253B54" w:rsidRDefault="004C50A5" w:rsidP="004C50A5">
            <w:pPr>
              <w:contextualSpacing/>
              <w:rPr>
                <w:b/>
                <w:bCs/>
              </w:rPr>
            </w:pPr>
            <w:r>
              <w:rPr>
                <w:b/>
              </w:rPr>
              <w:t>If not</w:t>
            </w:r>
            <w:r>
              <w:t>, where is your company registered?</w:t>
            </w:r>
          </w:p>
        </w:tc>
        <w:tc>
          <w:tcPr>
            <w:tcW w:w="3067" w:type="dxa"/>
          </w:tcPr>
          <w:p w14:paraId="0F4028AA" w14:textId="77777777" w:rsidR="004C50A5" w:rsidRPr="00253B54" w:rsidRDefault="004C50A5" w:rsidP="004C50A5">
            <w:pPr>
              <w:contextualSpacing/>
              <w:rPr>
                <w:b/>
                <w:bCs/>
              </w:rPr>
            </w:pPr>
          </w:p>
        </w:tc>
      </w:tr>
      <w:tr w:rsidR="004C50A5" w:rsidRPr="00253B54" w14:paraId="5B640737" w14:textId="77777777" w:rsidTr="00847568">
        <w:trPr>
          <w:gridAfter w:val="1"/>
          <w:wAfter w:w="16" w:type="dxa"/>
          <w:trHeight w:val="340"/>
        </w:trPr>
        <w:tc>
          <w:tcPr>
            <w:tcW w:w="704" w:type="dxa"/>
          </w:tcPr>
          <w:p w14:paraId="51B4AE87" w14:textId="1BBCBA3D" w:rsidR="004C50A5" w:rsidRPr="00253B54" w:rsidRDefault="004C50A5" w:rsidP="004C50A5">
            <w:pPr>
              <w:contextualSpacing/>
              <w:jc w:val="center"/>
              <w:rPr>
                <w:b/>
                <w:bCs/>
              </w:rPr>
            </w:pPr>
            <w:r w:rsidRPr="00253B54">
              <w:rPr>
                <w:b/>
                <w:bCs/>
              </w:rPr>
              <w:t>2</w:t>
            </w:r>
          </w:p>
        </w:tc>
        <w:tc>
          <w:tcPr>
            <w:tcW w:w="5229" w:type="dxa"/>
          </w:tcPr>
          <w:p w14:paraId="1B985958" w14:textId="3531E8A0" w:rsidR="004C50A5" w:rsidRPr="00253B54" w:rsidRDefault="004C50A5" w:rsidP="004C50A5">
            <w:pPr>
              <w:contextualSpacing/>
              <w:rPr>
                <w:b/>
                <w:bCs/>
              </w:rPr>
            </w:pPr>
            <w:r>
              <w:t>When was it registered?</w:t>
            </w:r>
          </w:p>
        </w:tc>
        <w:tc>
          <w:tcPr>
            <w:tcW w:w="3067" w:type="dxa"/>
          </w:tcPr>
          <w:p w14:paraId="3EA858D0" w14:textId="77777777" w:rsidR="004C50A5" w:rsidRPr="00253B54" w:rsidRDefault="004C50A5" w:rsidP="004C50A5">
            <w:pPr>
              <w:contextualSpacing/>
              <w:rPr>
                <w:b/>
                <w:bCs/>
              </w:rPr>
            </w:pPr>
          </w:p>
        </w:tc>
      </w:tr>
      <w:tr w:rsidR="004C50A5" w:rsidRPr="00253B54" w14:paraId="6498D620" w14:textId="77777777" w:rsidTr="00847568">
        <w:trPr>
          <w:gridAfter w:val="1"/>
          <w:wAfter w:w="16" w:type="dxa"/>
          <w:trHeight w:val="340"/>
        </w:trPr>
        <w:tc>
          <w:tcPr>
            <w:tcW w:w="704" w:type="dxa"/>
          </w:tcPr>
          <w:p w14:paraId="2775B926" w14:textId="4077F7AD" w:rsidR="004C50A5" w:rsidRPr="00253B54" w:rsidRDefault="004C50A5" w:rsidP="004C50A5">
            <w:pPr>
              <w:contextualSpacing/>
              <w:jc w:val="center"/>
              <w:rPr>
                <w:b/>
                <w:bCs/>
              </w:rPr>
            </w:pPr>
            <w:r w:rsidRPr="00253B54">
              <w:rPr>
                <w:b/>
                <w:bCs/>
              </w:rPr>
              <w:t>3</w:t>
            </w:r>
          </w:p>
        </w:tc>
        <w:tc>
          <w:tcPr>
            <w:tcW w:w="5229" w:type="dxa"/>
          </w:tcPr>
          <w:p w14:paraId="6A4CBD6B" w14:textId="1F5C5272" w:rsidR="004C50A5" w:rsidRPr="00253B54" w:rsidRDefault="004C50A5" w:rsidP="004C50A5">
            <w:pPr>
              <w:contextualSpacing/>
              <w:rPr>
                <w:b/>
                <w:bCs/>
              </w:rPr>
            </w:pPr>
            <w:r>
              <w:t>Is your company part of an international company?</w:t>
            </w:r>
          </w:p>
        </w:tc>
        <w:tc>
          <w:tcPr>
            <w:tcW w:w="3067" w:type="dxa"/>
          </w:tcPr>
          <w:p w14:paraId="1D0BB12D" w14:textId="77777777" w:rsidR="004C50A5" w:rsidRPr="00253B54" w:rsidRDefault="004C50A5" w:rsidP="004C50A5">
            <w:pPr>
              <w:contextualSpacing/>
              <w:rPr>
                <w:b/>
                <w:bCs/>
              </w:rPr>
            </w:pPr>
          </w:p>
        </w:tc>
      </w:tr>
      <w:tr w:rsidR="004C50A5" w:rsidRPr="00253B54" w14:paraId="4F14A1B7" w14:textId="77777777" w:rsidTr="00847568">
        <w:trPr>
          <w:gridAfter w:val="1"/>
          <w:wAfter w:w="16" w:type="dxa"/>
          <w:trHeight w:val="340"/>
        </w:trPr>
        <w:tc>
          <w:tcPr>
            <w:tcW w:w="704" w:type="dxa"/>
          </w:tcPr>
          <w:p w14:paraId="565B6E1A" w14:textId="22005460" w:rsidR="004C50A5" w:rsidRPr="00253B54" w:rsidRDefault="004C50A5" w:rsidP="004C50A5">
            <w:pPr>
              <w:contextualSpacing/>
              <w:jc w:val="center"/>
              <w:rPr>
                <w:b/>
                <w:bCs/>
              </w:rPr>
            </w:pPr>
            <w:r w:rsidRPr="00253B54">
              <w:rPr>
                <w:b/>
                <w:bCs/>
              </w:rPr>
              <w:t>4</w:t>
            </w:r>
          </w:p>
        </w:tc>
        <w:tc>
          <w:tcPr>
            <w:tcW w:w="5229" w:type="dxa"/>
          </w:tcPr>
          <w:p w14:paraId="0C9BCB8B" w14:textId="580A373D" w:rsidR="004C50A5" w:rsidRPr="00253B54" w:rsidRDefault="004C50A5" w:rsidP="004C50A5">
            <w:pPr>
              <w:contextualSpacing/>
              <w:rPr>
                <w:b/>
                <w:bCs/>
              </w:rPr>
            </w:pPr>
            <w:r>
              <w:t>Do you have other offices / plants in the country? Where?</w:t>
            </w:r>
          </w:p>
        </w:tc>
        <w:tc>
          <w:tcPr>
            <w:tcW w:w="3067" w:type="dxa"/>
          </w:tcPr>
          <w:p w14:paraId="4FDC3CC8" w14:textId="77777777" w:rsidR="004C50A5" w:rsidRPr="00253B54" w:rsidRDefault="004C50A5" w:rsidP="004C50A5">
            <w:pPr>
              <w:contextualSpacing/>
              <w:rPr>
                <w:b/>
                <w:bCs/>
              </w:rPr>
            </w:pPr>
          </w:p>
        </w:tc>
      </w:tr>
      <w:tr w:rsidR="004C50A5" w:rsidRPr="00253B54" w14:paraId="1052FA40" w14:textId="77777777" w:rsidTr="00847568">
        <w:trPr>
          <w:gridAfter w:val="1"/>
          <w:wAfter w:w="16" w:type="dxa"/>
          <w:trHeight w:val="340"/>
        </w:trPr>
        <w:tc>
          <w:tcPr>
            <w:tcW w:w="704" w:type="dxa"/>
          </w:tcPr>
          <w:p w14:paraId="658CDA3F" w14:textId="7EAD96EF" w:rsidR="004C50A5" w:rsidRPr="00253B54" w:rsidRDefault="004C50A5" w:rsidP="004C50A5">
            <w:pPr>
              <w:contextualSpacing/>
              <w:jc w:val="center"/>
              <w:rPr>
                <w:b/>
                <w:bCs/>
              </w:rPr>
            </w:pPr>
            <w:r w:rsidRPr="00253B54">
              <w:rPr>
                <w:b/>
                <w:bCs/>
              </w:rPr>
              <w:t>5</w:t>
            </w:r>
          </w:p>
        </w:tc>
        <w:tc>
          <w:tcPr>
            <w:tcW w:w="5229" w:type="dxa"/>
          </w:tcPr>
          <w:p w14:paraId="679D8AE3" w14:textId="6B2A31FA" w:rsidR="004C50A5" w:rsidRPr="00253B54" w:rsidRDefault="004C50A5" w:rsidP="004C50A5">
            <w:pPr>
              <w:contextualSpacing/>
              <w:rPr>
                <w:b/>
                <w:bCs/>
              </w:rPr>
            </w:pPr>
            <w:r>
              <w:t>How many employees work for your company in-country?</w:t>
            </w:r>
          </w:p>
        </w:tc>
        <w:tc>
          <w:tcPr>
            <w:tcW w:w="3067" w:type="dxa"/>
          </w:tcPr>
          <w:p w14:paraId="21E604CD" w14:textId="77777777" w:rsidR="004C50A5" w:rsidRPr="00253B54" w:rsidRDefault="004C50A5" w:rsidP="004C50A5">
            <w:pPr>
              <w:contextualSpacing/>
              <w:rPr>
                <w:b/>
                <w:bCs/>
              </w:rPr>
            </w:pPr>
          </w:p>
        </w:tc>
      </w:tr>
      <w:tr w:rsidR="00847568" w:rsidRPr="00253B54" w14:paraId="227F339B" w14:textId="77777777" w:rsidTr="00847568">
        <w:trPr>
          <w:gridAfter w:val="1"/>
          <w:wAfter w:w="16" w:type="dxa"/>
          <w:trHeight w:val="340"/>
        </w:trPr>
        <w:tc>
          <w:tcPr>
            <w:tcW w:w="9000" w:type="dxa"/>
            <w:gridSpan w:val="3"/>
            <w:shd w:val="clear" w:color="auto" w:fill="D9D9D9" w:themeFill="background1" w:themeFillShade="D9"/>
          </w:tcPr>
          <w:p w14:paraId="65AC6A84" w14:textId="7EB63018" w:rsidR="00847568" w:rsidRPr="00253B54" w:rsidRDefault="00847568" w:rsidP="00253B54">
            <w:pPr>
              <w:contextualSpacing/>
              <w:rPr>
                <w:b/>
                <w:bCs/>
              </w:rPr>
            </w:pPr>
            <w:r w:rsidRPr="00253B54">
              <w:rPr>
                <w:b/>
                <w:bCs/>
              </w:rPr>
              <w:t>Financial Information</w:t>
            </w:r>
            <w:r w:rsidR="00253B54" w:rsidRPr="00253B54">
              <w:rPr>
                <w:b/>
                <w:bCs/>
              </w:rPr>
              <w:t>:</w:t>
            </w:r>
          </w:p>
        </w:tc>
      </w:tr>
      <w:tr w:rsidR="00847568" w:rsidRPr="00253B54" w14:paraId="5B508FC0" w14:textId="77777777" w:rsidTr="00847568">
        <w:trPr>
          <w:gridAfter w:val="1"/>
          <w:wAfter w:w="16" w:type="dxa"/>
          <w:trHeight w:val="340"/>
        </w:trPr>
        <w:tc>
          <w:tcPr>
            <w:tcW w:w="704" w:type="dxa"/>
          </w:tcPr>
          <w:p w14:paraId="0973B804" w14:textId="370F02CA" w:rsidR="00847568" w:rsidRPr="00253B54" w:rsidRDefault="00253B54" w:rsidP="00253B54">
            <w:pPr>
              <w:contextualSpacing/>
              <w:jc w:val="center"/>
              <w:rPr>
                <w:b/>
                <w:bCs/>
              </w:rPr>
            </w:pPr>
            <w:r w:rsidRPr="00253B54">
              <w:rPr>
                <w:b/>
                <w:bCs/>
              </w:rPr>
              <w:t>6</w:t>
            </w:r>
          </w:p>
        </w:tc>
        <w:tc>
          <w:tcPr>
            <w:tcW w:w="5229" w:type="dxa"/>
          </w:tcPr>
          <w:p w14:paraId="37671738" w14:textId="2800B680" w:rsidR="00847568" w:rsidRPr="00253B54" w:rsidRDefault="004C50A5" w:rsidP="00253B54">
            <w:pPr>
              <w:contextualSpacing/>
              <w:rPr>
                <w:b/>
                <w:bCs/>
              </w:rPr>
            </w:pPr>
            <w:r>
              <w:t>What is your yearly income in USD over the last 2 years?</w:t>
            </w:r>
          </w:p>
        </w:tc>
        <w:tc>
          <w:tcPr>
            <w:tcW w:w="3067" w:type="dxa"/>
          </w:tcPr>
          <w:p w14:paraId="08F287CE" w14:textId="77777777" w:rsidR="00847568" w:rsidRPr="00253B54" w:rsidRDefault="00847568" w:rsidP="00253B54">
            <w:pPr>
              <w:contextualSpacing/>
              <w:rPr>
                <w:b/>
                <w:bCs/>
              </w:rPr>
            </w:pPr>
          </w:p>
        </w:tc>
      </w:tr>
      <w:tr w:rsidR="00847568" w:rsidRPr="00253B54" w14:paraId="0F9E8547" w14:textId="77777777" w:rsidTr="00847568">
        <w:trPr>
          <w:gridAfter w:val="1"/>
          <w:wAfter w:w="16" w:type="dxa"/>
          <w:trHeight w:val="340"/>
        </w:trPr>
        <w:tc>
          <w:tcPr>
            <w:tcW w:w="704" w:type="dxa"/>
          </w:tcPr>
          <w:p w14:paraId="7B33A746" w14:textId="146E6C0A" w:rsidR="00847568" w:rsidRPr="00253B54" w:rsidRDefault="00253B54" w:rsidP="00253B54">
            <w:pPr>
              <w:contextualSpacing/>
              <w:jc w:val="center"/>
              <w:rPr>
                <w:b/>
                <w:bCs/>
              </w:rPr>
            </w:pPr>
            <w:r w:rsidRPr="00253B54">
              <w:rPr>
                <w:b/>
                <w:bCs/>
              </w:rPr>
              <w:t>6a</w:t>
            </w:r>
          </w:p>
        </w:tc>
        <w:tc>
          <w:tcPr>
            <w:tcW w:w="5229" w:type="dxa"/>
          </w:tcPr>
          <w:p w14:paraId="07A515E7" w14:textId="30138A09" w:rsidR="00847568" w:rsidRPr="00253B54" w:rsidRDefault="00847568" w:rsidP="00253B54">
            <w:pPr>
              <w:ind w:firstLine="879"/>
              <w:contextualSpacing/>
              <w:rPr>
                <w:b/>
                <w:bCs/>
              </w:rPr>
            </w:pPr>
            <w:r w:rsidRPr="00253B54">
              <w:t xml:space="preserve">Last Year </w:t>
            </w:r>
            <w:r w:rsidR="00253B54" w:rsidRPr="00253B54">
              <w:t>(2021):</w:t>
            </w:r>
          </w:p>
        </w:tc>
        <w:tc>
          <w:tcPr>
            <w:tcW w:w="3067" w:type="dxa"/>
          </w:tcPr>
          <w:p w14:paraId="634600EE" w14:textId="77777777" w:rsidR="00847568" w:rsidRPr="00253B54" w:rsidRDefault="00847568" w:rsidP="00253B54">
            <w:pPr>
              <w:contextualSpacing/>
              <w:rPr>
                <w:b/>
                <w:bCs/>
              </w:rPr>
            </w:pPr>
          </w:p>
        </w:tc>
      </w:tr>
      <w:tr w:rsidR="00847568" w:rsidRPr="00253B54" w14:paraId="20E1DC86" w14:textId="77777777" w:rsidTr="00847568">
        <w:trPr>
          <w:gridAfter w:val="1"/>
          <w:wAfter w:w="16" w:type="dxa"/>
          <w:trHeight w:val="340"/>
        </w:trPr>
        <w:tc>
          <w:tcPr>
            <w:tcW w:w="704" w:type="dxa"/>
          </w:tcPr>
          <w:p w14:paraId="7EDA5B94" w14:textId="2AC5FEB6" w:rsidR="00847568" w:rsidRPr="00253B54" w:rsidRDefault="00253B54" w:rsidP="00253B54">
            <w:pPr>
              <w:contextualSpacing/>
              <w:jc w:val="center"/>
              <w:rPr>
                <w:b/>
                <w:bCs/>
              </w:rPr>
            </w:pPr>
            <w:r w:rsidRPr="00253B54">
              <w:rPr>
                <w:b/>
                <w:bCs/>
              </w:rPr>
              <w:t>6b</w:t>
            </w:r>
          </w:p>
        </w:tc>
        <w:tc>
          <w:tcPr>
            <w:tcW w:w="5229" w:type="dxa"/>
          </w:tcPr>
          <w:p w14:paraId="19F83148" w14:textId="1D2739F9" w:rsidR="00847568" w:rsidRPr="00253B54" w:rsidRDefault="00847568" w:rsidP="00253B54">
            <w:pPr>
              <w:ind w:firstLine="879"/>
              <w:contextualSpacing/>
              <w:rPr>
                <w:b/>
                <w:bCs/>
              </w:rPr>
            </w:pPr>
            <w:r w:rsidRPr="00253B54">
              <w:t xml:space="preserve">Previous Year </w:t>
            </w:r>
            <w:r w:rsidR="00253B54" w:rsidRPr="00253B54">
              <w:t>(2020):</w:t>
            </w:r>
          </w:p>
        </w:tc>
        <w:tc>
          <w:tcPr>
            <w:tcW w:w="3067" w:type="dxa"/>
          </w:tcPr>
          <w:p w14:paraId="61875C03" w14:textId="77777777" w:rsidR="00847568" w:rsidRPr="00253B54" w:rsidRDefault="00847568" w:rsidP="00253B54">
            <w:pPr>
              <w:contextualSpacing/>
              <w:rPr>
                <w:b/>
                <w:bCs/>
              </w:rPr>
            </w:pPr>
          </w:p>
        </w:tc>
      </w:tr>
      <w:tr w:rsidR="00847568" w:rsidRPr="00253B54" w14:paraId="687027B2" w14:textId="77777777" w:rsidTr="00847568">
        <w:trPr>
          <w:gridAfter w:val="1"/>
          <w:wAfter w:w="16" w:type="dxa"/>
          <w:trHeight w:val="340"/>
        </w:trPr>
        <w:tc>
          <w:tcPr>
            <w:tcW w:w="704" w:type="dxa"/>
          </w:tcPr>
          <w:p w14:paraId="49DB2DEC" w14:textId="4A498801" w:rsidR="00847568" w:rsidRPr="00253B54" w:rsidRDefault="00253B54" w:rsidP="00253B54">
            <w:pPr>
              <w:contextualSpacing/>
              <w:jc w:val="center"/>
              <w:rPr>
                <w:b/>
                <w:bCs/>
              </w:rPr>
            </w:pPr>
            <w:r w:rsidRPr="00253B54">
              <w:rPr>
                <w:b/>
                <w:bCs/>
              </w:rPr>
              <w:t>7</w:t>
            </w:r>
          </w:p>
        </w:tc>
        <w:tc>
          <w:tcPr>
            <w:tcW w:w="5229" w:type="dxa"/>
          </w:tcPr>
          <w:p w14:paraId="787D9B5C" w14:textId="70A33162" w:rsidR="00847568" w:rsidRPr="00253B54" w:rsidRDefault="004C50A5" w:rsidP="00253B54">
            <w:pPr>
              <w:contextualSpacing/>
              <w:rPr>
                <w:b/>
                <w:bCs/>
              </w:rPr>
            </w:pPr>
            <w:r>
              <w:t xml:space="preserve">Can you provide audited </w:t>
            </w:r>
            <w:proofErr w:type="gramStart"/>
            <w:r>
              <w:t>Financial</w:t>
            </w:r>
            <w:proofErr w:type="gramEnd"/>
            <w:r>
              <w:t xml:space="preserve"> accounts upon request?</w:t>
            </w:r>
          </w:p>
        </w:tc>
        <w:tc>
          <w:tcPr>
            <w:tcW w:w="3067" w:type="dxa"/>
          </w:tcPr>
          <w:p w14:paraId="05BE1675" w14:textId="77777777" w:rsidR="00847568" w:rsidRPr="00253B54" w:rsidRDefault="00847568" w:rsidP="00253B54">
            <w:pPr>
              <w:contextualSpacing/>
              <w:rPr>
                <w:b/>
                <w:bCs/>
              </w:rPr>
            </w:pPr>
          </w:p>
        </w:tc>
      </w:tr>
      <w:tr w:rsidR="00847568" w:rsidRPr="00253B54" w14:paraId="372C9428" w14:textId="77777777" w:rsidTr="00847568">
        <w:trPr>
          <w:gridAfter w:val="1"/>
          <w:wAfter w:w="16" w:type="dxa"/>
          <w:trHeight w:val="340"/>
        </w:trPr>
        <w:tc>
          <w:tcPr>
            <w:tcW w:w="9000" w:type="dxa"/>
            <w:gridSpan w:val="3"/>
            <w:shd w:val="clear" w:color="auto" w:fill="D9D9D9" w:themeFill="background1" w:themeFillShade="D9"/>
          </w:tcPr>
          <w:p w14:paraId="4E268797" w14:textId="1CF31172" w:rsidR="00847568" w:rsidRPr="00253B54" w:rsidRDefault="00847568" w:rsidP="00253B54">
            <w:pPr>
              <w:contextualSpacing/>
              <w:rPr>
                <w:b/>
                <w:bCs/>
              </w:rPr>
            </w:pPr>
            <w:r w:rsidRPr="00253B54">
              <w:rPr>
                <w:b/>
                <w:bCs/>
              </w:rPr>
              <w:t>Customer References</w:t>
            </w:r>
            <w:r w:rsidR="00253B54" w:rsidRPr="00253B54">
              <w:rPr>
                <w:b/>
                <w:bCs/>
              </w:rPr>
              <w:t>:</w:t>
            </w:r>
          </w:p>
        </w:tc>
      </w:tr>
      <w:tr w:rsidR="00847568" w:rsidRPr="00253B54" w14:paraId="03125454" w14:textId="77777777" w:rsidTr="002C20D2">
        <w:trPr>
          <w:gridAfter w:val="1"/>
          <w:wAfter w:w="16" w:type="dxa"/>
          <w:trHeight w:val="340"/>
        </w:trPr>
        <w:tc>
          <w:tcPr>
            <w:tcW w:w="704" w:type="dxa"/>
          </w:tcPr>
          <w:p w14:paraId="059ABE5F" w14:textId="406622DC" w:rsidR="00847568" w:rsidRPr="00253B54" w:rsidRDefault="00253B54" w:rsidP="00253B54">
            <w:pPr>
              <w:contextualSpacing/>
              <w:jc w:val="center"/>
              <w:rPr>
                <w:b/>
                <w:bCs/>
              </w:rPr>
            </w:pPr>
            <w:r w:rsidRPr="00253B54">
              <w:rPr>
                <w:b/>
                <w:bCs/>
              </w:rPr>
              <w:t>8</w:t>
            </w:r>
          </w:p>
        </w:tc>
        <w:tc>
          <w:tcPr>
            <w:tcW w:w="5229" w:type="dxa"/>
          </w:tcPr>
          <w:p w14:paraId="1C85E91A" w14:textId="61BC7A55" w:rsidR="00847568" w:rsidRPr="00253B54" w:rsidRDefault="004C50A5" w:rsidP="00253B54">
            <w:pPr>
              <w:contextualSpacing/>
              <w:rPr>
                <w:b/>
                <w:bCs/>
              </w:rPr>
            </w:pPr>
            <w:r>
              <w:t xml:space="preserve">Have you worked in the past with the AHA Centre (detail year and activity)? </w:t>
            </w:r>
            <w:r>
              <w:rPr>
                <w:i/>
              </w:rPr>
              <w:t>If yes, please provide details below</w:t>
            </w:r>
          </w:p>
        </w:tc>
        <w:tc>
          <w:tcPr>
            <w:tcW w:w="3067" w:type="dxa"/>
          </w:tcPr>
          <w:p w14:paraId="584C52D3" w14:textId="77777777" w:rsidR="00847568" w:rsidRPr="00253B54" w:rsidRDefault="00847568" w:rsidP="00253B54">
            <w:pPr>
              <w:contextualSpacing/>
              <w:rPr>
                <w:b/>
                <w:bCs/>
              </w:rPr>
            </w:pPr>
          </w:p>
        </w:tc>
      </w:tr>
      <w:tr w:rsidR="00847568" w:rsidRPr="00253B54" w14:paraId="06B7FBB0" w14:textId="77777777" w:rsidTr="00847568">
        <w:trPr>
          <w:gridAfter w:val="1"/>
          <w:wAfter w:w="16" w:type="dxa"/>
          <w:trHeight w:val="1259"/>
        </w:trPr>
        <w:tc>
          <w:tcPr>
            <w:tcW w:w="704" w:type="dxa"/>
          </w:tcPr>
          <w:p w14:paraId="7139CEAA" w14:textId="1A392CB8" w:rsidR="00847568" w:rsidRPr="00253B54" w:rsidRDefault="00253B54" w:rsidP="00253B54">
            <w:pPr>
              <w:contextualSpacing/>
              <w:jc w:val="center"/>
              <w:rPr>
                <w:b/>
                <w:bCs/>
              </w:rPr>
            </w:pPr>
            <w:r w:rsidRPr="00253B54">
              <w:rPr>
                <w:b/>
                <w:bCs/>
              </w:rPr>
              <w:t>8a</w:t>
            </w:r>
          </w:p>
        </w:tc>
        <w:tc>
          <w:tcPr>
            <w:tcW w:w="8296" w:type="dxa"/>
            <w:gridSpan w:val="2"/>
          </w:tcPr>
          <w:p w14:paraId="6EB50B77" w14:textId="77777777" w:rsidR="00847568" w:rsidRPr="00253B54" w:rsidRDefault="00847568" w:rsidP="00253B54">
            <w:pPr>
              <w:contextualSpacing/>
            </w:pPr>
          </w:p>
          <w:tbl>
            <w:tblPr>
              <w:tblStyle w:val="TableGrid"/>
              <w:tblW w:w="0" w:type="auto"/>
              <w:tblLook w:val="04A0" w:firstRow="1" w:lastRow="0" w:firstColumn="1" w:lastColumn="0" w:noHBand="0" w:noVBand="1"/>
            </w:tblPr>
            <w:tblGrid>
              <w:gridCol w:w="2690"/>
              <w:gridCol w:w="2690"/>
              <w:gridCol w:w="2690"/>
            </w:tblGrid>
            <w:tr w:rsidR="00847568" w:rsidRPr="00253B54" w14:paraId="6F256667" w14:textId="77777777" w:rsidTr="00847568">
              <w:tc>
                <w:tcPr>
                  <w:tcW w:w="2690" w:type="dxa"/>
                </w:tcPr>
                <w:p w14:paraId="619098A0" w14:textId="1310DA61" w:rsidR="00847568" w:rsidRPr="00253B54" w:rsidRDefault="00847568" w:rsidP="00253B54">
                  <w:pPr>
                    <w:contextualSpacing/>
                    <w:jc w:val="center"/>
                  </w:pPr>
                  <w:r w:rsidRPr="00253B54">
                    <w:t xml:space="preserve">Title </w:t>
                  </w:r>
                  <w:r w:rsidR="00253B54" w:rsidRPr="00253B54">
                    <w:t xml:space="preserve">Of </w:t>
                  </w:r>
                  <w:r w:rsidRPr="00253B54">
                    <w:t>Contract</w:t>
                  </w:r>
                </w:p>
              </w:tc>
              <w:tc>
                <w:tcPr>
                  <w:tcW w:w="2690" w:type="dxa"/>
                </w:tcPr>
                <w:p w14:paraId="033C0D9E" w14:textId="14021123" w:rsidR="00847568" w:rsidRPr="00253B54" w:rsidRDefault="00847568" w:rsidP="00253B54">
                  <w:pPr>
                    <w:contextualSpacing/>
                    <w:jc w:val="center"/>
                  </w:pPr>
                  <w:r w:rsidRPr="00253B54">
                    <w:t>Year</w:t>
                  </w:r>
                </w:p>
              </w:tc>
              <w:tc>
                <w:tcPr>
                  <w:tcW w:w="2690" w:type="dxa"/>
                </w:tcPr>
                <w:p w14:paraId="31E3118F" w14:textId="532CA479" w:rsidR="00847568" w:rsidRPr="00253B54" w:rsidRDefault="00847568" w:rsidP="00253B54">
                  <w:pPr>
                    <w:contextualSpacing/>
                    <w:jc w:val="center"/>
                  </w:pPr>
                  <w:r w:rsidRPr="00253B54">
                    <w:t xml:space="preserve">Amount </w:t>
                  </w:r>
                  <w:r w:rsidR="00253B54" w:rsidRPr="00253B54">
                    <w:t>(</w:t>
                  </w:r>
                  <w:r w:rsidRPr="00253B54">
                    <w:t>USD</w:t>
                  </w:r>
                  <w:r w:rsidR="00253B54" w:rsidRPr="00253B54">
                    <w:t>)</w:t>
                  </w:r>
                </w:p>
              </w:tc>
            </w:tr>
            <w:tr w:rsidR="00847568" w:rsidRPr="00253B54" w14:paraId="484EFEE8" w14:textId="77777777" w:rsidTr="00847568">
              <w:tc>
                <w:tcPr>
                  <w:tcW w:w="2690" w:type="dxa"/>
                </w:tcPr>
                <w:p w14:paraId="08D66AE4" w14:textId="77777777" w:rsidR="00847568" w:rsidRPr="00253B54" w:rsidRDefault="00847568" w:rsidP="00253B54">
                  <w:pPr>
                    <w:contextualSpacing/>
                  </w:pPr>
                </w:p>
              </w:tc>
              <w:tc>
                <w:tcPr>
                  <w:tcW w:w="2690" w:type="dxa"/>
                </w:tcPr>
                <w:p w14:paraId="24CF6ED8" w14:textId="77777777" w:rsidR="00847568" w:rsidRPr="00253B54" w:rsidRDefault="00847568" w:rsidP="00253B54">
                  <w:pPr>
                    <w:contextualSpacing/>
                  </w:pPr>
                </w:p>
              </w:tc>
              <w:tc>
                <w:tcPr>
                  <w:tcW w:w="2690" w:type="dxa"/>
                </w:tcPr>
                <w:p w14:paraId="44DC08EB" w14:textId="77777777" w:rsidR="00847568" w:rsidRPr="00253B54" w:rsidRDefault="00847568" w:rsidP="00253B54">
                  <w:pPr>
                    <w:contextualSpacing/>
                  </w:pPr>
                </w:p>
              </w:tc>
            </w:tr>
            <w:tr w:rsidR="00847568" w:rsidRPr="00253B54" w14:paraId="38926DD4" w14:textId="77777777" w:rsidTr="00847568">
              <w:tc>
                <w:tcPr>
                  <w:tcW w:w="2690" w:type="dxa"/>
                </w:tcPr>
                <w:p w14:paraId="1995D477" w14:textId="77777777" w:rsidR="00847568" w:rsidRPr="00253B54" w:rsidRDefault="00847568" w:rsidP="00253B54">
                  <w:pPr>
                    <w:contextualSpacing/>
                  </w:pPr>
                </w:p>
              </w:tc>
              <w:tc>
                <w:tcPr>
                  <w:tcW w:w="2690" w:type="dxa"/>
                </w:tcPr>
                <w:p w14:paraId="240485F7" w14:textId="77777777" w:rsidR="00847568" w:rsidRPr="00253B54" w:rsidRDefault="00847568" w:rsidP="00253B54">
                  <w:pPr>
                    <w:contextualSpacing/>
                  </w:pPr>
                </w:p>
              </w:tc>
              <w:tc>
                <w:tcPr>
                  <w:tcW w:w="2690" w:type="dxa"/>
                </w:tcPr>
                <w:p w14:paraId="5C941910" w14:textId="77777777" w:rsidR="00847568" w:rsidRPr="00253B54" w:rsidRDefault="00847568" w:rsidP="00253B54">
                  <w:pPr>
                    <w:contextualSpacing/>
                  </w:pPr>
                </w:p>
              </w:tc>
            </w:tr>
          </w:tbl>
          <w:p w14:paraId="51EEA6C2" w14:textId="77777777" w:rsidR="00847568" w:rsidRPr="00253B54" w:rsidRDefault="00847568" w:rsidP="00253B54">
            <w:pPr>
              <w:contextualSpacing/>
            </w:pPr>
          </w:p>
          <w:p w14:paraId="70479F52" w14:textId="4B804D1F" w:rsidR="00847568" w:rsidRPr="00253B54" w:rsidRDefault="00847568" w:rsidP="00253B54">
            <w:pPr>
              <w:contextualSpacing/>
              <w:rPr>
                <w:b/>
                <w:bCs/>
              </w:rPr>
            </w:pPr>
          </w:p>
        </w:tc>
      </w:tr>
      <w:tr w:rsidR="00847568" w:rsidRPr="00253B54" w14:paraId="38EC3EAA" w14:textId="77777777" w:rsidTr="002C20D2">
        <w:trPr>
          <w:gridAfter w:val="1"/>
          <w:wAfter w:w="16" w:type="dxa"/>
          <w:trHeight w:val="340"/>
        </w:trPr>
        <w:tc>
          <w:tcPr>
            <w:tcW w:w="704" w:type="dxa"/>
          </w:tcPr>
          <w:p w14:paraId="55A3C25C" w14:textId="2FB2410E" w:rsidR="00847568" w:rsidRPr="00253B54" w:rsidRDefault="00253B54" w:rsidP="00253B54">
            <w:pPr>
              <w:contextualSpacing/>
              <w:jc w:val="center"/>
              <w:rPr>
                <w:b/>
                <w:bCs/>
              </w:rPr>
            </w:pPr>
            <w:r w:rsidRPr="00253B54">
              <w:rPr>
                <w:b/>
                <w:bCs/>
              </w:rPr>
              <w:t>9</w:t>
            </w:r>
          </w:p>
        </w:tc>
        <w:tc>
          <w:tcPr>
            <w:tcW w:w="5229" w:type="dxa"/>
          </w:tcPr>
          <w:p w14:paraId="066416F9" w14:textId="71923E9B" w:rsidR="00847568" w:rsidRPr="00253B54" w:rsidRDefault="004C50A5" w:rsidP="004C50A5">
            <w:pPr>
              <w:pStyle w:val="TableParagraph"/>
              <w:ind w:left="105" w:right="116"/>
            </w:pPr>
            <w:r>
              <w:t>Please provide names and contacts of 3 customers to whom you have recently provided the same kind of</w:t>
            </w:r>
            <w:r>
              <w:rPr>
                <w:spacing w:val="-11"/>
              </w:rPr>
              <w:t xml:space="preserve"> </w:t>
            </w:r>
            <w:r>
              <w:t>products / services with similar value of contract</w:t>
            </w:r>
          </w:p>
        </w:tc>
        <w:tc>
          <w:tcPr>
            <w:tcW w:w="3067" w:type="dxa"/>
          </w:tcPr>
          <w:p w14:paraId="6C52D25D" w14:textId="32898BCB" w:rsidR="00847568" w:rsidRPr="00253B54" w:rsidRDefault="00253B54" w:rsidP="00253B54">
            <w:pPr>
              <w:contextualSpacing/>
              <w:rPr>
                <w:b/>
                <w:bCs/>
              </w:rPr>
            </w:pPr>
            <w:r w:rsidRPr="00253B54">
              <w:rPr>
                <w:b/>
                <w:bCs/>
              </w:rPr>
              <w:t>1.</w:t>
            </w:r>
          </w:p>
          <w:p w14:paraId="25B0DD53" w14:textId="4D09D78B" w:rsidR="00847568" w:rsidRPr="00253B54" w:rsidRDefault="00253B54" w:rsidP="00253B54">
            <w:pPr>
              <w:contextualSpacing/>
              <w:rPr>
                <w:b/>
                <w:bCs/>
              </w:rPr>
            </w:pPr>
            <w:r w:rsidRPr="00253B54">
              <w:rPr>
                <w:b/>
                <w:bCs/>
              </w:rPr>
              <w:t>2.</w:t>
            </w:r>
          </w:p>
          <w:p w14:paraId="48D1EFE0" w14:textId="3FC36403" w:rsidR="00847568" w:rsidRPr="00253B54" w:rsidRDefault="00253B54" w:rsidP="00253B54">
            <w:pPr>
              <w:contextualSpacing/>
              <w:rPr>
                <w:b/>
                <w:bCs/>
              </w:rPr>
            </w:pPr>
            <w:r w:rsidRPr="00253B54">
              <w:rPr>
                <w:b/>
                <w:bCs/>
              </w:rPr>
              <w:t>3.</w:t>
            </w:r>
          </w:p>
        </w:tc>
      </w:tr>
      <w:tr w:rsidR="00847568" w:rsidRPr="00253B54" w14:paraId="517AC08C" w14:textId="77777777" w:rsidTr="00313526">
        <w:trPr>
          <w:gridAfter w:val="1"/>
          <w:wAfter w:w="16" w:type="dxa"/>
          <w:trHeight w:val="340"/>
        </w:trPr>
        <w:tc>
          <w:tcPr>
            <w:tcW w:w="704" w:type="dxa"/>
          </w:tcPr>
          <w:p w14:paraId="49C51746" w14:textId="56D80D21" w:rsidR="00847568" w:rsidRPr="00253B54" w:rsidRDefault="00253B54" w:rsidP="00253B54">
            <w:pPr>
              <w:contextualSpacing/>
              <w:jc w:val="center"/>
              <w:rPr>
                <w:b/>
                <w:bCs/>
              </w:rPr>
            </w:pPr>
            <w:r w:rsidRPr="00253B54">
              <w:rPr>
                <w:b/>
                <w:bCs/>
              </w:rPr>
              <w:t>9a</w:t>
            </w:r>
          </w:p>
        </w:tc>
        <w:tc>
          <w:tcPr>
            <w:tcW w:w="8296" w:type="dxa"/>
            <w:gridSpan w:val="2"/>
          </w:tcPr>
          <w:p w14:paraId="497BE3AD" w14:textId="77777777" w:rsidR="00847568" w:rsidRPr="00253B54" w:rsidRDefault="00847568" w:rsidP="00253B54">
            <w:pPr>
              <w:contextualSpacing/>
              <w:rPr>
                <w:b/>
                <w:bCs/>
              </w:rPr>
            </w:pPr>
          </w:p>
          <w:tbl>
            <w:tblPr>
              <w:tblStyle w:val="TableGrid"/>
              <w:tblW w:w="0" w:type="auto"/>
              <w:tblLook w:val="04A0" w:firstRow="1" w:lastRow="0" w:firstColumn="1" w:lastColumn="0" w:noHBand="0" w:noVBand="1"/>
            </w:tblPr>
            <w:tblGrid>
              <w:gridCol w:w="2017"/>
              <w:gridCol w:w="2017"/>
              <w:gridCol w:w="2018"/>
              <w:gridCol w:w="2018"/>
            </w:tblGrid>
            <w:tr w:rsidR="00847568" w:rsidRPr="00253B54" w14:paraId="1AF010D1" w14:textId="77777777" w:rsidTr="00847568">
              <w:tc>
                <w:tcPr>
                  <w:tcW w:w="2017" w:type="dxa"/>
                </w:tcPr>
                <w:p w14:paraId="18947B3C" w14:textId="77777777" w:rsidR="00847568" w:rsidRPr="00253B54" w:rsidRDefault="00847568" w:rsidP="00253B54">
                  <w:pPr>
                    <w:contextualSpacing/>
                    <w:jc w:val="center"/>
                    <w:rPr>
                      <w:u w:val="single"/>
                    </w:rPr>
                  </w:pPr>
                  <w:r w:rsidRPr="00253B54">
                    <w:rPr>
                      <w:u w:val="single"/>
                    </w:rPr>
                    <w:t>Customer</w:t>
                  </w:r>
                </w:p>
                <w:p w14:paraId="6070D1BB" w14:textId="70ECF0BE" w:rsidR="00847568" w:rsidRPr="00253B54" w:rsidRDefault="00253B54" w:rsidP="00253B54">
                  <w:pPr>
                    <w:contextualSpacing/>
                    <w:jc w:val="center"/>
                  </w:pPr>
                  <w:r w:rsidRPr="00253B54">
                    <w:t>(</w:t>
                  </w:r>
                  <w:r w:rsidR="00E46176">
                    <w:t>c</w:t>
                  </w:r>
                  <w:r w:rsidRPr="00253B54">
                    <w:t xml:space="preserve">ompany) </w:t>
                  </w:r>
                  <w:r w:rsidR="00847568" w:rsidRPr="00253B54">
                    <w:t>Name</w:t>
                  </w:r>
                </w:p>
              </w:tc>
              <w:tc>
                <w:tcPr>
                  <w:tcW w:w="2017" w:type="dxa"/>
                </w:tcPr>
                <w:p w14:paraId="632ACEB8" w14:textId="586FEEC6" w:rsidR="00847568" w:rsidRPr="00253B54" w:rsidRDefault="00847568" w:rsidP="00253B54">
                  <w:pPr>
                    <w:contextualSpacing/>
                    <w:jc w:val="center"/>
                    <w:rPr>
                      <w:u w:val="single"/>
                    </w:rPr>
                  </w:pPr>
                  <w:r w:rsidRPr="00253B54">
                    <w:rPr>
                      <w:u w:val="single"/>
                    </w:rPr>
                    <w:t>Contact Name</w:t>
                  </w:r>
                </w:p>
              </w:tc>
              <w:tc>
                <w:tcPr>
                  <w:tcW w:w="2018" w:type="dxa"/>
                </w:tcPr>
                <w:p w14:paraId="7C49563C" w14:textId="41677E0C" w:rsidR="00847568" w:rsidRPr="00253B54" w:rsidRDefault="00F719AA" w:rsidP="00253B54">
                  <w:pPr>
                    <w:contextualSpacing/>
                    <w:jc w:val="center"/>
                    <w:rPr>
                      <w:u w:val="single"/>
                    </w:rPr>
                  </w:pPr>
                  <w:r w:rsidRPr="00253B54">
                    <w:rPr>
                      <w:u w:val="single"/>
                    </w:rPr>
                    <w:t>Address</w:t>
                  </w:r>
                </w:p>
              </w:tc>
              <w:tc>
                <w:tcPr>
                  <w:tcW w:w="2018" w:type="dxa"/>
                </w:tcPr>
                <w:p w14:paraId="247E437E" w14:textId="3A782581" w:rsidR="00847568" w:rsidRPr="00253B54" w:rsidRDefault="00F719AA" w:rsidP="00253B54">
                  <w:pPr>
                    <w:contextualSpacing/>
                    <w:jc w:val="center"/>
                    <w:rPr>
                      <w:u w:val="single"/>
                    </w:rPr>
                  </w:pPr>
                  <w:r w:rsidRPr="00253B54">
                    <w:rPr>
                      <w:u w:val="single"/>
                    </w:rPr>
                    <w:t xml:space="preserve">Contact No </w:t>
                  </w:r>
                  <w:r w:rsidR="00253B54" w:rsidRPr="00253B54">
                    <w:rPr>
                      <w:u w:val="single"/>
                    </w:rPr>
                    <w:t xml:space="preserve">&amp; </w:t>
                  </w:r>
                  <w:r w:rsidRPr="00253B54">
                    <w:rPr>
                      <w:u w:val="single"/>
                    </w:rPr>
                    <w:t>Email</w:t>
                  </w:r>
                </w:p>
              </w:tc>
            </w:tr>
            <w:tr w:rsidR="00847568" w:rsidRPr="00253B54" w14:paraId="55683699" w14:textId="77777777" w:rsidTr="00847568">
              <w:tc>
                <w:tcPr>
                  <w:tcW w:w="2017" w:type="dxa"/>
                </w:tcPr>
                <w:p w14:paraId="06C1E5D1" w14:textId="77777777" w:rsidR="00847568" w:rsidRPr="00253B54" w:rsidRDefault="00847568" w:rsidP="00253B54">
                  <w:pPr>
                    <w:contextualSpacing/>
                    <w:rPr>
                      <w:b/>
                      <w:bCs/>
                    </w:rPr>
                  </w:pPr>
                </w:p>
              </w:tc>
              <w:tc>
                <w:tcPr>
                  <w:tcW w:w="2017" w:type="dxa"/>
                </w:tcPr>
                <w:p w14:paraId="579A25C4" w14:textId="77777777" w:rsidR="00847568" w:rsidRPr="00253B54" w:rsidRDefault="00847568" w:rsidP="00253B54">
                  <w:pPr>
                    <w:contextualSpacing/>
                    <w:rPr>
                      <w:b/>
                      <w:bCs/>
                    </w:rPr>
                  </w:pPr>
                </w:p>
              </w:tc>
              <w:tc>
                <w:tcPr>
                  <w:tcW w:w="2018" w:type="dxa"/>
                </w:tcPr>
                <w:p w14:paraId="4FA7BBCD" w14:textId="77777777" w:rsidR="00847568" w:rsidRPr="00253B54" w:rsidRDefault="00847568" w:rsidP="00253B54">
                  <w:pPr>
                    <w:contextualSpacing/>
                    <w:rPr>
                      <w:b/>
                      <w:bCs/>
                    </w:rPr>
                  </w:pPr>
                </w:p>
              </w:tc>
              <w:tc>
                <w:tcPr>
                  <w:tcW w:w="2018" w:type="dxa"/>
                </w:tcPr>
                <w:p w14:paraId="70DC7B04" w14:textId="77777777" w:rsidR="00847568" w:rsidRPr="00253B54" w:rsidRDefault="00847568" w:rsidP="00253B54">
                  <w:pPr>
                    <w:contextualSpacing/>
                    <w:rPr>
                      <w:b/>
                      <w:bCs/>
                    </w:rPr>
                  </w:pPr>
                </w:p>
              </w:tc>
            </w:tr>
            <w:tr w:rsidR="00847568" w:rsidRPr="00253B54" w14:paraId="736F4AD2" w14:textId="77777777" w:rsidTr="00847568">
              <w:tc>
                <w:tcPr>
                  <w:tcW w:w="2017" w:type="dxa"/>
                </w:tcPr>
                <w:p w14:paraId="1A036606" w14:textId="77777777" w:rsidR="00847568" w:rsidRPr="00253B54" w:rsidRDefault="00847568" w:rsidP="00253B54">
                  <w:pPr>
                    <w:contextualSpacing/>
                    <w:rPr>
                      <w:b/>
                      <w:bCs/>
                    </w:rPr>
                  </w:pPr>
                </w:p>
              </w:tc>
              <w:tc>
                <w:tcPr>
                  <w:tcW w:w="2017" w:type="dxa"/>
                </w:tcPr>
                <w:p w14:paraId="0F6DB0E0" w14:textId="77777777" w:rsidR="00847568" w:rsidRPr="00253B54" w:rsidRDefault="00847568" w:rsidP="00253B54">
                  <w:pPr>
                    <w:contextualSpacing/>
                    <w:rPr>
                      <w:b/>
                      <w:bCs/>
                    </w:rPr>
                  </w:pPr>
                </w:p>
              </w:tc>
              <w:tc>
                <w:tcPr>
                  <w:tcW w:w="2018" w:type="dxa"/>
                </w:tcPr>
                <w:p w14:paraId="7E2739CB" w14:textId="77777777" w:rsidR="00847568" w:rsidRPr="00253B54" w:rsidRDefault="00847568" w:rsidP="00253B54">
                  <w:pPr>
                    <w:contextualSpacing/>
                    <w:rPr>
                      <w:b/>
                      <w:bCs/>
                    </w:rPr>
                  </w:pPr>
                </w:p>
              </w:tc>
              <w:tc>
                <w:tcPr>
                  <w:tcW w:w="2018" w:type="dxa"/>
                </w:tcPr>
                <w:p w14:paraId="41E11855" w14:textId="77777777" w:rsidR="00847568" w:rsidRPr="00253B54" w:rsidRDefault="00847568" w:rsidP="00253B54">
                  <w:pPr>
                    <w:contextualSpacing/>
                    <w:rPr>
                      <w:b/>
                      <w:bCs/>
                    </w:rPr>
                  </w:pPr>
                </w:p>
              </w:tc>
            </w:tr>
            <w:tr w:rsidR="00847568" w:rsidRPr="00253B54" w14:paraId="0419FE9F" w14:textId="77777777" w:rsidTr="00847568">
              <w:tc>
                <w:tcPr>
                  <w:tcW w:w="2017" w:type="dxa"/>
                </w:tcPr>
                <w:p w14:paraId="0F96413E" w14:textId="77777777" w:rsidR="00847568" w:rsidRPr="00253B54" w:rsidRDefault="00847568" w:rsidP="00253B54">
                  <w:pPr>
                    <w:contextualSpacing/>
                    <w:rPr>
                      <w:b/>
                      <w:bCs/>
                    </w:rPr>
                  </w:pPr>
                </w:p>
              </w:tc>
              <w:tc>
                <w:tcPr>
                  <w:tcW w:w="2017" w:type="dxa"/>
                </w:tcPr>
                <w:p w14:paraId="1251B12E" w14:textId="77777777" w:rsidR="00847568" w:rsidRPr="00253B54" w:rsidRDefault="00847568" w:rsidP="00253B54">
                  <w:pPr>
                    <w:contextualSpacing/>
                    <w:rPr>
                      <w:b/>
                      <w:bCs/>
                    </w:rPr>
                  </w:pPr>
                </w:p>
              </w:tc>
              <w:tc>
                <w:tcPr>
                  <w:tcW w:w="2018" w:type="dxa"/>
                </w:tcPr>
                <w:p w14:paraId="6306FA64" w14:textId="77777777" w:rsidR="00847568" w:rsidRPr="00253B54" w:rsidRDefault="00847568" w:rsidP="00253B54">
                  <w:pPr>
                    <w:contextualSpacing/>
                    <w:rPr>
                      <w:b/>
                      <w:bCs/>
                    </w:rPr>
                  </w:pPr>
                </w:p>
              </w:tc>
              <w:tc>
                <w:tcPr>
                  <w:tcW w:w="2018" w:type="dxa"/>
                </w:tcPr>
                <w:p w14:paraId="1DC0AF83" w14:textId="77777777" w:rsidR="00847568" w:rsidRPr="00253B54" w:rsidRDefault="00847568" w:rsidP="00253B54">
                  <w:pPr>
                    <w:contextualSpacing/>
                    <w:rPr>
                      <w:b/>
                      <w:bCs/>
                    </w:rPr>
                  </w:pPr>
                </w:p>
              </w:tc>
            </w:tr>
          </w:tbl>
          <w:p w14:paraId="41C4E05B" w14:textId="77777777" w:rsidR="00847568" w:rsidRPr="00253B54" w:rsidRDefault="00847568" w:rsidP="00253B54">
            <w:pPr>
              <w:contextualSpacing/>
              <w:rPr>
                <w:b/>
                <w:bCs/>
              </w:rPr>
            </w:pPr>
          </w:p>
          <w:p w14:paraId="7F21DF26" w14:textId="38DFE3DE" w:rsidR="00847568" w:rsidRPr="00253B54" w:rsidRDefault="00847568" w:rsidP="00253B54">
            <w:pPr>
              <w:contextualSpacing/>
              <w:rPr>
                <w:b/>
                <w:bCs/>
              </w:rPr>
            </w:pPr>
          </w:p>
        </w:tc>
      </w:tr>
      <w:tr w:rsidR="00F719AA" w:rsidRPr="00253B54" w14:paraId="4372FAC0" w14:textId="77777777" w:rsidTr="00F719AA">
        <w:trPr>
          <w:gridAfter w:val="1"/>
          <w:wAfter w:w="16" w:type="dxa"/>
          <w:trHeight w:val="340"/>
        </w:trPr>
        <w:tc>
          <w:tcPr>
            <w:tcW w:w="9000" w:type="dxa"/>
            <w:gridSpan w:val="3"/>
            <w:shd w:val="clear" w:color="auto" w:fill="D9D9D9" w:themeFill="background1" w:themeFillShade="D9"/>
          </w:tcPr>
          <w:p w14:paraId="08691C65" w14:textId="732D3E21" w:rsidR="00F719AA" w:rsidRPr="00253B54" w:rsidRDefault="00F719AA" w:rsidP="00253B54">
            <w:pPr>
              <w:contextualSpacing/>
              <w:rPr>
                <w:b/>
                <w:bCs/>
              </w:rPr>
            </w:pPr>
            <w:r w:rsidRPr="00253B54">
              <w:rPr>
                <w:b/>
                <w:bCs/>
              </w:rPr>
              <w:lastRenderedPageBreak/>
              <w:t>Technical Capacity</w:t>
            </w:r>
            <w:r w:rsidR="00253B54" w:rsidRPr="00253B54">
              <w:rPr>
                <w:b/>
                <w:bCs/>
              </w:rPr>
              <w:t>:</w:t>
            </w:r>
          </w:p>
        </w:tc>
      </w:tr>
      <w:tr w:rsidR="004C50A5" w:rsidRPr="00253B54" w14:paraId="2BAC25D5" w14:textId="77777777" w:rsidTr="002C20D2">
        <w:trPr>
          <w:gridAfter w:val="1"/>
          <w:wAfter w:w="16" w:type="dxa"/>
          <w:trHeight w:val="340"/>
        </w:trPr>
        <w:tc>
          <w:tcPr>
            <w:tcW w:w="704" w:type="dxa"/>
          </w:tcPr>
          <w:p w14:paraId="71308963" w14:textId="2D8F527D" w:rsidR="004C50A5" w:rsidRPr="00253B54" w:rsidRDefault="004C50A5" w:rsidP="004C50A5">
            <w:pPr>
              <w:contextualSpacing/>
              <w:jc w:val="center"/>
              <w:rPr>
                <w:b/>
                <w:bCs/>
              </w:rPr>
            </w:pPr>
            <w:r w:rsidRPr="00253B54">
              <w:rPr>
                <w:b/>
                <w:bCs/>
              </w:rPr>
              <w:t>10</w:t>
            </w:r>
          </w:p>
        </w:tc>
        <w:tc>
          <w:tcPr>
            <w:tcW w:w="5229" w:type="dxa"/>
          </w:tcPr>
          <w:p w14:paraId="6E139791" w14:textId="5AD201C4" w:rsidR="004C50A5" w:rsidRPr="00253B54" w:rsidRDefault="004C50A5" w:rsidP="004C50A5">
            <w:pPr>
              <w:contextualSpacing/>
            </w:pPr>
            <w:r>
              <w:t>What is your core activity?</w:t>
            </w:r>
          </w:p>
        </w:tc>
        <w:tc>
          <w:tcPr>
            <w:tcW w:w="3067" w:type="dxa"/>
          </w:tcPr>
          <w:p w14:paraId="00AA9894" w14:textId="77777777" w:rsidR="004C50A5" w:rsidRPr="00253B54" w:rsidRDefault="004C50A5" w:rsidP="004C50A5">
            <w:pPr>
              <w:contextualSpacing/>
              <w:rPr>
                <w:b/>
                <w:bCs/>
              </w:rPr>
            </w:pPr>
          </w:p>
        </w:tc>
      </w:tr>
      <w:tr w:rsidR="004C50A5" w:rsidRPr="00253B54" w14:paraId="3022FD90" w14:textId="77777777" w:rsidTr="002C20D2">
        <w:trPr>
          <w:gridAfter w:val="1"/>
          <w:wAfter w:w="16" w:type="dxa"/>
          <w:trHeight w:val="340"/>
        </w:trPr>
        <w:tc>
          <w:tcPr>
            <w:tcW w:w="704" w:type="dxa"/>
          </w:tcPr>
          <w:p w14:paraId="4DFF81A2" w14:textId="65E24A88" w:rsidR="004C50A5" w:rsidRPr="00253B54" w:rsidRDefault="004C50A5" w:rsidP="004C50A5">
            <w:pPr>
              <w:contextualSpacing/>
              <w:jc w:val="center"/>
              <w:rPr>
                <w:b/>
                <w:bCs/>
              </w:rPr>
            </w:pPr>
            <w:r w:rsidRPr="00253B54">
              <w:rPr>
                <w:b/>
                <w:bCs/>
              </w:rPr>
              <w:t>11</w:t>
            </w:r>
          </w:p>
        </w:tc>
        <w:tc>
          <w:tcPr>
            <w:tcW w:w="5229" w:type="dxa"/>
          </w:tcPr>
          <w:p w14:paraId="5E1D1272" w14:textId="56D131C9" w:rsidR="004C50A5" w:rsidRPr="00253B54" w:rsidRDefault="004C50A5" w:rsidP="004C50A5">
            <w:pPr>
              <w:contextualSpacing/>
            </w:pPr>
            <w:r>
              <w:t>What other products / services do you offer?</w:t>
            </w:r>
          </w:p>
        </w:tc>
        <w:tc>
          <w:tcPr>
            <w:tcW w:w="3067" w:type="dxa"/>
          </w:tcPr>
          <w:p w14:paraId="1C597D27" w14:textId="77777777" w:rsidR="004C50A5" w:rsidRPr="00253B54" w:rsidRDefault="004C50A5" w:rsidP="004C50A5">
            <w:pPr>
              <w:contextualSpacing/>
              <w:rPr>
                <w:b/>
                <w:bCs/>
              </w:rPr>
            </w:pPr>
          </w:p>
        </w:tc>
      </w:tr>
      <w:tr w:rsidR="004C50A5" w:rsidRPr="00253B54" w14:paraId="7A457B23" w14:textId="77777777" w:rsidTr="002C20D2">
        <w:trPr>
          <w:gridAfter w:val="1"/>
          <w:wAfter w:w="16" w:type="dxa"/>
          <w:trHeight w:val="340"/>
        </w:trPr>
        <w:tc>
          <w:tcPr>
            <w:tcW w:w="704" w:type="dxa"/>
          </w:tcPr>
          <w:p w14:paraId="04757185" w14:textId="5A235E96" w:rsidR="004C50A5" w:rsidRPr="00253B54" w:rsidRDefault="004C50A5" w:rsidP="004C50A5">
            <w:pPr>
              <w:contextualSpacing/>
              <w:jc w:val="center"/>
              <w:rPr>
                <w:b/>
                <w:bCs/>
              </w:rPr>
            </w:pPr>
            <w:r w:rsidRPr="00253B54">
              <w:rPr>
                <w:b/>
                <w:bCs/>
              </w:rPr>
              <w:t>12</w:t>
            </w:r>
          </w:p>
        </w:tc>
        <w:tc>
          <w:tcPr>
            <w:tcW w:w="5229" w:type="dxa"/>
          </w:tcPr>
          <w:p w14:paraId="2890A581" w14:textId="074C3291" w:rsidR="004C50A5" w:rsidRPr="00253B54" w:rsidRDefault="004C50A5" w:rsidP="004C50A5">
            <w:pPr>
              <w:contextualSpacing/>
            </w:pPr>
            <w:r>
              <w:t>Are you the manufacturer of the products presented in the offer?</w:t>
            </w:r>
          </w:p>
        </w:tc>
        <w:tc>
          <w:tcPr>
            <w:tcW w:w="3067" w:type="dxa"/>
          </w:tcPr>
          <w:p w14:paraId="502A1A73" w14:textId="77777777" w:rsidR="004C50A5" w:rsidRPr="00253B54" w:rsidRDefault="004C50A5" w:rsidP="004C50A5">
            <w:pPr>
              <w:contextualSpacing/>
              <w:rPr>
                <w:b/>
                <w:bCs/>
              </w:rPr>
            </w:pPr>
          </w:p>
        </w:tc>
      </w:tr>
      <w:tr w:rsidR="004C50A5" w:rsidRPr="00253B54" w14:paraId="3D3216A4" w14:textId="77777777" w:rsidTr="002C20D2">
        <w:trPr>
          <w:gridAfter w:val="1"/>
          <w:wAfter w:w="16" w:type="dxa"/>
          <w:trHeight w:val="340"/>
        </w:trPr>
        <w:tc>
          <w:tcPr>
            <w:tcW w:w="704" w:type="dxa"/>
          </w:tcPr>
          <w:p w14:paraId="0D58A8F7" w14:textId="70DAA431" w:rsidR="004C50A5" w:rsidRPr="00253B54" w:rsidRDefault="004C50A5" w:rsidP="004C50A5">
            <w:pPr>
              <w:contextualSpacing/>
              <w:jc w:val="center"/>
              <w:rPr>
                <w:b/>
                <w:bCs/>
              </w:rPr>
            </w:pPr>
            <w:r w:rsidRPr="00253B54">
              <w:rPr>
                <w:b/>
                <w:bCs/>
              </w:rPr>
              <w:t>12a</w:t>
            </w:r>
          </w:p>
        </w:tc>
        <w:tc>
          <w:tcPr>
            <w:tcW w:w="5229" w:type="dxa"/>
          </w:tcPr>
          <w:p w14:paraId="1D56BC5D" w14:textId="5C9A625B" w:rsidR="004C50A5" w:rsidRPr="00253B54" w:rsidRDefault="004C50A5" w:rsidP="004C50A5">
            <w:pPr>
              <w:contextualSpacing/>
            </w:pPr>
            <w:r>
              <w:t>If yes: where is the manufacturing site located?</w:t>
            </w:r>
          </w:p>
        </w:tc>
        <w:tc>
          <w:tcPr>
            <w:tcW w:w="3067" w:type="dxa"/>
          </w:tcPr>
          <w:p w14:paraId="2384EAD8" w14:textId="77777777" w:rsidR="004C50A5" w:rsidRPr="00253B54" w:rsidRDefault="004C50A5" w:rsidP="004C50A5">
            <w:pPr>
              <w:contextualSpacing/>
              <w:rPr>
                <w:b/>
                <w:bCs/>
              </w:rPr>
            </w:pPr>
          </w:p>
        </w:tc>
      </w:tr>
      <w:tr w:rsidR="004C50A5" w:rsidRPr="00253B54" w14:paraId="5DF7EDA2" w14:textId="77777777" w:rsidTr="002C20D2">
        <w:trPr>
          <w:gridAfter w:val="1"/>
          <w:wAfter w:w="16" w:type="dxa"/>
          <w:trHeight w:val="340"/>
        </w:trPr>
        <w:tc>
          <w:tcPr>
            <w:tcW w:w="704" w:type="dxa"/>
          </w:tcPr>
          <w:p w14:paraId="03D237A1" w14:textId="1C814716" w:rsidR="004C50A5" w:rsidRPr="00253B54" w:rsidRDefault="004C50A5" w:rsidP="004C50A5">
            <w:pPr>
              <w:contextualSpacing/>
              <w:jc w:val="center"/>
              <w:rPr>
                <w:b/>
                <w:bCs/>
              </w:rPr>
            </w:pPr>
            <w:r w:rsidRPr="00253B54">
              <w:rPr>
                <w:b/>
                <w:bCs/>
              </w:rPr>
              <w:t>12b</w:t>
            </w:r>
          </w:p>
        </w:tc>
        <w:tc>
          <w:tcPr>
            <w:tcW w:w="5229" w:type="dxa"/>
          </w:tcPr>
          <w:p w14:paraId="32ACCC58" w14:textId="322E6B8D" w:rsidR="004C50A5" w:rsidRPr="00253B54" w:rsidRDefault="004C50A5" w:rsidP="004C50A5">
            <w:pPr>
              <w:contextualSpacing/>
            </w:pPr>
            <w:r>
              <w:t>If no, are you an official reseller for these products? Please provide a copy of Dealer Registration.</w:t>
            </w:r>
          </w:p>
        </w:tc>
        <w:tc>
          <w:tcPr>
            <w:tcW w:w="3067" w:type="dxa"/>
          </w:tcPr>
          <w:p w14:paraId="2A280FEE" w14:textId="77777777" w:rsidR="004C50A5" w:rsidRPr="00253B54" w:rsidRDefault="004C50A5" w:rsidP="004C50A5">
            <w:pPr>
              <w:contextualSpacing/>
              <w:rPr>
                <w:b/>
                <w:bCs/>
              </w:rPr>
            </w:pPr>
          </w:p>
        </w:tc>
      </w:tr>
      <w:tr w:rsidR="004C50A5" w:rsidRPr="00253B54" w14:paraId="79B59A36" w14:textId="77777777" w:rsidTr="002C20D2">
        <w:trPr>
          <w:gridAfter w:val="1"/>
          <w:wAfter w:w="16" w:type="dxa"/>
          <w:trHeight w:val="340"/>
        </w:trPr>
        <w:tc>
          <w:tcPr>
            <w:tcW w:w="704" w:type="dxa"/>
          </w:tcPr>
          <w:p w14:paraId="1B83E846" w14:textId="221967AA" w:rsidR="004C50A5" w:rsidRPr="00253B54" w:rsidRDefault="004C50A5" w:rsidP="004C50A5">
            <w:pPr>
              <w:contextualSpacing/>
              <w:jc w:val="center"/>
              <w:rPr>
                <w:b/>
                <w:bCs/>
              </w:rPr>
            </w:pPr>
            <w:r w:rsidRPr="00253B54">
              <w:rPr>
                <w:b/>
                <w:bCs/>
              </w:rPr>
              <w:t>13</w:t>
            </w:r>
          </w:p>
        </w:tc>
        <w:tc>
          <w:tcPr>
            <w:tcW w:w="5229" w:type="dxa"/>
          </w:tcPr>
          <w:p w14:paraId="2E729382" w14:textId="021A697D" w:rsidR="004C50A5" w:rsidRPr="00253B54" w:rsidRDefault="004C50A5" w:rsidP="004C50A5">
            <w:pPr>
              <w:contextualSpacing/>
            </w:pPr>
            <w:r>
              <w:t>Do you currently have stocks?</w:t>
            </w:r>
          </w:p>
        </w:tc>
        <w:tc>
          <w:tcPr>
            <w:tcW w:w="3067" w:type="dxa"/>
          </w:tcPr>
          <w:p w14:paraId="7C91A00A" w14:textId="77777777" w:rsidR="004C50A5" w:rsidRPr="00253B54" w:rsidRDefault="004C50A5" w:rsidP="004C50A5">
            <w:pPr>
              <w:contextualSpacing/>
              <w:rPr>
                <w:b/>
                <w:bCs/>
              </w:rPr>
            </w:pPr>
          </w:p>
        </w:tc>
      </w:tr>
      <w:tr w:rsidR="004C50A5" w:rsidRPr="00253B54" w14:paraId="617B1693" w14:textId="77777777" w:rsidTr="002C20D2">
        <w:trPr>
          <w:gridAfter w:val="1"/>
          <w:wAfter w:w="16" w:type="dxa"/>
          <w:trHeight w:val="340"/>
        </w:trPr>
        <w:tc>
          <w:tcPr>
            <w:tcW w:w="704" w:type="dxa"/>
          </w:tcPr>
          <w:p w14:paraId="19A1BC1A" w14:textId="323B4DF7" w:rsidR="004C50A5" w:rsidRPr="00253B54" w:rsidRDefault="004C50A5" w:rsidP="004C50A5">
            <w:pPr>
              <w:contextualSpacing/>
              <w:jc w:val="center"/>
              <w:rPr>
                <w:b/>
                <w:bCs/>
              </w:rPr>
            </w:pPr>
            <w:r w:rsidRPr="00253B54">
              <w:rPr>
                <w:b/>
                <w:bCs/>
              </w:rPr>
              <w:t>13a</w:t>
            </w:r>
          </w:p>
        </w:tc>
        <w:tc>
          <w:tcPr>
            <w:tcW w:w="5229" w:type="dxa"/>
          </w:tcPr>
          <w:p w14:paraId="6CB9EFB5" w14:textId="1D1DFDEB" w:rsidR="004C50A5" w:rsidRPr="00253B54" w:rsidRDefault="004C50A5" w:rsidP="004C50A5">
            <w:pPr>
              <w:contextualSpacing/>
            </w:pPr>
            <w:r>
              <w:t>If yes, where are they located</w:t>
            </w:r>
          </w:p>
        </w:tc>
        <w:tc>
          <w:tcPr>
            <w:tcW w:w="3067" w:type="dxa"/>
          </w:tcPr>
          <w:p w14:paraId="342DF0C9" w14:textId="77777777" w:rsidR="004C50A5" w:rsidRPr="00253B54" w:rsidRDefault="004C50A5" w:rsidP="004C50A5">
            <w:pPr>
              <w:contextualSpacing/>
              <w:rPr>
                <w:b/>
                <w:bCs/>
              </w:rPr>
            </w:pPr>
          </w:p>
        </w:tc>
      </w:tr>
      <w:tr w:rsidR="00F719AA" w:rsidRPr="00253B54" w14:paraId="56C7D832" w14:textId="77777777" w:rsidTr="00F719AA">
        <w:trPr>
          <w:gridAfter w:val="1"/>
          <w:wAfter w:w="16" w:type="dxa"/>
          <w:trHeight w:val="340"/>
        </w:trPr>
        <w:tc>
          <w:tcPr>
            <w:tcW w:w="9000" w:type="dxa"/>
            <w:gridSpan w:val="3"/>
            <w:shd w:val="clear" w:color="auto" w:fill="D9D9D9" w:themeFill="background1" w:themeFillShade="D9"/>
          </w:tcPr>
          <w:p w14:paraId="305F658E" w14:textId="55F3D42F" w:rsidR="00F719AA" w:rsidRPr="00253B54" w:rsidRDefault="00F719AA" w:rsidP="00253B54">
            <w:pPr>
              <w:contextualSpacing/>
              <w:rPr>
                <w:b/>
                <w:bCs/>
              </w:rPr>
            </w:pPr>
            <w:r w:rsidRPr="00253B54">
              <w:rPr>
                <w:b/>
                <w:bCs/>
              </w:rPr>
              <w:t>Delivery Capacity</w:t>
            </w:r>
            <w:r w:rsidR="00253B54" w:rsidRPr="00253B54">
              <w:rPr>
                <w:b/>
                <w:bCs/>
              </w:rPr>
              <w:t>:</w:t>
            </w:r>
          </w:p>
        </w:tc>
      </w:tr>
      <w:tr w:rsidR="00F719AA" w:rsidRPr="00253B54" w14:paraId="5A65528C" w14:textId="77777777" w:rsidTr="002C20D2">
        <w:trPr>
          <w:gridAfter w:val="1"/>
          <w:wAfter w:w="16" w:type="dxa"/>
          <w:trHeight w:val="340"/>
        </w:trPr>
        <w:tc>
          <w:tcPr>
            <w:tcW w:w="704" w:type="dxa"/>
          </w:tcPr>
          <w:p w14:paraId="6A9C8F2B" w14:textId="13E90BA5" w:rsidR="00F719AA" w:rsidRPr="00253B54" w:rsidRDefault="00253B54" w:rsidP="00253B54">
            <w:pPr>
              <w:contextualSpacing/>
              <w:jc w:val="center"/>
              <w:rPr>
                <w:b/>
                <w:bCs/>
              </w:rPr>
            </w:pPr>
            <w:r w:rsidRPr="00253B54">
              <w:rPr>
                <w:b/>
                <w:bCs/>
              </w:rPr>
              <w:t>14</w:t>
            </w:r>
          </w:p>
        </w:tc>
        <w:tc>
          <w:tcPr>
            <w:tcW w:w="5229" w:type="dxa"/>
          </w:tcPr>
          <w:p w14:paraId="132D5252" w14:textId="499D387F" w:rsidR="00F719AA" w:rsidRPr="00253B54" w:rsidRDefault="00F719AA" w:rsidP="00253B54">
            <w:pPr>
              <w:contextualSpacing/>
            </w:pPr>
            <w:r w:rsidRPr="00253B54">
              <w:t xml:space="preserve">Can </w:t>
            </w:r>
            <w:r w:rsidR="004C50A5" w:rsidRPr="00253B54">
              <w:t>you hold dedicated stocks for your customers?</w:t>
            </w:r>
          </w:p>
        </w:tc>
        <w:tc>
          <w:tcPr>
            <w:tcW w:w="3067" w:type="dxa"/>
          </w:tcPr>
          <w:p w14:paraId="4CBBC444" w14:textId="77777777" w:rsidR="00F719AA" w:rsidRPr="00253B54" w:rsidRDefault="00F719AA" w:rsidP="00253B54">
            <w:pPr>
              <w:contextualSpacing/>
              <w:rPr>
                <w:b/>
                <w:bCs/>
              </w:rPr>
            </w:pPr>
          </w:p>
        </w:tc>
      </w:tr>
      <w:tr w:rsidR="00F719AA" w:rsidRPr="00253B54" w14:paraId="31C6EAC7" w14:textId="77777777" w:rsidTr="002C20D2">
        <w:trPr>
          <w:gridAfter w:val="1"/>
          <w:wAfter w:w="16" w:type="dxa"/>
          <w:trHeight w:val="340"/>
        </w:trPr>
        <w:tc>
          <w:tcPr>
            <w:tcW w:w="704" w:type="dxa"/>
          </w:tcPr>
          <w:p w14:paraId="7C1CA9A2" w14:textId="7E73795C" w:rsidR="00F719AA" w:rsidRPr="00253B54" w:rsidRDefault="00253B54" w:rsidP="00253B54">
            <w:pPr>
              <w:contextualSpacing/>
              <w:jc w:val="center"/>
              <w:rPr>
                <w:b/>
                <w:bCs/>
              </w:rPr>
            </w:pPr>
            <w:r w:rsidRPr="00253B54">
              <w:rPr>
                <w:b/>
                <w:bCs/>
              </w:rPr>
              <w:t>15</w:t>
            </w:r>
          </w:p>
        </w:tc>
        <w:tc>
          <w:tcPr>
            <w:tcW w:w="5229" w:type="dxa"/>
          </w:tcPr>
          <w:p w14:paraId="72A4B7D1" w14:textId="09F1754F" w:rsidR="00F719AA" w:rsidRPr="00253B54" w:rsidRDefault="00F719AA" w:rsidP="00253B54">
            <w:pPr>
              <w:contextualSpacing/>
            </w:pPr>
            <w:r w:rsidRPr="00253B54">
              <w:t xml:space="preserve">Can </w:t>
            </w:r>
            <w:r w:rsidR="004C50A5" w:rsidRPr="00253B54">
              <w:t>you manage delivery to the</w:t>
            </w:r>
            <w:r w:rsidR="004C50A5">
              <w:t xml:space="preserve"> Warehouse delivery locations</w:t>
            </w:r>
            <w:r w:rsidR="00253B54" w:rsidRPr="00253B54">
              <w:t>?</w:t>
            </w:r>
          </w:p>
        </w:tc>
        <w:tc>
          <w:tcPr>
            <w:tcW w:w="3067" w:type="dxa"/>
          </w:tcPr>
          <w:p w14:paraId="342CB274" w14:textId="77777777" w:rsidR="00F719AA" w:rsidRPr="00253B54" w:rsidRDefault="00F719AA" w:rsidP="00253B54">
            <w:pPr>
              <w:contextualSpacing/>
              <w:rPr>
                <w:b/>
                <w:bCs/>
              </w:rPr>
            </w:pPr>
          </w:p>
        </w:tc>
      </w:tr>
      <w:tr w:rsidR="00F719AA" w:rsidRPr="00253B54" w14:paraId="3753E53B" w14:textId="77777777" w:rsidTr="002C20D2">
        <w:trPr>
          <w:gridAfter w:val="1"/>
          <w:wAfter w:w="16" w:type="dxa"/>
          <w:trHeight w:val="340"/>
        </w:trPr>
        <w:tc>
          <w:tcPr>
            <w:tcW w:w="704" w:type="dxa"/>
          </w:tcPr>
          <w:p w14:paraId="37299794" w14:textId="5EAC8039" w:rsidR="00F719AA" w:rsidRPr="00253B54" w:rsidRDefault="00253B54" w:rsidP="00253B54">
            <w:pPr>
              <w:contextualSpacing/>
              <w:jc w:val="center"/>
              <w:rPr>
                <w:b/>
                <w:bCs/>
              </w:rPr>
            </w:pPr>
            <w:r w:rsidRPr="00253B54">
              <w:rPr>
                <w:b/>
                <w:bCs/>
              </w:rPr>
              <w:t>16</w:t>
            </w:r>
          </w:p>
        </w:tc>
        <w:tc>
          <w:tcPr>
            <w:tcW w:w="5229" w:type="dxa"/>
          </w:tcPr>
          <w:p w14:paraId="51A8E6F3" w14:textId="188BDB32" w:rsidR="00F719AA" w:rsidRPr="00253B54" w:rsidRDefault="00F719AA" w:rsidP="00253B54">
            <w:pPr>
              <w:contextualSpacing/>
            </w:pPr>
            <w:r w:rsidRPr="00253B54">
              <w:t xml:space="preserve">What </w:t>
            </w:r>
            <w:r w:rsidR="004C50A5" w:rsidRPr="00253B54">
              <w:t>is your average lead time for delivery to the designated location</w:t>
            </w:r>
            <w:r w:rsidR="004C50A5">
              <w:t>s</w:t>
            </w:r>
            <w:r w:rsidR="004C50A5" w:rsidRPr="00253B54">
              <w:t xml:space="preserve"> after receipt of the </w:t>
            </w:r>
            <w:r w:rsidR="004C50A5">
              <w:t>AHA C</w:t>
            </w:r>
            <w:r w:rsidR="004C50A5" w:rsidRPr="00253B54">
              <w:t xml:space="preserve">entre </w:t>
            </w:r>
            <w:r w:rsidR="004C50A5">
              <w:t>P</w:t>
            </w:r>
            <w:r w:rsidR="004C50A5" w:rsidRPr="00253B54">
              <w:t xml:space="preserve">urchase </w:t>
            </w:r>
            <w:r w:rsidR="004C50A5">
              <w:t>O</w:t>
            </w:r>
            <w:r w:rsidR="004C50A5" w:rsidRPr="00253B54">
              <w:t>rder</w:t>
            </w:r>
            <w:r w:rsidR="00253B54" w:rsidRPr="00253B54">
              <w:t>/</w:t>
            </w:r>
            <w:r w:rsidR="004C50A5">
              <w:t>C</w:t>
            </w:r>
            <w:r w:rsidR="004C50A5" w:rsidRPr="00253B54">
              <w:t>ontract</w:t>
            </w:r>
            <w:r w:rsidR="00253B54" w:rsidRPr="00253B54">
              <w:t>?</w:t>
            </w:r>
          </w:p>
        </w:tc>
        <w:tc>
          <w:tcPr>
            <w:tcW w:w="3067" w:type="dxa"/>
          </w:tcPr>
          <w:p w14:paraId="57B0DE7A" w14:textId="77777777" w:rsidR="00F719AA" w:rsidRPr="00253B54" w:rsidRDefault="00F719AA" w:rsidP="00253B54">
            <w:pPr>
              <w:contextualSpacing/>
              <w:rPr>
                <w:b/>
                <w:bCs/>
              </w:rPr>
            </w:pPr>
          </w:p>
        </w:tc>
      </w:tr>
      <w:tr w:rsidR="00F719AA" w:rsidRPr="00253B54" w14:paraId="7EA9A256" w14:textId="77777777" w:rsidTr="002C20D2">
        <w:trPr>
          <w:gridAfter w:val="1"/>
          <w:wAfter w:w="16" w:type="dxa"/>
          <w:trHeight w:val="340"/>
        </w:trPr>
        <w:tc>
          <w:tcPr>
            <w:tcW w:w="704" w:type="dxa"/>
          </w:tcPr>
          <w:p w14:paraId="288DEC64" w14:textId="7DD9B3A6" w:rsidR="00F719AA" w:rsidRPr="00253B54" w:rsidRDefault="00253B54" w:rsidP="00253B54">
            <w:pPr>
              <w:contextualSpacing/>
              <w:jc w:val="center"/>
              <w:rPr>
                <w:b/>
                <w:bCs/>
              </w:rPr>
            </w:pPr>
            <w:r w:rsidRPr="00253B54">
              <w:rPr>
                <w:b/>
                <w:bCs/>
              </w:rPr>
              <w:t>17</w:t>
            </w:r>
          </w:p>
        </w:tc>
        <w:tc>
          <w:tcPr>
            <w:tcW w:w="5229" w:type="dxa"/>
          </w:tcPr>
          <w:p w14:paraId="67B277A4" w14:textId="4C8AF58F" w:rsidR="00F719AA" w:rsidRPr="00253B54" w:rsidRDefault="00F719AA" w:rsidP="00253B54">
            <w:pPr>
              <w:contextualSpacing/>
            </w:pPr>
            <w:r w:rsidRPr="00253B54">
              <w:t xml:space="preserve">Do </w:t>
            </w:r>
            <w:r w:rsidR="004C50A5" w:rsidRPr="00253B54">
              <w:t>you have your own trucks / drivers for delivery?</w:t>
            </w:r>
          </w:p>
        </w:tc>
        <w:tc>
          <w:tcPr>
            <w:tcW w:w="3067" w:type="dxa"/>
          </w:tcPr>
          <w:p w14:paraId="44A4BB13" w14:textId="77777777" w:rsidR="00F719AA" w:rsidRPr="00253B54" w:rsidRDefault="00F719AA" w:rsidP="00253B54">
            <w:pPr>
              <w:contextualSpacing/>
              <w:rPr>
                <w:b/>
                <w:bCs/>
              </w:rPr>
            </w:pPr>
          </w:p>
        </w:tc>
      </w:tr>
      <w:tr w:rsidR="00F719AA" w:rsidRPr="00253B54" w14:paraId="41385B8C" w14:textId="77777777" w:rsidTr="002C20D2">
        <w:trPr>
          <w:gridAfter w:val="1"/>
          <w:wAfter w:w="16" w:type="dxa"/>
          <w:trHeight w:val="340"/>
        </w:trPr>
        <w:tc>
          <w:tcPr>
            <w:tcW w:w="704" w:type="dxa"/>
          </w:tcPr>
          <w:p w14:paraId="4CC5C6A9" w14:textId="2C688D9E" w:rsidR="00F719AA" w:rsidRPr="00253B54" w:rsidRDefault="00253B54" w:rsidP="00253B54">
            <w:pPr>
              <w:contextualSpacing/>
              <w:jc w:val="center"/>
              <w:rPr>
                <w:b/>
                <w:bCs/>
              </w:rPr>
            </w:pPr>
            <w:r w:rsidRPr="00253B54">
              <w:rPr>
                <w:b/>
                <w:bCs/>
              </w:rPr>
              <w:t>17a</w:t>
            </w:r>
          </w:p>
        </w:tc>
        <w:tc>
          <w:tcPr>
            <w:tcW w:w="5229" w:type="dxa"/>
          </w:tcPr>
          <w:p w14:paraId="5A632054" w14:textId="1DCD8BD8" w:rsidR="00F719AA" w:rsidRPr="00253B54" w:rsidRDefault="00F719AA" w:rsidP="00253B54">
            <w:pPr>
              <w:contextualSpacing/>
            </w:pPr>
            <w:r w:rsidRPr="00253B54">
              <w:t xml:space="preserve">If </w:t>
            </w:r>
            <w:r w:rsidR="004C50A5" w:rsidRPr="00253B54">
              <w:t>not, how will you deliver the items to the designated delivery location?</w:t>
            </w:r>
          </w:p>
        </w:tc>
        <w:tc>
          <w:tcPr>
            <w:tcW w:w="3067" w:type="dxa"/>
          </w:tcPr>
          <w:p w14:paraId="27DC15AD" w14:textId="77777777" w:rsidR="00F719AA" w:rsidRPr="00253B54" w:rsidRDefault="00F719AA" w:rsidP="00253B54">
            <w:pPr>
              <w:contextualSpacing/>
              <w:rPr>
                <w:b/>
                <w:bCs/>
              </w:rPr>
            </w:pPr>
          </w:p>
        </w:tc>
      </w:tr>
      <w:tr w:rsidR="00F719AA" w:rsidRPr="00253B54" w14:paraId="2D507B9C" w14:textId="77777777" w:rsidTr="002C20D2">
        <w:trPr>
          <w:gridAfter w:val="1"/>
          <w:wAfter w:w="16" w:type="dxa"/>
          <w:trHeight w:val="340"/>
        </w:trPr>
        <w:tc>
          <w:tcPr>
            <w:tcW w:w="704" w:type="dxa"/>
          </w:tcPr>
          <w:p w14:paraId="2A1CF190" w14:textId="6DF9FBC2" w:rsidR="00F719AA" w:rsidRPr="00253B54" w:rsidRDefault="00253B54" w:rsidP="00253B54">
            <w:pPr>
              <w:contextualSpacing/>
              <w:jc w:val="center"/>
              <w:rPr>
                <w:b/>
                <w:bCs/>
              </w:rPr>
            </w:pPr>
            <w:r w:rsidRPr="00253B54">
              <w:rPr>
                <w:b/>
                <w:bCs/>
              </w:rPr>
              <w:t>17b</w:t>
            </w:r>
          </w:p>
        </w:tc>
        <w:tc>
          <w:tcPr>
            <w:tcW w:w="5229" w:type="dxa"/>
          </w:tcPr>
          <w:p w14:paraId="336BE3C6" w14:textId="073F7845" w:rsidR="00F719AA" w:rsidRPr="00253B54" w:rsidRDefault="00F719AA" w:rsidP="00253B54">
            <w:pPr>
              <w:contextualSpacing/>
            </w:pPr>
            <w:r w:rsidRPr="00253B54">
              <w:t xml:space="preserve">If </w:t>
            </w:r>
            <w:r w:rsidR="004C50A5" w:rsidRPr="00253B54">
              <w:t>you have a designated transport company, please provide the name and address and contact number</w:t>
            </w:r>
          </w:p>
        </w:tc>
        <w:tc>
          <w:tcPr>
            <w:tcW w:w="3067" w:type="dxa"/>
          </w:tcPr>
          <w:p w14:paraId="4D0E0130" w14:textId="77777777" w:rsidR="00F719AA" w:rsidRPr="00253B54" w:rsidRDefault="00F719AA" w:rsidP="00253B54">
            <w:pPr>
              <w:contextualSpacing/>
              <w:rPr>
                <w:b/>
                <w:bCs/>
              </w:rPr>
            </w:pPr>
          </w:p>
        </w:tc>
      </w:tr>
      <w:tr w:rsidR="00F719AA" w:rsidRPr="00253B54" w14:paraId="06CA4D6B" w14:textId="77777777" w:rsidTr="002C20D2">
        <w:trPr>
          <w:gridAfter w:val="1"/>
          <w:wAfter w:w="16" w:type="dxa"/>
          <w:trHeight w:val="340"/>
        </w:trPr>
        <w:tc>
          <w:tcPr>
            <w:tcW w:w="9000" w:type="dxa"/>
            <w:gridSpan w:val="3"/>
            <w:shd w:val="clear" w:color="auto" w:fill="D9D9D9" w:themeFill="background1" w:themeFillShade="D9"/>
          </w:tcPr>
          <w:p w14:paraId="1CC9DA59" w14:textId="5E88B941" w:rsidR="00F719AA" w:rsidRPr="00253B54" w:rsidRDefault="00F719AA" w:rsidP="00253B54">
            <w:pPr>
              <w:contextualSpacing/>
              <w:rPr>
                <w:b/>
                <w:bCs/>
              </w:rPr>
            </w:pPr>
            <w:r w:rsidRPr="00253B54">
              <w:rPr>
                <w:b/>
                <w:bCs/>
              </w:rPr>
              <w:t>Financial Conditions</w:t>
            </w:r>
            <w:r w:rsidR="00253B54" w:rsidRPr="00253B54">
              <w:rPr>
                <w:b/>
                <w:bCs/>
              </w:rPr>
              <w:t>:</w:t>
            </w:r>
          </w:p>
        </w:tc>
      </w:tr>
      <w:tr w:rsidR="00F719AA" w:rsidRPr="00253B54" w14:paraId="68851F68" w14:textId="77777777" w:rsidTr="002C20D2">
        <w:trPr>
          <w:gridAfter w:val="1"/>
          <w:wAfter w:w="16" w:type="dxa"/>
          <w:trHeight w:val="340"/>
        </w:trPr>
        <w:tc>
          <w:tcPr>
            <w:tcW w:w="704" w:type="dxa"/>
          </w:tcPr>
          <w:p w14:paraId="1A08C77B" w14:textId="004BF18E" w:rsidR="00F719AA" w:rsidRPr="00253B54" w:rsidRDefault="00253B54" w:rsidP="00253B54">
            <w:pPr>
              <w:contextualSpacing/>
              <w:jc w:val="center"/>
              <w:rPr>
                <w:b/>
                <w:bCs/>
              </w:rPr>
            </w:pPr>
            <w:r w:rsidRPr="00253B54">
              <w:rPr>
                <w:b/>
                <w:bCs/>
              </w:rPr>
              <w:t>18</w:t>
            </w:r>
          </w:p>
        </w:tc>
        <w:tc>
          <w:tcPr>
            <w:tcW w:w="5229" w:type="dxa"/>
          </w:tcPr>
          <w:p w14:paraId="5DD989B5" w14:textId="1BC9E801" w:rsidR="00F719AA" w:rsidRPr="00253B54" w:rsidRDefault="00F719AA" w:rsidP="00253B54">
            <w:pPr>
              <w:contextualSpacing/>
            </w:pPr>
            <w:r w:rsidRPr="00253B54">
              <w:t xml:space="preserve">What </w:t>
            </w:r>
            <w:r w:rsidR="004C50A5" w:rsidRPr="00253B54">
              <w:t>is the validity of your offer? (</w:t>
            </w:r>
            <w:proofErr w:type="gramStart"/>
            <w:r w:rsidR="004C50A5" w:rsidRPr="00253B54">
              <w:t>minimum</w:t>
            </w:r>
            <w:proofErr w:type="gramEnd"/>
            <w:r w:rsidR="004C50A5" w:rsidRPr="00253B54">
              <w:t xml:space="preserve"> 60 days)</w:t>
            </w:r>
          </w:p>
        </w:tc>
        <w:tc>
          <w:tcPr>
            <w:tcW w:w="3067" w:type="dxa"/>
          </w:tcPr>
          <w:p w14:paraId="7D84BE4A" w14:textId="77777777" w:rsidR="00F719AA" w:rsidRPr="00253B54" w:rsidRDefault="00F719AA" w:rsidP="00253B54">
            <w:pPr>
              <w:contextualSpacing/>
              <w:rPr>
                <w:b/>
                <w:bCs/>
              </w:rPr>
            </w:pPr>
          </w:p>
        </w:tc>
      </w:tr>
      <w:tr w:rsidR="00F719AA" w:rsidRPr="00253B54" w14:paraId="15879C82" w14:textId="77777777" w:rsidTr="002C20D2">
        <w:trPr>
          <w:gridAfter w:val="1"/>
          <w:wAfter w:w="16" w:type="dxa"/>
          <w:trHeight w:val="340"/>
        </w:trPr>
        <w:tc>
          <w:tcPr>
            <w:tcW w:w="704" w:type="dxa"/>
          </w:tcPr>
          <w:p w14:paraId="5612C2CE" w14:textId="7C6A866D" w:rsidR="00F719AA" w:rsidRPr="00253B54" w:rsidRDefault="00253B54" w:rsidP="00253B54">
            <w:pPr>
              <w:contextualSpacing/>
              <w:jc w:val="center"/>
              <w:rPr>
                <w:b/>
                <w:bCs/>
              </w:rPr>
            </w:pPr>
            <w:r w:rsidRPr="00253B54">
              <w:rPr>
                <w:b/>
                <w:bCs/>
              </w:rPr>
              <w:t>19</w:t>
            </w:r>
          </w:p>
        </w:tc>
        <w:tc>
          <w:tcPr>
            <w:tcW w:w="5229" w:type="dxa"/>
          </w:tcPr>
          <w:p w14:paraId="28C83380" w14:textId="7C3E854A" w:rsidR="00F719AA" w:rsidRPr="00253B54" w:rsidRDefault="00F719AA" w:rsidP="00253B54">
            <w:pPr>
              <w:contextualSpacing/>
            </w:pPr>
            <w:r w:rsidRPr="00253B54">
              <w:t xml:space="preserve">If </w:t>
            </w:r>
            <w:r w:rsidR="004C50A5" w:rsidRPr="00253B54">
              <w:t>you get awarded the contract, will you offer fixed prices for 4 months?</w:t>
            </w:r>
          </w:p>
        </w:tc>
        <w:tc>
          <w:tcPr>
            <w:tcW w:w="3067" w:type="dxa"/>
          </w:tcPr>
          <w:p w14:paraId="236C8719" w14:textId="77777777" w:rsidR="00F719AA" w:rsidRPr="00253B54" w:rsidRDefault="00F719AA" w:rsidP="00253B54">
            <w:pPr>
              <w:contextualSpacing/>
              <w:rPr>
                <w:b/>
                <w:bCs/>
              </w:rPr>
            </w:pPr>
          </w:p>
        </w:tc>
      </w:tr>
      <w:tr w:rsidR="00F719AA" w:rsidRPr="00253B54" w14:paraId="4A51CCD7" w14:textId="77777777" w:rsidTr="004C50A5">
        <w:trPr>
          <w:gridAfter w:val="1"/>
          <w:wAfter w:w="16" w:type="dxa"/>
          <w:trHeight w:val="85"/>
        </w:trPr>
        <w:tc>
          <w:tcPr>
            <w:tcW w:w="704" w:type="dxa"/>
          </w:tcPr>
          <w:p w14:paraId="0E8BD336" w14:textId="3831DEB4" w:rsidR="00F719AA" w:rsidRPr="00253B54" w:rsidRDefault="00253B54" w:rsidP="00253B54">
            <w:pPr>
              <w:contextualSpacing/>
              <w:jc w:val="center"/>
              <w:rPr>
                <w:b/>
                <w:bCs/>
              </w:rPr>
            </w:pPr>
            <w:r w:rsidRPr="00253B54">
              <w:rPr>
                <w:b/>
                <w:bCs/>
              </w:rPr>
              <w:t>20</w:t>
            </w:r>
          </w:p>
        </w:tc>
        <w:tc>
          <w:tcPr>
            <w:tcW w:w="5229" w:type="dxa"/>
          </w:tcPr>
          <w:p w14:paraId="253289FF" w14:textId="72FE2E4A" w:rsidR="00F719AA" w:rsidRPr="00253B54" w:rsidRDefault="00F719AA" w:rsidP="00253B54">
            <w:pPr>
              <w:contextualSpacing/>
            </w:pPr>
            <w:r w:rsidRPr="00253B54">
              <w:t xml:space="preserve">Do </w:t>
            </w:r>
            <w:r w:rsidR="004C50A5" w:rsidRPr="00253B54">
              <w:t>you have an official receipt or invoice?</w:t>
            </w:r>
          </w:p>
        </w:tc>
        <w:tc>
          <w:tcPr>
            <w:tcW w:w="3067" w:type="dxa"/>
          </w:tcPr>
          <w:p w14:paraId="1EE4CB23" w14:textId="77777777" w:rsidR="00F719AA" w:rsidRPr="00253B54" w:rsidRDefault="00F719AA" w:rsidP="00253B54">
            <w:pPr>
              <w:contextualSpacing/>
              <w:rPr>
                <w:b/>
                <w:bCs/>
              </w:rPr>
            </w:pPr>
          </w:p>
        </w:tc>
      </w:tr>
    </w:tbl>
    <w:p w14:paraId="10D8C6A3" w14:textId="39E0CB26" w:rsidR="00F719AA" w:rsidRPr="00253B54" w:rsidRDefault="00F719AA" w:rsidP="00253B54">
      <w:pPr>
        <w:contextualSpacing/>
        <w:rPr>
          <w:b/>
          <w:bCs/>
        </w:rPr>
      </w:pPr>
    </w:p>
    <w:p w14:paraId="7FDE537B" w14:textId="6546CBE5" w:rsidR="00F719AA" w:rsidRPr="00253B54" w:rsidRDefault="00253B54" w:rsidP="00253B54">
      <w:pPr>
        <w:widowControl/>
        <w:autoSpaceDE/>
        <w:autoSpaceDN/>
        <w:spacing w:after="160" w:line="259" w:lineRule="auto"/>
        <w:contextualSpacing/>
        <w:rPr>
          <w:b/>
          <w:bCs/>
        </w:rPr>
      </w:pPr>
      <w:r w:rsidRPr="00253B54">
        <w:rPr>
          <w:b/>
          <w:bCs/>
        </w:rPr>
        <w:br w:type="page"/>
      </w:r>
    </w:p>
    <w:p w14:paraId="470190C0" w14:textId="7D591765" w:rsidR="00F719AA" w:rsidRPr="00253B54" w:rsidRDefault="00F719AA" w:rsidP="00253B54">
      <w:pPr>
        <w:pStyle w:val="Heading1"/>
        <w:pBdr>
          <w:top w:val="single" w:sz="4" w:space="1" w:color="auto"/>
          <w:bottom w:val="single" w:sz="4" w:space="1" w:color="auto"/>
        </w:pBdr>
        <w:spacing w:before="103"/>
        <w:contextualSpacing/>
        <w:jc w:val="center"/>
        <w:rPr>
          <w:rFonts w:ascii="Arial" w:hAnsi="Arial" w:cs="Arial"/>
          <w:b/>
          <w:bCs/>
          <w:color w:val="000000" w:themeColor="text1"/>
          <w:spacing w:val="70"/>
          <w:sz w:val="22"/>
          <w:szCs w:val="22"/>
        </w:rPr>
      </w:pPr>
      <w:bookmarkStart w:id="6" w:name="_Toc107489461"/>
      <w:r w:rsidRPr="00253B54">
        <w:rPr>
          <w:rFonts w:ascii="Arial" w:hAnsi="Arial" w:cs="Arial"/>
          <w:b/>
          <w:bCs/>
          <w:color w:val="000000" w:themeColor="text1"/>
          <w:spacing w:val="70"/>
          <w:sz w:val="22"/>
          <w:szCs w:val="22"/>
        </w:rPr>
        <w:lastRenderedPageBreak/>
        <w:t xml:space="preserve">Appendix </w:t>
      </w:r>
      <w:bookmarkEnd w:id="6"/>
      <w:r w:rsidR="00BB41F7" w:rsidRPr="00253B54">
        <w:rPr>
          <w:rFonts w:ascii="Arial" w:hAnsi="Arial" w:cs="Arial"/>
          <w:b/>
          <w:bCs/>
          <w:color w:val="000000" w:themeColor="text1"/>
          <w:spacing w:val="70"/>
          <w:sz w:val="22"/>
          <w:szCs w:val="22"/>
        </w:rPr>
        <w:t>4:</w:t>
      </w:r>
      <w:r w:rsidR="00253B54" w:rsidRPr="00253B54">
        <w:rPr>
          <w:rFonts w:ascii="Arial" w:hAnsi="Arial" w:cs="Arial"/>
          <w:b/>
          <w:bCs/>
          <w:color w:val="000000" w:themeColor="text1"/>
          <w:spacing w:val="70"/>
          <w:sz w:val="22"/>
          <w:szCs w:val="22"/>
        </w:rPr>
        <w:t xml:space="preserve"> </w:t>
      </w:r>
    </w:p>
    <w:p w14:paraId="221AE7F3" w14:textId="13391606" w:rsidR="00F719AA" w:rsidRPr="00253B54" w:rsidRDefault="00F719AA" w:rsidP="00253B54">
      <w:pPr>
        <w:pStyle w:val="Heading1"/>
        <w:pBdr>
          <w:top w:val="single" w:sz="4" w:space="1" w:color="auto"/>
          <w:bottom w:val="single" w:sz="4" w:space="1" w:color="auto"/>
        </w:pBdr>
        <w:spacing w:before="103"/>
        <w:contextualSpacing/>
        <w:jc w:val="center"/>
        <w:rPr>
          <w:rFonts w:ascii="Arial" w:hAnsi="Arial" w:cs="Arial"/>
          <w:b/>
          <w:bCs/>
          <w:color w:val="000000" w:themeColor="text1"/>
          <w:spacing w:val="70"/>
          <w:sz w:val="22"/>
          <w:szCs w:val="22"/>
        </w:rPr>
      </w:pPr>
      <w:bookmarkStart w:id="7" w:name="_Toc107489462"/>
      <w:r w:rsidRPr="00253B54">
        <w:rPr>
          <w:rFonts w:ascii="Arial" w:hAnsi="Arial" w:cs="Arial"/>
          <w:b/>
          <w:bCs/>
          <w:color w:val="000000" w:themeColor="text1"/>
          <w:spacing w:val="70"/>
          <w:sz w:val="22"/>
          <w:szCs w:val="22"/>
        </w:rPr>
        <w:t>Detailed Pricing Matrix</w:t>
      </w:r>
      <w:bookmarkEnd w:id="7"/>
    </w:p>
    <w:p w14:paraId="59C6C783" w14:textId="227A646E" w:rsidR="005F38D3" w:rsidRPr="00253B54" w:rsidRDefault="005F38D3" w:rsidP="00253B54">
      <w:pPr>
        <w:contextualSpacing/>
        <w:rPr>
          <w:b/>
          <w:bCs/>
        </w:rPr>
      </w:pPr>
    </w:p>
    <w:tbl>
      <w:tblPr>
        <w:tblW w:w="5000" w:type="pct"/>
        <w:tblBorders>
          <w:top w:val="nil"/>
          <w:left w:val="nil"/>
          <w:bottom w:val="nil"/>
          <w:right w:val="nil"/>
          <w:insideH w:val="nil"/>
          <w:insideV w:val="nil"/>
        </w:tblBorders>
        <w:tblCellMar>
          <w:left w:w="0" w:type="dxa"/>
          <w:right w:w="0" w:type="dxa"/>
        </w:tblCellMar>
        <w:tblLook w:val="01E0" w:firstRow="1" w:lastRow="1" w:firstColumn="1" w:lastColumn="1" w:noHBand="0" w:noVBand="0"/>
      </w:tblPr>
      <w:tblGrid>
        <w:gridCol w:w="3312"/>
        <w:gridCol w:w="809"/>
        <w:gridCol w:w="947"/>
        <w:gridCol w:w="1131"/>
        <w:gridCol w:w="1271"/>
        <w:gridCol w:w="1556"/>
      </w:tblGrid>
      <w:tr w:rsidR="00F719AA" w:rsidRPr="00253B54" w14:paraId="27DA12B1" w14:textId="77777777" w:rsidTr="00D908FB">
        <w:trPr>
          <w:gridAfter w:val="1"/>
          <w:wAfter w:w="862" w:type="pct"/>
          <w:trHeight w:hRule="exact" w:val="249"/>
        </w:trPr>
        <w:tc>
          <w:tcPr>
            <w:tcW w:w="4138" w:type="pct"/>
            <w:gridSpan w:val="5"/>
          </w:tcPr>
          <w:p w14:paraId="54F721D7" w14:textId="7C6DCAE0" w:rsidR="00F719AA" w:rsidRPr="00253B54" w:rsidRDefault="00F719AA" w:rsidP="00253B54">
            <w:pPr>
              <w:pStyle w:val="TableParagraph"/>
              <w:spacing w:line="247" w:lineRule="exact"/>
              <w:ind w:left="200"/>
              <w:contextualSpacing/>
            </w:pPr>
            <w:r w:rsidRPr="00253B54">
              <w:t>Supplier Name</w:t>
            </w:r>
            <w:r w:rsidR="00253B54" w:rsidRPr="00253B54">
              <w:t>:</w:t>
            </w:r>
          </w:p>
        </w:tc>
      </w:tr>
      <w:tr w:rsidR="00F719AA" w:rsidRPr="00253B54" w14:paraId="0761A16B" w14:textId="77777777" w:rsidTr="00D908FB">
        <w:trPr>
          <w:gridAfter w:val="1"/>
          <w:wAfter w:w="862" w:type="pct"/>
          <w:trHeight w:hRule="exact" w:val="559"/>
        </w:trPr>
        <w:tc>
          <w:tcPr>
            <w:tcW w:w="4138" w:type="pct"/>
            <w:gridSpan w:val="5"/>
          </w:tcPr>
          <w:p w14:paraId="740BE51E" w14:textId="59DB12AB" w:rsidR="00F719AA" w:rsidRPr="00253B54" w:rsidRDefault="00F719AA" w:rsidP="00253B54">
            <w:pPr>
              <w:pStyle w:val="TableParagraph"/>
              <w:spacing w:line="249" w:lineRule="exact"/>
              <w:ind w:left="200"/>
              <w:contextualSpacing/>
            </w:pPr>
            <w:r w:rsidRPr="00253B54">
              <w:t>Address</w:t>
            </w:r>
            <w:r w:rsidR="00253B54" w:rsidRPr="00253B54">
              <w:t>:</w:t>
            </w:r>
          </w:p>
        </w:tc>
      </w:tr>
      <w:tr w:rsidR="00F719AA" w:rsidRPr="00253B54" w14:paraId="11F0FE42" w14:textId="77777777" w:rsidTr="00D908FB">
        <w:trPr>
          <w:gridAfter w:val="1"/>
          <w:wAfter w:w="862" w:type="pct"/>
          <w:trHeight w:hRule="exact" w:val="559"/>
        </w:trPr>
        <w:tc>
          <w:tcPr>
            <w:tcW w:w="4138" w:type="pct"/>
            <w:gridSpan w:val="5"/>
          </w:tcPr>
          <w:p w14:paraId="477A408A" w14:textId="77777777" w:rsidR="00F719AA" w:rsidRPr="00253B54" w:rsidRDefault="00F719AA" w:rsidP="00253B54">
            <w:pPr>
              <w:pStyle w:val="TableParagraph"/>
              <w:spacing w:before="4"/>
              <w:ind w:left="0"/>
              <w:contextualSpacing/>
            </w:pPr>
          </w:p>
          <w:p w14:paraId="380AD097" w14:textId="66F69452" w:rsidR="00F719AA" w:rsidRPr="00253B54" w:rsidRDefault="00F719AA" w:rsidP="00253B54">
            <w:pPr>
              <w:pStyle w:val="TableParagraph"/>
              <w:ind w:left="200"/>
              <w:contextualSpacing/>
            </w:pPr>
            <w:r w:rsidRPr="00253B54">
              <w:t>Telephone</w:t>
            </w:r>
            <w:r w:rsidR="00253B54" w:rsidRPr="00253B54">
              <w:t>:</w:t>
            </w:r>
          </w:p>
        </w:tc>
      </w:tr>
      <w:tr w:rsidR="00F719AA" w:rsidRPr="00253B54" w14:paraId="5420B2C8" w14:textId="77777777" w:rsidTr="00D908FB">
        <w:trPr>
          <w:gridAfter w:val="1"/>
          <w:wAfter w:w="862" w:type="pct"/>
          <w:trHeight w:hRule="exact" w:val="253"/>
        </w:trPr>
        <w:tc>
          <w:tcPr>
            <w:tcW w:w="4138" w:type="pct"/>
            <w:gridSpan w:val="5"/>
          </w:tcPr>
          <w:p w14:paraId="6556F5CD" w14:textId="7EE66B2E" w:rsidR="00F719AA" w:rsidRPr="00253B54" w:rsidRDefault="00F719AA" w:rsidP="00253B54">
            <w:pPr>
              <w:pStyle w:val="TableParagraph"/>
              <w:spacing w:line="249" w:lineRule="exact"/>
              <w:ind w:left="200"/>
              <w:contextualSpacing/>
            </w:pPr>
            <w:r w:rsidRPr="00253B54">
              <w:t>Fax</w:t>
            </w:r>
            <w:r w:rsidR="00253B54" w:rsidRPr="00253B54">
              <w:t>:</w:t>
            </w:r>
          </w:p>
        </w:tc>
      </w:tr>
      <w:tr w:rsidR="00F719AA" w:rsidRPr="00253B54" w14:paraId="546000C4" w14:textId="77777777" w:rsidTr="00D908FB">
        <w:trPr>
          <w:gridAfter w:val="1"/>
          <w:wAfter w:w="862" w:type="pct"/>
          <w:trHeight w:hRule="exact" w:val="253"/>
        </w:trPr>
        <w:tc>
          <w:tcPr>
            <w:tcW w:w="4138" w:type="pct"/>
            <w:gridSpan w:val="5"/>
          </w:tcPr>
          <w:p w14:paraId="05777F6C" w14:textId="7A7E15ED" w:rsidR="00F719AA" w:rsidRPr="00253B54" w:rsidRDefault="00F719AA" w:rsidP="00253B54">
            <w:pPr>
              <w:pStyle w:val="TableParagraph"/>
              <w:spacing w:line="250" w:lineRule="exact"/>
              <w:ind w:left="200"/>
              <w:contextualSpacing/>
            </w:pPr>
            <w:r w:rsidRPr="00253B54">
              <w:t>Website</w:t>
            </w:r>
            <w:r w:rsidR="00253B54" w:rsidRPr="00253B54">
              <w:t>:</w:t>
            </w:r>
          </w:p>
        </w:tc>
      </w:tr>
      <w:tr w:rsidR="00F719AA" w:rsidRPr="00253B54" w14:paraId="5C1319FD" w14:textId="77777777" w:rsidTr="00D908FB">
        <w:trPr>
          <w:gridAfter w:val="1"/>
          <w:wAfter w:w="862" w:type="pct"/>
          <w:trHeight w:hRule="exact" w:val="252"/>
        </w:trPr>
        <w:tc>
          <w:tcPr>
            <w:tcW w:w="4138" w:type="pct"/>
            <w:gridSpan w:val="5"/>
          </w:tcPr>
          <w:p w14:paraId="020A3154" w14:textId="1C14F534" w:rsidR="00F719AA" w:rsidRPr="00253B54" w:rsidRDefault="00F719AA" w:rsidP="00253B54">
            <w:pPr>
              <w:pStyle w:val="TableParagraph"/>
              <w:spacing w:line="249" w:lineRule="exact"/>
              <w:ind w:left="200"/>
              <w:contextualSpacing/>
            </w:pPr>
            <w:r w:rsidRPr="00253B54">
              <w:t>Contact Person</w:t>
            </w:r>
            <w:r w:rsidR="00253B54" w:rsidRPr="00253B54">
              <w:t>:</w:t>
            </w:r>
          </w:p>
        </w:tc>
      </w:tr>
      <w:tr w:rsidR="00F719AA" w:rsidRPr="00253B54" w14:paraId="114DC2F0" w14:textId="77777777" w:rsidTr="00D908FB">
        <w:trPr>
          <w:gridAfter w:val="1"/>
          <w:wAfter w:w="862" w:type="pct"/>
          <w:trHeight w:hRule="exact" w:val="253"/>
        </w:trPr>
        <w:tc>
          <w:tcPr>
            <w:tcW w:w="4138" w:type="pct"/>
            <w:gridSpan w:val="5"/>
          </w:tcPr>
          <w:p w14:paraId="63D8DAC6" w14:textId="7ED6B455" w:rsidR="00F719AA" w:rsidRPr="00253B54" w:rsidRDefault="00F719AA" w:rsidP="00253B54">
            <w:pPr>
              <w:pStyle w:val="TableParagraph"/>
              <w:spacing w:line="249" w:lineRule="exact"/>
              <w:ind w:left="200"/>
              <w:contextualSpacing/>
            </w:pPr>
            <w:r w:rsidRPr="00253B54">
              <w:t>Telephone</w:t>
            </w:r>
            <w:r w:rsidR="00253B54" w:rsidRPr="00253B54">
              <w:t>/</w:t>
            </w:r>
            <w:r w:rsidRPr="00253B54">
              <w:t>Mobil</w:t>
            </w:r>
            <w:r w:rsidR="00BB41F7">
              <w:t>e</w:t>
            </w:r>
            <w:r w:rsidRPr="00253B54">
              <w:t xml:space="preserve"> Phone</w:t>
            </w:r>
            <w:r w:rsidR="00253B54" w:rsidRPr="00253B54">
              <w:t>:</w:t>
            </w:r>
          </w:p>
        </w:tc>
      </w:tr>
      <w:tr w:rsidR="00F719AA" w:rsidRPr="00253B54" w14:paraId="707CE941" w14:textId="77777777" w:rsidTr="00D908FB">
        <w:trPr>
          <w:gridAfter w:val="1"/>
          <w:wAfter w:w="862" w:type="pct"/>
          <w:trHeight w:hRule="exact" w:val="251"/>
        </w:trPr>
        <w:tc>
          <w:tcPr>
            <w:tcW w:w="4138" w:type="pct"/>
            <w:gridSpan w:val="5"/>
          </w:tcPr>
          <w:p w14:paraId="11316332" w14:textId="77777777" w:rsidR="00F719AA" w:rsidRDefault="00F719AA" w:rsidP="00253B54">
            <w:pPr>
              <w:pStyle w:val="TableParagraph"/>
              <w:spacing w:line="251" w:lineRule="exact"/>
              <w:ind w:left="200"/>
              <w:contextualSpacing/>
            </w:pPr>
            <w:r w:rsidRPr="00253B54">
              <w:t>Email</w:t>
            </w:r>
            <w:r w:rsidR="00253B54" w:rsidRPr="00253B54">
              <w:t>:</w:t>
            </w:r>
          </w:p>
          <w:p w14:paraId="43822E8B" w14:textId="77777777" w:rsidR="00AB57CF" w:rsidRDefault="00AB57CF" w:rsidP="00253B54">
            <w:pPr>
              <w:pStyle w:val="TableParagraph"/>
              <w:spacing w:line="251" w:lineRule="exact"/>
              <w:ind w:left="200"/>
              <w:contextualSpacing/>
            </w:pPr>
          </w:p>
          <w:p w14:paraId="6F3C1EF7" w14:textId="2EB727E4" w:rsidR="00AB57CF" w:rsidRPr="00253B54" w:rsidRDefault="00AB57CF" w:rsidP="00253B54">
            <w:pPr>
              <w:pStyle w:val="TableParagraph"/>
              <w:spacing w:line="251" w:lineRule="exact"/>
              <w:ind w:left="200"/>
              <w:contextualSpacing/>
            </w:pPr>
          </w:p>
        </w:tc>
      </w:tr>
      <w:tr w:rsidR="00F719AA" w:rsidRPr="00253B54" w14:paraId="7D687522" w14:textId="77777777" w:rsidTr="00D908F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hRule="exact" w:val="768"/>
        </w:trPr>
        <w:tc>
          <w:tcPr>
            <w:tcW w:w="1835" w:type="pct"/>
            <w:shd w:val="clear" w:color="auto" w:fill="BEBEBE"/>
          </w:tcPr>
          <w:p w14:paraId="347AB354" w14:textId="77777777" w:rsidR="00F719AA" w:rsidRPr="00253B54" w:rsidRDefault="00F719AA" w:rsidP="00253B54">
            <w:pPr>
              <w:pStyle w:val="TableParagraph"/>
              <w:spacing w:line="252" w:lineRule="exact"/>
              <w:ind w:left="374" w:right="375"/>
              <w:contextualSpacing/>
              <w:jc w:val="center"/>
              <w:rPr>
                <w:b/>
              </w:rPr>
            </w:pPr>
            <w:r w:rsidRPr="00253B54">
              <w:rPr>
                <w:b/>
              </w:rPr>
              <w:t>ITEM</w:t>
            </w:r>
          </w:p>
          <w:p w14:paraId="623E6719" w14:textId="5C706E2F" w:rsidR="00F719AA" w:rsidRPr="00253B54" w:rsidRDefault="00253B54" w:rsidP="00253B54">
            <w:pPr>
              <w:pStyle w:val="TableParagraph"/>
              <w:ind w:left="376" w:right="375"/>
              <w:contextualSpacing/>
              <w:jc w:val="center"/>
              <w:rPr>
                <w:b/>
              </w:rPr>
            </w:pPr>
            <w:r w:rsidRPr="00253B54">
              <w:rPr>
                <w:b/>
              </w:rPr>
              <w:t>(</w:t>
            </w:r>
            <w:r w:rsidR="00F719AA" w:rsidRPr="00253B54">
              <w:rPr>
                <w:b/>
              </w:rPr>
              <w:t xml:space="preserve">Specification </w:t>
            </w:r>
            <w:r w:rsidR="00BB41F7">
              <w:rPr>
                <w:b/>
              </w:rPr>
              <w:t>a</w:t>
            </w:r>
            <w:r w:rsidRPr="00253B54">
              <w:rPr>
                <w:b/>
              </w:rPr>
              <w:t xml:space="preserve">s </w:t>
            </w:r>
            <w:r w:rsidR="00BB41F7">
              <w:rPr>
                <w:b/>
              </w:rPr>
              <w:t>d</w:t>
            </w:r>
            <w:r w:rsidRPr="00253B54">
              <w:rPr>
                <w:b/>
              </w:rPr>
              <w:t xml:space="preserve">etailed </w:t>
            </w:r>
            <w:r w:rsidR="00BB41F7" w:rsidRPr="00253B54">
              <w:rPr>
                <w:b/>
              </w:rPr>
              <w:t>on</w:t>
            </w:r>
            <w:r w:rsidRPr="00253B54">
              <w:rPr>
                <w:b/>
              </w:rPr>
              <w:t xml:space="preserve"> </w:t>
            </w:r>
            <w:r w:rsidR="00F719AA" w:rsidRPr="00253B54">
              <w:rPr>
                <w:b/>
              </w:rPr>
              <w:t xml:space="preserve">Appendix </w:t>
            </w:r>
            <w:r w:rsidRPr="00253B54">
              <w:rPr>
                <w:b/>
              </w:rPr>
              <w:t>1 &amp; 2)</w:t>
            </w:r>
          </w:p>
        </w:tc>
        <w:tc>
          <w:tcPr>
            <w:tcW w:w="448" w:type="pct"/>
            <w:shd w:val="clear" w:color="auto" w:fill="BEBEBE"/>
          </w:tcPr>
          <w:p w14:paraId="0F0602CD" w14:textId="77777777" w:rsidR="00F719AA" w:rsidRPr="00253B54" w:rsidRDefault="00F719AA" w:rsidP="00253B54">
            <w:pPr>
              <w:pStyle w:val="TableParagraph"/>
              <w:spacing w:before="10"/>
              <w:ind w:left="0"/>
              <w:contextualSpacing/>
            </w:pPr>
          </w:p>
          <w:p w14:paraId="74A62858" w14:textId="77777777" w:rsidR="00F719AA" w:rsidRPr="00253B54" w:rsidRDefault="00F719AA" w:rsidP="00253B54">
            <w:pPr>
              <w:pStyle w:val="TableParagraph"/>
              <w:ind w:left="219" w:right="213"/>
              <w:contextualSpacing/>
              <w:jc w:val="center"/>
              <w:rPr>
                <w:b/>
              </w:rPr>
            </w:pPr>
            <w:r w:rsidRPr="00253B54">
              <w:rPr>
                <w:b/>
              </w:rPr>
              <w:t>Qty</w:t>
            </w:r>
          </w:p>
        </w:tc>
        <w:tc>
          <w:tcPr>
            <w:tcW w:w="525" w:type="pct"/>
            <w:shd w:val="clear" w:color="auto" w:fill="BEBEBE"/>
          </w:tcPr>
          <w:p w14:paraId="2566A8D0" w14:textId="77777777" w:rsidR="00F719AA" w:rsidRPr="00253B54" w:rsidRDefault="00F719AA" w:rsidP="00253B54">
            <w:pPr>
              <w:pStyle w:val="TableParagraph"/>
              <w:spacing w:before="10"/>
              <w:ind w:left="0"/>
              <w:contextualSpacing/>
            </w:pPr>
          </w:p>
          <w:p w14:paraId="6E66FC51" w14:textId="0E30E400" w:rsidR="00F719AA" w:rsidRPr="00253B54" w:rsidRDefault="00253B54" w:rsidP="00253B54">
            <w:pPr>
              <w:pStyle w:val="TableParagraph"/>
              <w:ind w:left="321"/>
              <w:contextualSpacing/>
              <w:rPr>
                <w:b/>
              </w:rPr>
            </w:pPr>
            <w:r w:rsidRPr="00253B54">
              <w:rPr>
                <w:b/>
              </w:rPr>
              <w:t>Uo</w:t>
            </w:r>
            <w:r w:rsidR="00BB41F7">
              <w:rPr>
                <w:b/>
              </w:rPr>
              <w:t>M</w:t>
            </w:r>
          </w:p>
        </w:tc>
        <w:tc>
          <w:tcPr>
            <w:tcW w:w="627" w:type="pct"/>
            <w:shd w:val="clear" w:color="auto" w:fill="BEBEBE"/>
          </w:tcPr>
          <w:p w14:paraId="7FEA9793" w14:textId="3F158C5A" w:rsidR="00F719AA" w:rsidRPr="00253B54" w:rsidRDefault="00F719AA" w:rsidP="00253B54">
            <w:pPr>
              <w:pStyle w:val="TableParagraph"/>
              <w:ind w:left="225" w:right="223" w:hanging="1"/>
              <w:contextualSpacing/>
              <w:jc w:val="center"/>
              <w:rPr>
                <w:b/>
              </w:rPr>
            </w:pPr>
            <w:r w:rsidRPr="00253B54">
              <w:rPr>
                <w:b/>
              </w:rPr>
              <w:t xml:space="preserve">UNIT PRICE </w:t>
            </w:r>
            <w:r w:rsidR="00253B54" w:rsidRPr="00253B54">
              <w:rPr>
                <w:b/>
              </w:rPr>
              <w:t>(</w:t>
            </w:r>
            <w:r w:rsidR="00BE2573">
              <w:rPr>
                <w:b/>
              </w:rPr>
              <w:t>IDR</w:t>
            </w:r>
            <w:r w:rsidR="00253B54" w:rsidRPr="00253B54">
              <w:rPr>
                <w:b/>
              </w:rPr>
              <w:t>)</w:t>
            </w:r>
          </w:p>
        </w:tc>
        <w:tc>
          <w:tcPr>
            <w:tcW w:w="704" w:type="pct"/>
            <w:shd w:val="clear" w:color="auto" w:fill="BEBEBE"/>
          </w:tcPr>
          <w:p w14:paraId="65C5CED2" w14:textId="3D14912D" w:rsidR="00F719AA" w:rsidRPr="00253B54" w:rsidRDefault="00F719AA" w:rsidP="00253B54">
            <w:pPr>
              <w:pStyle w:val="TableParagraph"/>
              <w:ind w:left="299" w:right="260" w:hanging="32"/>
              <w:contextualSpacing/>
              <w:jc w:val="both"/>
              <w:rPr>
                <w:b/>
              </w:rPr>
            </w:pPr>
            <w:r w:rsidRPr="00253B54">
              <w:rPr>
                <w:b/>
              </w:rPr>
              <w:t xml:space="preserve">TOTAL PRICE </w:t>
            </w:r>
            <w:r w:rsidR="00253B54" w:rsidRPr="00253B54">
              <w:rPr>
                <w:b/>
              </w:rPr>
              <w:t>(</w:t>
            </w:r>
            <w:r w:rsidR="00BE2573">
              <w:rPr>
                <w:b/>
              </w:rPr>
              <w:t>IDR</w:t>
            </w:r>
            <w:r w:rsidR="00253B54" w:rsidRPr="00253B54">
              <w:rPr>
                <w:b/>
              </w:rPr>
              <w:t>)</w:t>
            </w:r>
          </w:p>
        </w:tc>
        <w:tc>
          <w:tcPr>
            <w:tcW w:w="862" w:type="pct"/>
            <w:shd w:val="clear" w:color="auto" w:fill="BEBEBE"/>
          </w:tcPr>
          <w:p w14:paraId="709C4832" w14:textId="77777777" w:rsidR="00F719AA" w:rsidRPr="00253B54" w:rsidRDefault="00F719AA" w:rsidP="00253B54">
            <w:pPr>
              <w:pStyle w:val="TableParagraph"/>
              <w:ind w:left="225" w:right="220"/>
              <w:contextualSpacing/>
              <w:jc w:val="center"/>
              <w:rPr>
                <w:b/>
              </w:rPr>
            </w:pPr>
            <w:r w:rsidRPr="00253B54">
              <w:rPr>
                <w:b/>
              </w:rPr>
              <w:t>DELIVERY TIME</w:t>
            </w:r>
          </w:p>
          <w:p w14:paraId="368A944F" w14:textId="2AC5BC54" w:rsidR="00F719AA" w:rsidRPr="00253B54" w:rsidRDefault="00253B54" w:rsidP="00253B54">
            <w:pPr>
              <w:pStyle w:val="TableParagraph"/>
              <w:spacing w:before="1"/>
              <w:ind w:left="223" w:right="220"/>
              <w:contextualSpacing/>
              <w:jc w:val="center"/>
              <w:rPr>
                <w:b/>
              </w:rPr>
            </w:pPr>
            <w:r w:rsidRPr="00253B54">
              <w:rPr>
                <w:b/>
              </w:rPr>
              <w:t>(</w:t>
            </w:r>
            <w:r w:rsidR="00BB41F7">
              <w:rPr>
                <w:b/>
              </w:rPr>
              <w:t>d</w:t>
            </w:r>
            <w:r w:rsidRPr="00253B54">
              <w:rPr>
                <w:b/>
              </w:rPr>
              <w:t>ays)*</w:t>
            </w:r>
          </w:p>
        </w:tc>
      </w:tr>
      <w:tr w:rsidR="00F719AA" w:rsidRPr="00253B54" w14:paraId="58695B2B" w14:textId="77777777" w:rsidTr="00D908F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0"/>
        </w:trPr>
        <w:tc>
          <w:tcPr>
            <w:tcW w:w="1835" w:type="pct"/>
          </w:tcPr>
          <w:p w14:paraId="2DEF20E5" w14:textId="2EB4B79C" w:rsidR="00AB57CF" w:rsidRDefault="00FC12E6" w:rsidP="00FC12E6">
            <w:pPr>
              <w:pStyle w:val="TableParagraph"/>
              <w:spacing w:before="123"/>
              <w:rPr>
                <w:rFonts w:eastAsia="Calibri"/>
                <w:noProof/>
              </w:rPr>
            </w:pPr>
            <w:r w:rsidRPr="00FC12E6">
              <w:rPr>
                <w:rFonts w:eastAsia="Calibri"/>
                <w:noProof/>
              </w:rPr>
              <w:t>Meeting venue in Bogor/Sentul Indonesia</w:t>
            </w:r>
            <w:r>
              <w:rPr>
                <w:rFonts w:eastAsia="Calibri"/>
                <w:noProof/>
              </w:rPr>
              <w:t>, including</w:t>
            </w:r>
            <w:r w:rsidR="00AB57CF">
              <w:rPr>
                <w:rFonts w:eastAsia="Calibri"/>
                <w:noProof/>
              </w:rPr>
              <w:t>:</w:t>
            </w:r>
          </w:p>
          <w:p w14:paraId="0DF59614" w14:textId="21499AC2" w:rsidR="00AB57CF" w:rsidRDefault="00AB57CF" w:rsidP="00AB57CF">
            <w:pPr>
              <w:pStyle w:val="TableParagraph"/>
              <w:numPr>
                <w:ilvl w:val="3"/>
                <w:numId w:val="21"/>
              </w:numPr>
              <w:spacing w:before="123"/>
              <w:ind w:left="540"/>
              <w:rPr>
                <w:rFonts w:eastAsia="Calibri"/>
                <w:noProof/>
              </w:rPr>
            </w:pPr>
            <w:r>
              <w:rPr>
                <w:rFonts w:eastAsia="Calibri"/>
                <w:noProof/>
              </w:rPr>
              <w:t>A</w:t>
            </w:r>
            <w:r w:rsidR="00FC12E6">
              <w:rPr>
                <w:rFonts w:eastAsia="Calibri"/>
                <w:noProof/>
              </w:rPr>
              <w:t>ccomodation</w:t>
            </w:r>
            <w:r>
              <w:rPr>
                <w:rFonts w:eastAsia="Calibri"/>
                <w:noProof/>
              </w:rPr>
              <w:t xml:space="preserve"> for 80-85 participants (6 nights stay and breakfast), </w:t>
            </w:r>
          </w:p>
          <w:p w14:paraId="0057F019" w14:textId="11426E31" w:rsidR="00AB57CF" w:rsidRDefault="00AB57CF" w:rsidP="00AB57CF">
            <w:pPr>
              <w:pStyle w:val="TableParagraph"/>
              <w:numPr>
                <w:ilvl w:val="3"/>
                <w:numId w:val="21"/>
              </w:numPr>
              <w:spacing w:before="123"/>
              <w:ind w:left="540"/>
              <w:rPr>
                <w:rFonts w:eastAsia="Calibri"/>
                <w:noProof/>
              </w:rPr>
            </w:pPr>
            <w:r>
              <w:rPr>
                <w:rFonts w:eastAsia="Calibri"/>
                <w:noProof/>
              </w:rPr>
              <w:t>M</w:t>
            </w:r>
            <w:r w:rsidRPr="00AB57CF">
              <w:rPr>
                <w:rFonts w:eastAsia="Calibri"/>
                <w:noProof/>
              </w:rPr>
              <w:t>eeting package (</w:t>
            </w:r>
            <w:r w:rsidR="00FC12E6" w:rsidRPr="00AB57CF">
              <w:rPr>
                <w:rFonts w:eastAsia="Calibri"/>
                <w:noProof/>
              </w:rPr>
              <w:t>2x coffee breaks, 1x lunch per day</w:t>
            </w:r>
            <w:r w:rsidRPr="00AB57CF">
              <w:rPr>
                <w:rFonts w:eastAsia="Calibri"/>
                <w:noProof/>
              </w:rPr>
              <w:t>)</w:t>
            </w:r>
            <w:r w:rsidR="00FC12E6" w:rsidRPr="00AB57CF">
              <w:rPr>
                <w:rFonts w:eastAsia="Calibri"/>
                <w:noProof/>
              </w:rPr>
              <w:t xml:space="preserve"> </w:t>
            </w:r>
          </w:p>
          <w:p w14:paraId="2AC9CFC2" w14:textId="41A43C4D" w:rsidR="00FC12E6" w:rsidRPr="00AB57CF" w:rsidRDefault="00AB57CF" w:rsidP="00D908FB">
            <w:pPr>
              <w:pStyle w:val="TableParagraph"/>
              <w:numPr>
                <w:ilvl w:val="3"/>
                <w:numId w:val="21"/>
              </w:numPr>
              <w:spacing w:before="123"/>
              <w:ind w:left="540"/>
              <w:rPr>
                <w:rFonts w:eastAsia="Calibri"/>
                <w:noProof/>
              </w:rPr>
            </w:pPr>
            <w:r>
              <w:rPr>
                <w:rFonts w:eastAsia="Calibri"/>
                <w:noProof/>
              </w:rPr>
              <w:t>A</w:t>
            </w:r>
            <w:r w:rsidR="00FC12E6" w:rsidRPr="00AB57CF">
              <w:rPr>
                <w:rFonts w:eastAsia="Calibri"/>
                <w:noProof/>
              </w:rPr>
              <w:t>irport transport from the airport to the hotel</w:t>
            </w:r>
            <w:r w:rsidRPr="00AB57CF">
              <w:rPr>
                <w:rFonts w:eastAsia="Calibri"/>
                <w:noProof/>
              </w:rPr>
              <w:t xml:space="preserve"> vice versa</w:t>
            </w:r>
            <w:r w:rsidR="00FC12E6" w:rsidRPr="00AB57CF">
              <w:rPr>
                <w:rFonts w:eastAsia="Calibri"/>
                <w:noProof/>
              </w:rPr>
              <w:t xml:space="preserve">. </w:t>
            </w:r>
          </w:p>
          <w:p w14:paraId="2B62A2C6" w14:textId="69837F94" w:rsidR="00F719AA" w:rsidRPr="00253B54" w:rsidRDefault="00F719AA" w:rsidP="00253B54">
            <w:pPr>
              <w:pStyle w:val="TableParagraph"/>
              <w:contextualSpacing/>
              <w:rPr>
                <w:rFonts w:eastAsia="Times New Roman"/>
                <w:lang w:val="en-ID" w:eastAsia="en-ID"/>
              </w:rPr>
            </w:pPr>
          </w:p>
        </w:tc>
        <w:tc>
          <w:tcPr>
            <w:tcW w:w="448" w:type="pct"/>
          </w:tcPr>
          <w:p w14:paraId="020B3E81" w14:textId="400F5AC2" w:rsidR="00F719AA" w:rsidRPr="00253B54" w:rsidRDefault="00F719AA" w:rsidP="00253B54">
            <w:pPr>
              <w:pStyle w:val="TableParagraph"/>
              <w:ind w:left="2"/>
              <w:contextualSpacing/>
              <w:jc w:val="center"/>
            </w:pPr>
          </w:p>
        </w:tc>
        <w:tc>
          <w:tcPr>
            <w:tcW w:w="525" w:type="pct"/>
          </w:tcPr>
          <w:p w14:paraId="046993AA" w14:textId="641B1104" w:rsidR="00F719AA" w:rsidRPr="00253B54" w:rsidRDefault="00F719AA" w:rsidP="00253B54">
            <w:pPr>
              <w:pStyle w:val="TableParagraph"/>
              <w:ind w:left="384" w:hanging="384"/>
              <w:contextualSpacing/>
              <w:jc w:val="center"/>
            </w:pPr>
          </w:p>
        </w:tc>
        <w:tc>
          <w:tcPr>
            <w:tcW w:w="627" w:type="pct"/>
          </w:tcPr>
          <w:p w14:paraId="61528819" w14:textId="77777777" w:rsidR="00F719AA" w:rsidRPr="00253B54" w:rsidRDefault="00F719AA" w:rsidP="00253B54">
            <w:pPr>
              <w:contextualSpacing/>
            </w:pPr>
          </w:p>
        </w:tc>
        <w:tc>
          <w:tcPr>
            <w:tcW w:w="704" w:type="pct"/>
          </w:tcPr>
          <w:p w14:paraId="363BFF6A" w14:textId="77777777" w:rsidR="00F719AA" w:rsidRPr="00253B54" w:rsidRDefault="00F719AA" w:rsidP="00253B54">
            <w:pPr>
              <w:contextualSpacing/>
            </w:pPr>
          </w:p>
        </w:tc>
        <w:tc>
          <w:tcPr>
            <w:tcW w:w="862" w:type="pct"/>
          </w:tcPr>
          <w:p w14:paraId="36C255FB" w14:textId="77777777" w:rsidR="00F719AA" w:rsidRPr="00253B54" w:rsidRDefault="00F719AA" w:rsidP="00253B54">
            <w:pPr>
              <w:contextualSpacing/>
            </w:pPr>
          </w:p>
        </w:tc>
      </w:tr>
      <w:tr w:rsidR="00F719AA" w:rsidRPr="00253B54" w14:paraId="66509EAB" w14:textId="77777777" w:rsidTr="00D908F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0"/>
        </w:trPr>
        <w:tc>
          <w:tcPr>
            <w:tcW w:w="1835" w:type="pct"/>
          </w:tcPr>
          <w:p w14:paraId="145CB793" w14:textId="006097CA" w:rsidR="00AB57CF" w:rsidRPr="00FC12E6" w:rsidRDefault="00FC12E6">
            <w:pPr>
              <w:pStyle w:val="TableParagraph"/>
              <w:spacing w:before="120"/>
              <w:rPr>
                <w:rFonts w:eastAsia="Calibri"/>
                <w:noProof/>
              </w:rPr>
            </w:pPr>
            <w:r>
              <w:rPr>
                <w:rFonts w:eastAsia="Calibri"/>
                <w:noProof/>
              </w:rPr>
              <w:t>Hybrid</w:t>
            </w:r>
            <w:r w:rsidRPr="00FC12E6">
              <w:rPr>
                <w:rFonts w:eastAsia="Calibri"/>
                <w:noProof/>
              </w:rPr>
              <w:t xml:space="preserve"> (online-onsite) meeting logistics such as video and live stream service during trial simulation</w:t>
            </w:r>
            <w:r w:rsidR="001C433A">
              <w:rPr>
                <w:rFonts w:eastAsia="Calibri"/>
                <w:noProof/>
              </w:rPr>
              <w:t>, including a documentation service such as photgrapher and videographer.</w:t>
            </w:r>
          </w:p>
          <w:p w14:paraId="5CDB6A6B" w14:textId="083A78FD" w:rsidR="00F719AA" w:rsidRPr="00253B54" w:rsidRDefault="00F719AA" w:rsidP="00253B54">
            <w:pPr>
              <w:pStyle w:val="TableParagraph"/>
              <w:contextualSpacing/>
              <w:rPr>
                <w:rFonts w:eastAsia="Times New Roman"/>
                <w:b/>
                <w:bCs/>
                <w:lang w:val="en-ID" w:eastAsia="en-ID"/>
              </w:rPr>
            </w:pPr>
          </w:p>
        </w:tc>
        <w:tc>
          <w:tcPr>
            <w:tcW w:w="448" w:type="pct"/>
          </w:tcPr>
          <w:p w14:paraId="688E76FE" w14:textId="668D3ED6" w:rsidR="00F719AA" w:rsidRPr="00253B54" w:rsidRDefault="00F719AA" w:rsidP="00253B54">
            <w:pPr>
              <w:pStyle w:val="TableParagraph"/>
              <w:ind w:left="2"/>
              <w:contextualSpacing/>
              <w:jc w:val="center"/>
            </w:pPr>
          </w:p>
        </w:tc>
        <w:tc>
          <w:tcPr>
            <w:tcW w:w="525" w:type="pct"/>
          </w:tcPr>
          <w:p w14:paraId="3C77CC3C" w14:textId="029F107F" w:rsidR="00F719AA" w:rsidRPr="00253B54" w:rsidRDefault="00F719AA" w:rsidP="00253B54">
            <w:pPr>
              <w:pStyle w:val="TableParagraph"/>
              <w:ind w:left="2"/>
              <w:contextualSpacing/>
              <w:jc w:val="center"/>
            </w:pPr>
          </w:p>
        </w:tc>
        <w:tc>
          <w:tcPr>
            <w:tcW w:w="627" w:type="pct"/>
          </w:tcPr>
          <w:p w14:paraId="5AE2EB18" w14:textId="77777777" w:rsidR="00F719AA" w:rsidRPr="00253B54" w:rsidRDefault="00F719AA" w:rsidP="00253B54">
            <w:pPr>
              <w:pStyle w:val="TableParagraph"/>
              <w:contextualSpacing/>
              <w:rPr>
                <w:rFonts w:eastAsia="Times New Roman"/>
                <w:b/>
                <w:bCs/>
                <w:lang w:val="en-ID" w:eastAsia="en-ID"/>
              </w:rPr>
            </w:pPr>
          </w:p>
        </w:tc>
        <w:tc>
          <w:tcPr>
            <w:tcW w:w="704" w:type="pct"/>
          </w:tcPr>
          <w:p w14:paraId="4E61D4A1" w14:textId="77777777" w:rsidR="00F719AA" w:rsidRPr="00253B54" w:rsidRDefault="00F719AA" w:rsidP="00253B54">
            <w:pPr>
              <w:pStyle w:val="TableParagraph"/>
              <w:contextualSpacing/>
              <w:rPr>
                <w:rFonts w:eastAsia="Times New Roman"/>
                <w:b/>
                <w:bCs/>
                <w:lang w:val="en-ID" w:eastAsia="en-ID"/>
              </w:rPr>
            </w:pPr>
          </w:p>
        </w:tc>
        <w:tc>
          <w:tcPr>
            <w:tcW w:w="862" w:type="pct"/>
          </w:tcPr>
          <w:p w14:paraId="1A270752" w14:textId="77777777" w:rsidR="00F719AA" w:rsidRPr="00253B54" w:rsidRDefault="00F719AA" w:rsidP="00253B54">
            <w:pPr>
              <w:pStyle w:val="TableParagraph"/>
              <w:contextualSpacing/>
              <w:rPr>
                <w:rFonts w:eastAsia="Times New Roman"/>
                <w:b/>
                <w:bCs/>
                <w:lang w:val="en-ID" w:eastAsia="en-ID"/>
              </w:rPr>
            </w:pPr>
          </w:p>
        </w:tc>
      </w:tr>
      <w:tr w:rsidR="00AB57CF" w:rsidRPr="00253B54" w14:paraId="01E168BC" w14:textId="77777777" w:rsidTr="00D908F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0"/>
        </w:trPr>
        <w:tc>
          <w:tcPr>
            <w:tcW w:w="1835" w:type="pct"/>
          </w:tcPr>
          <w:p w14:paraId="5650AF6B" w14:textId="2D5B466D" w:rsidR="00AB57CF" w:rsidRDefault="00AB57CF">
            <w:pPr>
              <w:pStyle w:val="TableParagraph"/>
              <w:spacing w:before="120"/>
              <w:rPr>
                <w:rFonts w:eastAsia="Calibri"/>
                <w:noProof/>
              </w:rPr>
            </w:pPr>
            <w:r>
              <w:rPr>
                <w:rFonts w:eastAsia="Calibri"/>
                <w:noProof/>
              </w:rPr>
              <w:t xml:space="preserve">Official welcome dinner venue. (1x) </w:t>
            </w:r>
          </w:p>
        </w:tc>
        <w:tc>
          <w:tcPr>
            <w:tcW w:w="448" w:type="pct"/>
          </w:tcPr>
          <w:p w14:paraId="70668E82" w14:textId="77777777" w:rsidR="00AB57CF" w:rsidRPr="00253B54" w:rsidRDefault="00AB57CF" w:rsidP="00253B54">
            <w:pPr>
              <w:pStyle w:val="TableParagraph"/>
              <w:ind w:left="2"/>
              <w:contextualSpacing/>
              <w:jc w:val="center"/>
            </w:pPr>
          </w:p>
        </w:tc>
        <w:tc>
          <w:tcPr>
            <w:tcW w:w="525" w:type="pct"/>
          </w:tcPr>
          <w:p w14:paraId="29760DFC" w14:textId="77777777" w:rsidR="00AB57CF" w:rsidRPr="00253B54" w:rsidRDefault="00AB57CF" w:rsidP="00253B54">
            <w:pPr>
              <w:pStyle w:val="TableParagraph"/>
              <w:ind w:left="2"/>
              <w:contextualSpacing/>
              <w:jc w:val="center"/>
            </w:pPr>
          </w:p>
        </w:tc>
        <w:tc>
          <w:tcPr>
            <w:tcW w:w="627" w:type="pct"/>
          </w:tcPr>
          <w:p w14:paraId="310340A8" w14:textId="77777777" w:rsidR="00AB57CF" w:rsidRPr="00253B54" w:rsidRDefault="00AB57CF" w:rsidP="00253B54">
            <w:pPr>
              <w:pStyle w:val="TableParagraph"/>
              <w:contextualSpacing/>
              <w:rPr>
                <w:rFonts w:eastAsia="Times New Roman"/>
                <w:b/>
                <w:bCs/>
                <w:lang w:val="en-ID" w:eastAsia="en-ID"/>
              </w:rPr>
            </w:pPr>
          </w:p>
        </w:tc>
        <w:tc>
          <w:tcPr>
            <w:tcW w:w="704" w:type="pct"/>
          </w:tcPr>
          <w:p w14:paraId="64D44B24" w14:textId="77777777" w:rsidR="00AB57CF" w:rsidRPr="00253B54" w:rsidRDefault="00AB57CF" w:rsidP="00253B54">
            <w:pPr>
              <w:pStyle w:val="TableParagraph"/>
              <w:contextualSpacing/>
              <w:rPr>
                <w:rFonts w:eastAsia="Times New Roman"/>
                <w:b/>
                <w:bCs/>
                <w:lang w:val="en-ID" w:eastAsia="en-ID"/>
              </w:rPr>
            </w:pPr>
          </w:p>
        </w:tc>
        <w:tc>
          <w:tcPr>
            <w:tcW w:w="862" w:type="pct"/>
          </w:tcPr>
          <w:p w14:paraId="3F538350" w14:textId="77777777" w:rsidR="00AB57CF" w:rsidRPr="00253B54" w:rsidRDefault="00AB57CF" w:rsidP="00253B54">
            <w:pPr>
              <w:pStyle w:val="TableParagraph"/>
              <w:contextualSpacing/>
              <w:rPr>
                <w:rFonts w:eastAsia="Times New Roman"/>
                <w:b/>
                <w:bCs/>
                <w:lang w:val="en-ID" w:eastAsia="en-ID"/>
              </w:rPr>
            </w:pPr>
          </w:p>
        </w:tc>
      </w:tr>
      <w:tr w:rsidR="00F719AA" w:rsidRPr="00253B54" w14:paraId="61755A91" w14:textId="77777777" w:rsidTr="00D908F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0"/>
        </w:trPr>
        <w:tc>
          <w:tcPr>
            <w:tcW w:w="1835" w:type="pct"/>
          </w:tcPr>
          <w:p w14:paraId="213F26D5" w14:textId="77777777" w:rsidR="00FC12E6" w:rsidRDefault="00FC12E6" w:rsidP="00FC12E6">
            <w:pPr>
              <w:pStyle w:val="TableParagraph"/>
              <w:spacing w:before="123"/>
              <w:rPr>
                <w:rFonts w:eastAsia="Calibri"/>
                <w:noProof/>
              </w:rPr>
            </w:pPr>
            <w:r>
              <w:rPr>
                <w:rFonts w:eastAsia="Calibri"/>
                <w:noProof/>
              </w:rPr>
              <w:t>Secretariat support:</w:t>
            </w:r>
          </w:p>
          <w:p w14:paraId="0EC1745A" w14:textId="77777777" w:rsidR="00FC12E6" w:rsidRDefault="00FC12E6" w:rsidP="00D908FB">
            <w:pPr>
              <w:pStyle w:val="TableParagraph"/>
              <w:numPr>
                <w:ilvl w:val="1"/>
                <w:numId w:val="25"/>
              </w:numPr>
              <w:spacing w:before="123"/>
              <w:ind w:left="540"/>
              <w:rPr>
                <w:rFonts w:eastAsia="Calibri"/>
                <w:noProof/>
              </w:rPr>
            </w:pPr>
            <w:r>
              <w:rPr>
                <w:rFonts w:eastAsia="Calibri"/>
                <w:noProof/>
              </w:rPr>
              <w:t>Equipment rental</w:t>
            </w:r>
          </w:p>
          <w:p w14:paraId="2E99524D" w14:textId="77777777" w:rsidR="00FC12E6" w:rsidRDefault="00FC12E6" w:rsidP="00D908FB">
            <w:pPr>
              <w:pStyle w:val="TableParagraph"/>
              <w:numPr>
                <w:ilvl w:val="1"/>
                <w:numId w:val="25"/>
              </w:numPr>
              <w:spacing w:before="123"/>
              <w:ind w:left="540"/>
              <w:rPr>
                <w:rFonts w:eastAsia="Calibri"/>
                <w:noProof/>
              </w:rPr>
            </w:pPr>
            <w:r>
              <w:rPr>
                <w:rFonts w:eastAsia="Calibri"/>
                <w:noProof/>
              </w:rPr>
              <w:t>Printing materials</w:t>
            </w:r>
          </w:p>
          <w:p w14:paraId="0BEB0648" w14:textId="5E69C142" w:rsidR="00AB57CF" w:rsidRDefault="00AB57CF" w:rsidP="00D908FB">
            <w:pPr>
              <w:pStyle w:val="TableParagraph"/>
              <w:numPr>
                <w:ilvl w:val="1"/>
                <w:numId w:val="25"/>
              </w:numPr>
              <w:spacing w:before="123"/>
              <w:ind w:left="540"/>
              <w:rPr>
                <w:rFonts w:eastAsia="Calibri"/>
                <w:noProof/>
              </w:rPr>
            </w:pPr>
            <w:r>
              <w:rPr>
                <w:rFonts w:eastAsia="Calibri"/>
                <w:noProof/>
              </w:rPr>
              <w:t>Local transport</w:t>
            </w:r>
          </w:p>
          <w:p w14:paraId="0F65DD1E" w14:textId="779310E2" w:rsidR="00F719AA" w:rsidRPr="00253B54" w:rsidRDefault="00AB57CF" w:rsidP="00D908FB">
            <w:pPr>
              <w:pStyle w:val="TableParagraph"/>
              <w:numPr>
                <w:ilvl w:val="1"/>
                <w:numId w:val="25"/>
              </w:numPr>
              <w:spacing w:before="123"/>
              <w:ind w:left="540"/>
              <w:rPr>
                <w:rFonts w:eastAsia="Calibri"/>
                <w:noProof/>
              </w:rPr>
            </w:pPr>
            <w:r>
              <w:rPr>
                <w:rFonts w:eastAsia="Calibri"/>
                <w:noProof/>
              </w:rPr>
              <w:t>Fast internet connection</w:t>
            </w:r>
          </w:p>
        </w:tc>
        <w:tc>
          <w:tcPr>
            <w:tcW w:w="448" w:type="pct"/>
          </w:tcPr>
          <w:p w14:paraId="51E093A6" w14:textId="61E05C56" w:rsidR="00F719AA" w:rsidRPr="00253B54" w:rsidRDefault="00F719AA" w:rsidP="00FC12E6">
            <w:pPr>
              <w:pStyle w:val="TableParagraph"/>
              <w:ind w:left="2"/>
              <w:contextualSpacing/>
            </w:pPr>
          </w:p>
        </w:tc>
        <w:tc>
          <w:tcPr>
            <w:tcW w:w="525" w:type="pct"/>
          </w:tcPr>
          <w:p w14:paraId="2F8D39A6" w14:textId="1F36616F" w:rsidR="00F719AA" w:rsidRPr="00253B54" w:rsidRDefault="00F719AA" w:rsidP="00253B54">
            <w:pPr>
              <w:pStyle w:val="TableParagraph"/>
              <w:ind w:left="384" w:hanging="384"/>
              <w:contextualSpacing/>
              <w:jc w:val="center"/>
            </w:pPr>
          </w:p>
        </w:tc>
        <w:tc>
          <w:tcPr>
            <w:tcW w:w="627" w:type="pct"/>
          </w:tcPr>
          <w:p w14:paraId="57E94FD3" w14:textId="77777777" w:rsidR="00F719AA" w:rsidRPr="00253B54" w:rsidRDefault="00F719AA" w:rsidP="00253B54">
            <w:pPr>
              <w:contextualSpacing/>
            </w:pPr>
          </w:p>
        </w:tc>
        <w:tc>
          <w:tcPr>
            <w:tcW w:w="704" w:type="pct"/>
          </w:tcPr>
          <w:p w14:paraId="2CA8262C" w14:textId="77777777" w:rsidR="00F719AA" w:rsidRPr="00253B54" w:rsidRDefault="00F719AA" w:rsidP="00253B54">
            <w:pPr>
              <w:contextualSpacing/>
            </w:pPr>
          </w:p>
        </w:tc>
        <w:tc>
          <w:tcPr>
            <w:tcW w:w="862" w:type="pct"/>
          </w:tcPr>
          <w:p w14:paraId="49CD3BA1" w14:textId="77777777" w:rsidR="00F719AA" w:rsidRPr="00253B54" w:rsidRDefault="00F719AA" w:rsidP="00253B54">
            <w:pPr>
              <w:contextualSpacing/>
            </w:pPr>
          </w:p>
        </w:tc>
      </w:tr>
      <w:tr w:rsidR="00F719AA" w:rsidRPr="00253B54" w14:paraId="39B4C998" w14:textId="77777777" w:rsidTr="00D908F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hRule="exact" w:val="559"/>
        </w:trPr>
        <w:tc>
          <w:tcPr>
            <w:tcW w:w="3434" w:type="pct"/>
            <w:gridSpan w:val="4"/>
            <w:shd w:val="clear" w:color="auto" w:fill="D9D9D9"/>
          </w:tcPr>
          <w:p w14:paraId="1E2C928E" w14:textId="3BA9A0E2" w:rsidR="00F719AA" w:rsidRPr="00253B54" w:rsidRDefault="00F719AA" w:rsidP="00253B54">
            <w:pPr>
              <w:pStyle w:val="TableParagraph"/>
              <w:spacing w:before="45" w:line="252" w:lineRule="exact"/>
              <w:contextualSpacing/>
              <w:rPr>
                <w:b/>
              </w:rPr>
            </w:pPr>
            <w:r w:rsidRPr="00253B54">
              <w:rPr>
                <w:b/>
              </w:rPr>
              <w:t xml:space="preserve">TAX </w:t>
            </w:r>
            <w:r w:rsidR="00253B54" w:rsidRPr="00253B54">
              <w:rPr>
                <w:b/>
              </w:rPr>
              <w:t>(</w:t>
            </w:r>
            <w:r w:rsidRPr="00253B54">
              <w:rPr>
                <w:b/>
              </w:rPr>
              <w:t>USD</w:t>
            </w:r>
            <w:r w:rsidR="00253B54" w:rsidRPr="00253B54">
              <w:rPr>
                <w:b/>
              </w:rPr>
              <w:t>)</w:t>
            </w:r>
          </w:p>
          <w:p w14:paraId="2EFF0CB5" w14:textId="625A698F" w:rsidR="00F719AA" w:rsidRPr="00253B54" w:rsidRDefault="00253B54" w:rsidP="00253B54">
            <w:pPr>
              <w:pStyle w:val="TableParagraph"/>
              <w:spacing w:line="206" w:lineRule="exact"/>
              <w:contextualSpacing/>
              <w:rPr>
                <w:i/>
              </w:rPr>
            </w:pPr>
            <w:r w:rsidRPr="00253B54">
              <w:rPr>
                <w:i/>
              </w:rPr>
              <w:t xml:space="preserve">(Including </w:t>
            </w:r>
            <w:r w:rsidR="00F719AA" w:rsidRPr="00253B54">
              <w:rPr>
                <w:i/>
              </w:rPr>
              <w:t xml:space="preserve">VAT </w:t>
            </w:r>
            <w:r w:rsidRPr="00253B54">
              <w:rPr>
                <w:i/>
              </w:rPr>
              <w:t>11% And Any Other Taxes, If Any)</w:t>
            </w:r>
          </w:p>
        </w:tc>
        <w:tc>
          <w:tcPr>
            <w:tcW w:w="704" w:type="pct"/>
            <w:shd w:val="clear" w:color="auto" w:fill="D9D9D9"/>
          </w:tcPr>
          <w:p w14:paraId="09973B4C" w14:textId="77777777" w:rsidR="00F719AA" w:rsidRPr="00253B54" w:rsidRDefault="00F719AA" w:rsidP="00253B54">
            <w:pPr>
              <w:contextualSpacing/>
            </w:pPr>
          </w:p>
        </w:tc>
        <w:tc>
          <w:tcPr>
            <w:tcW w:w="862" w:type="pct"/>
            <w:vMerge w:val="restart"/>
            <w:tcBorders>
              <w:right w:val="nil"/>
            </w:tcBorders>
          </w:tcPr>
          <w:p w14:paraId="09CA874A" w14:textId="77777777" w:rsidR="00F719AA" w:rsidRPr="00253B54" w:rsidRDefault="00F719AA" w:rsidP="00253B54">
            <w:pPr>
              <w:contextualSpacing/>
            </w:pPr>
          </w:p>
        </w:tc>
      </w:tr>
      <w:tr w:rsidR="00F719AA" w:rsidRPr="00253B54" w14:paraId="67AA6DE0" w14:textId="77777777" w:rsidTr="00D908F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hRule="exact" w:val="557"/>
        </w:trPr>
        <w:tc>
          <w:tcPr>
            <w:tcW w:w="3434" w:type="pct"/>
            <w:gridSpan w:val="4"/>
            <w:shd w:val="clear" w:color="auto" w:fill="D9D9D9"/>
          </w:tcPr>
          <w:p w14:paraId="67A6B065" w14:textId="4307567A" w:rsidR="00F719AA" w:rsidRPr="00253B54" w:rsidRDefault="00F719AA" w:rsidP="00253B54">
            <w:pPr>
              <w:pStyle w:val="TableParagraph"/>
              <w:spacing w:before="146"/>
              <w:contextualSpacing/>
              <w:rPr>
                <w:b/>
              </w:rPr>
            </w:pPr>
            <w:r w:rsidRPr="00253B54">
              <w:rPr>
                <w:b/>
              </w:rPr>
              <w:t xml:space="preserve">GRAND TOTAL </w:t>
            </w:r>
            <w:r w:rsidR="00253B54" w:rsidRPr="00253B54">
              <w:rPr>
                <w:b/>
              </w:rPr>
              <w:t>(</w:t>
            </w:r>
            <w:r w:rsidRPr="00253B54">
              <w:rPr>
                <w:b/>
              </w:rPr>
              <w:t>USD</w:t>
            </w:r>
            <w:r w:rsidR="00253B54" w:rsidRPr="00253B54">
              <w:rPr>
                <w:b/>
              </w:rPr>
              <w:t>)</w:t>
            </w:r>
          </w:p>
        </w:tc>
        <w:tc>
          <w:tcPr>
            <w:tcW w:w="704" w:type="pct"/>
            <w:shd w:val="clear" w:color="auto" w:fill="D9D9D9"/>
          </w:tcPr>
          <w:p w14:paraId="00CA0D47" w14:textId="77777777" w:rsidR="00F719AA" w:rsidRPr="00253B54" w:rsidRDefault="00F719AA" w:rsidP="00253B54">
            <w:pPr>
              <w:contextualSpacing/>
            </w:pPr>
          </w:p>
        </w:tc>
        <w:tc>
          <w:tcPr>
            <w:tcW w:w="862" w:type="pct"/>
            <w:vMerge/>
            <w:tcBorders>
              <w:bottom w:val="nil"/>
              <w:right w:val="nil"/>
            </w:tcBorders>
          </w:tcPr>
          <w:p w14:paraId="626C1690" w14:textId="77777777" w:rsidR="00F719AA" w:rsidRPr="00253B54" w:rsidRDefault="00F719AA" w:rsidP="00253B54">
            <w:pPr>
              <w:contextualSpacing/>
            </w:pPr>
          </w:p>
        </w:tc>
      </w:tr>
    </w:tbl>
    <w:p w14:paraId="10460E55" w14:textId="77777777" w:rsidR="00F719AA" w:rsidRPr="00253B54" w:rsidRDefault="00F719AA" w:rsidP="00253B54">
      <w:pPr>
        <w:pStyle w:val="BodyText"/>
        <w:spacing w:before="11"/>
        <w:contextualSpacing/>
      </w:pPr>
    </w:p>
    <w:p w14:paraId="4C6B8C6D" w14:textId="5F6FB178" w:rsidR="00F719AA" w:rsidRPr="00253B54" w:rsidRDefault="00F719AA" w:rsidP="00253B54">
      <w:pPr>
        <w:pStyle w:val="BodyText"/>
        <w:ind w:left="196" w:right="212"/>
        <w:contextualSpacing/>
      </w:pPr>
      <w:r w:rsidRPr="00253B54">
        <w:t xml:space="preserve">All </w:t>
      </w:r>
      <w:r w:rsidR="009F4BB9" w:rsidRPr="00253B54">
        <w:t>other information that we have not provided automatically implies our full compliance with the requirements, terms and conditions of this tender</w:t>
      </w:r>
      <w:r w:rsidR="00253B54" w:rsidRPr="00253B54">
        <w:t>.</w:t>
      </w:r>
    </w:p>
    <w:p w14:paraId="10DE48BE" w14:textId="77777777" w:rsidR="00AA6C07" w:rsidRPr="00253B54" w:rsidRDefault="00AA6C07" w:rsidP="00253B54">
      <w:pPr>
        <w:pStyle w:val="BodyText"/>
        <w:ind w:left="196" w:right="212"/>
        <w:contextualSpacing/>
      </w:pPr>
    </w:p>
    <w:p w14:paraId="4E3DF1B2" w14:textId="396E2184" w:rsidR="00AA6C07" w:rsidRPr="00253B54" w:rsidRDefault="00AA6C07" w:rsidP="00253B54">
      <w:pPr>
        <w:pStyle w:val="BodyText"/>
        <w:ind w:left="196" w:right="212"/>
        <w:contextualSpacing/>
      </w:pPr>
    </w:p>
    <w:p w14:paraId="357C24C4" w14:textId="0CE55E00" w:rsidR="00AA6C07" w:rsidRPr="00253B54" w:rsidRDefault="00253B54" w:rsidP="00253B54">
      <w:pPr>
        <w:pStyle w:val="BodyText"/>
        <w:ind w:left="4320" w:right="212"/>
        <w:contextualSpacing/>
        <w:rPr>
          <w:i/>
          <w:iCs/>
        </w:rPr>
      </w:pPr>
      <w:r w:rsidRPr="00253B54">
        <w:rPr>
          <w:i/>
          <w:iCs/>
        </w:rPr>
        <w:t>[</w:t>
      </w:r>
      <w:r w:rsidR="00AA6C07" w:rsidRPr="00253B54">
        <w:rPr>
          <w:i/>
          <w:iCs/>
        </w:rPr>
        <w:t xml:space="preserve">Name </w:t>
      </w:r>
      <w:r w:rsidR="004C50A5">
        <w:rPr>
          <w:i/>
          <w:iCs/>
        </w:rPr>
        <w:t>a</w:t>
      </w:r>
      <w:r w:rsidRPr="00253B54">
        <w:rPr>
          <w:i/>
          <w:iCs/>
        </w:rPr>
        <w:t xml:space="preserve">nd </w:t>
      </w:r>
      <w:r w:rsidR="00AA6C07" w:rsidRPr="00253B54">
        <w:rPr>
          <w:i/>
          <w:iCs/>
        </w:rPr>
        <w:t xml:space="preserve">Signature </w:t>
      </w:r>
      <w:r w:rsidR="009F4BB9" w:rsidRPr="00253B54">
        <w:rPr>
          <w:i/>
          <w:iCs/>
        </w:rPr>
        <w:t>of</w:t>
      </w:r>
      <w:r w:rsidRPr="00253B54">
        <w:rPr>
          <w:i/>
          <w:iCs/>
        </w:rPr>
        <w:t xml:space="preserve"> </w:t>
      </w:r>
      <w:r w:rsidR="004C50A5">
        <w:rPr>
          <w:i/>
          <w:iCs/>
        </w:rPr>
        <w:t>t</w:t>
      </w:r>
      <w:r w:rsidRPr="00253B54">
        <w:rPr>
          <w:i/>
          <w:iCs/>
        </w:rPr>
        <w:t xml:space="preserve">he </w:t>
      </w:r>
      <w:r w:rsidR="00AA6C07" w:rsidRPr="00253B54">
        <w:rPr>
          <w:i/>
          <w:iCs/>
        </w:rPr>
        <w:t>Supplier’s Authorized Person</w:t>
      </w:r>
      <w:r w:rsidRPr="00253B54">
        <w:rPr>
          <w:i/>
          <w:iCs/>
        </w:rPr>
        <w:t>]</w:t>
      </w:r>
    </w:p>
    <w:p w14:paraId="6D53C118" w14:textId="4AE87166" w:rsidR="00AA6C07" w:rsidRPr="00253B54" w:rsidRDefault="00253B54" w:rsidP="00253B54">
      <w:pPr>
        <w:pStyle w:val="BodyText"/>
        <w:ind w:left="4320" w:right="212"/>
        <w:contextualSpacing/>
        <w:rPr>
          <w:i/>
          <w:iCs/>
        </w:rPr>
      </w:pPr>
      <w:r w:rsidRPr="00253B54">
        <w:rPr>
          <w:i/>
          <w:iCs/>
        </w:rPr>
        <w:t>[</w:t>
      </w:r>
      <w:r w:rsidR="00AA6C07" w:rsidRPr="00253B54">
        <w:rPr>
          <w:i/>
          <w:iCs/>
        </w:rPr>
        <w:t>Designation</w:t>
      </w:r>
      <w:r w:rsidRPr="00253B54">
        <w:rPr>
          <w:i/>
          <w:iCs/>
        </w:rPr>
        <w:t>]</w:t>
      </w:r>
    </w:p>
    <w:p w14:paraId="5108A0D1" w14:textId="2BBAEC25" w:rsidR="00AA6C07" w:rsidRPr="00253B54" w:rsidRDefault="00253B54" w:rsidP="00253B54">
      <w:pPr>
        <w:pStyle w:val="BodyText"/>
        <w:ind w:left="4320" w:right="212"/>
        <w:contextualSpacing/>
        <w:rPr>
          <w:i/>
          <w:iCs/>
        </w:rPr>
      </w:pPr>
      <w:r w:rsidRPr="00253B54">
        <w:rPr>
          <w:i/>
          <w:iCs/>
        </w:rPr>
        <w:t>[</w:t>
      </w:r>
      <w:r w:rsidR="00AA6C07" w:rsidRPr="00253B54">
        <w:rPr>
          <w:i/>
          <w:iCs/>
        </w:rPr>
        <w:t>Date</w:t>
      </w:r>
      <w:r w:rsidRPr="00253B54">
        <w:rPr>
          <w:i/>
          <w:iCs/>
        </w:rPr>
        <w:t>]</w:t>
      </w:r>
    </w:p>
    <w:p w14:paraId="64B7444E" w14:textId="3A9964AF" w:rsidR="00AA6C07" w:rsidRPr="00253B54" w:rsidRDefault="00AA6C07" w:rsidP="00253B54">
      <w:pPr>
        <w:pStyle w:val="BodyText"/>
        <w:ind w:left="196" w:right="212"/>
        <w:contextualSpacing/>
      </w:pPr>
    </w:p>
    <w:p w14:paraId="4CA40073" w14:textId="4E4879B2" w:rsidR="00AA6C07" w:rsidRPr="00253B54" w:rsidRDefault="00253B54" w:rsidP="00BE2573">
      <w:pPr>
        <w:widowControl/>
        <w:autoSpaceDE/>
        <w:autoSpaceDN/>
        <w:spacing w:after="160" w:line="259" w:lineRule="auto"/>
        <w:contextualSpacing/>
        <w:jc w:val="center"/>
        <w:rPr>
          <w:b/>
          <w:bCs/>
          <w:color w:val="000000" w:themeColor="text1"/>
          <w:spacing w:val="70"/>
        </w:rPr>
      </w:pPr>
      <w:r w:rsidRPr="00253B54">
        <w:br w:type="page"/>
      </w:r>
      <w:bookmarkStart w:id="8" w:name="_Toc107489463"/>
      <w:r w:rsidR="00BE2573">
        <w:lastRenderedPageBreak/>
        <w:t>A</w:t>
      </w:r>
      <w:r w:rsidR="00AA6C07" w:rsidRPr="00253B54">
        <w:rPr>
          <w:b/>
          <w:bCs/>
          <w:color w:val="000000" w:themeColor="text1"/>
          <w:spacing w:val="70"/>
        </w:rPr>
        <w:t xml:space="preserve">ppendix </w:t>
      </w:r>
      <w:bookmarkEnd w:id="8"/>
      <w:r w:rsidR="00BB41F7" w:rsidRPr="00253B54">
        <w:rPr>
          <w:b/>
          <w:bCs/>
          <w:color w:val="000000" w:themeColor="text1"/>
          <w:spacing w:val="70"/>
        </w:rPr>
        <w:t>5:</w:t>
      </w:r>
    </w:p>
    <w:p w14:paraId="4AB228A6" w14:textId="2D988144" w:rsidR="00AA6C07" w:rsidRPr="00253B54" w:rsidRDefault="00AA6C07" w:rsidP="00253B54">
      <w:pPr>
        <w:pStyle w:val="Heading1"/>
        <w:pBdr>
          <w:top w:val="single" w:sz="4" w:space="1" w:color="auto"/>
          <w:bottom w:val="single" w:sz="4" w:space="1" w:color="auto"/>
        </w:pBdr>
        <w:spacing w:before="103"/>
        <w:contextualSpacing/>
        <w:jc w:val="center"/>
        <w:rPr>
          <w:rFonts w:ascii="Arial" w:hAnsi="Arial" w:cs="Arial"/>
          <w:b/>
          <w:bCs/>
          <w:color w:val="000000" w:themeColor="text1"/>
          <w:spacing w:val="70"/>
          <w:sz w:val="22"/>
          <w:szCs w:val="22"/>
        </w:rPr>
      </w:pPr>
      <w:bookmarkStart w:id="9" w:name="_Toc107489464"/>
      <w:r w:rsidRPr="00253B54">
        <w:rPr>
          <w:rFonts w:ascii="Arial" w:hAnsi="Arial" w:cs="Arial"/>
          <w:b/>
          <w:bCs/>
          <w:color w:val="000000" w:themeColor="text1"/>
          <w:spacing w:val="70"/>
          <w:sz w:val="22"/>
          <w:szCs w:val="22"/>
        </w:rPr>
        <w:t>The AHA Centre’s Goods Business Regulations</w:t>
      </w:r>
      <w:bookmarkEnd w:id="9"/>
    </w:p>
    <w:p w14:paraId="7DCED581" w14:textId="7C0E273D" w:rsidR="00AA6C07" w:rsidRPr="00253B54" w:rsidRDefault="00AA6C07" w:rsidP="00253B54">
      <w:pPr>
        <w:pStyle w:val="BodyText"/>
        <w:ind w:right="212"/>
        <w:contextualSpacing/>
      </w:pPr>
    </w:p>
    <w:p w14:paraId="29125057" w14:textId="4604580E" w:rsidR="00AA6C07" w:rsidRPr="00253B54" w:rsidRDefault="00AA6C07" w:rsidP="00253B54">
      <w:pPr>
        <w:pStyle w:val="BodyText"/>
        <w:ind w:right="212"/>
        <w:contextualSpacing/>
      </w:pPr>
      <w:r w:rsidRPr="00253B54">
        <w:rPr>
          <w:noProof/>
        </w:rPr>
        <mc:AlternateContent>
          <mc:Choice Requires="wps">
            <w:drawing>
              <wp:anchor distT="0" distB="0" distL="0" distR="0" simplePos="0" relativeHeight="251658244" behindDoc="0" locked="0" layoutInCell="1" allowOverlap="1" wp14:anchorId="6D18FB5C" wp14:editId="2AC18032">
                <wp:simplePos x="0" y="0"/>
                <wp:positionH relativeFrom="margin">
                  <wp:align>right</wp:align>
                </wp:positionH>
                <wp:positionV relativeFrom="paragraph">
                  <wp:posOffset>165100</wp:posOffset>
                </wp:positionV>
                <wp:extent cx="5715000" cy="993775"/>
                <wp:effectExtent l="0" t="0" r="19050" b="15875"/>
                <wp:wrapTopAndBottom/>
                <wp:docPr id="2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9937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FD6194F" w14:textId="765AEDD6"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4395B56E" w14:textId="77777777" w:rsidR="00AA6C07" w:rsidRDefault="00AA6C07" w:rsidP="00AA6C07">
                            <w:pPr>
                              <w:pStyle w:val="BodyText"/>
                              <w:rPr>
                                <w:i/>
                              </w:rPr>
                            </w:pPr>
                          </w:p>
                          <w:p w14:paraId="615E0C9C" w14:textId="77777777" w:rsidR="00AA6C07" w:rsidRDefault="00AA6C07" w:rsidP="00AA6C07">
                            <w:pPr>
                              <w:ind w:left="108" w:right="104"/>
                              <w:jc w:val="both"/>
                              <w:rPr>
                                <w:b/>
                              </w:rPr>
                            </w:pPr>
                            <w:r>
                              <w:rPr>
                                <w:b/>
                              </w:rPr>
                              <w:t>They are general regulations valid unless other particular conditions are mentioned in the contract</w:t>
                            </w:r>
                            <w:r>
                              <w:t xml:space="preserve">. </w:t>
                            </w:r>
                            <w:r>
                              <w:rPr>
                                <w:b/>
                              </w:rPr>
                              <w:t>In case of conflicting terms within documents, the conditions of the contract or tender dossier will prevail on these Good Business Regulations.</w:t>
                            </w:r>
                          </w:p>
                          <w:p w14:paraId="701699BB" w14:textId="77777777" w:rsidR="00B654D9" w:rsidRDefault="00B654D9"/>
                          <w:p w14:paraId="2E148BB4" w14:textId="77777777"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65403A1A" w14:textId="77777777" w:rsidR="00AA6C07" w:rsidRDefault="00AA6C07" w:rsidP="00AA6C07">
                            <w:pPr>
                              <w:pStyle w:val="BodyText"/>
                              <w:rPr>
                                <w:i/>
                              </w:rPr>
                            </w:pPr>
                          </w:p>
                          <w:p w14:paraId="6C01DCBF" w14:textId="77777777" w:rsidR="00AA6C07" w:rsidRDefault="00AA6C07" w:rsidP="00AA6C07">
                            <w:pPr>
                              <w:ind w:left="108" w:right="104"/>
                              <w:jc w:val="both"/>
                              <w:rPr>
                                <w:b/>
                              </w:rPr>
                            </w:pPr>
                            <w:r>
                              <w:rPr>
                                <w:b/>
                              </w:rPr>
                              <w:t>They are general regulations valid unless other particular conditions are mentioned in the contract</w:t>
                            </w:r>
                            <w:r>
                              <w:t xml:space="preserve">. </w:t>
                            </w:r>
                            <w:r>
                              <w:rPr>
                                <w:b/>
                              </w:rPr>
                              <w:t>In case of conflicting terms within documents, the conditions of the contract or tender dossier will prevail on these Good Business Regulations.</w:t>
                            </w:r>
                          </w:p>
                          <w:p w14:paraId="1E7E7B68" w14:textId="77777777" w:rsidR="00B654D9" w:rsidRDefault="00B654D9"/>
                          <w:p w14:paraId="75510D89" w14:textId="77777777"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418128EC" w14:textId="77777777" w:rsidR="00AA6C07" w:rsidRDefault="00AA6C07" w:rsidP="00AA6C07">
                            <w:pPr>
                              <w:pStyle w:val="BodyText"/>
                              <w:rPr>
                                <w:i/>
                              </w:rPr>
                            </w:pPr>
                          </w:p>
                          <w:p w14:paraId="130BABCC" w14:textId="77777777" w:rsidR="00AA6C07" w:rsidRDefault="00AA6C07" w:rsidP="00AA6C07">
                            <w:pPr>
                              <w:ind w:left="108" w:right="104"/>
                              <w:jc w:val="both"/>
                              <w:rPr>
                                <w:b/>
                              </w:rPr>
                            </w:pPr>
                            <w:r>
                              <w:rPr>
                                <w:b/>
                              </w:rPr>
                              <w:t>They are general regulations valid unless other particular conditions are mentioned in the contract</w:t>
                            </w:r>
                            <w:r>
                              <w:t xml:space="preserve">. </w:t>
                            </w:r>
                            <w:r>
                              <w:rPr>
                                <w:b/>
                              </w:rPr>
                              <w:t>In case of conflicting terms within documents, the conditions of the contract or tender dossier will prevail on these Good Business Regulations.</w:t>
                            </w:r>
                          </w:p>
                          <w:p w14:paraId="41CA5E37" w14:textId="77777777" w:rsidR="00B654D9" w:rsidRDefault="00B654D9"/>
                          <w:p w14:paraId="0B8D4B29" w14:textId="77777777"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46891BF1" w14:textId="77777777" w:rsidR="00AA6C07" w:rsidRDefault="00AA6C07" w:rsidP="00AA6C07">
                            <w:pPr>
                              <w:pStyle w:val="BodyText"/>
                              <w:rPr>
                                <w:i/>
                              </w:rPr>
                            </w:pPr>
                          </w:p>
                          <w:p w14:paraId="1501C14C" w14:textId="77777777" w:rsidR="00AA6C07" w:rsidRDefault="00AA6C07" w:rsidP="00AA6C07">
                            <w:pPr>
                              <w:ind w:left="108" w:right="104"/>
                              <w:jc w:val="both"/>
                              <w:rPr>
                                <w:b/>
                              </w:rPr>
                            </w:pPr>
                            <w:r>
                              <w:rPr>
                                <w:b/>
                              </w:rPr>
                              <w:t>They are general regulations valid unless other particular conditions are mentioned in the contract</w:t>
                            </w:r>
                            <w:r>
                              <w:t xml:space="preserve">. </w:t>
                            </w:r>
                            <w:r>
                              <w:rPr>
                                <w:b/>
                              </w:rPr>
                              <w:t>In case of conflicting terms within documents, the conditions of the contract or tender dossier will prevail on these Good Business Regulations.</w:t>
                            </w:r>
                          </w:p>
                          <w:p w14:paraId="7F6144CA" w14:textId="77777777" w:rsidR="00B654D9" w:rsidRDefault="00B654D9"/>
                          <w:p w14:paraId="468CD279" w14:textId="519904D3"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237347AC" w14:textId="77777777" w:rsidR="00AA6C07" w:rsidRDefault="00AA6C07" w:rsidP="00AA6C07">
                            <w:pPr>
                              <w:pStyle w:val="BodyText"/>
                              <w:rPr>
                                <w:i/>
                              </w:rPr>
                            </w:pPr>
                          </w:p>
                          <w:p w14:paraId="1891518D" w14:textId="77777777" w:rsidR="00AA6C07" w:rsidRDefault="00AA6C07" w:rsidP="00AA6C07">
                            <w:pPr>
                              <w:ind w:left="108" w:right="104"/>
                              <w:jc w:val="both"/>
                              <w:rPr>
                                <w:b/>
                              </w:rPr>
                            </w:pPr>
                            <w:r>
                              <w:rPr>
                                <w:b/>
                              </w:rPr>
                              <w:t>They are general regulations valid unless other particular conditions are mentioned in the contract</w:t>
                            </w:r>
                            <w:r>
                              <w:t xml:space="preserve">. </w:t>
                            </w:r>
                            <w:r>
                              <w:rPr>
                                <w:b/>
                              </w:rPr>
                              <w:t>In case of conflicting terms within documents, the conditions of the contract or tender dossier will prevail on these Good Business Regulations.</w:t>
                            </w:r>
                          </w:p>
                          <w:p w14:paraId="19F24D51" w14:textId="77777777" w:rsidR="00B654D9" w:rsidRDefault="00B654D9"/>
                          <w:p w14:paraId="7F8CCDA6" w14:textId="77777777"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57BA6678" w14:textId="77777777" w:rsidR="00AA6C07" w:rsidRDefault="00AA6C07" w:rsidP="00AA6C07">
                            <w:pPr>
                              <w:pStyle w:val="BodyText"/>
                              <w:rPr>
                                <w:i/>
                              </w:rPr>
                            </w:pPr>
                          </w:p>
                          <w:p w14:paraId="24F9EB87" w14:textId="77777777" w:rsidR="00AA6C07" w:rsidRDefault="00AA6C07" w:rsidP="00AA6C07">
                            <w:pPr>
                              <w:ind w:left="108" w:right="104"/>
                              <w:jc w:val="both"/>
                              <w:rPr>
                                <w:b/>
                              </w:rPr>
                            </w:pPr>
                            <w:r>
                              <w:rPr>
                                <w:b/>
                              </w:rPr>
                              <w:t>They are general regulations valid unless other particular conditions are mentioned in the contract</w:t>
                            </w:r>
                            <w:r>
                              <w:t xml:space="preserve">. </w:t>
                            </w:r>
                            <w:r>
                              <w:rPr>
                                <w:b/>
                              </w:rPr>
                              <w:t>In case of conflicting terms within documents, the conditions of the contract or tender dossier will prevail on these Good Business Regulations.</w:t>
                            </w:r>
                          </w:p>
                          <w:p w14:paraId="22CD5D08" w14:textId="77777777" w:rsidR="00B654D9" w:rsidRDefault="00B654D9"/>
                          <w:p w14:paraId="1C42F4CF" w14:textId="77777777"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4FB6684A" w14:textId="77777777" w:rsidR="00AA6C07" w:rsidRDefault="00AA6C07" w:rsidP="00AA6C07">
                            <w:pPr>
                              <w:pStyle w:val="BodyText"/>
                              <w:rPr>
                                <w:i/>
                              </w:rPr>
                            </w:pPr>
                          </w:p>
                          <w:p w14:paraId="23CBB67A" w14:textId="77777777" w:rsidR="00AA6C07" w:rsidRDefault="00AA6C07" w:rsidP="00AA6C07">
                            <w:pPr>
                              <w:ind w:left="108" w:right="104"/>
                              <w:jc w:val="both"/>
                              <w:rPr>
                                <w:b/>
                              </w:rPr>
                            </w:pPr>
                            <w:r>
                              <w:rPr>
                                <w:b/>
                              </w:rPr>
                              <w:t>They are general regulations valid unless other particular conditions are mentioned in the contract</w:t>
                            </w:r>
                            <w:r>
                              <w:t xml:space="preserve">. </w:t>
                            </w:r>
                            <w:r>
                              <w:rPr>
                                <w:b/>
                              </w:rPr>
                              <w:t>In case of conflicting terms within documents, the conditions of the contract or tender dossier will prevail on these Good Business Regulations.</w:t>
                            </w:r>
                          </w:p>
                          <w:p w14:paraId="592426C2" w14:textId="77777777" w:rsidR="00B654D9" w:rsidRDefault="00B654D9"/>
                          <w:p w14:paraId="648076A1" w14:textId="77777777"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2F53E66A" w14:textId="77777777" w:rsidR="00AA6C07" w:rsidRDefault="00AA6C07" w:rsidP="00AA6C07">
                            <w:pPr>
                              <w:pStyle w:val="BodyText"/>
                              <w:rPr>
                                <w:i/>
                              </w:rPr>
                            </w:pPr>
                          </w:p>
                          <w:p w14:paraId="40BB47E0" w14:textId="77777777" w:rsidR="00AA6C07" w:rsidRDefault="00AA6C07" w:rsidP="00AA6C07">
                            <w:pPr>
                              <w:ind w:left="108" w:right="104"/>
                              <w:jc w:val="both"/>
                              <w:rPr>
                                <w:b/>
                              </w:rPr>
                            </w:pPr>
                            <w:r>
                              <w:rPr>
                                <w:b/>
                              </w:rPr>
                              <w:t>They are general regulations valid unless other particular conditions are mentioned in the contract</w:t>
                            </w:r>
                            <w:r>
                              <w:t xml:space="preserve">. </w:t>
                            </w:r>
                            <w:r>
                              <w:rPr>
                                <w:b/>
                              </w:rPr>
                              <w:t>In case of conflicting terms within documents, the conditions of the contract or tender dossier will prevail on these Good Business Regul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18FB5C" id="Text Box 15" o:spid="_x0000_s1036" type="#_x0000_t202" style="position:absolute;margin-left:398.8pt;margin-top:13pt;width:450pt;height:78.25pt;z-index:251658244;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DkmDgIAAPkDAAAOAAAAZHJzL2Uyb0RvYy54bWysU9tu2zAMfR+wfxD0vtjplqQx4hRdug4D&#10;ugvQ7QNkWY6FyaJGKbGzry8lO2mxvQ3Tg0CJ1CF5eLS5GTrDjgq9Blvy+SznTFkJtbb7kv/4fv/m&#10;mjMfhK2FAatKflKe32xfv9r0rlBX0IKpFTICsb7oXcnbEFyRZV62qhN+Bk5ZcjaAnQh0xH1Wo+gJ&#10;vTPZVZ4vsx6wdghSeU+3d6OTbxN+0ygZvjaNV4GZklNtIe2Y9iru2XYjij0K12o5lSH+oYpOaEtJ&#10;L1B3Igh2QP0XVKclgocmzCR0GTSNlir1QN3M8z+6eWyFU6kXIse7C03+/8HKL8dH9w1ZGN7DQANM&#10;TXj3APKnZxZ2rbB7dYsIfatETYnnkbKsd76YnkaqfeEjSNV/hpqGLA4BEtDQYBdZoT4ZodMAThfS&#10;1RCYpMvFar7Ic3JJ8q3Xb1erRUohivNrhz58VNCxaJQcaagJXRwffIjViOIcEpNZuNfGpMEay/qS&#10;L/P1cuwLjK6jM4Z53Fc7g+woojTSmvL6l2GdDiRQo7uSX1+CRBHZ+GDrlCUIbUabKjF2oicyMnIT&#10;hmpgui75u5ggslVBfSK+EEY90v8howX8zVlPWiy5/3UQqDgznyxxHoV7NvBsVGdDWElPSx44G81d&#10;GAV+cKj3LSGPU7VwS3NpdKLsuYqpXNJXYnL6C1HAL88p6vnHbp8AAAD//wMAUEsDBBQABgAIAAAA&#10;IQBOL9k92wAAAAcBAAAPAAAAZHJzL2Rvd25yZXYueG1sTI/BbsIwEETvlfoP1lbiVuxGCgppHFRV&#10;cOmhUoAPMPE2SRuvo9iQ8PddTnDaXc1o9k2xmV0vLjiGzpOGt6UCgVR721Gj4XjYvWYgQjRkTe8J&#10;NVwxwKZ8fipMbv1EFV72sREcQiE3GtoYh1zKULfoTFj6AYm1Hz86E/kcG2lHM3G462Wi1Eo60xF/&#10;aM2Any3Wf/uz04DVb+f9LpuqITbHr7BN0+13qvXiZf54BxFxjncz3PAZHUpmOvkz2SB6DVwkakhW&#10;PFldK8XLiW1ZkoIsC/nIX/4DAAD//wMAUEsBAi0AFAAGAAgAAAAhALaDOJL+AAAA4QEAABMAAAAA&#10;AAAAAAAAAAAAAAAAAFtDb250ZW50X1R5cGVzXS54bWxQSwECLQAUAAYACAAAACEAOP0h/9YAAACU&#10;AQAACwAAAAAAAAAAAAAAAAAvAQAAX3JlbHMvLnJlbHNQSwECLQAUAAYACAAAACEAnhQ5Jg4CAAD5&#10;AwAADgAAAAAAAAAAAAAAAAAuAgAAZHJzL2Uyb0RvYy54bWxQSwECLQAUAAYACAAAACEATi/ZPdsA&#10;AAAHAQAADwAAAAAAAAAAAAAAAABoBAAAZHJzL2Rvd25yZXYueG1sUEsFBgAAAAAEAAQA8wAAAHAF&#10;AAAAAA==&#10;" filled="f" strokeweight=".48pt">
                <v:textbox inset="0,0,0,0">
                  <w:txbxContent>
                    <w:p w14:paraId="2FD6194F" w14:textId="765AEDD6"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4395B56E" w14:textId="77777777" w:rsidR="00AA6C07" w:rsidRDefault="00AA6C07" w:rsidP="00AA6C07">
                      <w:pPr>
                        <w:pStyle w:val="BodyText"/>
                        <w:rPr>
                          <w:i/>
                        </w:rPr>
                      </w:pPr>
                    </w:p>
                    <w:p w14:paraId="615E0C9C" w14:textId="77777777" w:rsidR="00AA6C07" w:rsidRDefault="00AA6C07" w:rsidP="00AA6C07">
                      <w:pPr>
                        <w:ind w:left="108" w:right="104"/>
                        <w:jc w:val="both"/>
                        <w:rPr>
                          <w:b/>
                        </w:rPr>
                      </w:pPr>
                      <w:r>
                        <w:rPr>
                          <w:b/>
                        </w:rPr>
                        <w:t xml:space="preserve">They are general regulations valid unless other </w:t>
                      </w:r>
                      <w:proofErr w:type="gramStart"/>
                      <w:r>
                        <w:rPr>
                          <w:b/>
                        </w:rPr>
                        <w:t>particular conditions</w:t>
                      </w:r>
                      <w:proofErr w:type="gramEnd"/>
                      <w:r>
                        <w:rPr>
                          <w:b/>
                        </w:rPr>
                        <w:t xml:space="preserve"> are mentioned in the contract</w:t>
                      </w:r>
                      <w:r>
                        <w:t xml:space="preserve">. </w:t>
                      </w:r>
                      <w:r>
                        <w:rPr>
                          <w:b/>
                        </w:rPr>
                        <w:t>In case of conflicting terms within documents, the conditions of the contract or tender dossier will prevail on these Good Business Regulations.</w:t>
                      </w:r>
                    </w:p>
                    <w:p w14:paraId="701699BB" w14:textId="77777777" w:rsidR="00B654D9" w:rsidRDefault="00B654D9"/>
                    <w:p w14:paraId="2E148BB4" w14:textId="77777777"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65403A1A" w14:textId="77777777" w:rsidR="00AA6C07" w:rsidRDefault="00AA6C07" w:rsidP="00AA6C07">
                      <w:pPr>
                        <w:pStyle w:val="BodyText"/>
                        <w:rPr>
                          <w:i/>
                        </w:rPr>
                      </w:pPr>
                    </w:p>
                    <w:p w14:paraId="6C01DCBF" w14:textId="77777777" w:rsidR="00AA6C07" w:rsidRDefault="00AA6C07" w:rsidP="00AA6C07">
                      <w:pPr>
                        <w:ind w:left="108" w:right="104"/>
                        <w:jc w:val="both"/>
                        <w:rPr>
                          <w:b/>
                        </w:rPr>
                      </w:pPr>
                      <w:r>
                        <w:rPr>
                          <w:b/>
                        </w:rPr>
                        <w:t xml:space="preserve">They are general regulations valid unless other </w:t>
                      </w:r>
                      <w:proofErr w:type="gramStart"/>
                      <w:r>
                        <w:rPr>
                          <w:b/>
                        </w:rPr>
                        <w:t>particular conditions</w:t>
                      </w:r>
                      <w:proofErr w:type="gramEnd"/>
                      <w:r>
                        <w:rPr>
                          <w:b/>
                        </w:rPr>
                        <w:t xml:space="preserve"> are mentioned in the contract</w:t>
                      </w:r>
                      <w:r>
                        <w:t xml:space="preserve">. </w:t>
                      </w:r>
                      <w:r>
                        <w:rPr>
                          <w:b/>
                        </w:rPr>
                        <w:t>In case of conflicting terms within documents, the conditions of the contract or tender dossier will prevail on these Good Business Regulations.</w:t>
                      </w:r>
                    </w:p>
                    <w:p w14:paraId="1E7E7B68" w14:textId="77777777" w:rsidR="00B654D9" w:rsidRDefault="00B654D9"/>
                    <w:p w14:paraId="75510D89" w14:textId="77777777"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418128EC" w14:textId="77777777" w:rsidR="00AA6C07" w:rsidRDefault="00AA6C07" w:rsidP="00AA6C07">
                      <w:pPr>
                        <w:pStyle w:val="BodyText"/>
                        <w:rPr>
                          <w:i/>
                        </w:rPr>
                      </w:pPr>
                    </w:p>
                    <w:p w14:paraId="130BABCC" w14:textId="77777777" w:rsidR="00AA6C07" w:rsidRDefault="00AA6C07" w:rsidP="00AA6C07">
                      <w:pPr>
                        <w:ind w:left="108" w:right="104"/>
                        <w:jc w:val="both"/>
                        <w:rPr>
                          <w:b/>
                        </w:rPr>
                      </w:pPr>
                      <w:r>
                        <w:rPr>
                          <w:b/>
                        </w:rPr>
                        <w:t xml:space="preserve">They are general regulations valid unless other </w:t>
                      </w:r>
                      <w:proofErr w:type="gramStart"/>
                      <w:r>
                        <w:rPr>
                          <w:b/>
                        </w:rPr>
                        <w:t>particular conditions</w:t>
                      </w:r>
                      <w:proofErr w:type="gramEnd"/>
                      <w:r>
                        <w:rPr>
                          <w:b/>
                        </w:rPr>
                        <w:t xml:space="preserve"> are mentioned in the contract</w:t>
                      </w:r>
                      <w:r>
                        <w:t xml:space="preserve">. </w:t>
                      </w:r>
                      <w:r>
                        <w:rPr>
                          <w:b/>
                        </w:rPr>
                        <w:t>In case of conflicting terms within documents, the conditions of the contract or tender dossier will prevail on these Good Business Regulations.</w:t>
                      </w:r>
                    </w:p>
                    <w:p w14:paraId="41CA5E37" w14:textId="77777777" w:rsidR="00B654D9" w:rsidRDefault="00B654D9"/>
                    <w:p w14:paraId="0B8D4B29" w14:textId="77777777"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46891BF1" w14:textId="77777777" w:rsidR="00AA6C07" w:rsidRDefault="00AA6C07" w:rsidP="00AA6C07">
                      <w:pPr>
                        <w:pStyle w:val="BodyText"/>
                        <w:rPr>
                          <w:i/>
                        </w:rPr>
                      </w:pPr>
                    </w:p>
                    <w:p w14:paraId="1501C14C" w14:textId="77777777" w:rsidR="00AA6C07" w:rsidRDefault="00AA6C07" w:rsidP="00AA6C07">
                      <w:pPr>
                        <w:ind w:left="108" w:right="104"/>
                        <w:jc w:val="both"/>
                        <w:rPr>
                          <w:b/>
                        </w:rPr>
                      </w:pPr>
                      <w:r>
                        <w:rPr>
                          <w:b/>
                        </w:rPr>
                        <w:t xml:space="preserve">They are general regulations valid unless other </w:t>
                      </w:r>
                      <w:proofErr w:type="gramStart"/>
                      <w:r>
                        <w:rPr>
                          <w:b/>
                        </w:rPr>
                        <w:t>particular conditions</w:t>
                      </w:r>
                      <w:proofErr w:type="gramEnd"/>
                      <w:r>
                        <w:rPr>
                          <w:b/>
                        </w:rPr>
                        <w:t xml:space="preserve"> are mentioned in the contract</w:t>
                      </w:r>
                      <w:r>
                        <w:t xml:space="preserve">. </w:t>
                      </w:r>
                      <w:r>
                        <w:rPr>
                          <w:b/>
                        </w:rPr>
                        <w:t>In case of conflicting terms within documents, the conditions of the contract or tender dossier will prevail on these Good Business Regulations.</w:t>
                      </w:r>
                    </w:p>
                    <w:p w14:paraId="7F6144CA" w14:textId="77777777" w:rsidR="00B654D9" w:rsidRDefault="00B654D9"/>
                    <w:p w14:paraId="468CD279" w14:textId="519904D3"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237347AC" w14:textId="77777777" w:rsidR="00AA6C07" w:rsidRDefault="00AA6C07" w:rsidP="00AA6C07">
                      <w:pPr>
                        <w:pStyle w:val="BodyText"/>
                        <w:rPr>
                          <w:i/>
                        </w:rPr>
                      </w:pPr>
                    </w:p>
                    <w:p w14:paraId="1891518D" w14:textId="77777777" w:rsidR="00AA6C07" w:rsidRDefault="00AA6C07" w:rsidP="00AA6C07">
                      <w:pPr>
                        <w:ind w:left="108" w:right="104"/>
                        <w:jc w:val="both"/>
                        <w:rPr>
                          <w:b/>
                        </w:rPr>
                      </w:pPr>
                      <w:r>
                        <w:rPr>
                          <w:b/>
                        </w:rPr>
                        <w:t xml:space="preserve">They are general regulations valid unless other </w:t>
                      </w:r>
                      <w:proofErr w:type="gramStart"/>
                      <w:r>
                        <w:rPr>
                          <w:b/>
                        </w:rPr>
                        <w:t>particular conditions</w:t>
                      </w:r>
                      <w:proofErr w:type="gramEnd"/>
                      <w:r>
                        <w:rPr>
                          <w:b/>
                        </w:rPr>
                        <w:t xml:space="preserve"> are mentioned in the contract</w:t>
                      </w:r>
                      <w:r>
                        <w:t xml:space="preserve">. </w:t>
                      </w:r>
                      <w:r>
                        <w:rPr>
                          <w:b/>
                        </w:rPr>
                        <w:t>In case of conflicting terms within documents, the conditions of the contract or tender dossier will prevail on these Good Business Regulations.</w:t>
                      </w:r>
                    </w:p>
                    <w:p w14:paraId="19F24D51" w14:textId="77777777" w:rsidR="00B654D9" w:rsidRDefault="00B654D9"/>
                    <w:p w14:paraId="7F8CCDA6" w14:textId="77777777"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57BA6678" w14:textId="77777777" w:rsidR="00AA6C07" w:rsidRDefault="00AA6C07" w:rsidP="00AA6C07">
                      <w:pPr>
                        <w:pStyle w:val="BodyText"/>
                        <w:rPr>
                          <w:i/>
                        </w:rPr>
                      </w:pPr>
                    </w:p>
                    <w:p w14:paraId="24F9EB87" w14:textId="77777777" w:rsidR="00AA6C07" w:rsidRDefault="00AA6C07" w:rsidP="00AA6C07">
                      <w:pPr>
                        <w:ind w:left="108" w:right="104"/>
                        <w:jc w:val="both"/>
                        <w:rPr>
                          <w:b/>
                        </w:rPr>
                      </w:pPr>
                      <w:r>
                        <w:rPr>
                          <w:b/>
                        </w:rPr>
                        <w:t xml:space="preserve">They are general regulations valid unless other </w:t>
                      </w:r>
                      <w:proofErr w:type="gramStart"/>
                      <w:r>
                        <w:rPr>
                          <w:b/>
                        </w:rPr>
                        <w:t>particular conditions</w:t>
                      </w:r>
                      <w:proofErr w:type="gramEnd"/>
                      <w:r>
                        <w:rPr>
                          <w:b/>
                        </w:rPr>
                        <w:t xml:space="preserve"> are mentioned in the contract</w:t>
                      </w:r>
                      <w:r>
                        <w:t xml:space="preserve">. </w:t>
                      </w:r>
                      <w:r>
                        <w:rPr>
                          <w:b/>
                        </w:rPr>
                        <w:t>In case of conflicting terms within documents, the conditions of the contract or tender dossier will prevail on these Good Business Regulations.</w:t>
                      </w:r>
                    </w:p>
                    <w:p w14:paraId="22CD5D08" w14:textId="77777777" w:rsidR="00B654D9" w:rsidRDefault="00B654D9"/>
                    <w:p w14:paraId="1C42F4CF" w14:textId="77777777"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4FB6684A" w14:textId="77777777" w:rsidR="00AA6C07" w:rsidRDefault="00AA6C07" w:rsidP="00AA6C07">
                      <w:pPr>
                        <w:pStyle w:val="BodyText"/>
                        <w:rPr>
                          <w:i/>
                        </w:rPr>
                      </w:pPr>
                    </w:p>
                    <w:p w14:paraId="23CBB67A" w14:textId="77777777" w:rsidR="00AA6C07" w:rsidRDefault="00AA6C07" w:rsidP="00AA6C07">
                      <w:pPr>
                        <w:ind w:left="108" w:right="104"/>
                        <w:jc w:val="both"/>
                        <w:rPr>
                          <w:b/>
                        </w:rPr>
                      </w:pPr>
                      <w:r>
                        <w:rPr>
                          <w:b/>
                        </w:rPr>
                        <w:t xml:space="preserve">They are general regulations valid unless other </w:t>
                      </w:r>
                      <w:proofErr w:type="gramStart"/>
                      <w:r>
                        <w:rPr>
                          <w:b/>
                        </w:rPr>
                        <w:t>particular conditions</w:t>
                      </w:r>
                      <w:proofErr w:type="gramEnd"/>
                      <w:r>
                        <w:rPr>
                          <w:b/>
                        </w:rPr>
                        <w:t xml:space="preserve"> are mentioned in the contract</w:t>
                      </w:r>
                      <w:r>
                        <w:t xml:space="preserve">. </w:t>
                      </w:r>
                      <w:r>
                        <w:rPr>
                          <w:b/>
                        </w:rPr>
                        <w:t>In case of conflicting terms within documents, the conditions of the contract or tender dossier will prevail on these Good Business Regulations.</w:t>
                      </w:r>
                    </w:p>
                    <w:p w14:paraId="592426C2" w14:textId="77777777" w:rsidR="00B654D9" w:rsidRDefault="00B654D9"/>
                    <w:p w14:paraId="648076A1" w14:textId="77777777" w:rsidR="00AA6C07" w:rsidRDefault="00AA6C07" w:rsidP="00AA6C07">
                      <w:pPr>
                        <w:spacing w:before="19"/>
                        <w:ind w:left="108" w:right="106"/>
                        <w:jc w:val="both"/>
                        <w:rPr>
                          <w:b/>
                        </w:rPr>
                      </w:pPr>
                      <w:r>
                        <w:rPr>
                          <w:b/>
                        </w:rPr>
                        <w:t>These Good Business Regulations are the ground for a professional working relationship between the AHA Centre and the Tenderer.</w:t>
                      </w:r>
                    </w:p>
                    <w:p w14:paraId="2F53E66A" w14:textId="77777777" w:rsidR="00AA6C07" w:rsidRDefault="00AA6C07" w:rsidP="00AA6C07">
                      <w:pPr>
                        <w:pStyle w:val="BodyText"/>
                        <w:rPr>
                          <w:i/>
                        </w:rPr>
                      </w:pPr>
                    </w:p>
                    <w:p w14:paraId="40BB47E0" w14:textId="77777777" w:rsidR="00AA6C07" w:rsidRDefault="00AA6C07" w:rsidP="00AA6C07">
                      <w:pPr>
                        <w:ind w:left="108" w:right="104"/>
                        <w:jc w:val="both"/>
                        <w:rPr>
                          <w:b/>
                        </w:rPr>
                      </w:pPr>
                      <w:r>
                        <w:rPr>
                          <w:b/>
                        </w:rPr>
                        <w:t xml:space="preserve">They are general regulations valid unless other </w:t>
                      </w:r>
                      <w:proofErr w:type="gramStart"/>
                      <w:r>
                        <w:rPr>
                          <w:b/>
                        </w:rPr>
                        <w:t>particular conditions</w:t>
                      </w:r>
                      <w:proofErr w:type="gramEnd"/>
                      <w:r>
                        <w:rPr>
                          <w:b/>
                        </w:rPr>
                        <w:t xml:space="preserve"> are mentioned in the contract</w:t>
                      </w:r>
                      <w:r>
                        <w:t xml:space="preserve">. </w:t>
                      </w:r>
                      <w:r>
                        <w:rPr>
                          <w:b/>
                        </w:rPr>
                        <w:t>In case of conflicting terms within documents, the conditions of the contract or tender dossier will prevail on these Good Business Regulations.</w:t>
                      </w:r>
                    </w:p>
                  </w:txbxContent>
                </v:textbox>
                <w10:wrap type="topAndBottom" anchorx="margin"/>
              </v:shape>
            </w:pict>
          </mc:Fallback>
        </mc:AlternateContent>
      </w:r>
    </w:p>
    <w:p w14:paraId="509573C4" w14:textId="77777777" w:rsidR="00AA6C07" w:rsidRPr="00253B54" w:rsidRDefault="00AA6C07" w:rsidP="00253B54">
      <w:pPr>
        <w:pStyle w:val="BodyText"/>
        <w:ind w:right="95"/>
        <w:contextualSpacing/>
      </w:pPr>
    </w:p>
    <w:p w14:paraId="1086FFF8" w14:textId="77777777" w:rsidR="00AA6C07" w:rsidRPr="00253B54" w:rsidRDefault="00AA6C07" w:rsidP="00253B54">
      <w:pPr>
        <w:pStyle w:val="BodyText"/>
        <w:ind w:right="95"/>
        <w:contextualSpacing/>
      </w:pPr>
    </w:p>
    <w:p w14:paraId="261697CD" w14:textId="008958A4" w:rsidR="00AA6C07" w:rsidRPr="00253B54" w:rsidRDefault="00AA6C07" w:rsidP="00253B54">
      <w:pPr>
        <w:pStyle w:val="BodyText"/>
        <w:ind w:right="95"/>
        <w:contextualSpacing/>
        <w:rPr>
          <w:b/>
          <w:bCs/>
        </w:rPr>
      </w:pPr>
      <w:r w:rsidRPr="00253B54">
        <w:rPr>
          <w:b/>
          <w:bCs/>
        </w:rPr>
        <w:t>I</w:t>
      </w:r>
      <w:r w:rsidR="00253B54" w:rsidRPr="00253B54">
        <w:rPr>
          <w:b/>
          <w:bCs/>
        </w:rPr>
        <w:t>.</w:t>
      </w:r>
      <w:r w:rsidR="00253B54" w:rsidRPr="00253B54">
        <w:rPr>
          <w:b/>
          <w:bCs/>
        </w:rPr>
        <w:tab/>
      </w:r>
      <w:r w:rsidRPr="00253B54">
        <w:rPr>
          <w:b/>
          <w:bCs/>
        </w:rPr>
        <w:t xml:space="preserve">Principles </w:t>
      </w:r>
      <w:r w:rsidR="005C047D" w:rsidRPr="00253B54">
        <w:rPr>
          <w:b/>
          <w:bCs/>
        </w:rPr>
        <w:t>of the procurement procedures</w:t>
      </w:r>
    </w:p>
    <w:p w14:paraId="2A9D839D" w14:textId="19F03166" w:rsidR="00AA6C07" w:rsidRPr="00253B54" w:rsidRDefault="00DA7132" w:rsidP="00253B54">
      <w:pPr>
        <w:pStyle w:val="BodyText"/>
        <w:ind w:right="95"/>
        <w:contextualSpacing/>
      </w:pPr>
      <w:r>
        <w:rPr>
          <w:noProof/>
          <w:sz w:val="2"/>
        </w:rPr>
        <mc:AlternateContent>
          <mc:Choice Requires="wpg">
            <w:drawing>
              <wp:inline distT="0" distB="0" distL="0" distR="0" wp14:anchorId="2EA3C749" wp14:editId="19ADB6BD">
                <wp:extent cx="5731510" cy="5715"/>
                <wp:effectExtent l="0" t="0" r="0" b="0"/>
                <wp:docPr id="36"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5715"/>
                          <a:chOff x="0" y="0"/>
                          <a:chExt cx="9141" cy="10"/>
                        </a:xfrm>
                      </wpg:grpSpPr>
                      <wps:wsp>
                        <wps:cNvPr id="37" name="Line 4"/>
                        <wps:cNvCnPr>
                          <a:cxnSpLocks noChangeShapeType="1"/>
                        </wps:cNvCnPr>
                        <wps:spPr bwMode="auto">
                          <a:xfrm>
                            <a:off x="5" y="5"/>
                            <a:ext cx="9131"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C900EC4" id="Group 3" o:spid="_x0000_s1026" style="width:451.3pt;height:.45pt;mso-position-horizontal-relative:char;mso-position-vertical-relative:line" coordsize="914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Sh+HQIAAJcEAAAOAAAAZHJzL2Uyb0RvYy54bWyklMFy2yAQhu+d6Tsw3GtZcWzXGss5OIkv&#10;buuZpA+wRkhiioABbNlv3wUUJ04OnUl1YIBll93vX7S8O3WSHLl1QquS5qMxJVwxXQnVlPT38+O3&#10;75Q4D6oCqRUv6Zk7erf6+mXZm4Lf6FbLiluCQZQrelPS1ntTZJljLe/AjbThCo21th14XNomqyz0&#10;GL2T2c14PMt6bStjNePO4e59MtJVjF/XnPlfde24J7KkmJuPo43jPozZaglFY8G0gg1pwCey6EAo&#10;vPQS6h48kIMVH0J1glntdO1HTHeZrmvBeKwBq8nH76rZWH0wsZam6BtzwYRo33H6dFj287ix5sns&#10;bMoep1vN/jjkkvWmKd7aw7pJh8m+/6Er1BMOXsfCT7XtQggsiZwi3/OFLz95wnBzOp/k0xxlYGib&#10;zvNpws9a1OiDE2sfBrdFfpsnH/QNiUGRbosZDhkFxbGF3Csl93+UnlowPMJ3gcLOElGVdDKnREGH&#10;lW+F4uQ25BMuxhNrlSCykxogEqXXLaiGx1jPZ4NueazgyiUsHCrwT6hTSgK4RO0F6iKfDHSu4UBh&#10;rPMbrjsSJiWVmHCUCo5b5xPHlyNBOaUfhZS4D4VUpC/pbLyYRQenpaiCMdicbfZrackRwpOK3yDK&#10;1TFsXVXFYC2H6mGYexAyzVFEqWKTpeITxr2uzjsbchvUHNoQuz/qPrzU8LzeruOp1//J6i8AAAD/&#10;/wMAUEsDBBQABgAIAAAAIQBEMh6D2gAAAAIBAAAPAAAAZHJzL2Rvd25yZXYueG1sTI9BS8NAEIXv&#10;gv9hGcGb3aRi0ZhNKUU9FcFWEG/T7DQJzc6G7DZJ/72jF3sZ3vCG977Jl5Nr1UB9aDwbSGcJKOLS&#10;24YrA5+717tHUCEiW2w9k4EzBVgW11c5ZtaP/EHDNlZKQjhkaKCOscu0DmVNDsPMd8TiHXzvMMra&#10;V9r2OEq4a/U8SRbaYcPSUGNH65rK4/bkDLyNOK7u05dhczysz9+7h/evTUrG3N5Mq2dQkab4fwy/&#10;+IIOhTDt/YltUK0BeST+TfGekvkC1F4E6CLXl+jFDwAAAP//AwBQSwECLQAUAAYACAAAACEAtoM4&#10;kv4AAADhAQAAEwAAAAAAAAAAAAAAAAAAAAAAW0NvbnRlbnRfVHlwZXNdLnhtbFBLAQItABQABgAI&#10;AAAAIQA4/SH/1gAAAJQBAAALAAAAAAAAAAAAAAAAAC8BAABfcmVscy8ucmVsc1BLAQItABQABgAI&#10;AAAAIQAUOSh+HQIAAJcEAAAOAAAAAAAAAAAAAAAAAC4CAABkcnMvZTJvRG9jLnhtbFBLAQItABQA&#10;BgAIAAAAIQBEMh6D2gAAAAIBAAAPAAAAAAAAAAAAAAAAAHcEAABkcnMvZG93bnJldi54bWxQSwUG&#10;AAAAAAQABADzAAAAfgUAAAAA&#10;">
                <v:line id="Line 4" o:spid="_x0000_s1027" style="position:absolute;visibility:visible;mso-wrap-style:square" from="5,5" to="91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691xAAAANsAAAAPAAAAZHJzL2Rvd25yZXYueG1sRI/NasMw&#10;EITvgbyD2EBvidwW4uBGCU0gP+BTk0J7XKStZWqtjKXa7ttXgUCPw8x8w6y3o2tET12oPSt4XGQg&#10;iLU3NVcK3q+H+QpEiMgGG8+k4JcCbDfTyRoL4wd+o/4SK5EgHApUYGNsCymDtuQwLHxLnLwv3zmM&#10;SXaVNB0OCe4a+ZRlS+mw5rRgsaW9Jf19+XEK+lP52Ze5R336KHdWH451PhyVepiNry8gIo3xP3xv&#10;n42C5xxuX9IPkJs/AAAA//8DAFBLAQItABQABgAIAAAAIQDb4fbL7gAAAIUBAAATAAAAAAAAAAAA&#10;AAAAAAAAAABbQ29udGVudF9UeXBlc10ueG1sUEsBAi0AFAAGAAgAAAAhAFr0LFu/AAAAFQEAAAsA&#10;AAAAAAAAAAAAAAAAHwEAAF9yZWxzLy5yZWxzUEsBAi0AFAAGAAgAAAAhAPcTr3XEAAAA2wAAAA8A&#10;AAAAAAAAAAAAAAAABwIAAGRycy9kb3ducmV2LnhtbFBLBQYAAAAAAwADALcAAAD4AgAAAAA=&#10;" strokeweight=".48pt"/>
                <w10:anchorlock/>
              </v:group>
            </w:pict>
          </mc:Fallback>
        </mc:AlternateContent>
      </w:r>
    </w:p>
    <w:p w14:paraId="471CF0A8" w14:textId="77777777" w:rsidR="00DA7132" w:rsidRDefault="00DA7132" w:rsidP="00253B54">
      <w:pPr>
        <w:pStyle w:val="BodyText"/>
        <w:ind w:right="95"/>
        <w:contextualSpacing/>
      </w:pPr>
    </w:p>
    <w:p w14:paraId="0410A57C" w14:textId="77777777" w:rsidR="008359FA" w:rsidRPr="008359FA" w:rsidRDefault="008359FA" w:rsidP="008359FA">
      <w:pPr>
        <w:pStyle w:val="BodyText"/>
        <w:ind w:right="95"/>
        <w:contextualSpacing/>
        <w:jc w:val="both"/>
      </w:pPr>
      <w:r w:rsidRPr="008359FA">
        <w:t>The AHA Centre has transparent procedures to award markets. Essential principles are</w:t>
      </w:r>
    </w:p>
    <w:p w14:paraId="0DA933E8" w14:textId="77777777" w:rsidR="008359FA" w:rsidRPr="008359FA" w:rsidRDefault="008359FA" w:rsidP="008359FA">
      <w:pPr>
        <w:pStyle w:val="BodyText"/>
        <w:numPr>
          <w:ilvl w:val="0"/>
          <w:numId w:val="14"/>
        </w:numPr>
        <w:ind w:right="95"/>
        <w:contextualSpacing/>
        <w:jc w:val="both"/>
      </w:pPr>
      <w:r w:rsidRPr="008359FA">
        <w:rPr>
          <w:i/>
        </w:rPr>
        <w:t xml:space="preserve">Transparency </w:t>
      </w:r>
      <w:r w:rsidRPr="008359FA">
        <w:t>in the procurement process</w:t>
      </w:r>
    </w:p>
    <w:p w14:paraId="2F39050D" w14:textId="77777777" w:rsidR="008359FA" w:rsidRPr="008359FA" w:rsidRDefault="008359FA" w:rsidP="008359FA">
      <w:pPr>
        <w:pStyle w:val="BodyText"/>
        <w:numPr>
          <w:ilvl w:val="0"/>
          <w:numId w:val="14"/>
        </w:numPr>
        <w:ind w:right="95"/>
        <w:contextualSpacing/>
        <w:jc w:val="both"/>
      </w:pPr>
      <w:r w:rsidRPr="008359FA">
        <w:rPr>
          <w:i/>
        </w:rPr>
        <w:t xml:space="preserve">Proportionality </w:t>
      </w:r>
      <w:r w:rsidRPr="008359FA">
        <w:t>between the procedures followed for awarding contracts and the value of the markets</w:t>
      </w:r>
    </w:p>
    <w:p w14:paraId="39839F49" w14:textId="77777777" w:rsidR="008359FA" w:rsidRPr="008359FA" w:rsidRDefault="008359FA" w:rsidP="008359FA">
      <w:pPr>
        <w:pStyle w:val="BodyText"/>
        <w:numPr>
          <w:ilvl w:val="0"/>
          <w:numId w:val="14"/>
        </w:numPr>
        <w:ind w:right="95"/>
        <w:contextualSpacing/>
        <w:jc w:val="both"/>
      </w:pPr>
      <w:r w:rsidRPr="008359FA">
        <w:rPr>
          <w:i/>
        </w:rPr>
        <w:t xml:space="preserve">Equal treatment </w:t>
      </w:r>
      <w:r w:rsidRPr="008359FA">
        <w:t>of potential Suppliers</w:t>
      </w:r>
    </w:p>
    <w:p w14:paraId="09828C03" w14:textId="77777777" w:rsidR="008359FA" w:rsidRPr="008359FA" w:rsidRDefault="008359FA" w:rsidP="008359FA">
      <w:pPr>
        <w:pStyle w:val="BodyText"/>
        <w:ind w:right="95"/>
        <w:contextualSpacing/>
        <w:jc w:val="both"/>
      </w:pPr>
    </w:p>
    <w:p w14:paraId="7042166B" w14:textId="77777777" w:rsidR="008359FA" w:rsidRPr="008359FA" w:rsidRDefault="008359FA" w:rsidP="008359FA">
      <w:pPr>
        <w:pStyle w:val="BodyText"/>
        <w:ind w:right="95"/>
        <w:contextualSpacing/>
        <w:jc w:val="both"/>
      </w:pPr>
      <w:r w:rsidRPr="008359FA">
        <w:t>Usual criteria to select a Supplier are:</w:t>
      </w:r>
    </w:p>
    <w:p w14:paraId="32630414" w14:textId="77777777" w:rsidR="008359FA" w:rsidRPr="008359FA" w:rsidRDefault="008359FA" w:rsidP="008359FA">
      <w:pPr>
        <w:pStyle w:val="BodyText"/>
        <w:numPr>
          <w:ilvl w:val="0"/>
          <w:numId w:val="14"/>
        </w:numPr>
        <w:ind w:right="95"/>
        <w:contextualSpacing/>
        <w:jc w:val="both"/>
      </w:pPr>
      <w:r w:rsidRPr="008359FA">
        <w:t>Authorization to perform the market</w:t>
      </w:r>
    </w:p>
    <w:p w14:paraId="1BA03AD3" w14:textId="77777777" w:rsidR="008359FA" w:rsidRPr="008359FA" w:rsidRDefault="008359FA" w:rsidP="008359FA">
      <w:pPr>
        <w:pStyle w:val="BodyText"/>
        <w:numPr>
          <w:ilvl w:val="0"/>
          <w:numId w:val="14"/>
        </w:numPr>
        <w:ind w:right="95"/>
        <w:contextualSpacing/>
        <w:jc w:val="both"/>
      </w:pPr>
      <w:r w:rsidRPr="008359FA">
        <w:t>Financial and economic capacities</w:t>
      </w:r>
    </w:p>
    <w:p w14:paraId="6CFD7609" w14:textId="77777777" w:rsidR="008359FA" w:rsidRPr="008359FA" w:rsidRDefault="008359FA" w:rsidP="008359FA">
      <w:pPr>
        <w:pStyle w:val="BodyText"/>
        <w:numPr>
          <w:ilvl w:val="0"/>
          <w:numId w:val="14"/>
        </w:numPr>
        <w:ind w:right="95"/>
        <w:contextualSpacing/>
        <w:jc w:val="both"/>
      </w:pPr>
      <w:r w:rsidRPr="008359FA">
        <w:t>Technical expertise</w:t>
      </w:r>
    </w:p>
    <w:p w14:paraId="52A618C0" w14:textId="77777777" w:rsidR="008359FA" w:rsidRPr="008359FA" w:rsidRDefault="008359FA" w:rsidP="008359FA">
      <w:pPr>
        <w:pStyle w:val="BodyText"/>
        <w:numPr>
          <w:ilvl w:val="0"/>
          <w:numId w:val="14"/>
        </w:numPr>
        <w:ind w:right="95"/>
        <w:contextualSpacing/>
        <w:jc w:val="both"/>
      </w:pPr>
      <w:r w:rsidRPr="008359FA">
        <w:t>Professional capacities</w:t>
      </w:r>
    </w:p>
    <w:p w14:paraId="491063BA" w14:textId="77777777" w:rsidR="008359FA" w:rsidRPr="008359FA" w:rsidRDefault="008359FA" w:rsidP="008359FA">
      <w:pPr>
        <w:pStyle w:val="BodyText"/>
        <w:ind w:right="95"/>
        <w:contextualSpacing/>
        <w:jc w:val="both"/>
      </w:pPr>
    </w:p>
    <w:p w14:paraId="14CEB894" w14:textId="77777777" w:rsidR="008359FA" w:rsidRPr="008359FA" w:rsidRDefault="008359FA" w:rsidP="008359FA">
      <w:pPr>
        <w:pStyle w:val="BodyText"/>
        <w:ind w:right="95"/>
        <w:contextualSpacing/>
        <w:jc w:val="both"/>
      </w:pPr>
      <w:r w:rsidRPr="008359FA">
        <w:t>Usual criteria to award markets are:</w:t>
      </w:r>
    </w:p>
    <w:p w14:paraId="598BCFB8" w14:textId="77777777" w:rsidR="008359FA" w:rsidRPr="008359FA" w:rsidRDefault="008359FA" w:rsidP="008359FA">
      <w:pPr>
        <w:pStyle w:val="BodyText"/>
        <w:numPr>
          <w:ilvl w:val="0"/>
          <w:numId w:val="14"/>
        </w:numPr>
        <w:ind w:right="95"/>
        <w:contextualSpacing/>
        <w:jc w:val="both"/>
      </w:pPr>
      <w:r w:rsidRPr="008359FA">
        <w:t>Automatic award (the cheapest offer complying with all requirements)</w:t>
      </w:r>
    </w:p>
    <w:p w14:paraId="63ACAA65" w14:textId="77777777" w:rsidR="008359FA" w:rsidRPr="008359FA" w:rsidRDefault="008359FA" w:rsidP="008359FA">
      <w:pPr>
        <w:pStyle w:val="BodyText"/>
        <w:numPr>
          <w:ilvl w:val="0"/>
          <w:numId w:val="14"/>
        </w:numPr>
        <w:ind w:right="95"/>
        <w:contextualSpacing/>
        <w:jc w:val="both"/>
      </w:pPr>
      <w:r w:rsidRPr="008359FA">
        <w:t>Best value for money (price/quality ratio)</w:t>
      </w:r>
    </w:p>
    <w:p w14:paraId="559994E3" w14:textId="07A535AD" w:rsidR="00AA6C07" w:rsidRPr="00253B54" w:rsidRDefault="00AA6C07" w:rsidP="00253B54">
      <w:pPr>
        <w:pStyle w:val="BodyText"/>
        <w:ind w:right="95"/>
        <w:contextualSpacing/>
      </w:pPr>
    </w:p>
    <w:p w14:paraId="6808E238" w14:textId="77777777" w:rsidR="000B30CE" w:rsidRPr="00253B54" w:rsidRDefault="000B30CE" w:rsidP="00253B54">
      <w:pPr>
        <w:pStyle w:val="BodyText"/>
        <w:ind w:right="95"/>
        <w:contextualSpacing/>
      </w:pPr>
    </w:p>
    <w:p w14:paraId="76C39B49" w14:textId="796D93B4" w:rsidR="00AA6C07" w:rsidRDefault="00AA6C07" w:rsidP="00253B54">
      <w:pPr>
        <w:pStyle w:val="BodyText"/>
        <w:ind w:right="95"/>
        <w:contextualSpacing/>
      </w:pPr>
      <w:r w:rsidRPr="00253B54">
        <w:rPr>
          <w:b/>
          <w:bCs/>
        </w:rPr>
        <w:t>II</w:t>
      </w:r>
      <w:r w:rsidR="00253B54" w:rsidRPr="00253B54">
        <w:rPr>
          <w:b/>
          <w:bCs/>
        </w:rPr>
        <w:t>.</w:t>
      </w:r>
      <w:r w:rsidR="00253B54" w:rsidRPr="00253B54">
        <w:rPr>
          <w:b/>
          <w:bCs/>
        </w:rPr>
        <w:tab/>
      </w:r>
      <w:r w:rsidRPr="00253B54">
        <w:rPr>
          <w:b/>
          <w:bCs/>
        </w:rPr>
        <w:t>Misbehavior</w:t>
      </w:r>
      <w:r w:rsidR="005C047D" w:rsidRPr="00253B54">
        <w:rPr>
          <w:b/>
          <w:bCs/>
        </w:rPr>
        <w:t>, ineligibility and exclusion</w:t>
      </w:r>
      <w:r w:rsidR="00253B54" w:rsidRPr="00253B54">
        <w:t xml:space="preserve"> </w:t>
      </w:r>
    </w:p>
    <w:p w14:paraId="52F467DF" w14:textId="30002285" w:rsidR="00DA7132" w:rsidRPr="00253B54" w:rsidRDefault="00DA7132" w:rsidP="00253B54">
      <w:pPr>
        <w:pStyle w:val="BodyText"/>
        <w:ind w:right="95"/>
        <w:contextualSpacing/>
      </w:pPr>
      <w:r>
        <w:rPr>
          <w:noProof/>
          <w:sz w:val="2"/>
        </w:rPr>
        <mc:AlternateContent>
          <mc:Choice Requires="wpg">
            <w:drawing>
              <wp:inline distT="0" distB="0" distL="0" distR="0" wp14:anchorId="10391592" wp14:editId="68749082">
                <wp:extent cx="5731510" cy="5715"/>
                <wp:effectExtent l="0" t="0" r="0" b="0"/>
                <wp:docPr id="38"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5715"/>
                          <a:chOff x="0" y="0"/>
                          <a:chExt cx="9141" cy="10"/>
                        </a:xfrm>
                      </wpg:grpSpPr>
                      <wps:wsp>
                        <wps:cNvPr id="39" name="Line 4"/>
                        <wps:cNvCnPr>
                          <a:cxnSpLocks noChangeShapeType="1"/>
                        </wps:cNvCnPr>
                        <wps:spPr bwMode="auto">
                          <a:xfrm>
                            <a:off x="5" y="5"/>
                            <a:ext cx="9131"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ACE50A2" id="Group 3" o:spid="_x0000_s1026" style="width:451.3pt;height:.45pt;mso-position-horizontal-relative:char;mso-position-vertical-relative:line" coordsize="914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XskHAIAAJcEAAAOAAAAZHJzL2Uyb0RvYy54bWyklMFu4yAQhu8r7Tsg7hvHTZNurDg9pG0u&#10;2d1I7T7ABGMbLQYEJE7efgdw06Y9VGp9QMAww8z3D17cHjtJDtw6oVVJ89GYEq6YroRqSvr36eHH&#10;T0qcB1WB1IqX9MQdvV1+/7boTcGvdKtlxS3BIMoVvSlp670pssyxlnfgRtpwhcZa2w48Lm2TVRZ6&#10;jN7J7Go8nmW9tpWxmnHncPcuGekyxq9rzvyfunbcE1lSzM3H0cZxF8ZsuYCisWBawYY04BNZdCAU&#10;XnoOdQceyN6Kd6E6wax2uvYjprtM17VgPNaA1eTjN9Wsrd6bWEtT9I05Y0K0bzh9Oiz7fVhb82i2&#10;NmWP041m/xxyyXrTFK/tYd2kw2TX/9IV6gl7r2Phx9p2IQSWRI6R7+nMlx89Ybg5vZnk0xxlYGib&#10;3uTThJ+1qNE7J9beD27z/DpPPugbEoMi3RYzHDIKimMLuRdK7muUHlswPMJ3gcLWElGVdDKnREGH&#10;lW+E4uQ65BMuxhMrlSCyoxogEqVXLaiGx1hPJ4NueazgwiUsHCrwIdQpJQFcovYMdZ5PBjqXcKAw&#10;1vk11x0Jk5JKTDhKBYeN84nj85GgnNIPQkrch0Iq0pd0Np7PooPTUlTBGGzONruVtOQA4UnFbxDl&#10;4hi2rqpisJZDdT/MPQiZ5iiiVLHJUvEJ405Xp60NuQ1qDm2I3R91H15qeF6v1/HUy/9k+R8AAP//&#10;AwBQSwMEFAAGAAgAAAAhAEQyHoPaAAAAAgEAAA8AAABkcnMvZG93bnJldi54bWxMj0FLw0AQhe+C&#10;/2EZwZvdpGLRmE0pRT0VwVYQb9PsNAnNzobsNkn/vaMXexne8Ib3vsmXk2vVQH1oPBtIZwko4tLb&#10;hisDn7vXu0dQISJbbD2TgTMFWBbXVzlm1o/8QcM2VkpCOGRooI6xy7QOZU0Ow8x3xOIdfO8wytpX&#10;2vY4Srhr9TxJFtphw9JQY0frmsrj9uQMvI04ru7Tl2FzPKzP37uH969NSsbc3kyrZ1CRpvh/DL/4&#10;gg6FMO39iW1QrQF5JP5N8Z6S+QLUXgToIteX6MUPAAAA//8DAFBLAQItABQABgAIAAAAIQC2gziS&#10;/gAAAOEBAAATAAAAAAAAAAAAAAAAAAAAAABbQ29udGVudF9UeXBlc10ueG1sUEsBAi0AFAAGAAgA&#10;AAAhADj9If/WAAAAlAEAAAsAAAAAAAAAAAAAAAAALwEAAF9yZWxzLy5yZWxzUEsBAi0AFAAGAAgA&#10;AAAhAFHZeyQcAgAAlwQAAA4AAAAAAAAAAAAAAAAALgIAAGRycy9lMm9Eb2MueG1sUEsBAi0AFAAG&#10;AAgAAAAhAEQyHoPaAAAAAgEAAA8AAAAAAAAAAAAAAAAAdgQAAGRycy9kb3ducmV2LnhtbFBLBQYA&#10;AAAABAAEAPMAAAB9BQAAAAA=&#10;">
                <v:line id="Line 4" o:spid="_x0000_s1027" style="position:absolute;visibility:visible;mso-wrap-style:square" from="5,5" to="91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J6cxAAAANsAAAAPAAAAZHJzL2Rvd25yZXYueG1sRI9BawIx&#10;FITvgv8hPMGbZltB261R2oJa2JO20B4fyetm6eZl2cTd9d+bguBxmJlvmPV2cLXoqA2VZwUP8wwE&#10;sfam4lLB1+du9gQiRGSDtWdScKEA2814tMbc+J6P1J1iKRKEQ44KbIxNLmXQlhyGuW+Ik/frW4cx&#10;ybaUpsU+wV0tH7NsKR1WnBYsNvRuSf+dzk5Bdyh+umLlUR++izerd/tq1e+Vmk6G1xcQkYZ4D9/a&#10;H0bB4hn+v6QfIDdXAAAA//8DAFBLAQItABQABgAIAAAAIQDb4fbL7gAAAIUBAAATAAAAAAAAAAAA&#10;AAAAAAAAAABbQ29udGVudF9UeXBlc10ueG1sUEsBAi0AFAAGAAgAAAAhAFr0LFu/AAAAFQEAAAsA&#10;AAAAAAAAAAAAAAAAHwEAAF9yZWxzLy5yZWxzUEsBAi0AFAAGAAgAAAAhAOnAnpzEAAAA2wAAAA8A&#10;AAAAAAAAAAAAAAAABwIAAGRycy9kb3ducmV2LnhtbFBLBQYAAAAAAwADALcAAAD4AgAAAAA=&#10;" strokeweight=".48pt"/>
                <w10:anchorlock/>
              </v:group>
            </w:pict>
          </mc:Fallback>
        </mc:AlternateContent>
      </w:r>
    </w:p>
    <w:p w14:paraId="43BE6209" w14:textId="31446FAC" w:rsidR="00AA6C07" w:rsidRDefault="00AA6C07" w:rsidP="00253B54">
      <w:pPr>
        <w:pStyle w:val="BodyText"/>
        <w:ind w:right="95"/>
        <w:contextualSpacing/>
      </w:pPr>
    </w:p>
    <w:p w14:paraId="4F6100AB" w14:textId="77777777" w:rsidR="008359FA" w:rsidRPr="008359FA" w:rsidRDefault="008359FA" w:rsidP="008359FA">
      <w:pPr>
        <w:pStyle w:val="BodyText"/>
        <w:ind w:right="95"/>
        <w:contextualSpacing/>
        <w:jc w:val="both"/>
        <w:rPr>
          <w:b/>
        </w:rPr>
      </w:pPr>
      <w:r w:rsidRPr="008359FA">
        <w:rPr>
          <w:b/>
        </w:rPr>
        <w:t>The AHA Centre considers the following misbehavior as a valid ground for a systematic exclusion of an awarding market procedure and for the termination of all working relationship and contracts:</w:t>
      </w:r>
    </w:p>
    <w:p w14:paraId="5763893F" w14:textId="77777777" w:rsidR="008359FA" w:rsidRPr="008359FA" w:rsidRDefault="008359FA" w:rsidP="008359FA">
      <w:pPr>
        <w:pStyle w:val="BodyText"/>
        <w:numPr>
          <w:ilvl w:val="0"/>
          <w:numId w:val="14"/>
        </w:numPr>
        <w:ind w:right="95"/>
        <w:contextualSpacing/>
        <w:jc w:val="both"/>
      </w:pPr>
      <w:r w:rsidRPr="008359FA">
        <w:rPr>
          <w:b/>
        </w:rPr>
        <w:t xml:space="preserve">Fraud </w:t>
      </w:r>
      <w:r w:rsidRPr="008359FA">
        <w:t>defined as any intentional act or omission relating to:</w:t>
      </w:r>
    </w:p>
    <w:p w14:paraId="209509A9" w14:textId="77777777" w:rsidR="008359FA" w:rsidRPr="008359FA" w:rsidRDefault="008359FA" w:rsidP="008359FA">
      <w:pPr>
        <w:pStyle w:val="BodyText"/>
        <w:numPr>
          <w:ilvl w:val="1"/>
          <w:numId w:val="14"/>
        </w:numPr>
        <w:ind w:right="95"/>
        <w:contextualSpacing/>
        <w:jc w:val="both"/>
      </w:pPr>
      <w:r w:rsidRPr="008359FA">
        <w:t>The use or presentation of false, incorrect or incomplete statements or documents, which has as its effect the misappropriation or wrongful retention of the AHA Centre or institutional donors’ funds</w:t>
      </w:r>
    </w:p>
    <w:p w14:paraId="10A04EB9" w14:textId="77777777" w:rsidR="008359FA" w:rsidRPr="008359FA" w:rsidRDefault="008359FA" w:rsidP="008359FA">
      <w:pPr>
        <w:pStyle w:val="BodyText"/>
        <w:numPr>
          <w:ilvl w:val="1"/>
          <w:numId w:val="14"/>
        </w:numPr>
        <w:ind w:right="95"/>
        <w:contextualSpacing/>
        <w:jc w:val="both"/>
      </w:pPr>
      <w:r w:rsidRPr="008359FA">
        <w:t>Non-disclosure of information, with the same effect</w:t>
      </w:r>
    </w:p>
    <w:p w14:paraId="70F8B6C4" w14:textId="77777777" w:rsidR="008359FA" w:rsidRPr="008359FA" w:rsidRDefault="008359FA" w:rsidP="008359FA">
      <w:pPr>
        <w:pStyle w:val="BodyText"/>
        <w:numPr>
          <w:ilvl w:val="1"/>
          <w:numId w:val="14"/>
        </w:numPr>
        <w:ind w:right="95"/>
        <w:contextualSpacing/>
        <w:jc w:val="both"/>
      </w:pPr>
      <w:r w:rsidRPr="008359FA">
        <w:t>The misapplication of such funds for purposes other than those for which they were originally granted</w:t>
      </w:r>
    </w:p>
    <w:p w14:paraId="108879D0" w14:textId="77777777" w:rsidR="008359FA" w:rsidRPr="008359FA" w:rsidRDefault="008359FA" w:rsidP="008359FA">
      <w:pPr>
        <w:pStyle w:val="BodyText"/>
        <w:numPr>
          <w:ilvl w:val="0"/>
          <w:numId w:val="14"/>
        </w:numPr>
        <w:ind w:right="95"/>
        <w:contextualSpacing/>
        <w:jc w:val="both"/>
      </w:pPr>
      <w:r w:rsidRPr="008359FA">
        <w:rPr>
          <w:b/>
        </w:rPr>
        <w:t>Active corruption</w:t>
      </w:r>
      <w:r w:rsidRPr="008359FA">
        <w:t xml:space="preserve">: to deliberately promise or give an advantage to an official for him/her to act or refrain from acting in accordance with his/her duty in a way which damages or is likely to damage the AHA Centre or institutional </w:t>
      </w:r>
      <w:proofErr w:type="gramStart"/>
      <w:r w:rsidRPr="008359FA">
        <w:t>donors</w:t>
      </w:r>
      <w:proofErr w:type="gramEnd"/>
      <w:r w:rsidRPr="008359FA">
        <w:t xml:space="preserve"> financial interests</w:t>
      </w:r>
    </w:p>
    <w:p w14:paraId="5EB5D6BC" w14:textId="77777777" w:rsidR="008359FA" w:rsidRPr="008359FA" w:rsidRDefault="008359FA" w:rsidP="008359FA">
      <w:pPr>
        <w:pStyle w:val="BodyText"/>
        <w:numPr>
          <w:ilvl w:val="0"/>
          <w:numId w:val="14"/>
        </w:numPr>
        <w:ind w:right="95"/>
        <w:contextualSpacing/>
        <w:jc w:val="both"/>
      </w:pPr>
      <w:r w:rsidRPr="008359FA">
        <w:rPr>
          <w:b/>
        </w:rPr>
        <w:t>Collusion</w:t>
      </w:r>
      <w:r w:rsidRPr="008359FA">
        <w:t xml:space="preserve">: the co-ordination of firm competitive behavior, with the likely result that prices rise, output is restricted and the profits of the colluding companies are higher than they would otherwise be. Collusive </w:t>
      </w:r>
      <w:proofErr w:type="spellStart"/>
      <w:r w:rsidRPr="008359FA">
        <w:t>behaviour</w:t>
      </w:r>
      <w:proofErr w:type="spellEnd"/>
      <w:r w:rsidRPr="008359FA">
        <w:t xml:space="preserve"> does not always rely on the existence of explicit agreements between firms, but can also be tacit.</w:t>
      </w:r>
    </w:p>
    <w:p w14:paraId="00FBD0A7" w14:textId="46F7DE32" w:rsidR="008359FA" w:rsidRDefault="008359FA" w:rsidP="008359FA">
      <w:pPr>
        <w:pStyle w:val="BodyText"/>
        <w:numPr>
          <w:ilvl w:val="0"/>
          <w:numId w:val="14"/>
        </w:numPr>
        <w:ind w:right="95"/>
        <w:contextualSpacing/>
        <w:jc w:val="both"/>
      </w:pPr>
      <w:r w:rsidRPr="008359FA">
        <w:rPr>
          <w:b/>
        </w:rPr>
        <w:t xml:space="preserve">Coercive practice: </w:t>
      </w:r>
      <w:r w:rsidRPr="008359FA">
        <w:t xml:space="preserve">harming or threatening to harm, directly or indirectly, persons, or their property to influence their participation in a procurement process, or affect the </w:t>
      </w:r>
      <w:r w:rsidRPr="008359FA">
        <w:lastRenderedPageBreak/>
        <w:t>execution of a contract.</w:t>
      </w:r>
    </w:p>
    <w:p w14:paraId="4B8639C2" w14:textId="77777777" w:rsidR="008359FA" w:rsidRDefault="008359FA" w:rsidP="008359FA">
      <w:pPr>
        <w:pStyle w:val="BodyText"/>
        <w:numPr>
          <w:ilvl w:val="0"/>
          <w:numId w:val="14"/>
        </w:numPr>
        <w:ind w:right="95"/>
        <w:contextualSpacing/>
        <w:jc w:val="both"/>
      </w:pPr>
      <w:r w:rsidRPr="008359FA">
        <w:rPr>
          <w:b/>
          <w:bCs/>
        </w:rPr>
        <w:t>Bribery</w:t>
      </w:r>
      <w:r>
        <w:t xml:space="preserve">: to offer the AHA Centre employees monetary or </w:t>
      </w:r>
      <w:proofErr w:type="gramStart"/>
      <w:r>
        <w:t>in kind</w:t>
      </w:r>
      <w:proofErr w:type="gramEnd"/>
      <w:r>
        <w:t xml:space="preserve"> gifts in order to gain additional markets or to continue a contract</w:t>
      </w:r>
    </w:p>
    <w:p w14:paraId="7762B518" w14:textId="77777777" w:rsidR="008359FA" w:rsidRDefault="008359FA" w:rsidP="008359FA">
      <w:pPr>
        <w:pStyle w:val="BodyText"/>
        <w:numPr>
          <w:ilvl w:val="0"/>
          <w:numId w:val="14"/>
        </w:numPr>
        <w:ind w:right="95"/>
        <w:contextualSpacing/>
        <w:jc w:val="both"/>
      </w:pPr>
      <w:r w:rsidRPr="008359FA">
        <w:rPr>
          <w:b/>
          <w:bCs/>
        </w:rPr>
        <w:t>Involvement in a criminal organization</w:t>
      </w:r>
      <w:r>
        <w:t xml:space="preserve"> or any other </w:t>
      </w:r>
      <w:r w:rsidRPr="008359FA">
        <w:rPr>
          <w:b/>
          <w:bCs/>
        </w:rPr>
        <w:t>illegal activity</w:t>
      </w:r>
      <w:r>
        <w:t xml:space="preserve"> established by a judgement, by the US Government, the European Union, the United Nations or any other donor funding the AHA Centre.</w:t>
      </w:r>
    </w:p>
    <w:p w14:paraId="20CA4FF5" w14:textId="77777777" w:rsidR="008359FA" w:rsidRDefault="008359FA" w:rsidP="008359FA">
      <w:pPr>
        <w:pStyle w:val="BodyText"/>
        <w:numPr>
          <w:ilvl w:val="0"/>
          <w:numId w:val="14"/>
        </w:numPr>
        <w:ind w:right="95"/>
        <w:contextualSpacing/>
        <w:jc w:val="both"/>
      </w:pPr>
      <w:r w:rsidRPr="008359FA">
        <w:rPr>
          <w:b/>
          <w:bCs/>
        </w:rPr>
        <w:t>Immoral Human Resources practices</w:t>
      </w:r>
      <w:r>
        <w:t xml:space="preserve">: exploitation of child </w:t>
      </w:r>
      <w:proofErr w:type="spellStart"/>
      <w:r>
        <w:t>labour</w:t>
      </w:r>
      <w:proofErr w:type="spellEnd"/>
      <w:r>
        <w:t xml:space="preserve"> and the non-respect of basic social rights and working conditions of employees or sub-Suppliers</w:t>
      </w:r>
    </w:p>
    <w:p w14:paraId="008507F4" w14:textId="77777777" w:rsidR="00AA6C07" w:rsidRPr="00253B54" w:rsidRDefault="00AA6C07" w:rsidP="008359FA">
      <w:pPr>
        <w:pStyle w:val="BodyText"/>
        <w:ind w:right="95"/>
        <w:contextualSpacing/>
        <w:jc w:val="both"/>
      </w:pPr>
    </w:p>
    <w:p w14:paraId="3FFCED47" w14:textId="77777777" w:rsidR="008359FA" w:rsidRPr="008359FA" w:rsidRDefault="008359FA" w:rsidP="008359FA">
      <w:pPr>
        <w:pStyle w:val="BodyText"/>
        <w:ind w:right="95"/>
        <w:contextualSpacing/>
        <w:jc w:val="both"/>
        <w:rPr>
          <w:b/>
          <w:bCs/>
        </w:rPr>
      </w:pPr>
      <w:r w:rsidRPr="008359FA">
        <w:rPr>
          <w:b/>
          <w:bCs/>
        </w:rPr>
        <w:t>The AHA Centre will exclude from a procurement procedure any candidate or tenderer falling into one of the following cases:</w:t>
      </w:r>
    </w:p>
    <w:p w14:paraId="05A6DB61" w14:textId="77777777" w:rsidR="008359FA" w:rsidRPr="008359FA" w:rsidRDefault="008359FA" w:rsidP="008359FA">
      <w:pPr>
        <w:pStyle w:val="BodyText"/>
        <w:ind w:right="95"/>
        <w:contextualSpacing/>
        <w:jc w:val="both"/>
        <w:rPr>
          <w:b/>
        </w:rPr>
      </w:pPr>
    </w:p>
    <w:p w14:paraId="6D3AD11B" w14:textId="77777777" w:rsidR="008359FA" w:rsidRPr="008359FA" w:rsidRDefault="008359FA" w:rsidP="008359FA">
      <w:pPr>
        <w:pStyle w:val="BodyText"/>
        <w:numPr>
          <w:ilvl w:val="0"/>
          <w:numId w:val="15"/>
        </w:numPr>
        <w:ind w:right="95"/>
        <w:contextualSpacing/>
        <w:jc w:val="both"/>
      </w:pPr>
      <w:r w:rsidRPr="008359FA">
        <w:t xml:space="preserve">To be </w:t>
      </w:r>
      <w:r w:rsidRPr="008359FA">
        <w:rPr>
          <w:b/>
        </w:rPr>
        <w:t xml:space="preserve">bankrupt </w:t>
      </w:r>
      <w:r w:rsidRPr="008359FA">
        <w:t>or to be wound up, to have affairs administered by the courts, to have enter into an arrangement with creditors, to have suspended business activities, to be the subject of proceedings concerning those matters, or are in any analogous situation arising from a similar procedure provided for in national legislation or regulations</w:t>
      </w:r>
    </w:p>
    <w:p w14:paraId="0474F3D8" w14:textId="77777777" w:rsidR="008359FA" w:rsidRPr="008359FA" w:rsidRDefault="008359FA" w:rsidP="008359FA">
      <w:pPr>
        <w:pStyle w:val="BodyText"/>
        <w:numPr>
          <w:ilvl w:val="0"/>
          <w:numId w:val="15"/>
        </w:numPr>
        <w:ind w:right="95"/>
        <w:contextualSpacing/>
        <w:jc w:val="both"/>
        <w:rPr>
          <w:i/>
        </w:rPr>
      </w:pPr>
      <w:r w:rsidRPr="008359FA">
        <w:t xml:space="preserve">To have been </w:t>
      </w:r>
      <w:r w:rsidRPr="008359FA">
        <w:rPr>
          <w:b/>
        </w:rPr>
        <w:t xml:space="preserve">convicted of an offence </w:t>
      </w:r>
      <w:r w:rsidRPr="008359FA">
        <w:t xml:space="preserve">concerning professional conduct by a judgement that has the force of </w:t>
      </w:r>
      <w:r w:rsidRPr="008359FA">
        <w:rPr>
          <w:i/>
        </w:rPr>
        <w:t>res judicata</w:t>
      </w:r>
    </w:p>
    <w:p w14:paraId="15BB62D7" w14:textId="77777777" w:rsidR="008359FA" w:rsidRPr="008359FA" w:rsidRDefault="008359FA" w:rsidP="008359FA">
      <w:pPr>
        <w:pStyle w:val="BodyText"/>
        <w:numPr>
          <w:ilvl w:val="0"/>
          <w:numId w:val="15"/>
        </w:numPr>
        <w:ind w:right="95"/>
        <w:contextualSpacing/>
        <w:jc w:val="both"/>
      </w:pPr>
      <w:r w:rsidRPr="008359FA">
        <w:t xml:space="preserve">To have been </w:t>
      </w:r>
      <w:r w:rsidRPr="008359FA">
        <w:rPr>
          <w:b/>
        </w:rPr>
        <w:t xml:space="preserve">guilty of grave professional misconduct </w:t>
      </w:r>
      <w:r w:rsidRPr="008359FA">
        <w:t>proven by any means that the AHA Centre can justify</w:t>
      </w:r>
    </w:p>
    <w:p w14:paraId="50CB7C84" w14:textId="77777777" w:rsidR="008359FA" w:rsidRPr="008359FA" w:rsidRDefault="008359FA" w:rsidP="008359FA">
      <w:pPr>
        <w:pStyle w:val="BodyText"/>
        <w:numPr>
          <w:ilvl w:val="0"/>
          <w:numId w:val="15"/>
        </w:numPr>
        <w:ind w:right="95"/>
        <w:contextualSpacing/>
        <w:jc w:val="both"/>
      </w:pPr>
      <w:r w:rsidRPr="008359FA">
        <w:t xml:space="preserve">To have not fulfilled obligations relating to the payment of </w:t>
      </w:r>
      <w:r w:rsidRPr="008359FA">
        <w:rPr>
          <w:b/>
        </w:rPr>
        <w:t xml:space="preserve">social security contributions </w:t>
      </w:r>
      <w:r w:rsidRPr="008359FA">
        <w:t xml:space="preserve">or the </w:t>
      </w:r>
      <w:r w:rsidRPr="008359FA">
        <w:rPr>
          <w:b/>
        </w:rPr>
        <w:t xml:space="preserve">payment of taxes </w:t>
      </w:r>
      <w:r w:rsidRPr="008359FA">
        <w:t>in accordance with the legal provisions of the country in which they are established or with those of the country where the AHA Centre mission is operating or those of the country where the contract is to be performed</w:t>
      </w:r>
    </w:p>
    <w:p w14:paraId="2974A673" w14:textId="77777777" w:rsidR="008359FA" w:rsidRPr="008359FA" w:rsidRDefault="008359FA" w:rsidP="008359FA">
      <w:pPr>
        <w:pStyle w:val="BodyText"/>
        <w:numPr>
          <w:ilvl w:val="0"/>
          <w:numId w:val="15"/>
        </w:numPr>
        <w:ind w:right="95"/>
        <w:contextualSpacing/>
        <w:jc w:val="both"/>
      </w:pPr>
      <w:r w:rsidRPr="008359FA">
        <w:t xml:space="preserve">They have been the </w:t>
      </w:r>
      <w:r w:rsidRPr="008359FA">
        <w:rPr>
          <w:b/>
        </w:rPr>
        <w:t xml:space="preserve">subject of a judgement </w:t>
      </w:r>
      <w:r w:rsidRPr="008359FA">
        <w:t>that has the force of res judicata for fraud, corruption, involvement in a criminal organization or any other illegal activity detrimental to the Communities' financial interests</w:t>
      </w:r>
    </w:p>
    <w:p w14:paraId="7B226317" w14:textId="77777777" w:rsidR="008359FA" w:rsidRPr="008359FA" w:rsidRDefault="008359FA" w:rsidP="008359FA">
      <w:pPr>
        <w:pStyle w:val="BodyText"/>
        <w:numPr>
          <w:ilvl w:val="0"/>
          <w:numId w:val="15"/>
        </w:numPr>
        <w:ind w:right="95"/>
        <w:contextualSpacing/>
        <w:jc w:val="both"/>
      </w:pPr>
      <w:r w:rsidRPr="008359FA">
        <w:t xml:space="preserve">To have been declared to be in </w:t>
      </w:r>
      <w:r w:rsidRPr="008359FA">
        <w:rPr>
          <w:b/>
        </w:rPr>
        <w:t xml:space="preserve">serious breach of contract </w:t>
      </w:r>
      <w:r w:rsidRPr="008359FA">
        <w:t>for failure to comply with their contractual obligations in another previous procurement procedure</w:t>
      </w:r>
    </w:p>
    <w:p w14:paraId="65AB2607" w14:textId="441884B5" w:rsidR="00AA6C07" w:rsidRPr="008359FA" w:rsidRDefault="00AA6C07" w:rsidP="008359FA">
      <w:pPr>
        <w:pStyle w:val="BodyText"/>
        <w:ind w:right="95"/>
        <w:contextualSpacing/>
        <w:jc w:val="both"/>
      </w:pPr>
    </w:p>
    <w:p w14:paraId="05D6E0D9" w14:textId="77777777" w:rsidR="008359FA" w:rsidRPr="008359FA" w:rsidRDefault="008359FA" w:rsidP="008359FA">
      <w:pPr>
        <w:pStyle w:val="BodyText"/>
        <w:ind w:right="95"/>
        <w:contextualSpacing/>
        <w:jc w:val="both"/>
        <w:rPr>
          <w:b/>
        </w:rPr>
      </w:pPr>
      <w:r w:rsidRPr="008359FA">
        <w:rPr>
          <w:b/>
        </w:rPr>
        <w:t>The AHA Centre will not award contracts to candidates or tenderers who, during the procurement procedure:</w:t>
      </w:r>
    </w:p>
    <w:p w14:paraId="1F7CA0DA" w14:textId="77777777" w:rsidR="008359FA" w:rsidRPr="008359FA" w:rsidRDefault="008359FA" w:rsidP="008359FA">
      <w:pPr>
        <w:pStyle w:val="BodyText"/>
        <w:numPr>
          <w:ilvl w:val="0"/>
          <w:numId w:val="15"/>
        </w:numPr>
        <w:ind w:right="95"/>
        <w:contextualSpacing/>
        <w:jc w:val="both"/>
      </w:pPr>
      <w:r w:rsidRPr="008359FA">
        <w:t>Are subject to a conflict of interest</w:t>
      </w:r>
    </w:p>
    <w:p w14:paraId="60C0394B" w14:textId="258720FE" w:rsidR="00AA6C07" w:rsidRDefault="008359FA" w:rsidP="008359FA">
      <w:pPr>
        <w:pStyle w:val="BodyText"/>
        <w:numPr>
          <w:ilvl w:val="0"/>
          <w:numId w:val="15"/>
        </w:numPr>
        <w:ind w:right="95"/>
        <w:contextualSpacing/>
        <w:jc w:val="both"/>
      </w:pPr>
      <w:r w:rsidRPr="008359FA">
        <w:t>Are guilty of misrepresentation in supplying the information required by the AHA Centre as a condition of participation in the contract procedure or fail to supply this information</w:t>
      </w:r>
    </w:p>
    <w:p w14:paraId="4C096519" w14:textId="77777777" w:rsidR="008359FA" w:rsidRPr="00253B54" w:rsidRDefault="008359FA" w:rsidP="008359FA">
      <w:pPr>
        <w:pStyle w:val="BodyText"/>
        <w:ind w:left="496" w:right="95"/>
        <w:contextualSpacing/>
      </w:pPr>
    </w:p>
    <w:p w14:paraId="4962D154" w14:textId="77777777" w:rsidR="00AA6C07" w:rsidRPr="00253B54" w:rsidRDefault="00AA6C07" w:rsidP="00253B54">
      <w:pPr>
        <w:pStyle w:val="BodyText"/>
        <w:ind w:right="95"/>
        <w:contextualSpacing/>
      </w:pPr>
    </w:p>
    <w:p w14:paraId="6F05709C" w14:textId="09317D54" w:rsidR="00AA6C07" w:rsidRDefault="00AF25DC" w:rsidP="00253B54">
      <w:pPr>
        <w:pStyle w:val="BodyText"/>
        <w:ind w:right="95"/>
        <w:contextualSpacing/>
        <w:rPr>
          <w:b/>
          <w:bCs/>
        </w:rPr>
      </w:pPr>
      <w:proofErr w:type="spellStart"/>
      <w:r w:rsidRPr="00253B54">
        <w:rPr>
          <w:b/>
          <w:bCs/>
        </w:rPr>
        <w:t>Iii</w:t>
      </w:r>
      <w:proofErr w:type="spellEnd"/>
      <w:r w:rsidR="00253B54" w:rsidRPr="00253B54">
        <w:rPr>
          <w:b/>
          <w:bCs/>
        </w:rPr>
        <w:t>.</w:t>
      </w:r>
      <w:r w:rsidR="00253B54" w:rsidRPr="00253B54">
        <w:rPr>
          <w:b/>
          <w:bCs/>
        </w:rPr>
        <w:tab/>
      </w:r>
      <w:r w:rsidR="00AA6C07" w:rsidRPr="00253B54">
        <w:rPr>
          <w:b/>
          <w:bCs/>
        </w:rPr>
        <w:t xml:space="preserve">Administrative </w:t>
      </w:r>
      <w:r w:rsidRPr="00253B54">
        <w:rPr>
          <w:b/>
          <w:bCs/>
        </w:rPr>
        <w:t>and financial sanctions</w:t>
      </w:r>
    </w:p>
    <w:p w14:paraId="47E4A4F2" w14:textId="2998B8CC" w:rsidR="00DA7132" w:rsidRPr="00253B54" w:rsidRDefault="00DA7132" w:rsidP="00253B54">
      <w:pPr>
        <w:pStyle w:val="BodyText"/>
        <w:ind w:right="95"/>
        <w:contextualSpacing/>
        <w:rPr>
          <w:b/>
          <w:bCs/>
        </w:rPr>
      </w:pPr>
      <w:r>
        <w:rPr>
          <w:noProof/>
          <w:sz w:val="2"/>
        </w:rPr>
        <mc:AlternateContent>
          <mc:Choice Requires="wpg">
            <w:drawing>
              <wp:inline distT="0" distB="0" distL="0" distR="0" wp14:anchorId="62F63EA0" wp14:editId="5E86F12B">
                <wp:extent cx="5731510" cy="5715"/>
                <wp:effectExtent l="0" t="0" r="0" b="0"/>
                <wp:docPr id="40"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5715"/>
                          <a:chOff x="0" y="0"/>
                          <a:chExt cx="9141" cy="10"/>
                        </a:xfrm>
                      </wpg:grpSpPr>
                      <wps:wsp>
                        <wps:cNvPr id="41" name="Line 4"/>
                        <wps:cNvCnPr>
                          <a:cxnSpLocks noChangeShapeType="1"/>
                        </wps:cNvCnPr>
                        <wps:spPr bwMode="auto">
                          <a:xfrm>
                            <a:off x="5" y="5"/>
                            <a:ext cx="9131"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F11381E" id="Group 3" o:spid="_x0000_s1026" style="width:451.3pt;height:.45pt;mso-position-horizontal-relative:char;mso-position-vertical-relative:line" coordsize="914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OE4GwIAAJcEAAAOAAAAZHJzL2Uyb0RvYy54bWyklMFy2yAQhu+d6Tsw3GtJSezUGss5OIkv&#10;buuZpA+AEZKYIpYBbNlv3wUUJ04OnUl9YEDLLv9+P3hxd+wVOQjrJOiKFpOcEqE51FK3Ff39/Pjt&#10;OyXOM10zBVpU9CQcvVt+/bIYTCmuoANVC0uwiHblYCraeW/KLHO8Ez1zEzBCY7AB2zOPS9tmtWUD&#10;Vu9VdpXns2wAWxsLXDiHX+9TkC5j/aYR3P9qGic8URVFbT6ONo67MGbLBStby0wn+SiDfUJFz6TG&#10;Q8+l7plnZG/lh1K95BYcNH7Coc+gaSQXsQfspsjfdbO2sDexl7YcWnPGhGjfcfp0Wf7zsLbmyWxt&#10;Uo/TDfA/Drlkg2nLt/GwbtNmsht+QI1+sr2H2PixsX0ogS2RY+R7OvMVR084fpzeXhfTAm3gGJve&#10;FtOEn3fo0Yck3j2MafPipkg5mBuEsTKdFhWOioLjeIXcKyX3f5SeOmZEhO8Cha0lsq5oUKJZj51v&#10;pBbkJugJB+OOlU4Q+VGPEImGVcd0K2Kt55PBtCJ2cJESFg4d+CfUKSUBXKL2AnVeXI90LuGw0ljn&#10;1wJ6EiYVVSg4WsUOG+cTx5ctwTkNj1Ip/M5KpclQ0Vk+n8UEB0rWIRhizra7lbLkwMKTir/RlItt&#10;eHV1HYt1gtUP49wzqdIcTVQ6XrLUfMK4g/q0tUHb6OZ4DfH2R9/Hlxqe19t13PX6f7L8CwAA//8D&#10;AFBLAwQUAAYACAAAACEARDIeg9oAAAACAQAADwAAAGRycy9kb3ducmV2LnhtbEyPQUvDQBCF74L/&#10;YRnBm92kYtGYTSlFPRXBVhBv0+w0Cc3Ohuw2Sf+9oxd7Gd7whve+yZeTa9VAfWg8G0hnCSji0tuG&#10;KwOfu9e7R1AhIltsPZOBMwVYFtdXOWbWj/xBwzZWSkI4ZGigjrHLtA5lTQ7DzHfE4h187zDK2lfa&#10;9jhKuGv1PEkW2mHD0lBjR+uayuP25Ay8jTiu7tOXYXM8rM/fu4f3r01KxtzeTKtnUJGm+H8Mv/iC&#10;DoUw7f2JbVCtAXkk/k3xnpL5AtReBOgi15foxQ8AAAD//wMAUEsBAi0AFAAGAAgAAAAhALaDOJL+&#10;AAAA4QEAABMAAAAAAAAAAAAAAAAAAAAAAFtDb250ZW50X1R5cGVzXS54bWxQSwECLQAUAAYACAAA&#10;ACEAOP0h/9YAAACUAQAACwAAAAAAAAAAAAAAAAAvAQAAX3JlbHMvLnJlbHNQSwECLQAUAAYACAAA&#10;ACEA5HDhOBsCAACXBAAADgAAAAAAAAAAAAAAAAAuAgAAZHJzL2Uyb0RvYy54bWxQSwECLQAUAAYA&#10;CAAAACEARDIeg9oAAAACAQAADwAAAAAAAAAAAAAAAAB1BAAAZHJzL2Rvd25yZXYueG1sUEsFBgAA&#10;AAAEAAQA8wAAAHwFAAAAAA==&#10;">
                <v:line id="Line 4" o:spid="_x0000_s1027" style="position:absolute;visibility:visible;mso-wrap-style:square" from="5,5" to="91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OHnwwAAANsAAAAPAAAAZHJzL2Rvd25yZXYueG1sRI9BawIx&#10;FITvQv9DeIXeNKuUWrZGqYJa2JNaaI+P5HWzdPOybOLu+u+NIHgcZuYbZrEaXC06akPlWcF0koEg&#10;1t5UXCr4Pm3H7yBCRDZYeyYFFwqwWj6NFpgb3/OBumMsRYJwyFGBjbHJpQzaksMw8Q1x8v586zAm&#10;2ZbStNgnuKvlLMvepMOK04LFhjaW9P/x7BR0++K3K+Ye9f6nWFu93VXzfqfUy/Pw+QEi0hAf4Xv7&#10;yyh4ncLtS/oBcnkFAAD//wMAUEsBAi0AFAAGAAgAAAAhANvh9svuAAAAhQEAABMAAAAAAAAAAAAA&#10;AAAAAAAAAFtDb250ZW50X1R5cGVzXS54bWxQSwECLQAUAAYACAAAACEAWvQsW78AAAAVAQAACwAA&#10;AAAAAAAAAAAAAAAfAQAAX3JlbHMvLnJlbHNQSwECLQAUAAYACAAAACEAT7Dh58MAAADbAAAADwAA&#10;AAAAAAAAAAAAAAAHAgAAZHJzL2Rvd25yZXYueG1sUEsFBgAAAAADAAMAtwAAAPcCAAAAAA==&#10;" strokeweight=".48pt"/>
                <w10:anchorlock/>
              </v:group>
            </w:pict>
          </mc:Fallback>
        </mc:AlternateContent>
      </w:r>
    </w:p>
    <w:p w14:paraId="198C564D" w14:textId="77777777" w:rsidR="00AA6C07" w:rsidRPr="00253B54" w:rsidRDefault="00AA6C07" w:rsidP="00253B54">
      <w:pPr>
        <w:pStyle w:val="BodyText"/>
        <w:ind w:right="95"/>
        <w:contextualSpacing/>
      </w:pPr>
    </w:p>
    <w:p w14:paraId="64CA5169" w14:textId="77777777" w:rsidR="008359FA" w:rsidRPr="008359FA" w:rsidRDefault="008359FA" w:rsidP="008359FA">
      <w:pPr>
        <w:pStyle w:val="BodyText"/>
        <w:ind w:right="95"/>
        <w:contextualSpacing/>
        <w:jc w:val="both"/>
      </w:pPr>
      <w:r w:rsidRPr="008359FA">
        <w:t>In the event a Supplier, candidate or tenderer is engaged in corrupt, fraudulent, collusive or coercive practices the AHA Centre will impose:</w:t>
      </w:r>
    </w:p>
    <w:p w14:paraId="40A210C5" w14:textId="77777777" w:rsidR="008359FA" w:rsidRPr="008359FA" w:rsidRDefault="008359FA" w:rsidP="008359FA">
      <w:pPr>
        <w:pStyle w:val="BodyText"/>
        <w:ind w:right="95"/>
        <w:contextualSpacing/>
        <w:jc w:val="both"/>
      </w:pPr>
    </w:p>
    <w:p w14:paraId="246A376D" w14:textId="77777777" w:rsidR="008359FA" w:rsidRPr="008359FA" w:rsidRDefault="008359FA" w:rsidP="008359FA">
      <w:pPr>
        <w:pStyle w:val="BodyText"/>
        <w:numPr>
          <w:ilvl w:val="0"/>
          <w:numId w:val="15"/>
        </w:numPr>
        <w:ind w:right="95"/>
        <w:contextualSpacing/>
        <w:jc w:val="both"/>
        <w:rPr>
          <w:b/>
        </w:rPr>
      </w:pPr>
      <w:r w:rsidRPr="008359FA">
        <w:rPr>
          <w:b/>
        </w:rPr>
        <w:t>Administrative sanctions:</w:t>
      </w:r>
    </w:p>
    <w:p w14:paraId="19DD0C9E" w14:textId="77777777" w:rsidR="008359FA" w:rsidRPr="008359FA" w:rsidRDefault="008359FA" w:rsidP="008359FA">
      <w:pPr>
        <w:pStyle w:val="BodyText"/>
        <w:ind w:right="95"/>
        <w:contextualSpacing/>
        <w:jc w:val="both"/>
      </w:pPr>
      <w:r w:rsidRPr="008359FA">
        <w:t>Administrative sanctions are the official notification of the misconduct to the relevant civil or commercial authorities and the immediate termination of all existing working relationships.</w:t>
      </w:r>
    </w:p>
    <w:p w14:paraId="5039CFD5" w14:textId="77777777" w:rsidR="008359FA" w:rsidRPr="008359FA" w:rsidRDefault="008359FA" w:rsidP="008359FA">
      <w:pPr>
        <w:pStyle w:val="BodyText"/>
        <w:ind w:right="95"/>
        <w:contextualSpacing/>
        <w:jc w:val="both"/>
      </w:pPr>
    </w:p>
    <w:p w14:paraId="54E6EE54" w14:textId="77777777" w:rsidR="008359FA" w:rsidRPr="008359FA" w:rsidRDefault="008359FA" w:rsidP="008359FA">
      <w:pPr>
        <w:pStyle w:val="BodyText"/>
        <w:numPr>
          <w:ilvl w:val="0"/>
          <w:numId w:val="15"/>
        </w:numPr>
        <w:ind w:right="95"/>
        <w:contextualSpacing/>
        <w:jc w:val="both"/>
        <w:rPr>
          <w:b/>
        </w:rPr>
      </w:pPr>
      <w:r w:rsidRPr="008359FA">
        <w:rPr>
          <w:b/>
        </w:rPr>
        <w:t>Financial sanctions:</w:t>
      </w:r>
    </w:p>
    <w:p w14:paraId="3A51DF16" w14:textId="77777777" w:rsidR="008359FA" w:rsidRPr="008359FA" w:rsidRDefault="008359FA" w:rsidP="008359FA">
      <w:pPr>
        <w:pStyle w:val="BodyText"/>
        <w:ind w:right="95"/>
        <w:contextualSpacing/>
        <w:jc w:val="both"/>
      </w:pPr>
      <w:r w:rsidRPr="008359FA">
        <w:t>The AHA Centre will request the reimbursement of the cost linked directly and directly to the conduct of a new tendering process or market award. If any, the tender or performance guarantee will be kept by the AHA Centre.</w:t>
      </w:r>
    </w:p>
    <w:p w14:paraId="3F24A7C5" w14:textId="727CAEB2" w:rsidR="000B30CE" w:rsidRDefault="000B30CE" w:rsidP="00253B54">
      <w:pPr>
        <w:pStyle w:val="BodyText"/>
        <w:ind w:right="95"/>
        <w:contextualSpacing/>
      </w:pPr>
    </w:p>
    <w:p w14:paraId="3446C93E" w14:textId="1AA31CA1" w:rsidR="008359FA" w:rsidRDefault="008359FA" w:rsidP="00253B54">
      <w:pPr>
        <w:pStyle w:val="BodyText"/>
        <w:ind w:right="95"/>
        <w:contextualSpacing/>
      </w:pPr>
    </w:p>
    <w:p w14:paraId="7E8DFC70" w14:textId="281A5E7B" w:rsidR="008359FA" w:rsidRDefault="008359FA" w:rsidP="00253B54">
      <w:pPr>
        <w:pStyle w:val="BodyText"/>
        <w:ind w:right="95"/>
        <w:contextualSpacing/>
      </w:pPr>
    </w:p>
    <w:p w14:paraId="16A77006" w14:textId="77777777" w:rsidR="008359FA" w:rsidRPr="00253B54" w:rsidRDefault="008359FA" w:rsidP="00253B54">
      <w:pPr>
        <w:pStyle w:val="BodyText"/>
        <w:ind w:right="95"/>
        <w:contextualSpacing/>
      </w:pPr>
    </w:p>
    <w:p w14:paraId="2D3BEE12" w14:textId="77777777" w:rsidR="00AA6C07" w:rsidRPr="00253B54" w:rsidRDefault="00AA6C07" w:rsidP="00253B54">
      <w:pPr>
        <w:pStyle w:val="BodyText"/>
        <w:ind w:right="95"/>
        <w:contextualSpacing/>
      </w:pPr>
    </w:p>
    <w:p w14:paraId="6F290359" w14:textId="0ECEA5CC" w:rsidR="00AA6C07" w:rsidRDefault="00AA6C07" w:rsidP="00253B54">
      <w:pPr>
        <w:pStyle w:val="BodyText"/>
        <w:ind w:right="95"/>
        <w:contextualSpacing/>
        <w:rPr>
          <w:b/>
          <w:bCs/>
        </w:rPr>
      </w:pPr>
      <w:r w:rsidRPr="00253B54">
        <w:rPr>
          <w:b/>
          <w:bCs/>
        </w:rPr>
        <w:t>IV</w:t>
      </w:r>
      <w:r w:rsidR="00253B54" w:rsidRPr="00253B54">
        <w:rPr>
          <w:b/>
          <w:bCs/>
        </w:rPr>
        <w:t>.</w:t>
      </w:r>
      <w:r w:rsidR="00253B54" w:rsidRPr="00253B54">
        <w:rPr>
          <w:b/>
          <w:bCs/>
        </w:rPr>
        <w:tab/>
      </w:r>
      <w:r w:rsidRPr="00253B54">
        <w:rPr>
          <w:b/>
          <w:bCs/>
        </w:rPr>
        <w:t xml:space="preserve">Information </w:t>
      </w:r>
      <w:r w:rsidR="008359FA">
        <w:rPr>
          <w:b/>
          <w:bCs/>
        </w:rPr>
        <w:t>o</w:t>
      </w:r>
      <w:r w:rsidR="00253B54" w:rsidRPr="00253B54">
        <w:rPr>
          <w:b/>
          <w:bCs/>
        </w:rPr>
        <w:t xml:space="preserve">f </w:t>
      </w:r>
      <w:r w:rsidR="00DA7132" w:rsidRPr="00253B54">
        <w:rPr>
          <w:b/>
          <w:bCs/>
        </w:rPr>
        <w:t>and</w:t>
      </w:r>
      <w:r w:rsidR="00253B54" w:rsidRPr="00253B54">
        <w:rPr>
          <w:b/>
          <w:bCs/>
        </w:rPr>
        <w:t xml:space="preserve"> </w:t>
      </w:r>
      <w:r w:rsidR="008359FA">
        <w:rPr>
          <w:b/>
          <w:bCs/>
        </w:rPr>
        <w:t>a</w:t>
      </w:r>
      <w:r w:rsidR="00253B54" w:rsidRPr="00253B54">
        <w:rPr>
          <w:b/>
          <w:bCs/>
        </w:rPr>
        <w:t xml:space="preserve">ccess </w:t>
      </w:r>
      <w:r w:rsidR="008359FA">
        <w:rPr>
          <w:b/>
          <w:bCs/>
        </w:rPr>
        <w:t>f</w:t>
      </w:r>
      <w:r w:rsidR="00253B54" w:rsidRPr="00253B54">
        <w:rPr>
          <w:b/>
          <w:bCs/>
        </w:rPr>
        <w:t xml:space="preserve">or </w:t>
      </w:r>
      <w:r w:rsidR="008359FA">
        <w:rPr>
          <w:b/>
          <w:bCs/>
        </w:rPr>
        <w:t>t</w:t>
      </w:r>
      <w:r w:rsidR="00253B54" w:rsidRPr="00253B54">
        <w:rPr>
          <w:b/>
          <w:bCs/>
        </w:rPr>
        <w:t xml:space="preserve">he </w:t>
      </w:r>
      <w:r w:rsidRPr="00253B54">
        <w:rPr>
          <w:b/>
          <w:bCs/>
        </w:rPr>
        <w:t>Donors</w:t>
      </w:r>
    </w:p>
    <w:p w14:paraId="56486F6E" w14:textId="33E7B9CF" w:rsidR="00DA7132" w:rsidRPr="00253B54" w:rsidRDefault="00DA7132" w:rsidP="00253B54">
      <w:pPr>
        <w:pStyle w:val="BodyText"/>
        <w:ind w:right="95"/>
        <w:contextualSpacing/>
        <w:rPr>
          <w:b/>
          <w:bCs/>
        </w:rPr>
      </w:pPr>
      <w:r>
        <w:rPr>
          <w:noProof/>
          <w:sz w:val="2"/>
        </w:rPr>
        <mc:AlternateContent>
          <mc:Choice Requires="wpg">
            <w:drawing>
              <wp:inline distT="0" distB="0" distL="0" distR="0" wp14:anchorId="5BD014C9" wp14:editId="47998650">
                <wp:extent cx="5731510" cy="5715"/>
                <wp:effectExtent l="0" t="0" r="0" b="0"/>
                <wp:docPr id="3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5715"/>
                          <a:chOff x="0" y="0"/>
                          <a:chExt cx="9141" cy="10"/>
                        </a:xfrm>
                      </wpg:grpSpPr>
                      <wps:wsp>
                        <wps:cNvPr id="33" name="Line 4"/>
                        <wps:cNvCnPr>
                          <a:cxnSpLocks noChangeShapeType="1"/>
                        </wps:cNvCnPr>
                        <wps:spPr bwMode="auto">
                          <a:xfrm>
                            <a:off x="5" y="5"/>
                            <a:ext cx="9131"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17CE95B" id="Group 3" o:spid="_x0000_s1026" style="width:451.3pt;height:.45pt;mso-position-horizontal-relative:char;mso-position-vertical-relative:line" coordsize="914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QIHHAIAAJcEAAAOAAAAZHJzL2Uyb0RvYy54bWyklMFu4yAQhu8r7Tsg7hvHTZNurDg9pG0u&#10;2d1I7T4AwdhGixkEJE7efgdw06Y9VGp9QMAww8z3D17cHjtFDsI6Cbqk+WhMidAcKqmbkv59evjx&#10;kxLnma6YAi1KehKO3i6/f1v0phBX0IKqhCUYRLuiNyVtvTdFljneio65ERih0ViD7ZjHpW2yyrIe&#10;o3cquxqPZ1kPtjIWuHAOd++SkS5j/LoW3P+payc8USXF3HwcbRx3YcyWC1Y0lplW8iEN9oksOiY1&#10;XnoOdcc8I3sr34XqJLfgoPYjDl0GdS25iDVgNfn4TTVrC3sTa2mKvjFnTIj2DadPh+W/D2trHs3W&#10;puxxugH+zyGXrDdN8doe1k06THb9L6hQT7b3EAs/1rYLIbAkcox8T2e+4ugJx83pzSSf5igDR9v0&#10;Jp8m/LxFjd458fZ+cJvn13nyQd+QGCvSbTHDIaOgOLaQe6HkvkbpsWVGRPguUNhaIquSTiaUaNZh&#10;5RupBbkO+YSL8cRKJ4j8qAeIRMOqZboRMdbTyaBbHiu4cAkLhwp8CHVKSQCXqD1DneeTgc4lHFYY&#10;6/xaQEfCpKQKE45SscPG+cTx+UhQTsODVAr3WaE06Us6G89n0cGBklUwBpuzzW6lLDmw8KTiN4hy&#10;cQxbV1cxWCtYdT/MPZMqzVFEpWOTpeITxh1Up60NuQ1qDm2I3R91H15qeF6v1/HUy/9k+R8AAP//&#10;AwBQSwMEFAAGAAgAAAAhAEQyHoPaAAAAAgEAAA8AAABkcnMvZG93bnJldi54bWxMj0FLw0AQhe+C&#10;/2EZwZvdpGLRmE0pRT0VwVYQb9PsNAnNzobsNkn/vaMXexne8Ib3vsmXk2vVQH1oPBtIZwko4tLb&#10;hisDn7vXu0dQISJbbD2TgTMFWBbXVzlm1o/8QcM2VkpCOGRooI6xy7QOZU0Ow8x3xOIdfO8wytpX&#10;2vY4Srhr9TxJFtphw9JQY0frmsrj9uQMvI04ru7Tl2FzPKzP37uH969NSsbc3kyrZ1CRpvh/DL/4&#10;gg6FMO39iW1QrQF5JP5N8Z6S+QLUXgToIteX6MUPAAAA//8DAFBLAQItABQABgAIAAAAIQC2gziS&#10;/gAAAOEBAAATAAAAAAAAAAAAAAAAAAAAAABbQ29udGVudF9UeXBlc10ueG1sUEsBAi0AFAAGAAgA&#10;AAAhADj9If/WAAAAlAEAAAsAAAAAAAAAAAAAAAAALwEAAF9yZWxzLy5yZWxzUEsBAi0AFAAGAAgA&#10;AAAhAOEVAgccAgAAlwQAAA4AAAAAAAAAAAAAAAAALgIAAGRycy9lMm9Eb2MueG1sUEsBAi0AFAAG&#10;AAgAAAAhAEQyHoPaAAAAAgEAAA8AAAAAAAAAAAAAAAAAdgQAAGRycy9kb3ducmV2LnhtbFBLBQYA&#10;AAAABAAEAPMAAAB9BQAAAAA=&#10;">
                <v:line id="Line 4" o:spid="_x0000_s1027" style="position:absolute;visibility:visible;mso-wrap-style:square" from="5,5" to="91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Kl2xAAAANsAAAAPAAAAZHJzL2Rvd25yZXYueG1sRI9PawIx&#10;FMTvgt8hvEJvmq1Cla1RqqAW9uQfaI+P5HWzdPOybNLd7bdvBMHjMDO/YVabwdWiozZUnhW8TDMQ&#10;xNqbiksF18t+sgQRIrLB2jMp+KMAm/V4tMLc+J5P1J1jKRKEQ44KbIxNLmXQlhyGqW+Ik/ftW4cx&#10;ybaUpsU+wV0tZ1n2Kh1WnBYsNrSzpH/Ov05Bdyy+umLhUR8/i63V+0O16A9KPT8N728gIg3xEb63&#10;P4yC+RxuX9IPkOt/AAAA//8DAFBLAQItABQABgAIAAAAIQDb4fbL7gAAAIUBAAATAAAAAAAAAAAA&#10;AAAAAAAAAABbQ29udGVudF9UeXBlc10ueG1sUEsBAi0AFAAGAAgAAAAhAFr0LFu/AAAAFQEAAAsA&#10;AAAAAAAAAAAAAAAAHwEAAF9yZWxzLy5yZWxzUEsBAi0AFAAGAAgAAAAhAIgoqXbEAAAA2wAAAA8A&#10;AAAAAAAAAAAAAAAABwIAAGRycy9kb3ducmV2LnhtbFBLBQYAAAAAAwADALcAAAD4AgAAAAA=&#10;" strokeweight=".48pt"/>
                <w10:anchorlock/>
              </v:group>
            </w:pict>
          </mc:Fallback>
        </mc:AlternateContent>
      </w:r>
    </w:p>
    <w:p w14:paraId="38AC0201" w14:textId="549A138C" w:rsidR="00AA6C07" w:rsidRPr="00253B54" w:rsidRDefault="00AA6C07" w:rsidP="00253B54">
      <w:pPr>
        <w:pStyle w:val="BodyText"/>
        <w:ind w:right="95"/>
        <w:contextualSpacing/>
      </w:pPr>
    </w:p>
    <w:p w14:paraId="39D5A094" w14:textId="723C31E0" w:rsidR="00AA6C07" w:rsidRDefault="00DA7132" w:rsidP="00DA7132">
      <w:pPr>
        <w:pStyle w:val="BodyText"/>
        <w:ind w:right="95"/>
        <w:contextualSpacing/>
        <w:jc w:val="both"/>
      </w:pPr>
      <w:r w:rsidRPr="00253B54">
        <w:t>The</w:t>
      </w:r>
      <w:r>
        <w:t xml:space="preserve"> AHA C</w:t>
      </w:r>
      <w:r w:rsidRPr="00253B54">
        <w:t>entre will inform immediately the institutional donors and will provide all the relevant information in the event a supplier, candidate or tenderer is engaged in corrupt, fraudulent, collusive or coercive practices.</w:t>
      </w:r>
    </w:p>
    <w:p w14:paraId="431387FD" w14:textId="77777777" w:rsidR="00DA7132" w:rsidRPr="00253B54" w:rsidRDefault="00DA7132" w:rsidP="00DA7132">
      <w:pPr>
        <w:pStyle w:val="BodyText"/>
        <w:ind w:right="95"/>
        <w:contextualSpacing/>
        <w:jc w:val="both"/>
      </w:pPr>
    </w:p>
    <w:p w14:paraId="537E1ACB" w14:textId="15312372" w:rsidR="00AA6C07" w:rsidRPr="00253B54" w:rsidRDefault="00AA6C07" w:rsidP="00DA7132">
      <w:pPr>
        <w:pStyle w:val="BodyText"/>
        <w:ind w:right="95"/>
        <w:contextualSpacing/>
        <w:jc w:val="both"/>
      </w:pPr>
      <w:r w:rsidRPr="00253B54">
        <w:t>Furthermore</w:t>
      </w:r>
      <w:r w:rsidR="00DA7132" w:rsidRPr="00253B54">
        <w:t xml:space="preserve">, the </w:t>
      </w:r>
      <w:r w:rsidR="00DA7132">
        <w:t>S</w:t>
      </w:r>
      <w:r w:rsidR="00DA7132" w:rsidRPr="00253B54">
        <w:t xml:space="preserve">uppliers agree to guarantee a right of access to their financial and accounting documents to the representatives of the </w:t>
      </w:r>
      <w:r w:rsidR="00DA7132">
        <w:t>AHA C</w:t>
      </w:r>
      <w:r w:rsidR="00DA7132" w:rsidRPr="00253B54">
        <w:t>entre’s institutional donors for the purposes of checks and audits.</w:t>
      </w:r>
    </w:p>
    <w:p w14:paraId="27D6AD19" w14:textId="77777777" w:rsidR="00AA6C07" w:rsidRPr="00253B54" w:rsidRDefault="00AA6C07" w:rsidP="00253B54">
      <w:pPr>
        <w:pStyle w:val="BodyText"/>
        <w:ind w:right="95"/>
        <w:contextualSpacing/>
      </w:pPr>
    </w:p>
    <w:p w14:paraId="71BB5944" w14:textId="77777777" w:rsidR="00AA6C07" w:rsidRPr="00253B54" w:rsidRDefault="00AA6C07" w:rsidP="00253B54">
      <w:pPr>
        <w:pStyle w:val="BodyText"/>
        <w:ind w:right="95"/>
        <w:contextualSpacing/>
      </w:pPr>
    </w:p>
    <w:p w14:paraId="3B5C86F4" w14:textId="40683038" w:rsidR="00AA6C07" w:rsidRDefault="00AA6C07" w:rsidP="00253B54">
      <w:pPr>
        <w:pStyle w:val="BodyText"/>
        <w:ind w:right="95"/>
        <w:contextualSpacing/>
        <w:rPr>
          <w:b/>
          <w:bCs/>
        </w:rPr>
      </w:pPr>
      <w:r w:rsidRPr="00253B54">
        <w:rPr>
          <w:b/>
          <w:bCs/>
        </w:rPr>
        <w:t>V</w:t>
      </w:r>
      <w:r w:rsidR="00253B54" w:rsidRPr="00253B54">
        <w:rPr>
          <w:b/>
          <w:bCs/>
        </w:rPr>
        <w:t>.</w:t>
      </w:r>
      <w:r w:rsidR="00253B54" w:rsidRPr="00253B54">
        <w:rPr>
          <w:b/>
          <w:bCs/>
        </w:rPr>
        <w:tab/>
      </w:r>
      <w:r w:rsidRPr="00253B54">
        <w:rPr>
          <w:b/>
          <w:bCs/>
        </w:rPr>
        <w:t xml:space="preserve">Documents </w:t>
      </w:r>
      <w:r w:rsidR="00DA7132" w:rsidRPr="00253B54">
        <w:rPr>
          <w:b/>
          <w:bCs/>
        </w:rPr>
        <w:t>to be a</w:t>
      </w:r>
      <w:r w:rsidR="00253B54" w:rsidRPr="00253B54">
        <w:rPr>
          <w:b/>
          <w:bCs/>
        </w:rPr>
        <w:t xml:space="preserve"> </w:t>
      </w:r>
      <w:r w:rsidRPr="00253B54">
        <w:rPr>
          <w:b/>
          <w:bCs/>
        </w:rPr>
        <w:t>Supplier</w:t>
      </w:r>
    </w:p>
    <w:p w14:paraId="780E9AB3" w14:textId="6351B45E" w:rsidR="00DA7132" w:rsidRPr="00253B54" w:rsidRDefault="00DA7132" w:rsidP="00253B54">
      <w:pPr>
        <w:pStyle w:val="BodyText"/>
        <w:ind w:right="95"/>
        <w:contextualSpacing/>
        <w:rPr>
          <w:b/>
          <w:bCs/>
        </w:rPr>
      </w:pPr>
      <w:r>
        <w:rPr>
          <w:noProof/>
          <w:sz w:val="2"/>
        </w:rPr>
        <mc:AlternateContent>
          <mc:Choice Requires="wpg">
            <w:drawing>
              <wp:inline distT="0" distB="0" distL="0" distR="0" wp14:anchorId="5081775A" wp14:editId="67521FC7">
                <wp:extent cx="5731510" cy="5715"/>
                <wp:effectExtent l="0" t="0" r="0" b="0"/>
                <wp:docPr id="30"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5715"/>
                          <a:chOff x="0" y="0"/>
                          <a:chExt cx="9141" cy="10"/>
                        </a:xfrm>
                      </wpg:grpSpPr>
                      <wps:wsp>
                        <wps:cNvPr id="31" name="Line 4"/>
                        <wps:cNvCnPr>
                          <a:cxnSpLocks noChangeShapeType="1"/>
                        </wps:cNvCnPr>
                        <wps:spPr bwMode="auto">
                          <a:xfrm>
                            <a:off x="5" y="5"/>
                            <a:ext cx="9131"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5E964CC" id="Group 3" o:spid="_x0000_s1026" style="width:451.3pt;height:.45pt;mso-position-horizontal-relative:char;mso-position-vertical-relative:line" coordsize="914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C/WHQIAAJcEAAAOAAAAZHJzL2Uyb0RvYy54bWyklMFy2yAQhu+d6Tsw3GtJSezUGss5OIkv&#10;buuZpA+AEZKYIpYBbNlv3wUUJ04OnUl9YEDLLv9+P3hxd+wVOQjrJOiKFpOcEqE51FK3Ff39/Pjt&#10;OyXOM10zBVpU9CQcvVt+/bIYTCmuoANVC0uwiHblYCraeW/KLHO8Ez1zEzBCY7AB2zOPS9tmtWUD&#10;Vu9VdpXns2wAWxsLXDiHX+9TkC5j/aYR3P9qGic8URVFbT6ONo67MGbLBStby0wn+SiDfUJFz6TG&#10;Q8+l7plnZG/lh1K95BYcNH7Coc+gaSQXsQfspsjfdbO2sDexl7YcWnPGhGjfcfp0Wf7zsLbmyWxt&#10;Uo/TDfA/Drlkg2nLt/GwbtNmsht+QI1+sr2H2PixsX0ogS2RY+R7OvMVR084fpzeXhfTAm3gGJve&#10;FtOEn3fo0Yck3j2MafPipkg5mBuEsTKdFhWOioLjeIXcKyX3f5SeOmZEhO8Cha0lsq7oNSrRrMfO&#10;N1ILchP0hINxx0oniPyoR4hEw6pjuhWx1vPJYFoRO7hICQuHDvwT6pSSAC5Re4E6L4KmQPQSDiuN&#10;dX4toCdhUlGFgqNV7LBxPnF82RKc0/AolcLvrFSaDBWd5fNZTHCgZB2CIeZsu1spSw4sPKn4G025&#10;2IZXV9exWCdY/TDOPZMqzdFEpeMlS80njDuoT1sbtI1ujtcQb3/0fXyp4Xm9Xcddr/8ny78AAAD/&#10;/wMAUEsDBBQABgAIAAAAIQBEMh6D2gAAAAIBAAAPAAAAZHJzL2Rvd25yZXYueG1sTI9BS8NAEIXv&#10;gv9hGcGb3aRi0ZhNKUU9FcFWEG/T7DQJzc6G7DZJ/72jF3sZ3vCG977Jl5Nr1UB9aDwbSGcJKOLS&#10;24YrA5+717tHUCEiW2w9k4EzBVgW11c5ZtaP/EHDNlZKQjhkaKCOscu0DmVNDsPMd8TiHXzvMMra&#10;V9r2OEq4a/U8SRbaYcPSUGNH65rK4/bkDLyNOK7u05dhczysz9+7h/evTUrG3N5Mq2dQkab4fwy/&#10;+IIOhTDt/YltUK0BeST+TfGekvkC1F4E6CLXl+jFDwAAAP//AwBQSwECLQAUAAYACAAAACEAtoM4&#10;kv4AAADhAQAAEwAAAAAAAAAAAAAAAAAAAAAAW0NvbnRlbnRfVHlwZXNdLnhtbFBLAQItABQABgAI&#10;AAAAIQA4/SH/1gAAAJQBAAALAAAAAAAAAAAAAAAAAC8BAABfcmVscy8ucmVsc1BLAQItABQABgAI&#10;AAAAIQC7gC/WHQIAAJcEAAAOAAAAAAAAAAAAAAAAAC4CAABkcnMvZTJvRG9jLnhtbFBLAQItABQA&#10;BgAIAAAAIQBEMh6D2gAAAAIBAAAPAAAAAAAAAAAAAAAAAHcEAABkcnMvZG93bnJldi54bWxQSwUG&#10;AAAAAAQABADzAAAAfgUAAAAA&#10;">
                <v:line id="Line 4" o:spid="_x0000_s1027" style="position:absolute;visibility:visible;mso-wrap-style:square" from="5,5" to="91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pKawwAAANsAAAAPAAAAZHJzL2Rvd25yZXYueG1sRI9BawIx&#10;FITvQv9DeIXeNKuFWrZGqYJa2JNaaI+P5HWzdPOybOLu+u+NIHgcZuYbZrEaXC06akPlWcF0koEg&#10;1t5UXCr4Pm3H7yBCRDZYeyYFFwqwWj6NFpgb3/OBumMsRYJwyFGBjbHJpQzaksMw8Q1x8v586zAm&#10;2ZbStNgnuKvlLMvepMOK04LFhjaW9P/x7BR0++K3K+Ye9f6nWFu93VXzfqfUy/Pw+QEi0hAf4Xv7&#10;yyh4ncLtS/oBcnkFAAD//wMAUEsBAi0AFAAGAAgAAAAhANvh9svuAAAAhQEAABMAAAAAAAAAAAAA&#10;AAAAAAAAAFtDb250ZW50X1R5cGVzXS54bWxQSwECLQAUAAYACAAAACEAWvQsW78AAAAVAQAACwAA&#10;AAAAAAAAAAAAAAAfAQAAX3JlbHMvLnJlbHNQSwECLQAUAAYACAAAACEAF7aSmsMAAADbAAAADwAA&#10;AAAAAAAAAAAAAAAHAgAAZHJzL2Rvd25yZXYueG1sUEsFBgAAAAADAAMAtwAAAPcCAAAAAA==&#10;" strokeweight=".48pt"/>
                <w10:anchorlock/>
              </v:group>
            </w:pict>
          </mc:Fallback>
        </mc:AlternateContent>
      </w:r>
    </w:p>
    <w:p w14:paraId="384AA25F" w14:textId="77777777" w:rsidR="00AA6C07" w:rsidRPr="00253B54" w:rsidRDefault="00AA6C07" w:rsidP="00253B54">
      <w:pPr>
        <w:pStyle w:val="BodyText"/>
        <w:ind w:right="95"/>
        <w:contextualSpacing/>
      </w:pPr>
    </w:p>
    <w:p w14:paraId="2243E5DD" w14:textId="420CA2DC" w:rsidR="00AA6C07" w:rsidRPr="00253B54" w:rsidRDefault="00AA6C07" w:rsidP="00DA7132">
      <w:pPr>
        <w:pStyle w:val="BodyText"/>
        <w:ind w:right="95"/>
        <w:contextualSpacing/>
        <w:jc w:val="both"/>
      </w:pPr>
      <w:r w:rsidRPr="00253B54">
        <w:t xml:space="preserve">Hereafter </w:t>
      </w:r>
      <w:r w:rsidR="00DA7132" w:rsidRPr="00253B54">
        <w:t xml:space="preserve">is the minimal documentation a </w:t>
      </w:r>
      <w:r w:rsidR="00DA7132">
        <w:t>S</w:t>
      </w:r>
      <w:r w:rsidR="00DA7132" w:rsidRPr="00253B54">
        <w:t xml:space="preserve">upplier working with the </w:t>
      </w:r>
      <w:r w:rsidR="00DA7132">
        <w:t>AHA</w:t>
      </w:r>
      <w:r w:rsidR="00DA7132" w:rsidRPr="00253B54">
        <w:t xml:space="preserve"> </w:t>
      </w:r>
      <w:r w:rsidR="00DA7132">
        <w:t>C</w:t>
      </w:r>
      <w:r w:rsidR="00DA7132" w:rsidRPr="00253B54">
        <w:t>entre will have to provide:</w:t>
      </w:r>
    </w:p>
    <w:p w14:paraId="754D7247" w14:textId="7CF60A49" w:rsidR="000B30CE" w:rsidRPr="00253B54" w:rsidRDefault="00AA6C07" w:rsidP="00DA7132">
      <w:pPr>
        <w:pStyle w:val="BodyText"/>
        <w:numPr>
          <w:ilvl w:val="0"/>
          <w:numId w:val="13"/>
        </w:numPr>
        <w:ind w:right="95"/>
        <w:contextualSpacing/>
        <w:jc w:val="both"/>
      </w:pPr>
      <w:r w:rsidRPr="00253B54">
        <w:t xml:space="preserve">Personnel </w:t>
      </w:r>
      <w:r w:rsidR="00DA7132" w:rsidRPr="00253B54">
        <w:t>national id document of the supplier/company representative</w:t>
      </w:r>
    </w:p>
    <w:p w14:paraId="563BA010" w14:textId="3AFEBE74" w:rsidR="000B30CE" w:rsidRPr="00253B54" w:rsidRDefault="00AA6C07" w:rsidP="00DA7132">
      <w:pPr>
        <w:pStyle w:val="BodyText"/>
        <w:numPr>
          <w:ilvl w:val="0"/>
          <w:numId w:val="13"/>
        </w:numPr>
        <w:ind w:right="95"/>
        <w:contextualSpacing/>
        <w:jc w:val="both"/>
      </w:pPr>
      <w:r w:rsidRPr="00253B54">
        <w:t xml:space="preserve">Status </w:t>
      </w:r>
      <w:r w:rsidR="00DA7132" w:rsidRPr="00253B54">
        <w:t>and registration of the company</w:t>
      </w:r>
    </w:p>
    <w:p w14:paraId="19B960F9" w14:textId="15398E63" w:rsidR="00AA6C07" w:rsidRPr="00253B54" w:rsidRDefault="00AA6C07" w:rsidP="00DA7132">
      <w:pPr>
        <w:pStyle w:val="BodyText"/>
        <w:numPr>
          <w:ilvl w:val="0"/>
          <w:numId w:val="13"/>
        </w:numPr>
        <w:ind w:right="95"/>
        <w:contextualSpacing/>
        <w:jc w:val="both"/>
      </w:pPr>
      <w:r w:rsidRPr="00253B54">
        <w:t xml:space="preserve">Mission </w:t>
      </w:r>
      <w:r w:rsidR="00DA7132" w:rsidRPr="00253B54">
        <w:t>order or power of attorney authorizing the representative to contact</w:t>
      </w:r>
    </w:p>
    <w:p w14:paraId="77C9F683" w14:textId="6FE4F4AE" w:rsidR="00AA6C07" w:rsidRPr="00253B54" w:rsidRDefault="00AA6C07" w:rsidP="00DA7132">
      <w:pPr>
        <w:pStyle w:val="BodyText"/>
        <w:ind w:right="95"/>
        <w:contextualSpacing/>
        <w:jc w:val="both"/>
      </w:pPr>
      <w:r w:rsidRPr="00253B54">
        <w:rPr>
          <w:b/>
          <w:bCs/>
        </w:rPr>
        <w:t xml:space="preserve">Important </w:t>
      </w:r>
      <w:r w:rsidR="00DA7132" w:rsidRPr="00253B54">
        <w:rPr>
          <w:b/>
          <w:bCs/>
        </w:rPr>
        <w:t>note:</w:t>
      </w:r>
      <w:r w:rsidR="00253B54" w:rsidRPr="00253B54">
        <w:t xml:space="preserve"> </w:t>
      </w:r>
      <w:r w:rsidR="00DA7132">
        <w:t>A</w:t>
      </w:r>
      <w:r w:rsidR="00DA7132" w:rsidRPr="00253B54">
        <w:t>dditional documentation may be required for a particular market.</w:t>
      </w:r>
    </w:p>
    <w:p w14:paraId="1A02F96D" w14:textId="77777777" w:rsidR="00AA6C07" w:rsidRPr="00253B54" w:rsidRDefault="00AA6C07" w:rsidP="00DA7132">
      <w:pPr>
        <w:pStyle w:val="BodyText"/>
        <w:ind w:right="95"/>
        <w:contextualSpacing/>
        <w:jc w:val="both"/>
      </w:pPr>
    </w:p>
    <w:p w14:paraId="7F278B8F" w14:textId="331999EA" w:rsidR="00AA6C07" w:rsidRPr="00253B54" w:rsidRDefault="00AA6C07" w:rsidP="00DA7132">
      <w:pPr>
        <w:pStyle w:val="BodyText"/>
        <w:ind w:right="95"/>
        <w:contextualSpacing/>
        <w:jc w:val="both"/>
      </w:pPr>
      <w:r w:rsidRPr="00253B54">
        <w:t xml:space="preserve">In </w:t>
      </w:r>
      <w:r w:rsidR="00DA7132" w:rsidRPr="00253B54">
        <w:t xml:space="preserve">addition, the </w:t>
      </w:r>
      <w:r w:rsidR="00DA7132">
        <w:t>S</w:t>
      </w:r>
      <w:r w:rsidR="00DA7132" w:rsidRPr="00253B54">
        <w:t>upplier must have the capacity to issue invoices, receipts and waybills (or delivery notes), to provide a tax clearance certificate and certify documents with an official stamp.</w:t>
      </w:r>
    </w:p>
    <w:p w14:paraId="2B21D94C" w14:textId="77777777" w:rsidR="00AA6C07" w:rsidRPr="00253B54" w:rsidRDefault="00AA6C07" w:rsidP="00253B54">
      <w:pPr>
        <w:pStyle w:val="BodyText"/>
        <w:ind w:right="95"/>
        <w:contextualSpacing/>
      </w:pPr>
    </w:p>
    <w:p w14:paraId="4C9A0543" w14:textId="77777777" w:rsidR="00AA6C07" w:rsidRPr="00253B54" w:rsidRDefault="00AA6C07" w:rsidP="00253B54">
      <w:pPr>
        <w:pStyle w:val="BodyText"/>
        <w:ind w:right="95"/>
        <w:contextualSpacing/>
      </w:pPr>
    </w:p>
    <w:p w14:paraId="4BC8AE36" w14:textId="002B9853" w:rsidR="00AA6C07" w:rsidRDefault="00AA6C07" w:rsidP="00253B54">
      <w:pPr>
        <w:pStyle w:val="BodyText"/>
        <w:ind w:right="95"/>
        <w:contextualSpacing/>
        <w:rPr>
          <w:b/>
          <w:bCs/>
        </w:rPr>
      </w:pPr>
      <w:r w:rsidRPr="00253B54">
        <w:rPr>
          <w:b/>
          <w:bCs/>
        </w:rPr>
        <w:t>VI</w:t>
      </w:r>
      <w:r w:rsidR="00253B54" w:rsidRPr="00253B54">
        <w:rPr>
          <w:b/>
          <w:bCs/>
        </w:rPr>
        <w:t>.</w:t>
      </w:r>
      <w:r w:rsidR="00253B54" w:rsidRPr="00253B54">
        <w:rPr>
          <w:b/>
          <w:bCs/>
        </w:rPr>
        <w:tab/>
      </w:r>
      <w:r w:rsidRPr="00253B54">
        <w:rPr>
          <w:b/>
          <w:bCs/>
        </w:rPr>
        <w:t>Anti</w:t>
      </w:r>
      <w:r w:rsidR="00253B54" w:rsidRPr="00253B54">
        <w:rPr>
          <w:b/>
          <w:bCs/>
        </w:rPr>
        <w:t>-</w:t>
      </w:r>
      <w:r w:rsidRPr="00253B54">
        <w:rPr>
          <w:b/>
          <w:bCs/>
        </w:rPr>
        <w:t>Corruption Policy</w:t>
      </w:r>
    </w:p>
    <w:p w14:paraId="237F6A3E" w14:textId="64FEF219" w:rsidR="00DA7132" w:rsidRPr="00253B54" w:rsidRDefault="00DA7132" w:rsidP="00253B54">
      <w:pPr>
        <w:pStyle w:val="BodyText"/>
        <w:ind w:right="95"/>
        <w:contextualSpacing/>
        <w:rPr>
          <w:b/>
          <w:bCs/>
        </w:rPr>
      </w:pPr>
      <w:r>
        <w:rPr>
          <w:noProof/>
          <w:sz w:val="2"/>
        </w:rPr>
        <mc:AlternateContent>
          <mc:Choice Requires="wpg">
            <w:drawing>
              <wp:inline distT="0" distB="0" distL="0" distR="0" wp14:anchorId="239A8EB0" wp14:editId="4D649286">
                <wp:extent cx="5731510" cy="6270"/>
                <wp:effectExtent l="0" t="0" r="0" b="0"/>
                <wp:docPr id="28"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6270"/>
                          <a:chOff x="0" y="0"/>
                          <a:chExt cx="9141" cy="10"/>
                        </a:xfrm>
                      </wpg:grpSpPr>
                      <wps:wsp>
                        <wps:cNvPr id="29" name="Line 4"/>
                        <wps:cNvCnPr>
                          <a:cxnSpLocks noChangeShapeType="1"/>
                        </wps:cNvCnPr>
                        <wps:spPr bwMode="auto">
                          <a:xfrm>
                            <a:off x="5" y="5"/>
                            <a:ext cx="9131"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B25544A" id="Group 3" o:spid="_x0000_s1026" style="width:451.3pt;height:.5pt;mso-position-horizontal-relative:char;mso-position-vertical-relative:line" coordsize="914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r1RHAIAAJcEAAAOAAAAZHJzL2Uyb0RvYy54bWyklM1u4yAQx+8r7Tsg7hvHaZNurDg9pG0u&#10;2d1I7T4AAWyjxYCAxMnb7/DRtGkPlVofEDDMMPP7D17cHnuJDtw6oVWNy9EYI66oZkK1Nf779PDj&#10;J0bOE8WI1IrX+MQdvl1+/7YYTMUnutOScYsgiHLVYGrceW+qonC04z1xI224AmOjbU88LG1bMEsG&#10;iN7LYjIez4pBW2asptw52L1LRryM8ZuGU/+naRz3SNYYcvNxtHHchbFYLkjVWmI6QXMa5BNZ9EQo&#10;uPQc6o54gvZWvAvVC2q1040fUd0XumkE5bEGqKYcv6lmbfXexFraamjNGROgfcPp02Hp78Pamkez&#10;tSl7mG40/eeASzGYtnptD+s2HUa74ZdmoCfZex0LPza2DyGgJHSMfE9nvvzoEYXN6c1VOS1BBgq2&#10;2eQm46cdaPTOiXb32W1eXpfJB3xDYqRKt8UMc0ZBcWgh90LJfY3SY0cMj/BdoLC1SLAaT+YYKdJD&#10;5RuhOLoO+YSL4cRKJYj0qDJEpPSqI6rlMdbTyYBbGSu4cAkLBwp8CHWKEYCbpqZ9hjovrzKdSzik&#10;Mtb5Ndc9CpMaS0g4SkUOG+cTx+cjQTmlH4SUsE8qqdAACo3ns+jgtBQsGIPN2Xa3khYdSHhS8cui&#10;XByD1lUsBus4Yfd57omQaQ4iShWbLBWfMO40O21tyC2rmdsQuj/qnl9qeF6v1/HUy/9k+R8AAP//&#10;AwBQSwMEFAAGAAgAAAAhAIu/tvTaAAAAAwEAAA8AAABkcnMvZG93bnJldi54bWxMj0FLw0AQhe+C&#10;/2EZwZvdpGLRmE0pRT0VwVYQb9PsNAnNzobsNkn/vaMXe3kwvMd73+TLybVqoD40ng2kswQUcelt&#10;w5WBz93r3SOoEJEttp7JwJkCLIvrqxwz60f+oGEbKyUlHDI0UMfYZVqHsiaHYeY7YvEOvncY5ewr&#10;bXscpdy1ep4kC+2wYVmosaN1TeVxe3IG3kYcV/fpy7A5Htbn793D+9cmJWNub6bVM6hIU/wPwy++&#10;oEMhTHt/YhtUa0AeiX8q3lMyX4DaSygBXeT6kr34AQAA//8DAFBLAQItABQABgAIAAAAIQC2gziS&#10;/gAAAOEBAAATAAAAAAAAAAAAAAAAAAAAAABbQ29udGVudF9UeXBlc10ueG1sUEsBAi0AFAAGAAgA&#10;AAAhADj9If/WAAAAlAEAAAsAAAAAAAAAAAAAAAAALwEAAF9yZWxzLy5yZWxzUEsBAi0AFAAGAAgA&#10;AAAhACKKvVEcAgAAlwQAAA4AAAAAAAAAAAAAAAAALgIAAGRycy9lMm9Eb2MueG1sUEsBAi0AFAAG&#10;AAgAAAAhAIu/tvTaAAAAAwEAAA8AAAAAAAAAAAAAAAAAdgQAAGRycy9kb3ducmV2LnhtbFBLBQYA&#10;AAAABAAEAPMAAAB9BQAAAAA=&#10;">
                <v:line id="Line 4" o:spid="_x0000_s1027" style="position:absolute;visibility:visible;mso-wrap-style:square" from="5,5" to="91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QhBxAAAANsAAAAPAAAAZHJzL2Rvd25yZXYueG1sRI/NasMw&#10;EITvhbyD2EJvjdwcmsSNEppCfsCnOIH2uEhby9RaGUu13bevAoEch5n5hlltRteInrpQe1bwMs1A&#10;EGtvaq4UXM675wWIEJENNp5JwR8F2KwnDyvMjR/4RH0ZK5EgHHJUYGNscymDtuQwTH1LnLxv3zmM&#10;SXaVNB0OCe4aOcuyV+mw5rRgsaUPS/qn/HUK+kPx1Rdzj/rwWWyt3u3r+bBX6ulxfH8DEWmM9/Ct&#10;fTQKZku4fkk/QK7/AQAA//8DAFBLAQItABQABgAIAAAAIQDb4fbL7gAAAIUBAAATAAAAAAAAAAAA&#10;AAAAAAAAAABbQ29udGVudF9UeXBlc10ueG1sUEsBAi0AFAAGAAgAAAAhAFr0LFu/AAAAFQEAAAsA&#10;AAAAAAAAAAAAAAAAHwEAAF9yZWxzLy5yZWxzUEsBAi0AFAAGAAgAAAAhAGwZCEHEAAAA2wAAAA8A&#10;AAAAAAAAAAAAAAAABwIAAGRycy9kb3ducmV2LnhtbFBLBQYAAAAAAwADALcAAAD4AgAAAAA=&#10;" strokeweight=".48pt"/>
                <w10:anchorlock/>
              </v:group>
            </w:pict>
          </mc:Fallback>
        </mc:AlternateContent>
      </w:r>
    </w:p>
    <w:p w14:paraId="07EB4C2A" w14:textId="77777777" w:rsidR="00AA6C07" w:rsidRPr="00253B54" w:rsidRDefault="00AA6C07" w:rsidP="00253B54">
      <w:pPr>
        <w:pStyle w:val="BodyText"/>
        <w:ind w:right="95"/>
        <w:contextualSpacing/>
      </w:pPr>
    </w:p>
    <w:p w14:paraId="62DBD958" w14:textId="77777777" w:rsidR="00DA7132" w:rsidRDefault="00DA7132" w:rsidP="00DA7132">
      <w:pPr>
        <w:pStyle w:val="BodyText"/>
        <w:ind w:right="95"/>
        <w:contextualSpacing/>
        <w:jc w:val="both"/>
      </w:pPr>
      <w:r>
        <w:t>If you believe that the action of anyone (or a group of people) working or volunteering for the AHA Centre programs is responsible for violating the above rules, you should file a report through the Whistle-blower Email Hotline.</w:t>
      </w:r>
    </w:p>
    <w:p w14:paraId="3B61C928" w14:textId="77777777" w:rsidR="00AF25DC" w:rsidRDefault="00AF25DC" w:rsidP="00DA7132">
      <w:pPr>
        <w:pStyle w:val="BodyText"/>
        <w:ind w:right="95"/>
        <w:contextualSpacing/>
        <w:jc w:val="both"/>
      </w:pPr>
    </w:p>
    <w:p w14:paraId="272DE541" w14:textId="77777777" w:rsidR="00DA7132" w:rsidRDefault="00DA7132" w:rsidP="00DA7132">
      <w:pPr>
        <w:pStyle w:val="BodyText"/>
        <w:ind w:right="95"/>
        <w:contextualSpacing/>
        <w:jc w:val="both"/>
      </w:pPr>
      <w:r>
        <w:t>In order to enable the treatment, reports should give as precise information as possible; your name and contact are optional but encouraged. All reports are treated confidentially to the extent permissible by law.</w:t>
      </w:r>
    </w:p>
    <w:p w14:paraId="26C0B1C0" w14:textId="77777777" w:rsidR="00DA7132" w:rsidRDefault="00DA7132" w:rsidP="00DA7132">
      <w:pPr>
        <w:pStyle w:val="BodyText"/>
        <w:ind w:right="95"/>
        <w:contextualSpacing/>
        <w:jc w:val="both"/>
      </w:pPr>
    </w:p>
    <w:p w14:paraId="05B6711C" w14:textId="77777777" w:rsidR="00AF25DC" w:rsidRDefault="00AF25DC" w:rsidP="00DA7132">
      <w:pPr>
        <w:pStyle w:val="BodyText"/>
        <w:ind w:right="95"/>
        <w:contextualSpacing/>
        <w:jc w:val="both"/>
      </w:pPr>
    </w:p>
    <w:p w14:paraId="496FE2FF" w14:textId="77777777" w:rsidR="00DA7132" w:rsidRDefault="00DA7132" w:rsidP="00DA7132">
      <w:pPr>
        <w:pStyle w:val="BodyText"/>
        <w:ind w:right="95"/>
        <w:contextualSpacing/>
        <w:jc w:val="both"/>
      </w:pPr>
    </w:p>
    <w:p w14:paraId="4EF164B5" w14:textId="64643F14" w:rsidR="000B30CE" w:rsidRPr="00253B54" w:rsidRDefault="00DA7132" w:rsidP="00DA7132">
      <w:pPr>
        <w:pStyle w:val="BodyText"/>
        <w:ind w:right="95"/>
        <w:contextualSpacing/>
        <w:jc w:val="both"/>
      </w:pPr>
      <w:r>
        <w:t>Note: “</w:t>
      </w:r>
      <w:r w:rsidRPr="00EE1591">
        <w:rPr>
          <w:b/>
          <w:bCs/>
          <w:i/>
          <w:iCs/>
        </w:rPr>
        <w:t xml:space="preserve">Declaration of compliance &amp; commitment to respect the AHA Centre Good Business </w:t>
      </w:r>
      <w:proofErr w:type="gramStart"/>
      <w:r w:rsidRPr="00EE1591">
        <w:rPr>
          <w:b/>
          <w:bCs/>
          <w:i/>
          <w:iCs/>
        </w:rPr>
        <w:t>Regulations</w:t>
      </w:r>
      <w:r>
        <w:t>“ on</w:t>
      </w:r>
      <w:proofErr w:type="gramEnd"/>
      <w:r>
        <w:t xml:space="preserve"> the next page.</w:t>
      </w:r>
    </w:p>
    <w:p w14:paraId="37116559" w14:textId="09E8359B" w:rsidR="000B30CE" w:rsidRPr="00253B54" w:rsidRDefault="00253B54" w:rsidP="00253B54">
      <w:pPr>
        <w:widowControl/>
        <w:autoSpaceDE/>
        <w:autoSpaceDN/>
        <w:spacing w:after="160" w:line="259" w:lineRule="auto"/>
        <w:contextualSpacing/>
      </w:pPr>
      <w:r w:rsidRPr="00253B54">
        <w:br w:type="page"/>
      </w:r>
    </w:p>
    <w:p w14:paraId="4374E33D" w14:textId="60FF8D6D" w:rsidR="000B30CE" w:rsidRPr="00253B54" w:rsidRDefault="00DA7132" w:rsidP="00253B54">
      <w:pPr>
        <w:pStyle w:val="BodyText"/>
        <w:ind w:right="95"/>
        <w:contextualSpacing/>
        <w:rPr>
          <w:b/>
          <w:bCs/>
          <w:i/>
          <w:iCs/>
        </w:rPr>
      </w:pPr>
      <w:r>
        <w:rPr>
          <w:b/>
          <w:bCs/>
          <w:i/>
          <w:iCs/>
        </w:rPr>
        <w:lastRenderedPageBreak/>
        <w:t>D</w:t>
      </w:r>
      <w:r w:rsidRPr="00253B54">
        <w:rPr>
          <w:b/>
          <w:bCs/>
          <w:i/>
          <w:iCs/>
        </w:rPr>
        <w:t xml:space="preserve">eclaration of compliance &amp; commitment to respect </w:t>
      </w:r>
      <w:r w:rsidR="00253B54" w:rsidRPr="00253B54">
        <w:rPr>
          <w:b/>
          <w:bCs/>
          <w:i/>
          <w:iCs/>
        </w:rPr>
        <w:t xml:space="preserve">The </w:t>
      </w:r>
      <w:r w:rsidR="000B30CE" w:rsidRPr="00253B54">
        <w:rPr>
          <w:b/>
          <w:bCs/>
          <w:i/>
          <w:iCs/>
        </w:rPr>
        <w:t>AHA Centre Good Business Regulations</w:t>
      </w:r>
    </w:p>
    <w:p w14:paraId="6D618909" w14:textId="51D31CD3" w:rsidR="000B30CE" w:rsidRPr="00253B54" w:rsidRDefault="000B30CE" w:rsidP="00253B54">
      <w:pPr>
        <w:pStyle w:val="BodyText"/>
        <w:ind w:right="95"/>
        <w:contextualSpacing/>
        <w:rPr>
          <w:b/>
          <w:bCs/>
          <w:i/>
          <w:iCs/>
        </w:rPr>
      </w:pPr>
    </w:p>
    <w:p w14:paraId="4E8DE165" w14:textId="77777777" w:rsidR="000B30CE" w:rsidRPr="00253B54" w:rsidRDefault="000B30CE" w:rsidP="00253B54">
      <w:pPr>
        <w:contextualSpacing/>
        <w:rPr>
          <w:b/>
          <w:u w:val="single"/>
        </w:rPr>
      </w:pPr>
      <w:r w:rsidRPr="00253B54">
        <w:rPr>
          <w:b/>
          <w:u w:val="single"/>
        </w:rPr>
        <w:t>TO BE FILLED OUT BY THE BIDDER</w:t>
      </w:r>
    </w:p>
    <w:p w14:paraId="2B059C8D" w14:textId="16A49872" w:rsidR="000B30CE" w:rsidRPr="00253B54" w:rsidRDefault="000B30CE" w:rsidP="00253B54">
      <w:pPr>
        <w:pStyle w:val="BodyText"/>
        <w:ind w:right="95"/>
        <w:contextualSpacing/>
        <w:rPr>
          <w:b/>
          <w:bCs/>
        </w:rPr>
      </w:pPr>
    </w:p>
    <w:p w14:paraId="5A5A7C9D" w14:textId="77777777" w:rsidR="00DA7132" w:rsidRDefault="00DA7132" w:rsidP="00DA7132">
      <w:pPr>
        <w:spacing w:before="94"/>
        <w:ind w:left="263" w:right="290"/>
        <w:jc w:val="both"/>
      </w:pPr>
      <w:r>
        <w:rPr>
          <w:noProof/>
        </w:rPr>
        <mc:AlternateContent>
          <mc:Choice Requires="wps">
            <w:drawing>
              <wp:anchor distT="0" distB="0" distL="114300" distR="114300" simplePos="0" relativeHeight="251658245" behindDoc="1" locked="0" layoutInCell="1" allowOverlap="1" wp14:anchorId="598775A1" wp14:editId="3CB88B70">
                <wp:simplePos x="0" y="0"/>
                <wp:positionH relativeFrom="page">
                  <wp:posOffset>884555</wp:posOffset>
                </wp:positionH>
                <wp:positionV relativeFrom="paragraph">
                  <wp:posOffset>9525</wp:posOffset>
                </wp:positionV>
                <wp:extent cx="5770245" cy="5756275"/>
                <wp:effectExtent l="8255" t="10795" r="12700" b="5080"/>
                <wp:wrapNone/>
                <wp:docPr id="2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0245" cy="57562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E0D508" id="Rectangle 2" o:spid="_x0000_s1026" style="position:absolute;margin-left:69.65pt;margin-top:.75pt;width:454.35pt;height:453.2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Iv1BgIAAO4DAAAOAAAAZHJzL2Uyb0RvYy54bWysU8Fu2zAMvQ/YPwi6L06MuGmNOEWRrsOA&#10;bh3Q7QMUWbaFSaJGKXGyrx+lpGm23Yb5IJAm+Ug+PS1v99awncKgwTV8NplyppyEVru+4d++Pry7&#10;5ixE4VphwKmGH1Tgt6u3b5ajr1UJA5hWISMQF+rRN3yI0ddFEeSgrAgT8MpRsAO0IpKLfdGiGAnd&#10;mqKcTq+KEbD1CFKFQH/vj0G+yvhdp2R86rqgIjMNp9liPjGfm3QWq6WoexR+0PI0hviHKazQjpqe&#10;oe5FFGyL+i8oqyVCgC5OJNgCuk5LlXegbWbTP7Z5HoRXeRciJ/gzTeH/wcrPu2f/BdPowT+C/B6Y&#10;g/UgXK/uEGEclGip3SwRVYw+1OeC5AQqZZvxE7R0tWIbIXOw79AmQNqO7TPVhzPVah+ZpJ/VYjEt&#10;5xVnkmLVoroqF1XuIeqXco8hflBgWTIajnSXGV7sHkNM44j6JSV1c/Cgjcn3aRwbG35TlVUuCGB0&#10;m4J5S+w3a4NsJ5Ii8nfq+1ua1ZF0abRt+PU5SdSJjveuzV2i0OZo0yTGnfhJlCT1hXoD7YHoQTiK&#10;jh4JGQPgT85GElzDw4+tQMWZ+eiI4pvZfJ4Ump15tSjJwcvI5jIinCSohkfOjuY6HlW99aj7gTrN&#10;8u4O7uhaOp0Je53qNCyJKvN4egBJtZd+znp9pqtfAAAA//8DAFBLAwQUAAYACAAAACEAoroDvtsA&#10;AAAKAQAADwAAAGRycy9kb3ducmV2LnhtbExPy07DMBC8I/EP1iJxozaUojbEqQKi10oUJODmxosd&#10;NV5HsduEv2d7gtuMZjSPcj2FTpxwSG0kDbczBQKpibYlp+H9bXOzBJGyIWu6SKjhBxOsq8uL0hQ2&#10;jvSKp112gkMoFUaDz7kvpEyNx2DSLPZIrH3HIZjMdHDSDmbk8NDJO6UeZDAtcYM3PT57bA67Y9Dw&#10;0n9t64VLsv7I/vMQn8aN3zqtr6+m+hFExin/meE8n6dDxZv28Ug2iY75fDVnK4MFiLOu7pd8bq9h&#10;pRjIqpT/L1S/AAAA//8DAFBLAQItABQABgAIAAAAIQC2gziS/gAAAOEBAAATAAAAAAAAAAAAAAAA&#10;AAAAAABbQ29udGVudF9UeXBlc10ueG1sUEsBAi0AFAAGAAgAAAAhADj9If/WAAAAlAEAAAsAAAAA&#10;AAAAAAAAAAAALwEAAF9yZWxzLy5yZWxzUEsBAi0AFAAGAAgAAAAhALx4i/UGAgAA7gMAAA4AAAAA&#10;AAAAAAAAAAAALgIAAGRycy9lMm9Eb2MueG1sUEsBAi0AFAAGAAgAAAAhAKK6A77bAAAACgEAAA8A&#10;AAAAAAAAAAAAAAAAYAQAAGRycy9kb3ducmV2LnhtbFBLBQYAAAAABAAEAPMAAABoBQAAAAA=&#10;" filled="f">
                <w10:wrap anchorx="page"/>
              </v:rect>
            </w:pict>
          </mc:Fallback>
        </mc:AlternateContent>
      </w:r>
      <w:r>
        <w:t xml:space="preserve">I, undersigned </w:t>
      </w:r>
      <w:r>
        <w:rPr>
          <w:shd w:val="clear" w:color="auto" w:fill="D2D2D2"/>
        </w:rPr>
        <w:t>…………</w:t>
      </w:r>
      <w:r>
        <w:rPr>
          <w:i/>
          <w:color w:val="0000FF"/>
          <w:shd w:val="clear" w:color="auto" w:fill="D2D2D2"/>
        </w:rPr>
        <w:t xml:space="preserve">representative name………. </w:t>
      </w:r>
      <w:r>
        <w:t xml:space="preserve">representative of </w:t>
      </w:r>
      <w:r>
        <w:rPr>
          <w:shd w:val="clear" w:color="auto" w:fill="D2D2D2"/>
        </w:rPr>
        <w:t>…</w:t>
      </w:r>
      <w:r>
        <w:rPr>
          <w:i/>
          <w:color w:val="0000FF"/>
          <w:shd w:val="clear" w:color="auto" w:fill="D2D2D2"/>
        </w:rPr>
        <w:t>company name</w:t>
      </w:r>
      <w:r>
        <w:rPr>
          <w:shd w:val="clear" w:color="auto" w:fill="D2D2D2"/>
        </w:rPr>
        <w:t xml:space="preserve">……… </w:t>
      </w:r>
      <w:r>
        <w:t>certified that I have read and understood these regulations.</w:t>
      </w:r>
    </w:p>
    <w:p w14:paraId="5C6B715E" w14:textId="77777777" w:rsidR="00DA7132" w:rsidRDefault="00DA7132" w:rsidP="00DA7132">
      <w:pPr>
        <w:pStyle w:val="BodyText"/>
        <w:ind w:left="263" w:right="290"/>
        <w:jc w:val="both"/>
      </w:pPr>
      <w:r>
        <w:t>On behalf of the company I act for, I accept the terms of the AHA Centre Good Business Regulations</w:t>
      </w:r>
      <w:r>
        <w:rPr>
          <w:spacing w:val="-11"/>
        </w:rPr>
        <w:t xml:space="preserve"> </w:t>
      </w:r>
      <w:r>
        <w:t>and</w:t>
      </w:r>
      <w:r>
        <w:rPr>
          <w:spacing w:val="-11"/>
        </w:rPr>
        <w:t xml:space="preserve"> </w:t>
      </w:r>
      <w:r>
        <w:t>I</w:t>
      </w:r>
      <w:r>
        <w:rPr>
          <w:spacing w:val="-10"/>
        </w:rPr>
        <w:t xml:space="preserve"> </w:t>
      </w:r>
      <w:r>
        <w:t>commit</w:t>
      </w:r>
      <w:r>
        <w:rPr>
          <w:spacing w:val="-12"/>
        </w:rPr>
        <w:t xml:space="preserve"> </w:t>
      </w:r>
      <w:r>
        <w:t>to</w:t>
      </w:r>
      <w:r>
        <w:rPr>
          <w:spacing w:val="-11"/>
        </w:rPr>
        <w:t xml:space="preserve"> </w:t>
      </w:r>
      <w:r>
        <w:t>achieve</w:t>
      </w:r>
      <w:r>
        <w:rPr>
          <w:spacing w:val="-14"/>
        </w:rPr>
        <w:t xml:space="preserve"> </w:t>
      </w:r>
      <w:r>
        <w:t>the</w:t>
      </w:r>
      <w:r>
        <w:rPr>
          <w:spacing w:val="-11"/>
        </w:rPr>
        <w:t xml:space="preserve"> </w:t>
      </w:r>
      <w:r>
        <w:t>best</w:t>
      </w:r>
      <w:r>
        <w:rPr>
          <w:spacing w:val="-10"/>
        </w:rPr>
        <w:t xml:space="preserve"> </w:t>
      </w:r>
      <w:r>
        <w:t>performances</w:t>
      </w:r>
      <w:r>
        <w:rPr>
          <w:spacing w:val="-14"/>
        </w:rPr>
        <w:t xml:space="preserve"> </w:t>
      </w:r>
      <w:r>
        <w:t>in</w:t>
      </w:r>
      <w:r>
        <w:rPr>
          <w:spacing w:val="-11"/>
        </w:rPr>
        <w:t xml:space="preserve"> </w:t>
      </w:r>
      <w:r>
        <w:t>the</w:t>
      </w:r>
      <w:r>
        <w:rPr>
          <w:spacing w:val="-11"/>
        </w:rPr>
        <w:t xml:space="preserve"> </w:t>
      </w:r>
      <w:r>
        <w:t>event</w:t>
      </w:r>
      <w:r>
        <w:rPr>
          <w:spacing w:val="-7"/>
        </w:rPr>
        <w:t xml:space="preserve"> </w:t>
      </w:r>
      <w:r>
        <w:rPr>
          <w:shd w:val="clear" w:color="auto" w:fill="D2D2D2"/>
        </w:rPr>
        <w:t>………</w:t>
      </w:r>
      <w:proofErr w:type="gramStart"/>
      <w:r>
        <w:rPr>
          <w:shd w:val="clear" w:color="auto" w:fill="D2D2D2"/>
        </w:rPr>
        <w:t>….</w:t>
      </w:r>
      <w:r>
        <w:rPr>
          <w:i/>
          <w:color w:val="0000FF"/>
          <w:shd w:val="clear" w:color="auto" w:fill="D2D2D2"/>
        </w:rPr>
        <w:t>company</w:t>
      </w:r>
      <w:proofErr w:type="gramEnd"/>
      <w:r>
        <w:rPr>
          <w:i/>
          <w:color w:val="0000FF"/>
          <w:shd w:val="clear" w:color="auto" w:fill="D2D2D2"/>
        </w:rPr>
        <w:t xml:space="preserve"> name</w:t>
      </w:r>
      <w:r>
        <w:rPr>
          <w:shd w:val="clear" w:color="auto" w:fill="D2D2D2"/>
        </w:rPr>
        <w:t xml:space="preserve">………… </w:t>
      </w:r>
      <w:r>
        <w:t>is awarded a</w:t>
      </w:r>
      <w:r>
        <w:rPr>
          <w:spacing w:val="-6"/>
        </w:rPr>
        <w:t xml:space="preserve"> </w:t>
      </w:r>
      <w:r>
        <w:t>market.</w:t>
      </w:r>
    </w:p>
    <w:p w14:paraId="20E9174A" w14:textId="77777777" w:rsidR="00DA7132" w:rsidRDefault="00DA7132" w:rsidP="00DA7132">
      <w:pPr>
        <w:pStyle w:val="BodyText"/>
        <w:spacing w:before="11"/>
        <w:rPr>
          <w:sz w:val="13"/>
        </w:rPr>
      </w:pPr>
    </w:p>
    <w:p w14:paraId="292F3A31" w14:textId="77777777" w:rsidR="00DA7132" w:rsidRDefault="00DA7132" w:rsidP="00DA7132">
      <w:pPr>
        <w:pStyle w:val="BodyText"/>
        <w:spacing w:before="93"/>
        <w:ind w:left="263" w:right="291"/>
        <w:jc w:val="both"/>
      </w:pPr>
      <w:r>
        <w:t xml:space="preserve">By signing, I certify that </w:t>
      </w:r>
      <w:r>
        <w:rPr>
          <w:shd w:val="clear" w:color="auto" w:fill="D2D2D2"/>
        </w:rPr>
        <w:t>………….</w:t>
      </w:r>
      <w:r>
        <w:rPr>
          <w:i/>
          <w:color w:val="0000FF"/>
          <w:shd w:val="clear" w:color="auto" w:fill="D2D2D2"/>
        </w:rPr>
        <w:t>company name</w:t>
      </w:r>
      <w:r>
        <w:rPr>
          <w:shd w:val="clear" w:color="auto" w:fill="D2D2D2"/>
        </w:rPr>
        <w:t xml:space="preserve">………… </w:t>
      </w:r>
      <w:r>
        <w:t>has not provided, and will take all reasonable steps to ensure that it does not and will not knowingly provide material support</w:t>
      </w:r>
      <w:r>
        <w:rPr>
          <w:spacing w:val="-17"/>
        </w:rPr>
        <w:t xml:space="preserve"> </w:t>
      </w:r>
      <w:r>
        <w:t>or</w:t>
      </w:r>
      <w:r>
        <w:rPr>
          <w:spacing w:val="-18"/>
        </w:rPr>
        <w:t xml:space="preserve"> </w:t>
      </w:r>
      <w:r>
        <w:t>resources</w:t>
      </w:r>
      <w:r>
        <w:rPr>
          <w:spacing w:val="-21"/>
        </w:rPr>
        <w:t xml:space="preserve"> </w:t>
      </w:r>
      <w:r>
        <w:t>to</w:t>
      </w:r>
      <w:r>
        <w:rPr>
          <w:spacing w:val="-16"/>
        </w:rPr>
        <w:t xml:space="preserve"> </w:t>
      </w:r>
      <w:r>
        <w:t>any</w:t>
      </w:r>
      <w:r>
        <w:rPr>
          <w:spacing w:val="-16"/>
        </w:rPr>
        <w:t xml:space="preserve"> </w:t>
      </w:r>
      <w:r>
        <w:t>individual</w:t>
      </w:r>
      <w:r>
        <w:rPr>
          <w:spacing w:val="-17"/>
        </w:rPr>
        <w:t xml:space="preserve"> </w:t>
      </w:r>
      <w:r>
        <w:t>or</w:t>
      </w:r>
      <w:r>
        <w:rPr>
          <w:spacing w:val="-15"/>
        </w:rPr>
        <w:t xml:space="preserve"> </w:t>
      </w:r>
      <w:r>
        <w:t>entity</w:t>
      </w:r>
      <w:r>
        <w:rPr>
          <w:spacing w:val="-18"/>
        </w:rPr>
        <w:t xml:space="preserve"> </w:t>
      </w:r>
      <w:r>
        <w:t>that</w:t>
      </w:r>
      <w:r>
        <w:rPr>
          <w:spacing w:val="-17"/>
        </w:rPr>
        <w:t xml:space="preserve"> </w:t>
      </w:r>
      <w:r>
        <w:t>commits,</w:t>
      </w:r>
      <w:r>
        <w:rPr>
          <w:spacing w:val="-17"/>
        </w:rPr>
        <w:t xml:space="preserve"> </w:t>
      </w:r>
      <w:r>
        <w:t>attempts</w:t>
      </w:r>
      <w:r>
        <w:rPr>
          <w:spacing w:val="-18"/>
        </w:rPr>
        <w:t xml:space="preserve"> </w:t>
      </w:r>
      <w:r>
        <w:t>to</w:t>
      </w:r>
      <w:r>
        <w:rPr>
          <w:spacing w:val="-19"/>
        </w:rPr>
        <w:t xml:space="preserve"> </w:t>
      </w:r>
      <w:r>
        <w:t>commit,</w:t>
      </w:r>
      <w:r>
        <w:rPr>
          <w:spacing w:val="-17"/>
        </w:rPr>
        <w:t xml:space="preserve"> </w:t>
      </w:r>
      <w:r>
        <w:t xml:space="preserve">advocates, facilitates, or participates in fraud, active corruption, collusion, coercive practice, bribery, involvement in a criminal organization or illegal activity, or immoral Human Resources practices, such as the use of Child </w:t>
      </w:r>
      <w:proofErr w:type="spellStart"/>
      <w:r>
        <w:t>labour</w:t>
      </w:r>
      <w:proofErr w:type="spellEnd"/>
      <w:r>
        <w:t xml:space="preserve"> or overriding basic social rights and work conditions or the standards defined by the International </w:t>
      </w:r>
      <w:proofErr w:type="spellStart"/>
      <w:r>
        <w:t>Labour</w:t>
      </w:r>
      <w:proofErr w:type="spellEnd"/>
      <w:r>
        <w:t xml:space="preserve"> </w:t>
      </w:r>
      <w:proofErr w:type="spellStart"/>
      <w:r>
        <w:t>Organisation</w:t>
      </w:r>
      <w:proofErr w:type="spellEnd"/>
      <w:r>
        <w:t xml:space="preserve"> (ILO), particularly in terms of non-discrimination, freedom of association, payment of the legal national minimum wage, no forced </w:t>
      </w:r>
      <w:proofErr w:type="spellStart"/>
      <w:r>
        <w:t>labour</w:t>
      </w:r>
      <w:proofErr w:type="spellEnd"/>
      <w:r>
        <w:t>, and the respect of working and hygiene conditions</w:t>
      </w:r>
      <w:r>
        <w:rPr>
          <w:spacing w:val="-2"/>
        </w:rPr>
        <w:t xml:space="preserve"> </w:t>
      </w:r>
      <w:r>
        <w:t>.</w:t>
      </w:r>
    </w:p>
    <w:p w14:paraId="13D82825" w14:textId="77777777" w:rsidR="00DA7132" w:rsidRDefault="00DA7132" w:rsidP="00DA7132">
      <w:pPr>
        <w:pStyle w:val="BodyText"/>
        <w:spacing w:before="10"/>
        <w:rPr>
          <w:sz w:val="13"/>
        </w:rPr>
      </w:pPr>
    </w:p>
    <w:p w14:paraId="6688CBB6" w14:textId="77777777" w:rsidR="00DA7132" w:rsidRDefault="00DA7132" w:rsidP="00DA7132">
      <w:pPr>
        <w:pStyle w:val="BodyText"/>
        <w:spacing w:before="94"/>
        <w:ind w:left="263" w:right="293"/>
        <w:jc w:val="both"/>
      </w:pPr>
      <w:r>
        <w:t>Last,</w:t>
      </w:r>
      <w:r>
        <w:rPr>
          <w:spacing w:val="-10"/>
        </w:rPr>
        <w:t xml:space="preserve"> </w:t>
      </w:r>
      <w:r>
        <w:t>I</w:t>
      </w:r>
      <w:r>
        <w:rPr>
          <w:spacing w:val="-10"/>
        </w:rPr>
        <w:t xml:space="preserve"> </w:t>
      </w:r>
      <w:r>
        <w:t>hereby</w:t>
      </w:r>
      <w:r>
        <w:rPr>
          <w:spacing w:val="-11"/>
        </w:rPr>
        <w:t xml:space="preserve"> </w:t>
      </w:r>
      <w:r>
        <w:t>certify</w:t>
      </w:r>
      <w:r>
        <w:rPr>
          <w:spacing w:val="-11"/>
        </w:rPr>
        <w:t xml:space="preserve"> </w:t>
      </w:r>
      <w:r>
        <w:t>that</w:t>
      </w:r>
      <w:r>
        <w:rPr>
          <w:spacing w:val="-9"/>
        </w:rPr>
        <w:t xml:space="preserve"> </w:t>
      </w:r>
      <w:r>
        <w:rPr>
          <w:shd w:val="clear" w:color="auto" w:fill="D2D2D2"/>
        </w:rPr>
        <w:t>………</w:t>
      </w:r>
      <w:proofErr w:type="gramStart"/>
      <w:r>
        <w:rPr>
          <w:shd w:val="clear" w:color="auto" w:fill="D2D2D2"/>
        </w:rPr>
        <w:t>…..</w:t>
      </w:r>
      <w:proofErr w:type="gramEnd"/>
      <w:r>
        <w:rPr>
          <w:spacing w:val="-10"/>
          <w:shd w:val="clear" w:color="auto" w:fill="D2D2D2"/>
        </w:rPr>
        <w:t xml:space="preserve"> </w:t>
      </w:r>
      <w:r>
        <w:rPr>
          <w:i/>
          <w:color w:val="0000FF"/>
          <w:shd w:val="clear" w:color="auto" w:fill="D2D2D2"/>
        </w:rPr>
        <w:t>company</w:t>
      </w:r>
      <w:r>
        <w:rPr>
          <w:i/>
          <w:color w:val="0000FF"/>
          <w:spacing w:val="-11"/>
          <w:shd w:val="clear" w:color="auto" w:fill="D2D2D2"/>
        </w:rPr>
        <w:t xml:space="preserve"> </w:t>
      </w:r>
      <w:r>
        <w:rPr>
          <w:i/>
          <w:color w:val="0000FF"/>
          <w:shd w:val="clear" w:color="auto" w:fill="D2D2D2"/>
        </w:rPr>
        <w:t>name</w:t>
      </w:r>
      <w:r>
        <w:rPr>
          <w:i/>
          <w:color w:val="0000FF"/>
          <w:spacing w:val="-8"/>
          <w:shd w:val="clear" w:color="auto" w:fill="D2D2D2"/>
        </w:rPr>
        <w:t xml:space="preserve"> </w:t>
      </w:r>
      <w:proofErr w:type="gramStart"/>
      <w:r>
        <w:rPr>
          <w:shd w:val="clear" w:color="auto" w:fill="D2D2D2"/>
        </w:rPr>
        <w:t>…..</w:t>
      </w:r>
      <w:proofErr w:type="gramEnd"/>
      <w:r>
        <w:rPr>
          <w:shd w:val="clear" w:color="auto" w:fill="D2D2D2"/>
        </w:rPr>
        <w:t>…….</w:t>
      </w:r>
      <w:r>
        <w:rPr>
          <w:spacing w:val="-9"/>
          <w:shd w:val="clear" w:color="auto" w:fill="D2D2D2"/>
        </w:rPr>
        <w:t xml:space="preserve"> </w:t>
      </w:r>
      <w:r>
        <w:t>is</w:t>
      </w:r>
      <w:r>
        <w:rPr>
          <w:spacing w:val="-8"/>
        </w:rPr>
        <w:t xml:space="preserve"> </w:t>
      </w:r>
      <w:r>
        <w:t>not</w:t>
      </w:r>
      <w:r>
        <w:rPr>
          <w:spacing w:val="-10"/>
        </w:rPr>
        <w:t xml:space="preserve"> </w:t>
      </w:r>
      <w:r>
        <w:t>involved</w:t>
      </w:r>
      <w:r>
        <w:rPr>
          <w:spacing w:val="-9"/>
        </w:rPr>
        <w:t xml:space="preserve"> </w:t>
      </w:r>
      <w:r>
        <w:t>in</w:t>
      </w:r>
      <w:r>
        <w:rPr>
          <w:spacing w:val="-9"/>
        </w:rPr>
        <w:t xml:space="preserve"> </w:t>
      </w:r>
      <w:r>
        <w:t>any</w:t>
      </w:r>
      <w:r>
        <w:rPr>
          <w:spacing w:val="-11"/>
        </w:rPr>
        <w:t xml:space="preserve"> </w:t>
      </w:r>
      <w:r>
        <w:t>pending lawsuit, claim or action in the Company’s name, or on behalf of any other person or entity, against</w:t>
      </w:r>
      <w:r>
        <w:rPr>
          <w:spacing w:val="-10"/>
        </w:rPr>
        <w:t xml:space="preserve"> </w:t>
      </w:r>
      <w:r>
        <w:t>the</w:t>
      </w:r>
      <w:r>
        <w:rPr>
          <w:spacing w:val="-11"/>
        </w:rPr>
        <w:t xml:space="preserve"> </w:t>
      </w:r>
      <w:r>
        <w:t>Company,</w:t>
      </w:r>
      <w:r>
        <w:rPr>
          <w:spacing w:val="-10"/>
        </w:rPr>
        <w:t xml:space="preserve"> </w:t>
      </w:r>
      <w:r>
        <w:t>regarding</w:t>
      </w:r>
      <w:r>
        <w:rPr>
          <w:spacing w:val="-11"/>
        </w:rPr>
        <w:t xml:space="preserve"> </w:t>
      </w:r>
      <w:r>
        <w:t>fraud,</w:t>
      </w:r>
      <w:r>
        <w:rPr>
          <w:spacing w:val="-10"/>
        </w:rPr>
        <w:t xml:space="preserve"> </w:t>
      </w:r>
      <w:r>
        <w:t>corruption,</w:t>
      </w:r>
      <w:r>
        <w:rPr>
          <w:spacing w:val="-10"/>
        </w:rPr>
        <w:t xml:space="preserve"> </w:t>
      </w:r>
      <w:r>
        <w:t>bribery</w:t>
      </w:r>
      <w:r>
        <w:rPr>
          <w:spacing w:val="-11"/>
        </w:rPr>
        <w:t xml:space="preserve"> </w:t>
      </w:r>
      <w:r>
        <w:t>or</w:t>
      </w:r>
      <w:r>
        <w:rPr>
          <w:spacing w:val="-10"/>
        </w:rPr>
        <w:t xml:space="preserve"> </w:t>
      </w:r>
      <w:r>
        <w:t>any</w:t>
      </w:r>
      <w:r>
        <w:rPr>
          <w:spacing w:val="-11"/>
        </w:rPr>
        <w:t xml:space="preserve"> </w:t>
      </w:r>
      <w:r>
        <w:t>illegal</w:t>
      </w:r>
      <w:r>
        <w:rPr>
          <w:spacing w:val="-10"/>
        </w:rPr>
        <w:t xml:space="preserve"> </w:t>
      </w:r>
      <w:r>
        <w:t>activity,</w:t>
      </w:r>
      <w:r>
        <w:rPr>
          <w:spacing w:val="-10"/>
        </w:rPr>
        <w:t xml:space="preserve"> </w:t>
      </w:r>
      <w:r>
        <w:t>and</w:t>
      </w:r>
      <w:r>
        <w:rPr>
          <w:spacing w:val="-11"/>
        </w:rPr>
        <w:t xml:space="preserve"> </w:t>
      </w:r>
      <w:r>
        <w:t>has</w:t>
      </w:r>
      <w:r>
        <w:rPr>
          <w:spacing w:val="-11"/>
        </w:rPr>
        <w:t xml:space="preserve"> </w:t>
      </w:r>
      <w:r>
        <w:t>not been convicted guilty of such practices at any</w:t>
      </w:r>
      <w:r>
        <w:rPr>
          <w:spacing w:val="-14"/>
        </w:rPr>
        <w:t xml:space="preserve"> </w:t>
      </w:r>
      <w:r>
        <w:t>time.</w:t>
      </w:r>
    </w:p>
    <w:p w14:paraId="28FBEEC5" w14:textId="77777777" w:rsidR="00DA7132" w:rsidRDefault="00DA7132" w:rsidP="00DA7132">
      <w:pPr>
        <w:pStyle w:val="BodyText"/>
      </w:pPr>
    </w:p>
    <w:p w14:paraId="6403B363" w14:textId="77777777" w:rsidR="00DA7132" w:rsidRDefault="00DA7132" w:rsidP="00DA7132">
      <w:pPr>
        <w:pStyle w:val="BodyText"/>
        <w:ind w:left="263" w:right="291"/>
        <w:jc w:val="both"/>
      </w:pPr>
      <w:r>
        <w:t>All</w:t>
      </w:r>
      <w:r>
        <w:rPr>
          <w:spacing w:val="-10"/>
        </w:rPr>
        <w:t xml:space="preserve"> </w:t>
      </w:r>
      <w:r>
        <w:t>the</w:t>
      </w:r>
      <w:r>
        <w:rPr>
          <w:spacing w:val="-9"/>
        </w:rPr>
        <w:t xml:space="preserve"> </w:t>
      </w:r>
      <w:r>
        <w:t>Supplier’s</w:t>
      </w:r>
      <w:r>
        <w:rPr>
          <w:spacing w:val="-11"/>
        </w:rPr>
        <w:t xml:space="preserve"> </w:t>
      </w:r>
      <w:r>
        <w:t>responsibilities</w:t>
      </w:r>
      <w:r>
        <w:rPr>
          <w:spacing w:val="-9"/>
        </w:rPr>
        <w:t xml:space="preserve"> </w:t>
      </w:r>
      <w:proofErr w:type="gramStart"/>
      <w:r>
        <w:t>mentions</w:t>
      </w:r>
      <w:proofErr w:type="gramEnd"/>
      <w:r>
        <w:rPr>
          <w:spacing w:val="-11"/>
        </w:rPr>
        <w:t xml:space="preserve"> </w:t>
      </w:r>
      <w:r>
        <w:t>in</w:t>
      </w:r>
      <w:r>
        <w:rPr>
          <w:spacing w:val="-11"/>
        </w:rPr>
        <w:t xml:space="preserve"> </w:t>
      </w:r>
      <w:r>
        <w:t>this</w:t>
      </w:r>
      <w:r>
        <w:rPr>
          <w:spacing w:val="-11"/>
        </w:rPr>
        <w:t xml:space="preserve"> </w:t>
      </w:r>
      <w:r>
        <w:t>document</w:t>
      </w:r>
      <w:r>
        <w:rPr>
          <w:spacing w:val="-10"/>
        </w:rPr>
        <w:t xml:space="preserve"> </w:t>
      </w:r>
      <w:r>
        <w:t>extend</w:t>
      </w:r>
      <w:r>
        <w:rPr>
          <w:spacing w:val="-11"/>
        </w:rPr>
        <w:t xml:space="preserve"> </w:t>
      </w:r>
      <w:r>
        <w:t>to</w:t>
      </w:r>
      <w:r>
        <w:rPr>
          <w:spacing w:val="-11"/>
        </w:rPr>
        <w:t xml:space="preserve"> </w:t>
      </w:r>
      <w:r>
        <w:t>any</w:t>
      </w:r>
      <w:r>
        <w:rPr>
          <w:spacing w:val="-11"/>
        </w:rPr>
        <w:t xml:space="preserve"> </w:t>
      </w:r>
      <w:r>
        <w:t>Supplier</w:t>
      </w:r>
      <w:r>
        <w:rPr>
          <w:spacing w:val="-7"/>
        </w:rPr>
        <w:t xml:space="preserve"> </w:t>
      </w:r>
      <w:r>
        <w:t>affiliates and</w:t>
      </w:r>
      <w:r>
        <w:rPr>
          <w:spacing w:val="-1"/>
        </w:rPr>
        <w:t xml:space="preserve"> </w:t>
      </w:r>
      <w:r>
        <w:t>subsidiaries.</w:t>
      </w:r>
    </w:p>
    <w:p w14:paraId="7D05C32A" w14:textId="77777777" w:rsidR="00DA7132" w:rsidRDefault="00DA7132" w:rsidP="00DA7132">
      <w:pPr>
        <w:pStyle w:val="BodyText"/>
        <w:rPr>
          <w:sz w:val="24"/>
        </w:rPr>
      </w:pPr>
    </w:p>
    <w:p w14:paraId="611D192B" w14:textId="77777777" w:rsidR="00DA7132" w:rsidRDefault="00DA7132" w:rsidP="00DA7132">
      <w:pPr>
        <w:pStyle w:val="BodyText"/>
        <w:spacing w:before="10"/>
        <w:rPr>
          <w:sz w:val="19"/>
        </w:rPr>
      </w:pPr>
    </w:p>
    <w:p w14:paraId="345B6AA7" w14:textId="77777777" w:rsidR="00DA7132" w:rsidRDefault="00DA7132" w:rsidP="00DA7132">
      <w:pPr>
        <w:pStyle w:val="BodyText"/>
        <w:tabs>
          <w:tab w:val="left" w:pos="6024"/>
        </w:tabs>
        <w:spacing w:before="1"/>
        <w:ind w:left="971"/>
      </w:pPr>
      <w:r>
        <w:rPr>
          <w:u w:val="single"/>
        </w:rPr>
        <w:t>Name</w:t>
      </w:r>
      <w:r>
        <w:t>:</w:t>
      </w:r>
      <w:r>
        <w:tab/>
      </w:r>
      <w:r>
        <w:rPr>
          <w:u w:val="single"/>
        </w:rPr>
        <w:t>Date</w:t>
      </w:r>
      <w:r>
        <w:t>:</w:t>
      </w:r>
    </w:p>
    <w:p w14:paraId="32174EF4" w14:textId="77777777" w:rsidR="00DA7132" w:rsidRDefault="00DA7132" w:rsidP="00DA7132">
      <w:pPr>
        <w:pStyle w:val="BodyText"/>
        <w:rPr>
          <w:sz w:val="20"/>
        </w:rPr>
      </w:pPr>
    </w:p>
    <w:p w14:paraId="433CA8A7" w14:textId="77777777" w:rsidR="00DA7132" w:rsidRDefault="00DA7132" w:rsidP="00DA7132">
      <w:pPr>
        <w:pStyle w:val="BodyText"/>
        <w:spacing w:before="9"/>
        <w:rPr>
          <w:sz w:val="15"/>
        </w:rPr>
      </w:pPr>
    </w:p>
    <w:p w14:paraId="091EE97C" w14:textId="77777777" w:rsidR="00DA7132" w:rsidRDefault="00DA7132" w:rsidP="00DA7132">
      <w:pPr>
        <w:pStyle w:val="BodyText"/>
        <w:tabs>
          <w:tab w:val="left" w:pos="6024"/>
        </w:tabs>
        <w:spacing w:before="94"/>
        <w:ind w:left="971"/>
      </w:pPr>
      <w:r>
        <w:rPr>
          <w:u w:val="single"/>
        </w:rPr>
        <w:t>Position</w:t>
      </w:r>
      <w:r>
        <w:t>:</w:t>
      </w:r>
      <w:r>
        <w:tab/>
      </w:r>
      <w:r>
        <w:rPr>
          <w:u w:val="single"/>
        </w:rPr>
        <w:t>Stamp</w:t>
      </w:r>
      <w:r>
        <w:t>:</w:t>
      </w:r>
    </w:p>
    <w:p w14:paraId="01EFF339" w14:textId="77777777" w:rsidR="00DA7132" w:rsidRDefault="00DA7132" w:rsidP="00DA7132">
      <w:pPr>
        <w:pStyle w:val="BodyText"/>
        <w:rPr>
          <w:sz w:val="20"/>
        </w:rPr>
      </w:pPr>
    </w:p>
    <w:p w14:paraId="6D527585" w14:textId="77777777" w:rsidR="00DA7132" w:rsidRDefault="00DA7132" w:rsidP="00DA7132">
      <w:pPr>
        <w:pStyle w:val="BodyText"/>
        <w:spacing w:before="10"/>
        <w:rPr>
          <w:sz w:val="15"/>
        </w:rPr>
      </w:pPr>
    </w:p>
    <w:p w14:paraId="0F7368C8" w14:textId="77777777" w:rsidR="00DA7132" w:rsidRDefault="00DA7132" w:rsidP="00DA7132">
      <w:pPr>
        <w:pStyle w:val="BodyText"/>
        <w:spacing w:before="93"/>
        <w:ind w:left="971"/>
      </w:pPr>
      <w:r>
        <w:rPr>
          <w:u w:val="single"/>
        </w:rPr>
        <w:t>Signature</w:t>
      </w:r>
      <w:r>
        <w:t>:</w:t>
      </w:r>
    </w:p>
    <w:p w14:paraId="4378FE44" w14:textId="77777777" w:rsidR="000B30CE" w:rsidRPr="00253B54" w:rsidRDefault="000B30CE" w:rsidP="00253B54">
      <w:pPr>
        <w:pStyle w:val="BodyText"/>
        <w:ind w:right="95"/>
        <w:contextualSpacing/>
        <w:rPr>
          <w:b/>
          <w:bCs/>
        </w:rPr>
      </w:pPr>
    </w:p>
    <w:sectPr w:rsidR="000B30CE" w:rsidRPr="00253B54">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22387" w14:textId="77777777" w:rsidR="0023265B" w:rsidRDefault="0023265B" w:rsidP="009D6C17">
      <w:r>
        <w:separator/>
      </w:r>
    </w:p>
  </w:endnote>
  <w:endnote w:type="continuationSeparator" w:id="0">
    <w:p w14:paraId="2A9734D6" w14:textId="77777777" w:rsidR="0023265B" w:rsidRDefault="0023265B" w:rsidP="009D6C17">
      <w:r>
        <w:continuationSeparator/>
      </w:r>
    </w:p>
  </w:endnote>
  <w:endnote w:type="continuationNotice" w:id="1">
    <w:p w14:paraId="02A921DC" w14:textId="77777777" w:rsidR="0023265B" w:rsidRDefault="002326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14AA3" w14:textId="4E82CFA2" w:rsidR="009D6C17" w:rsidRPr="009D6C17" w:rsidRDefault="009D6C17" w:rsidP="009D6C17">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7C5B6308" wp14:editId="58F3186D">
              <wp:simplePos x="0" y="0"/>
              <wp:positionH relativeFrom="page">
                <wp:posOffset>769620</wp:posOffset>
              </wp:positionH>
              <wp:positionV relativeFrom="page">
                <wp:posOffset>9834245</wp:posOffset>
              </wp:positionV>
              <wp:extent cx="5935345" cy="0"/>
              <wp:effectExtent l="7620" t="13970" r="10160" b="5080"/>
              <wp:wrapNone/>
              <wp:docPr id="12"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5345" cy="0"/>
                      </a:xfrm>
                      <a:prstGeom prst="line">
                        <a:avLst/>
                      </a:prstGeom>
                      <a:noFill/>
                      <a:ln w="6097">
                        <a:solidFill>
                          <a:srgbClr val="D9D9D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C9F6CF" id="Line 11"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0.6pt,774.35pt" to="527.95pt,77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527swEAAEgDAAAOAAAAZHJzL2Uyb0RvYy54bWysU8GO2yAQvVfqPyDujZ3dZttYcfaQdHvZ&#10;tpF2+wETwDYqMIghsfP3BTbJrtpbVVlCDDPzeO8xXt1P1rCjCqTRtXw+qzlTTqDUrm/5z+eHD585&#10;owhOgkGnWn5SxO/X79+tRt+oGxzQSBVYAnHUjL7lQ4y+qSoSg7JAM/TKpWSHwUJMYegrGWBM6NZU&#10;N3V9V40YpA8oFFE63b4k+brgd50S8UfXkYrMtDxxi2UNZd3ntVqvoOkD+EGLMw34BxYWtEuXXqG2&#10;EIEdgv4LymoRkLCLM4G2wq7TQhUNSc28/kPN0wBeFS3JHPJXm+j/wYrvx43bhUxdTO7JP6L4Rczh&#10;ZgDXq0Lg+eTTw82zVdXoqbm25ID8LrD9+A1lqoFDxOLC1AWbIZM+NhWzT1ez1RSZSIeL5e3i9uOC&#10;M3HJVdBcGn2g+FWhZXnTcqNd9gEaOD5SzESguZTkY4cP2pjylsaxseV39fJTaSA0WuZkLqPQ7zcm&#10;sCOkadgu81dUpczbsoAHJwvYoEB+Oe8jaPOyT5cbdzYj68/DRs0e5WkXLial5yosz6OV5+FtXLpf&#10;f4D1bwAAAP//AwBQSwMEFAAGAAgAAAAhANOzUe7gAAAADgEAAA8AAABkcnMvZG93bnJldi54bWxM&#10;j0FLw0AQhe+C/2EZwZvdJDRaYzZFRBEEK62KHifZMRvN7obstI3/3u1B9DZv5vHme+Vysr3Y0Rg6&#10;7xSkswQEucbrzrUKXp7vzhYgAqPT2HtHCr4pwLI6Piqx0H7v1rTbcCtiiAsFKjDMQyFlaAxZDDM/&#10;kIu3Dz9a5CjHVuoR9zHc9jJLknNpsXPxg8GBbgw1X5utVXA79ObpfvU+59eHdP3G9SN+elbq9GS6&#10;vgLBNPGfGQ74ER2qyFT7rdNB9FFnaRatccjniwsQB0uS55cg6t+drEr5v0b1AwAA//8DAFBLAQIt&#10;ABQABgAIAAAAIQC2gziS/gAAAOEBAAATAAAAAAAAAAAAAAAAAAAAAABbQ29udGVudF9UeXBlc10u&#10;eG1sUEsBAi0AFAAGAAgAAAAhADj9If/WAAAAlAEAAAsAAAAAAAAAAAAAAAAALwEAAF9yZWxzLy5y&#10;ZWxzUEsBAi0AFAAGAAgAAAAhAFAHnbuzAQAASAMAAA4AAAAAAAAAAAAAAAAALgIAAGRycy9lMm9E&#10;b2MueG1sUEsBAi0AFAAGAAgAAAAhANOzUe7gAAAADgEAAA8AAAAAAAAAAAAAAAAADQQAAGRycy9k&#10;b3ducmV2LnhtbFBLBQYAAAAABAAEAPMAAAAaBQAAAAA=&#10;" strokecolor="#d9d9d9" strokeweight=".16936mm">
              <w10:wrap anchorx="page" anchory="page"/>
            </v:line>
          </w:pict>
        </mc:Fallback>
      </mc:AlternateContent>
    </w:r>
    <w:r>
      <w:rPr>
        <w:noProof/>
      </w:rPr>
      <mc:AlternateContent>
        <mc:Choice Requires="wps">
          <w:drawing>
            <wp:anchor distT="0" distB="0" distL="114300" distR="114300" simplePos="0" relativeHeight="251658242" behindDoc="1" locked="0" layoutInCell="1" allowOverlap="1" wp14:anchorId="00FCE472" wp14:editId="00D48A89">
              <wp:simplePos x="0" y="0"/>
              <wp:positionH relativeFrom="page">
                <wp:posOffset>756920</wp:posOffset>
              </wp:positionH>
              <wp:positionV relativeFrom="page">
                <wp:posOffset>9837420</wp:posOffset>
              </wp:positionV>
              <wp:extent cx="5960745" cy="168275"/>
              <wp:effectExtent l="4445" t="0" r="0" b="0"/>
              <wp:wrapNone/>
              <wp:docPr id="1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0745" cy="168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F41CC" w14:textId="77777777" w:rsidR="009D6C17" w:rsidRDefault="009D6C17" w:rsidP="009D6C17">
                          <w:pPr>
                            <w:tabs>
                              <w:tab w:val="left" w:pos="8428"/>
                            </w:tabs>
                            <w:spacing w:before="19"/>
                            <w:ind w:left="20"/>
                            <w:rPr>
                              <w:rFonts w:ascii="Garamond"/>
                              <w:sz w:val="20"/>
                            </w:rPr>
                          </w:pPr>
                          <w:r>
                            <w:rPr>
                              <w:rFonts w:ascii="Garamond"/>
                              <w:b/>
                              <w:color w:val="808080"/>
                              <w:w w:val="99"/>
                              <w:sz w:val="20"/>
                              <w:u w:val="single" w:color="808080"/>
                            </w:rPr>
                            <w:t xml:space="preserve"> </w:t>
                          </w:r>
                          <w:r>
                            <w:rPr>
                              <w:rFonts w:ascii="Garamond"/>
                              <w:b/>
                              <w:color w:val="808080"/>
                              <w:sz w:val="20"/>
                              <w:u w:val="single" w:color="808080"/>
                            </w:rPr>
                            <w:tab/>
                          </w:r>
                          <w:r>
                            <w:fldChar w:fldCharType="begin"/>
                          </w:r>
                          <w:r>
                            <w:rPr>
                              <w:rFonts w:ascii="Garamond"/>
                              <w:b/>
                              <w:color w:val="808080"/>
                              <w:sz w:val="20"/>
                              <w:u w:val="single" w:color="808080"/>
                            </w:rPr>
                            <w:instrText xml:space="preserve"> PAGE </w:instrText>
                          </w:r>
                          <w:r>
                            <w:fldChar w:fldCharType="separate"/>
                          </w:r>
                          <w:r>
                            <w:t>2</w:t>
                          </w:r>
                          <w:r>
                            <w:fldChar w:fldCharType="end"/>
                          </w:r>
                          <w:r>
                            <w:rPr>
                              <w:rFonts w:ascii="Garamond"/>
                              <w:b/>
                              <w:color w:val="808080"/>
                              <w:sz w:val="20"/>
                              <w:u w:val="single" w:color="808080"/>
                            </w:rPr>
                            <w:t xml:space="preserve"> | </w:t>
                          </w:r>
                          <w:r>
                            <w:rPr>
                              <w:rFonts w:ascii="Garamond"/>
                              <w:color w:val="7E7E7E"/>
                              <w:sz w:val="20"/>
                              <w:u w:val="single" w:color="808080"/>
                            </w:rPr>
                            <w:t>P a g</w:t>
                          </w:r>
                          <w:r>
                            <w:rPr>
                              <w:rFonts w:ascii="Garamond"/>
                              <w:color w:val="7E7E7E"/>
                              <w:spacing w:val="26"/>
                              <w:sz w:val="20"/>
                              <w:u w:val="single" w:color="808080"/>
                            </w:rPr>
                            <w:t xml:space="preserve"> </w:t>
                          </w:r>
                          <w:r>
                            <w:rPr>
                              <w:rFonts w:ascii="Garamond"/>
                              <w:color w:val="7E7E7E"/>
                              <w:sz w:val="20"/>
                              <w:u w:val="single" w:color="808080"/>
                            </w:rPr>
                            <w:t>e</w:t>
                          </w:r>
                          <w:r>
                            <w:rPr>
                              <w:rFonts w:ascii="Garamond"/>
                              <w:color w:val="7E7E7E"/>
                              <w:spacing w:val="-10"/>
                              <w:sz w:val="20"/>
                              <w:u w:val="single" w:color="80808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FCE472" id="_x0000_t202" coordsize="21600,21600" o:spt="202" path="m,l,21600r21600,l21600,xe">
              <v:stroke joinstyle="miter"/>
              <v:path gradientshapeok="t" o:connecttype="rect"/>
            </v:shapetype>
            <v:shape id="Text Box 10" o:spid="_x0000_s1038" type="#_x0000_t202" style="position:absolute;margin-left:59.6pt;margin-top:774.6pt;width:469.35pt;height:13.2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J342gEAAJgDAAAOAAAAZHJzL2Uyb0RvYy54bWysU9uO2yAQfa/Uf0C8N3aiJru14qy2u9qq&#10;0vYibfsBGIONajN0ILHTr++A7Wwvb1Vf0DDAmXPODPubse/YSaE3YEu+XuWcKSuhNrYp+dcvD6+u&#10;OfNB2Fp0YFXJz8rzm8PLF/vBFWoDLXS1QkYg1heDK3kbgiuyzMtW9cKvwClLhxqwF4G22GQ1ioHQ&#10;+y7b5PkuGwBrhyCV95S9nw75IeFrrWT4pLVXgXUlJ24hrZjWKq7ZYS+KBoVrjZxpiH9g0QtjqegF&#10;6l4EwY5o/oLqjUTwoMNKQp+B1kaqpIHUrPM/1Dy1wqmkhczx7mKT/3+w8uPpyX1GFsa3MFIDkwjv&#10;HkF+88zCXStso24RYWiVqKnwOlqWDc4X89NotS98BKmGD1BTk8UxQAIaNfbRFdLJCJ0acL6YrsbA&#10;JCW3b3b51estZ5LO1rvrzdU2lRDF8tqhD+8U9CwGJUdqakIXp0cfIhtRLFdiMQsPputSYzv7W4Iu&#10;xkxiHwlP1MNYjczUs7QopoL6THIQpnGh8aagBfzB2UCjUnL//ShQcda9t2RJnKslwCWolkBYSU9L&#10;Hjibwrswzd/RoWlaQp5Mt3BLtmmTFD2zmOlS+5PQeVTjfP26T7eeP9ThJwAAAP//AwBQSwMEFAAG&#10;AAgAAAAhAO71HnXhAAAADgEAAA8AAABkcnMvZG93bnJldi54bWxMj8FOwzAQRO9I/IO1lbhRpxVp&#10;SBqnqhCckBBpOHB04m1iNV6H2G3D3+Ocym1mdzT7Nt9NpmcXHJ22JGC1jIAhNVZpagV8VW+Pz8Cc&#10;l6RkbwkF/KKDXXF/l8tM2SuVeDn4loUScpkU0Hk/ZJy7pkMj3dIOSGF3tKORPtix5WqU11Buer6O&#10;og03UlO40MkBXzpsToezEbD/pvJV/3zUn+Wx1FWVRvS+OQnxsJj2W2AeJ38Lw4wf0KEITLU9k3Ks&#10;D36VrkM0iPhpVnMkipMUWD3PkjgBXuT8/xvFHwAAAP//AwBQSwECLQAUAAYACAAAACEAtoM4kv4A&#10;AADhAQAAEwAAAAAAAAAAAAAAAAAAAAAAW0NvbnRlbnRfVHlwZXNdLnhtbFBLAQItABQABgAIAAAA&#10;IQA4/SH/1gAAAJQBAAALAAAAAAAAAAAAAAAAAC8BAABfcmVscy8ucmVsc1BLAQItABQABgAIAAAA&#10;IQAN6J342gEAAJgDAAAOAAAAAAAAAAAAAAAAAC4CAABkcnMvZTJvRG9jLnhtbFBLAQItABQABgAI&#10;AAAAIQDu9R514QAAAA4BAAAPAAAAAAAAAAAAAAAAADQEAABkcnMvZG93bnJldi54bWxQSwUGAAAA&#10;AAQABADzAAAAQgUAAAAA&#10;" filled="f" stroked="f">
              <v:textbox inset="0,0,0,0">
                <w:txbxContent>
                  <w:p w14:paraId="717F41CC" w14:textId="77777777" w:rsidR="009D6C17" w:rsidRDefault="009D6C17" w:rsidP="009D6C17">
                    <w:pPr>
                      <w:tabs>
                        <w:tab w:val="left" w:pos="8428"/>
                      </w:tabs>
                      <w:spacing w:before="19"/>
                      <w:ind w:left="20"/>
                      <w:rPr>
                        <w:rFonts w:ascii="Garamond"/>
                        <w:sz w:val="20"/>
                      </w:rPr>
                    </w:pPr>
                    <w:r>
                      <w:rPr>
                        <w:rFonts w:ascii="Garamond"/>
                        <w:b/>
                        <w:color w:val="808080"/>
                        <w:w w:val="99"/>
                        <w:sz w:val="20"/>
                        <w:u w:val="single" w:color="808080"/>
                      </w:rPr>
                      <w:t xml:space="preserve"> </w:t>
                    </w:r>
                    <w:r>
                      <w:rPr>
                        <w:rFonts w:ascii="Garamond"/>
                        <w:b/>
                        <w:color w:val="808080"/>
                        <w:sz w:val="20"/>
                        <w:u w:val="single" w:color="808080"/>
                      </w:rPr>
                      <w:tab/>
                    </w:r>
                    <w:r>
                      <w:fldChar w:fldCharType="begin"/>
                    </w:r>
                    <w:r>
                      <w:rPr>
                        <w:rFonts w:ascii="Garamond"/>
                        <w:b/>
                        <w:color w:val="808080"/>
                        <w:sz w:val="20"/>
                        <w:u w:val="single" w:color="808080"/>
                      </w:rPr>
                      <w:instrText xml:space="preserve"> PAGE </w:instrText>
                    </w:r>
                    <w:r>
                      <w:fldChar w:fldCharType="separate"/>
                    </w:r>
                    <w:r>
                      <w:t>2</w:t>
                    </w:r>
                    <w:r>
                      <w:fldChar w:fldCharType="end"/>
                    </w:r>
                    <w:r>
                      <w:rPr>
                        <w:rFonts w:ascii="Garamond"/>
                        <w:b/>
                        <w:color w:val="808080"/>
                        <w:sz w:val="20"/>
                        <w:u w:val="single" w:color="808080"/>
                      </w:rPr>
                      <w:t xml:space="preserve"> | </w:t>
                    </w:r>
                    <w:r>
                      <w:rPr>
                        <w:rFonts w:ascii="Garamond"/>
                        <w:color w:val="7E7E7E"/>
                        <w:sz w:val="20"/>
                        <w:u w:val="single" w:color="808080"/>
                      </w:rPr>
                      <w:t>P a g</w:t>
                    </w:r>
                    <w:r>
                      <w:rPr>
                        <w:rFonts w:ascii="Garamond"/>
                        <w:color w:val="7E7E7E"/>
                        <w:spacing w:val="26"/>
                        <w:sz w:val="20"/>
                        <w:u w:val="single" w:color="808080"/>
                      </w:rPr>
                      <w:t xml:space="preserve"> </w:t>
                    </w:r>
                    <w:r>
                      <w:rPr>
                        <w:rFonts w:ascii="Garamond"/>
                        <w:color w:val="7E7E7E"/>
                        <w:sz w:val="20"/>
                        <w:u w:val="single" w:color="808080"/>
                      </w:rPr>
                      <w:t>e</w:t>
                    </w:r>
                    <w:r>
                      <w:rPr>
                        <w:rFonts w:ascii="Garamond"/>
                        <w:color w:val="7E7E7E"/>
                        <w:spacing w:val="-10"/>
                        <w:sz w:val="20"/>
                        <w:u w:val="single" w:color="808080"/>
                      </w:rPr>
                      <w:t xml:space="preserv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92A9C" w14:textId="77777777" w:rsidR="0023265B" w:rsidRDefault="0023265B" w:rsidP="009D6C17">
      <w:r>
        <w:separator/>
      </w:r>
    </w:p>
  </w:footnote>
  <w:footnote w:type="continuationSeparator" w:id="0">
    <w:p w14:paraId="1BB96A76" w14:textId="77777777" w:rsidR="0023265B" w:rsidRDefault="0023265B" w:rsidP="009D6C17">
      <w:r>
        <w:continuationSeparator/>
      </w:r>
    </w:p>
  </w:footnote>
  <w:footnote w:type="continuationNotice" w:id="1">
    <w:p w14:paraId="34C25E70" w14:textId="77777777" w:rsidR="0023265B" w:rsidRDefault="002326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92B57" w14:textId="2E28613E" w:rsidR="009D6C17" w:rsidRPr="009D6C17" w:rsidRDefault="009D6C17" w:rsidP="009D6C17">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7F81ED0B" wp14:editId="7DA182BA">
              <wp:simplePos x="0" y="0"/>
              <wp:positionH relativeFrom="page">
                <wp:posOffset>779987</wp:posOffset>
              </wp:positionH>
              <wp:positionV relativeFrom="page">
                <wp:posOffset>265815</wp:posOffset>
              </wp:positionV>
              <wp:extent cx="3122162" cy="148856"/>
              <wp:effectExtent l="0" t="0" r="2540" b="3810"/>
              <wp:wrapNone/>
              <wp:docPr id="1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2162" cy="1488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7AD569" w14:textId="076411B2" w:rsidR="009D6C17" w:rsidRDefault="009D6C17" w:rsidP="009D6C17">
                          <w:pPr>
                            <w:spacing w:before="13"/>
                            <w:ind w:left="20"/>
                          </w:pPr>
                          <w:r>
                            <w:rPr>
                              <w:b/>
                            </w:rPr>
                            <w:t xml:space="preserve">Tender №: </w:t>
                          </w:r>
                          <w:r w:rsidR="008F4E0C" w:rsidRPr="000429A1">
                            <w:t>AHA-T/2022/September/T-00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81ED0B" id="_x0000_t202" coordsize="21600,21600" o:spt="202" path="m,l,21600r21600,l21600,xe">
              <v:stroke joinstyle="miter"/>
              <v:path gradientshapeok="t" o:connecttype="rect"/>
            </v:shapetype>
            <v:shape id="Text Box 12" o:spid="_x0000_s1037" type="#_x0000_t202" style="position:absolute;margin-left:61.4pt;margin-top:20.95pt;width:245.85pt;height:11.7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pHF1gEAAJEDAAAOAAAAZHJzL2Uyb0RvYy54bWysU8GO0zAQvSPxD5bvNE2AqoqarpZdLUJa&#10;YKVlP8Bx7MQi8Zix26R8PWOn6bJwQ1ysyXj85r03k93VNPTsqNAbsBXPV2vOlJXQGNtW/Onb3Zst&#10;Zz4I24gerKr4SXl+tX/9aje6UhXQQd8oZARifTm6inchuDLLvOzUIPwKnLJ0qQEHEegT26xBMRL6&#10;0GfFer3JRsDGIUjlPWVv50u+T/haKxm+au1VYH3FiVtIJ6azjme234myReE6I880xD+wGISx1PQC&#10;dSuCYAc0f0ENRiJ40GElYchAayNV0kBq8vUfah474VTSQuZ4d7HJ/z9Y+eX46B6QhekDTDTAJMK7&#10;e5DfPbNw0wnbqmtEGDslGmqcR8uy0fny/DRa7UsfQerxMzQ0ZHEIkIAmjUN0hXQyQqcBnC6mqykw&#10;Scm3eVHkm4IzSXf5u+32/Sa1EOXy2qEPHxUMLAYVRxpqQhfHex8iG1EuJbGZhTvT92mwvX2RoMKY&#10;Sewj4Zl6mOqJqqOKGpoT6UCY94T2moIO8CdnI+1Ixf2Pg0DFWf/JkhdxoZYAl6BeAmElPa144GwO&#10;b8K8eAeHpu0IeXbbwjX5pU2S8szizJPmnhSedzQu1u/fqer5T9r/AgAA//8DAFBLAwQUAAYACAAA&#10;ACEA5H1wG98AAAAJAQAADwAAAGRycy9kb3ducmV2LnhtbEyPQU+DQBCF7yb+h82YeLML2BJLWZrG&#10;6MnESPHQ4wJT2JSdRXbb4r93POntvbyXN9/k29kO4oKTN44UxIsIBFLjWkOdgs/q9eEJhA+aWj04&#10;QgXf6GFb3N7kOmvdlUq87EMneIR8phX0IYyZlL7p0Wq/cCMSZ0c3WR3YTp1sJ33lcTvIJIpSabUh&#10;vtDrEZ97bE77s1WwO1D5Yr7e64/yWJqqWkf0lp6Uur+bdxsQAefwV4ZffEaHgplqd6bWi4F9kjB6&#10;ULCM1yC4kMbLFYiaxeoRZJHL/x8UPwAAAP//AwBQSwECLQAUAAYACAAAACEAtoM4kv4AAADhAQAA&#10;EwAAAAAAAAAAAAAAAAAAAAAAW0NvbnRlbnRfVHlwZXNdLnhtbFBLAQItABQABgAIAAAAIQA4/SH/&#10;1gAAAJQBAAALAAAAAAAAAAAAAAAAAC8BAABfcmVscy8ucmVsc1BLAQItABQABgAIAAAAIQDiYpHF&#10;1gEAAJEDAAAOAAAAAAAAAAAAAAAAAC4CAABkcnMvZTJvRG9jLnhtbFBLAQItABQABgAIAAAAIQDk&#10;fXAb3wAAAAkBAAAPAAAAAAAAAAAAAAAAADAEAABkcnMvZG93bnJldi54bWxQSwUGAAAAAAQABADz&#10;AAAAPAUAAAAA&#10;" filled="f" stroked="f">
              <v:textbox inset="0,0,0,0">
                <w:txbxContent>
                  <w:p w14:paraId="7A7AD569" w14:textId="076411B2" w:rsidR="009D6C17" w:rsidRDefault="009D6C17" w:rsidP="009D6C17">
                    <w:pPr>
                      <w:spacing w:before="13"/>
                      <w:ind w:left="20"/>
                    </w:pPr>
                    <w:r>
                      <w:rPr>
                        <w:b/>
                      </w:rPr>
                      <w:t xml:space="preserve">Tender №: </w:t>
                    </w:r>
                    <w:r w:rsidR="008F4E0C" w:rsidRPr="000429A1">
                      <w:t>AHA-T/2022/September/T-005</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03510"/>
    <w:multiLevelType w:val="hybridMultilevel"/>
    <w:tmpl w:val="C260C24A"/>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83F090B"/>
    <w:multiLevelType w:val="hybridMultilevel"/>
    <w:tmpl w:val="1D1075B8"/>
    <w:lvl w:ilvl="0" w:tplc="B7E43F46">
      <w:start w:val="1"/>
      <w:numFmt w:val="decimal"/>
      <w:lvlText w:val="%1."/>
      <w:lvlJc w:val="left"/>
      <w:pPr>
        <w:ind w:left="581" w:hanging="360"/>
      </w:pPr>
      <w:rPr>
        <w:rFonts w:ascii="Arial" w:eastAsia="Arial" w:hAnsi="Arial" w:cs="Arial" w:hint="default"/>
        <w:spacing w:val="-1"/>
        <w:w w:val="100"/>
        <w:sz w:val="22"/>
        <w:szCs w:val="22"/>
      </w:rPr>
    </w:lvl>
    <w:lvl w:ilvl="1" w:tplc="CBEA7B84">
      <w:numFmt w:val="bullet"/>
      <w:lvlText w:val="•"/>
      <w:lvlJc w:val="left"/>
      <w:pPr>
        <w:ind w:left="1494" w:hanging="360"/>
      </w:pPr>
      <w:rPr>
        <w:rFonts w:hint="default"/>
      </w:rPr>
    </w:lvl>
    <w:lvl w:ilvl="2" w:tplc="0C9E7F36">
      <w:numFmt w:val="bullet"/>
      <w:lvlText w:val="•"/>
      <w:lvlJc w:val="left"/>
      <w:pPr>
        <w:ind w:left="2409" w:hanging="360"/>
      </w:pPr>
      <w:rPr>
        <w:rFonts w:hint="default"/>
      </w:rPr>
    </w:lvl>
    <w:lvl w:ilvl="3" w:tplc="9B48C548">
      <w:numFmt w:val="bullet"/>
      <w:lvlText w:val="•"/>
      <w:lvlJc w:val="left"/>
      <w:pPr>
        <w:ind w:left="3323" w:hanging="360"/>
      </w:pPr>
      <w:rPr>
        <w:rFonts w:hint="default"/>
      </w:rPr>
    </w:lvl>
    <w:lvl w:ilvl="4" w:tplc="F0069898">
      <w:numFmt w:val="bullet"/>
      <w:lvlText w:val="•"/>
      <w:lvlJc w:val="left"/>
      <w:pPr>
        <w:ind w:left="4238" w:hanging="360"/>
      </w:pPr>
      <w:rPr>
        <w:rFonts w:hint="default"/>
      </w:rPr>
    </w:lvl>
    <w:lvl w:ilvl="5" w:tplc="7474E614">
      <w:numFmt w:val="bullet"/>
      <w:lvlText w:val="•"/>
      <w:lvlJc w:val="left"/>
      <w:pPr>
        <w:ind w:left="5153" w:hanging="360"/>
      </w:pPr>
      <w:rPr>
        <w:rFonts w:hint="default"/>
      </w:rPr>
    </w:lvl>
    <w:lvl w:ilvl="6" w:tplc="08AE7C02">
      <w:numFmt w:val="bullet"/>
      <w:lvlText w:val="•"/>
      <w:lvlJc w:val="left"/>
      <w:pPr>
        <w:ind w:left="6067" w:hanging="360"/>
      </w:pPr>
      <w:rPr>
        <w:rFonts w:hint="default"/>
      </w:rPr>
    </w:lvl>
    <w:lvl w:ilvl="7" w:tplc="C0DEAD82">
      <w:numFmt w:val="bullet"/>
      <w:lvlText w:val="•"/>
      <w:lvlJc w:val="left"/>
      <w:pPr>
        <w:ind w:left="6982" w:hanging="360"/>
      </w:pPr>
      <w:rPr>
        <w:rFonts w:hint="default"/>
      </w:rPr>
    </w:lvl>
    <w:lvl w:ilvl="8" w:tplc="CFDA599E">
      <w:numFmt w:val="bullet"/>
      <w:lvlText w:val="•"/>
      <w:lvlJc w:val="left"/>
      <w:pPr>
        <w:ind w:left="7897" w:hanging="360"/>
      </w:pPr>
      <w:rPr>
        <w:rFonts w:hint="default"/>
      </w:rPr>
    </w:lvl>
  </w:abstractNum>
  <w:abstractNum w:abstractNumId="2" w15:restartNumberingAfterBreak="0">
    <w:nsid w:val="08BB28C1"/>
    <w:multiLevelType w:val="multilevel"/>
    <w:tmpl w:val="E7AC51DC"/>
    <w:lvl w:ilvl="0">
      <w:start w:val="1"/>
      <w:numFmt w:val="decimal"/>
      <w:lvlText w:val="%1."/>
      <w:lvlJc w:val="left"/>
      <w:pPr>
        <w:ind w:left="720" w:hanging="360"/>
      </w:pPr>
    </w:lvl>
    <w:lvl w:ilvl="1">
      <w:start w:val="1"/>
      <w:numFmt w:val="decimal"/>
      <w:isLgl/>
      <w:lvlText w:val="%1.%2"/>
      <w:lvlJc w:val="left"/>
      <w:pPr>
        <w:ind w:left="732" w:hanging="372"/>
      </w:pPr>
      <w:rPr>
        <w:rFonts w:hint="default"/>
        <w:u w:val="single"/>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9367FCA"/>
    <w:multiLevelType w:val="hybridMultilevel"/>
    <w:tmpl w:val="70F6F3F0"/>
    <w:lvl w:ilvl="0" w:tplc="0498AE0C">
      <w:numFmt w:val="bullet"/>
      <w:lvlText w:val=""/>
      <w:lvlJc w:val="left"/>
      <w:pPr>
        <w:ind w:left="576" w:hanging="360"/>
      </w:pPr>
      <w:rPr>
        <w:rFonts w:ascii="Symbol" w:eastAsia="Symbol" w:hAnsi="Symbol" w:cs="Symbol" w:hint="default"/>
        <w:w w:val="100"/>
        <w:sz w:val="22"/>
        <w:szCs w:val="22"/>
      </w:rPr>
    </w:lvl>
    <w:lvl w:ilvl="1" w:tplc="AC84BA88">
      <w:numFmt w:val="bullet"/>
      <w:lvlText w:val=""/>
      <w:lvlJc w:val="left"/>
      <w:pPr>
        <w:ind w:left="936" w:hanging="360"/>
      </w:pPr>
      <w:rPr>
        <w:rFonts w:ascii="Symbol" w:eastAsia="Symbol" w:hAnsi="Symbol" w:cs="Symbol" w:hint="default"/>
        <w:w w:val="100"/>
        <w:sz w:val="22"/>
        <w:szCs w:val="22"/>
      </w:rPr>
    </w:lvl>
    <w:lvl w:ilvl="2" w:tplc="86DAEF14">
      <w:numFmt w:val="bullet"/>
      <w:lvlText w:val="•"/>
      <w:lvlJc w:val="left"/>
      <w:pPr>
        <w:ind w:left="1891" w:hanging="360"/>
      </w:pPr>
      <w:rPr>
        <w:rFonts w:hint="default"/>
      </w:rPr>
    </w:lvl>
    <w:lvl w:ilvl="3" w:tplc="8FDA200C">
      <w:numFmt w:val="bullet"/>
      <w:lvlText w:val="•"/>
      <w:lvlJc w:val="left"/>
      <w:pPr>
        <w:ind w:left="2843" w:hanging="360"/>
      </w:pPr>
      <w:rPr>
        <w:rFonts w:hint="default"/>
      </w:rPr>
    </w:lvl>
    <w:lvl w:ilvl="4" w:tplc="EB34D134">
      <w:numFmt w:val="bullet"/>
      <w:lvlText w:val="•"/>
      <w:lvlJc w:val="left"/>
      <w:pPr>
        <w:ind w:left="3795" w:hanging="360"/>
      </w:pPr>
      <w:rPr>
        <w:rFonts w:hint="default"/>
      </w:rPr>
    </w:lvl>
    <w:lvl w:ilvl="5" w:tplc="704ED28A">
      <w:numFmt w:val="bullet"/>
      <w:lvlText w:val="•"/>
      <w:lvlJc w:val="left"/>
      <w:pPr>
        <w:ind w:left="4747" w:hanging="360"/>
      </w:pPr>
      <w:rPr>
        <w:rFonts w:hint="default"/>
      </w:rPr>
    </w:lvl>
    <w:lvl w:ilvl="6" w:tplc="AD7E5414">
      <w:numFmt w:val="bullet"/>
      <w:lvlText w:val="•"/>
      <w:lvlJc w:val="left"/>
      <w:pPr>
        <w:ind w:left="5699" w:hanging="360"/>
      </w:pPr>
      <w:rPr>
        <w:rFonts w:hint="default"/>
      </w:rPr>
    </w:lvl>
    <w:lvl w:ilvl="7" w:tplc="D78CC844">
      <w:numFmt w:val="bullet"/>
      <w:lvlText w:val="•"/>
      <w:lvlJc w:val="left"/>
      <w:pPr>
        <w:ind w:left="6650" w:hanging="360"/>
      </w:pPr>
      <w:rPr>
        <w:rFonts w:hint="default"/>
      </w:rPr>
    </w:lvl>
    <w:lvl w:ilvl="8" w:tplc="4BEAD6D4">
      <w:numFmt w:val="bullet"/>
      <w:lvlText w:val="•"/>
      <w:lvlJc w:val="left"/>
      <w:pPr>
        <w:ind w:left="7602" w:hanging="360"/>
      </w:pPr>
      <w:rPr>
        <w:rFonts w:hint="default"/>
      </w:rPr>
    </w:lvl>
  </w:abstractNum>
  <w:abstractNum w:abstractNumId="4" w15:restartNumberingAfterBreak="0">
    <w:nsid w:val="0ABB5F75"/>
    <w:multiLevelType w:val="hybridMultilevel"/>
    <w:tmpl w:val="CC1032D0"/>
    <w:lvl w:ilvl="0" w:tplc="04090019">
      <w:start w:val="1"/>
      <w:numFmt w:val="lowerLetter"/>
      <w:lvlText w:val="%1."/>
      <w:lvlJc w:val="left"/>
      <w:rPr>
        <w:rFonts w:hint="default"/>
      </w:rPr>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D9E11A7"/>
    <w:multiLevelType w:val="hybridMultilevel"/>
    <w:tmpl w:val="D744CF2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4C50B31"/>
    <w:multiLevelType w:val="hybridMultilevel"/>
    <w:tmpl w:val="F5E88B30"/>
    <w:lvl w:ilvl="0" w:tplc="04090019">
      <w:start w:val="1"/>
      <w:numFmt w:val="lowerLetter"/>
      <w:lvlText w:val="%1."/>
      <w:lvlJc w:val="left"/>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B3FC447"/>
    <w:multiLevelType w:val="hybridMultilevel"/>
    <w:tmpl w:val="B7636B76"/>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249F3391"/>
    <w:multiLevelType w:val="hybridMultilevel"/>
    <w:tmpl w:val="1128ADC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31BD5C39"/>
    <w:multiLevelType w:val="hybridMultilevel"/>
    <w:tmpl w:val="7A72E7CE"/>
    <w:lvl w:ilvl="0" w:tplc="38090001">
      <w:start w:val="1"/>
      <w:numFmt w:val="bullet"/>
      <w:lvlText w:val=""/>
      <w:lvlJc w:val="left"/>
      <w:pPr>
        <w:ind w:left="823" w:hanging="360"/>
      </w:pPr>
      <w:rPr>
        <w:rFonts w:ascii="Symbol" w:hAnsi="Symbol" w:hint="default"/>
      </w:rPr>
    </w:lvl>
    <w:lvl w:ilvl="1" w:tplc="38090003" w:tentative="1">
      <w:start w:val="1"/>
      <w:numFmt w:val="bullet"/>
      <w:lvlText w:val="o"/>
      <w:lvlJc w:val="left"/>
      <w:pPr>
        <w:ind w:left="1543" w:hanging="360"/>
      </w:pPr>
      <w:rPr>
        <w:rFonts w:ascii="Courier New" w:hAnsi="Courier New" w:cs="Courier New" w:hint="default"/>
      </w:rPr>
    </w:lvl>
    <w:lvl w:ilvl="2" w:tplc="38090005" w:tentative="1">
      <w:start w:val="1"/>
      <w:numFmt w:val="bullet"/>
      <w:lvlText w:val=""/>
      <w:lvlJc w:val="left"/>
      <w:pPr>
        <w:ind w:left="2263" w:hanging="360"/>
      </w:pPr>
      <w:rPr>
        <w:rFonts w:ascii="Wingdings" w:hAnsi="Wingdings" w:hint="default"/>
      </w:rPr>
    </w:lvl>
    <w:lvl w:ilvl="3" w:tplc="38090001" w:tentative="1">
      <w:start w:val="1"/>
      <w:numFmt w:val="bullet"/>
      <w:lvlText w:val=""/>
      <w:lvlJc w:val="left"/>
      <w:pPr>
        <w:ind w:left="2983" w:hanging="360"/>
      </w:pPr>
      <w:rPr>
        <w:rFonts w:ascii="Symbol" w:hAnsi="Symbol" w:hint="default"/>
      </w:rPr>
    </w:lvl>
    <w:lvl w:ilvl="4" w:tplc="38090003" w:tentative="1">
      <w:start w:val="1"/>
      <w:numFmt w:val="bullet"/>
      <w:lvlText w:val="o"/>
      <w:lvlJc w:val="left"/>
      <w:pPr>
        <w:ind w:left="3703" w:hanging="360"/>
      </w:pPr>
      <w:rPr>
        <w:rFonts w:ascii="Courier New" w:hAnsi="Courier New" w:cs="Courier New" w:hint="default"/>
      </w:rPr>
    </w:lvl>
    <w:lvl w:ilvl="5" w:tplc="38090005" w:tentative="1">
      <w:start w:val="1"/>
      <w:numFmt w:val="bullet"/>
      <w:lvlText w:val=""/>
      <w:lvlJc w:val="left"/>
      <w:pPr>
        <w:ind w:left="4423" w:hanging="360"/>
      </w:pPr>
      <w:rPr>
        <w:rFonts w:ascii="Wingdings" w:hAnsi="Wingdings" w:hint="default"/>
      </w:rPr>
    </w:lvl>
    <w:lvl w:ilvl="6" w:tplc="38090001" w:tentative="1">
      <w:start w:val="1"/>
      <w:numFmt w:val="bullet"/>
      <w:lvlText w:val=""/>
      <w:lvlJc w:val="left"/>
      <w:pPr>
        <w:ind w:left="5143" w:hanging="360"/>
      </w:pPr>
      <w:rPr>
        <w:rFonts w:ascii="Symbol" w:hAnsi="Symbol" w:hint="default"/>
      </w:rPr>
    </w:lvl>
    <w:lvl w:ilvl="7" w:tplc="38090003" w:tentative="1">
      <w:start w:val="1"/>
      <w:numFmt w:val="bullet"/>
      <w:lvlText w:val="o"/>
      <w:lvlJc w:val="left"/>
      <w:pPr>
        <w:ind w:left="5863" w:hanging="360"/>
      </w:pPr>
      <w:rPr>
        <w:rFonts w:ascii="Courier New" w:hAnsi="Courier New" w:cs="Courier New" w:hint="default"/>
      </w:rPr>
    </w:lvl>
    <w:lvl w:ilvl="8" w:tplc="38090005" w:tentative="1">
      <w:start w:val="1"/>
      <w:numFmt w:val="bullet"/>
      <w:lvlText w:val=""/>
      <w:lvlJc w:val="left"/>
      <w:pPr>
        <w:ind w:left="6583" w:hanging="360"/>
      </w:pPr>
      <w:rPr>
        <w:rFonts w:ascii="Wingdings" w:hAnsi="Wingdings" w:hint="default"/>
      </w:rPr>
    </w:lvl>
  </w:abstractNum>
  <w:abstractNum w:abstractNumId="10" w15:restartNumberingAfterBreak="0">
    <w:nsid w:val="321F0B0F"/>
    <w:multiLevelType w:val="hybridMultilevel"/>
    <w:tmpl w:val="D0AE2062"/>
    <w:lvl w:ilvl="0" w:tplc="FFFFFFFF">
      <w:start w:val="1"/>
      <w:numFmt w:val="lowerLetter"/>
      <w:lvlText w:val="%1."/>
      <w:lvlJc w:val="left"/>
      <w:pPr>
        <w:ind w:left="720" w:hanging="360"/>
      </w:pPr>
      <w:rPr>
        <w:rFonts w:hint="default"/>
      </w:rPr>
    </w:lvl>
    <w:lvl w:ilvl="1" w:tplc="AF18D0A2">
      <w:start w:val="19"/>
      <w:numFmt w:val="bullet"/>
      <w:lvlText w:val="-"/>
      <w:lvlJc w:val="left"/>
      <w:pPr>
        <w:ind w:left="1440" w:hanging="360"/>
      </w:pPr>
      <w:rPr>
        <w:rFonts w:ascii="Calibri Light" w:eastAsia="MS Mincho" w:hAnsi="Calibri Light" w:cs="Calibri Light"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0621E91"/>
    <w:multiLevelType w:val="hybridMultilevel"/>
    <w:tmpl w:val="BCAEF986"/>
    <w:lvl w:ilvl="0" w:tplc="0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3167253"/>
    <w:multiLevelType w:val="multilevel"/>
    <w:tmpl w:val="39C218EC"/>
    <w:lvl w:ilvl="0">
      <w:start w:val="7"/>
      <w:numFmt w:val="decimal"/>
      <w:lvlText w:val="%1"/>
      <w:lvlJc w:val="left"/>
      <w:pPr>
        <w:ind w:left="510" w:hanging="370"/>
      </w:pPr>
      <w:rPr>
        <w:rFonts w:hint="default"/>
      </w:rPr>
    </w:lvl>
    <w:lvl w:ilvl="1">
      <w:start w:val="1"/>
      <w:numFmt w:val="decimal"/>
      <w:lvlText w:val="%1.%2"/>
      <w:lvlJc w:val="left"/>
      <w:pPr>
        <w:ind w:left="510" w:hanging="370"/>
      </w:pPr>
      <w:rPr>
        <w:rFonts w:hint="default"/>
        <w:spacing w:val="-1"/>
        <w:w w:val="100"/>
        <w:u w:val="thick" w:color="000000"/>
      </w:rPr>
    </w:lvl>
    <w:lvl w:ilvl="2">
      <w:start w:val="1"/>
      <w:numFmt w:val="decimal"/>
      <w:lvlText w:val="%3)"/>
      <w:lvlJc w:val="left"/>
      <w:pPr>
        <w:ind w:left="861" w:hanging="360"/>
        <w:jc w:val="right"/>
      </w:pPr>
      <w:rPr>
        <w:rFonts w:ascii="Arial" w:eastAsia="Arial" w:hAnsi="Arial" w:cs="Arial" w:hint="default"/>
        <w:spacing w:val="-1"/>
        <w:w w:val="100"/>
        <w:sz w:val="22"/>
        <w:szCs w:val="22"/>
      </w:rPr>
    </w:lvl>
    <w:lvl w:ilvl="3">
      <w:start w:val="1"/>
      <w:numFmt w:val="lowerLetter"/>
      <w:lvlText w:val="%4."/>
      <w:lvlJc w:val="left"/>
      <w:pPr>
        <w:ind w:left="1581" w:hanging="360"/>
        <w:jc w:val="right"/>
      </w:pPr>
      <w:rPr>
        <w:rFonts w:ascii="Arial" w:eastAsia="Arial" w:hAnsi="Arial" w:cs="Arial" w:hint="default"/>
        <w:spacing w:val="-1"/>
        <w:w w:val="100"/>
        <w:sz w:val="22"/>
        <w:szCs w:val="22"/>
      </w:rPr>
    </w:lvl>
    <w:lvl w:ilvl="4">
      <w:numFmt w:val="bullet"/>
      <w:lvlText w:val="•"/>
      <w:lvlJc w:val="left"/>
      <w:pPr>
        <w:ind w:left="3576" w:hanging="360"/>
      </w:pPr>
      <w:rPr>
        <w:rFonts w:hint="default"/>
      </w:rPr>
    </w:lvl>
    <w:lvl w:ilvl="5">
      <w:numFmt w:val="bullet"/>
      <w:lvlText w:val="•"/>
      <w:lvlJc w:val="left"/>
      <w:pPr>
        <w:ind w:left="4574" w:hanging="360"/>
      </w:pPr>
      <w:rPr>
        <w:rFonts w:hint="default"/>
      </w:rPr>
    </w:lvl>
    <w:lvl w:ilvl="6">
      <w:numFmt w:val="bullet"/>
      <w:lvlText w:val="•"/>
      <w:lvlJc w:val="left"/>
      <w:pPr>
        <w:ind w:left="5573" w:hanging="360"/>
      </w:pPr>
      <w:rPr>
        <w:rFonts w:hint="default"/>
      </w:rPr>
    </w:lvl>
    <w:lvl w:ilvl="7">
      <w:numFmt w:val="bullet"/>
      <w:lvlText w:val="•"/>
      <w:lvlJc w:val="left"/>
      <w:pPr>
        <w:ind w:left="6571" w:hanging="360"/>
      </w:pPr>
      <w:rPr>
        <w:rFonts w:hint="default"/>
      </w:rPr>
    </w:lvl>
    <w:lvl w:ilvl="8">
      <w:numFmt w:val="bullet"/>
      <w:lvlText w:val="•"/>
      <w:lvlJc w:val="left"/>
      <w:pPr>
        <w:ind w:left="7569" w:hanging="360"/>
      </w:pPr>
      <w:rPr>
        <w:rFonts w:hint="default"/>
      </w:rPr>
    </w:lvl>
  </w:abstractNum>
  <w:abstractNum w:abstractNumId="13" w15:restartNumberingAfterBreak="0">
    <w:nsid w:val="444B2E7A"/>
    <w:multiLevelType w:val="hybridMultilevel"/>
    <w:tmpl w:val="61487566"/>
    <w:lvl w:ilvl="0" w:tplc="86DAEF14">
      <w:numFmt w:val="bullet"/>
      <w:lvlText w:val="•"/>
      <w:lvlJc w:val="left"/>
      <w:pPr>
        <w:ind w:left="720" w:hanging="360"/>
      </w:pPr>
      <w:rPr>
        <w:rFont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4" w15:restartNumberingAfterBreak="0">
    <w:nsid w:val="446050A7"/>
    <w:multiLevelType w:val="hybridMultilevel"/>
    <w:tmpl w:val="BE1259A4"/>
    <w:lvl w:ilvl="0" w:tplc="6FEE712E">
      <w:numFmt w:val="bullet"/>
      <w:lvlText w:val=""/>
      <w:lvlJc w:val="left"/>
      <w:pPr>
        <w:ind w:left="496" w:hanging="428"/>
      </w:pPr>
      <w:rPr>
        <w:rFonts w:ascii="Symbol" w:eastAsia="Symbol" w:hAnsi="Symbol" w:cs="Symbol" w:hint="default"/>
        <w:w w:val="100"/>
        <w:sz w:val="22"/>
        <w:szCs w:val="22"/>
      </w:rPr>
    </w:lvl>
    <w:lvl w:ilvl="1" w:tplc="616240D4">
      <w:numFmt w:val="bullet"/>
      <w:lvlText w:val=""/>
      <w:lvlJc w:val="left"/>
      <w:pPr>
        <w:ind w:left="581" w:hanging="360"/>
      </w:pPr>
      <w:rPr>
        <w:rFonts w:ascii="Symbol" w:eastAsia="Symbol" w:hAnsi="Symbol" w:cs="Symbol" w:hint="default"/>
        <w:w w:val="100"/>
        <w:sz w:val="22"/>
        <w:szCs w:val="22"/>
      </w:rPr>
    </w:lvl>
    <w:lvl w:ilvl="2" w:tplc="70DE61A8">
      <w:numFmt w:val="bullet"/>
      <w:lvlText w:val="•"/>
      <w:lvlJc w:val="left"/>
      <w:pPr>
        <w:ind w:left="1578" w:hanging="360"/>
      </w:pPr>
      <w:rPr>
        <w:rFonts w:hint="default"/>
      </w:rPr>
    </w:lvl>
    <w:lvl w:ilvl="3" w:tplc="E58CC254">
      <w:numFmt w:val="bullet"/>
      <w:lvlText w:val="•"/>
      <w:lvlJc w:val="left"/>
      <w:pPr>
        <w:ind w:left="2576" w:hanging="360"/>
      </w:pPr>
      <w:rPr>
        <w:rFonts w:hint="default"/>
      </w:rPr>
    </w:lvl>
    <w:lvl w:ilvl="4" w:tplc="9B208EDA">
      <w:numFmt w:val="bullet"/>
      <w:lvlText w:val="•"/>
      <w:lvlJc w:val="left"/>
      <w:pPr>
        <w:ind w:left="3575" w:hanging="360"/>
      </w:pPr>
      <w:rPr>
        <w:rFonts w:hint="default"/>
      </w:rPr>
    </w:lvl>
    <w:lvl w:ilvl="5" w:tplc="BA56140E">
      <w:numFmt w:val="bullet"/>
      <w:lvlText w:val="•"/>
      <w:lvlJc w:val="left"/>
      <w:pPr>
        <w:ind w:left="4573" w:hanging="360"/>
      </w:pPr>
      <w:rPr>
        <w:rFonts w:hint="default"/>
      </w:rPr>
    </w:lvl>
    <w:lvl w:ilvl="6" w:tplc="DF3EF796">
      <w:numFmt w:val="bullet"/>
      <w:lvlText w:val="•"/>
      <w:lvlJc w:val="left"/>
      <w:pPr>
        <w:ind w:left="5572" w:hanging="360"/>
      </w:pPr>
      <w:rPr>
        <w:rFonts w:hint="default"/>
      </w:rPr>
    </w:lvl>
    <w:lvl w:ilvl="7" w:tplc="ED382FFA">
      <w:numFmt w:val="bullet"/>
      <w:lvlText w:val="•"/>
      <w:lvlJc w:val="left"/>
      <w:pPr>
        <w:ind w:left="6570" w:hanging="360"/>
      </w:pPr>
      <w:rPr>
        <w:rFonts w:hint="default"/>
      </w:rPr>
    </w:lvl>
    <w:lvl w:ilvl="8" w:tplc="141CEDC6">
      <w:numFmt w:val="bullet"/>
      <w:lvlText w:val="•"/>
      <w:lvlJc w:val="left"/>
      <w:pPr>
        <w:ind w:left="7569" w:hanging="360"/>
      </w:pPr>
      <w:rPr>
        <w:rFonts w:hint="default"/>
      </w:rPr>
    </w:lvl>
  </w:abstractNum>
  <w:abstractNum w:abstractNumId="15" w15:restartNumberingAfterBreak="0">
    <w:nsid w:val="49712972"/>
    <w:multiLevelType w:val="hybridMultilevel"/>
    <w:tmpl w:val="641E4EC0"/>
    <w:lvl w:ilvl="0" w:tplc="04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F6F2576"/>
    <w:multiLevelType w:val="multilevel"/>
    <w:tmpl w:val="CAD49A74"/>
    <w:lvl w:ilvl="0">
      <w:start w:val="21"/>
      <w:numFmt w:val="decimal"/>
      <w:lvlText w:val="%1"/>
      <w:lvlJc w:val="left"/>
      <w:pPr>
        <w:ind w:left="681" w:hanging="540"/>
      </w:pPr>
      <w:rPr>
        <w:rFonts w:hint="default"/>
      </w:rPr>
    </w:lvl>
    <w:lvl w:ilvl="1">
      <w:start w:val="1"/>
      <w:numFmt w:val="decimal"/>
      <w:lvlText w:val="%1.%2"/>
      <w:lvlJc w:val="left"/>
      <w:pPr>
        <w:ind w:left="681" w:hanging="540"/>
      </w:pPr>
      <w:rPr>
        <w:rFonts w:ascii="Arial" w:eastAsia="Arial" w:hAnsi="Arial" w:cs="Arial" w:hint="default"/>
        <w:b/>
        <w:bCs/>
        <w:spacing w:val="-1"/>
        <w:w w:val="100"/>
        <w:sz w:val="22"/>
        <w:szCs w:val="22"/>
      </w:rPr>
    </w:lvl>
    <w:lvl w:ilvl="2">
      <w:start w:val="1"/>
      <w:numFmt w:val="lowerLetter"/>
      <w:lvlText w:val="%3."/>
      <w:lvlJc w:val="left"/>
      <w:pPr>
        <w:ind w:left="1274" w:hanging="281"/>
      </w:pPr>
      <w:rPr>
        <w:rFonts w:ascii="Arial" w:eastAsia="Arial" w:hAnsi="Arial" w:cs="Arial" w:hint="default"/>
        <w:spacing w:val="-1"/>
        <w:w w:val="100"/>
        <w:sz w:val="22"/>
        <w:szCs w:val="22"/>
      </w:rPr>
    </w:lvl>
    <w:lvl w:ilvl="3">
      <w:numFmt w:val="bullet"/>
      <w:lvlText w:val="•"/>
      <w:lvlJc w:val="left"/>
      <w:pPr>
        <w:ind w:left="3121" w:hanging="281"/>
      </w:pPr>
      <w:rPr>
        <w:rFonts w:hint="default"/>
      </w:rPr>
    </w:lvl>
    <w:lvl w:ilvl="4">
      <w:numFmt w:val="bullet"/>
      <w:lvlText w:val="•"/>
      <w:lvlJc w:val="left"/>
      <w:pPr>
        <w:ind w:left="4042" w:hanging="281"/>
      </w:pPr>
      <w:rPr>
        <w:rFonts w:hint="default"/>
      </w:rPr>
    </w:lvl>
    <w:lvl w:ilvl="5">
      <w:numFmt w:val="bullet"/>
      <w:lvlText w:val="•"/>
      <w:lvlJc w:val="left"/>
      <w:pPr>
        <w:ind w:left="4962" w:hanging="281"/>
      </w:pPr>
      <w:rPr>
        <w:rFonts w:hint="default"/>
      </w:rPr>
    </w:lvl>
    <w:lvl w:ilvl="6">
      <w:numFmt w:val="bullet"/>
      <w:lvlText w:val="•"/>
      <w:lvlJc w:val="left"/>
      <w:pPr>
        <w:ind w:left="5883" w:hanging="281"/>
      </w:pPr>
      <w:rPr>
        <w:rFonts w:hint="default"/>
      </w:rPr>
    </w:lvl>
    <w:lvl w:ilvl="7">
      <w:numFmt w:val="bullet"/>
      <w:lvlText w:val="•"/>
      <w:lvlJc w:val="left"/>
      <w:pPr>
        <w:ind w:left="6804" w:hanging="281"/>
      </w:pPr>
      <w:rPr>
        <w:rFonts w:hint="default"/>
      </w:rPr>
    </w:lvl>
    <w:lvl w:ilvl="8">
      <w:numFmt w:val="bullet"/>
      <w:lvlText w:val="•"/>
      <w:lvlJc w:val="left"/>
      <w:pPr>
        <w:ind w:left="7724" w:hanging="281"/>
      </w:pPr>
      <w:rPr>
        <w:rFonts w:hint="default"/>
      </w:rPr>
    </w:lvl>
  </w:abstractNum>
  <w:abstractNum w:abstractNumId="17" w15:restartNumberingAfterBreak="0">
    <w:nsid w:val="4FB756C7"/>
    <w:multiLevelType w:val="hybridMultilevel"/>
    <w:tmpl w:val="C8F4BB1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3286279"/>
    <w:multiLevelType w:val="multilevel"/>
    <w:tmpl w:val="ECAE92AE"/>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57621460"/>
    <w:multiLevelType w:val="hybridMultilevel"/>
    <w:tmpl w:val="532C53C2"/>
    <w:lvl w:ilvl="0" w:tplc="86DAEF14">
      <w:numFmt w:val="bullet"/>
      <w:lvlText w:val="•"/>
      <w:lvlJc w:val="left"/>
      <w:pPr>
        <w:ind w:left="720" w:hanging="360"/>
      </w:pPr>
      <w:rPr>
        <w:rFonts w:hint="default"/>
      </w:rPr>
    </w:lvl>
    <w:lvl w:ilvl="1" w:tplc="86DAEF14">
      <w:numFmt w:val="bullet"/>
      <w:lvlText w:val="•"/>
      <w:lvlJc w:val="left"/>
      <w:pPr>
        <w:ind w:left="1440" w:hanging="360"/>
      </w:pPr>
      <w:rPr>
        <w:rFonts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15:restartNumberingAfterBreak="0">
    <w:nsid w:val="605971D4"/>
    <w:multiLevelType w:val="hybridMultilevel"/>
    <w:tmpl w:val="478428F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65F83724"/>
    <w:multiLevelType w:val="multilevel"/>
    <w:tmpl w:val="48647B5A"/>
    <w:lvl w:ilvl="0">
      <w:start w:val="24"/>
      <w:numFmt w:val="decimal"/>
      <w:lvlText w:val="%1"/>
      <w:lvlJc w:val="left"/>
      <w:pPr>
        <w:ind w:left="861" w:hanging="720"/>
      </w:pPr>
      <w:rPr>
        <w:rFonts w:hint="default"/>
      </w:rPr>
    </w:lvl>
    <w:lvl w:ilvl="1">
      <w:start w:val="1"/>
      <w:numFmt w:val="decimal"/>
      <w:lvlText w:val="%1.%2"/>
      <w:lvlJc w:val="left"/>
      <w:pPr>
        <w:ind w:left="861" w:hanging="720"/>
      </w:pPr>
      <w:rPr>
        <w:rFonts w:ascii="Arial" w:eastAsia="Arial" w:hAnsi="Arial" w:cs="Arial" w:hint="default"/>
        <w:b/>
        <w:bCs/>
        <w:spacing w:val="-1"/>
        <w:w w:val="100"/>
        <w:sz w:val="22"/>
        <w:szCs w:val="22"/>
      </w:rPr>
    </w:lvl>
    <w:lvl w:ilvl="2">
      <w:start w:val="1"/>
      <w:numFmt w:val="decimal"/>
      <w:lvlText w:val="%3."/>
      <w:lvlJc w:val="left"/>
      <w:pPr>
        <w:ind w:left="1274" w:hanging="281"/>
      </w:pPr>
      <w:rPr>
        <w:rFonts w:ascii="Arial" w:eastAsia="Arial" w:hAnsi="Arial" w:cs="Arial" w:hint="default"/>
        <w:spacing w:val="-1"/>
        <w:w w:val="100"/>
        <w:sz w:val="22"/>
        <w:szCs w:val="22"/>
      </w:rPr>
    </w:lvl>
    <w:lvl w:ilvl="3">
      <w:numFmt w:val="bullet"/>
      <w:lvlText w:val="•"/>
      <w:lvlJc w:val="left"/>
      <w:pPr>
        <w:ind w:left="3121" w:hanging="281"/>
      </w:pPr>
      <w:rPr>
        <w:rFonts w:hint="default"/>
      </w:rPr>
    </w:lvl>
    <w:lvl w:ilvl="4">
      <w:numFmt w:val="bullet"/>
      <w:lvlText w:val="•"/>
      <w:lvlJc w:val="left"/>
      <w:pPr>
        <w:ind w:left="4042" w:hanging="281"/>
      </w:pPr>
      <w:rPr>
        <w:rFonts w:hint="default"/>
      </w:rPr>
    </w:lvl>
    <w:lvl w:ilvl="5">
      <w:numFmt w:val="bullet"/>
      <w:lvlText w:val="•"/>
      <w:lvlJc w:val="left"/>
      <w:pPr>
        <w:ind w:left="4962" w:hanging="281"/>
      </w:pPr>
      <w:rPr>
        <w:rFonts w:hint="default"/>
      </w:rPr>
    </w:lvl>
    <w:lvl w:ilvl="6">
      <w:numFmt w:val="bullet"/>
      <w:lvlText w:val="•"/>
      <w:lvlJc w:val="left"/>
      <w:pPr>
        <w:ind w:left="5883" w:hanging="281"/>
      </w:pPr>
      <w:rPr>
        <w:rFonts w:hint="default"/>
      </w:rPr>
    </w:lvl>
    <w:lvl w:ilvl="7">
      <w:numFmt w:val="bullet"/>
      <w:lvlText w:val="•"/>
      <w:lvlJc w:val="left"/>
      <w:pPr>
        <w:ind w:left="6804" w:hanging="281"/>
      </w:pPr>
      <w:rPr>
        <w:rFonts w:hint="default"/>
      </w:rPr>
    </w:lvl>
    <w:lvl w:ilvl="8">
      <w:numFmt w:val="bullet"/>
      <w:lvlText w:val="•"/>
      <w:lvlJc w:val="left"/>
      <w:pPr>
        <w:ind w:left="7724" w:hanging="281"/>
      </w:pPr>
      <w:rPr>
        <w:rFonts w:hint="default"/>
      </w:rPr>
    </w:lvl>
  </w:abstractNum>
  <w:abstractNum w:abstractNumId="22" w15:restartNumberingAfterBreak="0">
    <w:nsid w:val="695D6A0F"/>
    <w:multiLevelType w:val="hybridMultilevel"/>
    <w:tmpl w:val="FF7CE66E"/>
    <w:lvl w:ilvl="0" w:tplc="FFFFFFFF">
      <w:start w:val="1"/>
      <w:numFmt w:val="decimal"/>
      <w:lvlText w:val="%1."/>
      <w:lvlJc w:val="left"/>
      <w:pPr>
        <w:ind w:left="830" w:hanging="360"/>
      </w:pPr>
    </w:lvl>
    <w:lvl w:ilvl="1" w:tplc="FFFFFFFF" w:tentative="1">
      <w:start w:val="1"/>
      <w:numFmt w:val="lowerLetter"/>
      <w:lvlText w:val="%2."/>
      <w:lvlJc w:val="left"/>
      <w:pPr>
        <w:ind w:left="1550" w:hanging="360"/>
      </w:pPr>
    </w:lvl>
    <w:lvl w:ilvl="2" w:tplc="FFFFFFFF" w:tentative="1">
      <w:start w:val="1"/>
      <w:numFmt w:val="lowerRoman"/>
      <w:lvlText w:val="%3."/>
      <w:lvlJc w:val="right"/>
      <w:pPr>
        <w:ind w:left="2270" w:hanging="180"/>
      </w:p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23" w15:restartNumberingAfterBreak="0">
    <w:nsid w:val="6B0D284F"/>
    <w:multiLevelType w:val="hybridMultilevel"/>
    <w:tmpl w:val="3054577A"/>
    <w:lvl w:ilvl="0" w:tplc="5F28137A">
      <w:numFmt w:val="bullet"/>
      <w:lvlText w:val=""/>
      <w:lvlJc w:val="left"/>
      <w:pPr>
        <w:ind w:left="861" w:hanging="360"/>
      </w:pPr>
      <w:rPr>
        <w:rFonts w:ascii="Symbol" w:eastAsia="Symbol" w:hAnsi="Symbol" w:cs="Symbol" w:hint="default"/>
        <w:w w:val="100"/>
        <w:sz w:val="22"/>
        <w:szCs w:val="22"/>
      </w:rPr>
    </w:lvl>
    <w:lvl w:ilvl="1" w:tplc="9094EACC">
      <w:numFmt w:val="bullet"/>
      <w:lvlText w:val="•"/>
      <w:lvlJc w:val="left"/>
      <w:pPr>
        <w:ind w:left="1730" w:hanging="360"/>
      </w:pPr>
      <w:rPr>
        <w:rFonts w:hint="default"/>
      </w:rPr>
    </w:lvl>
    <w:lvl w:ilvl="2" w:tplc="155026A8">
      <w:numFmt w:val="bullet"/>
      <w:lvlText w:val="•"/>
      <w:lvlJc w:val="left"/>
      <w:pPr>
        <w:ind w:left="2601" w:hanging="360"/>
      </w:pPr>
      <w:rPr>
        <w:rFonts w:hint="default"/>
      </w:rPr>
    </w:lvl>
    <w:lvl w:ilvl="3" w:tplc="589850A8">
      <w:numFmt w:val="bullet"/>
      <w:lvlText w:val="•"/>
      <w:lvlJc w:val="left"/>
      <w:pPr>
        <w:ind w:left="3471" w:hanging="360"/>
      </w:pPr>
      <w:rPr>
        <w:rFonts w:hint="default"/>
      </w:rPr>
    </w:lvl>
    <w:lvl w:ilvl="4" w:tplc="942E3F54">
      <w:numFmt w:val="bullet"/>
      <w:lvlText w:val="•"/>
      <w:lvlJc w:val="left"/>
      <w:pPr>
        <w:ind w:left="4342" w:hanging="360"/>
      </w:pPr>
      <w:rPr>
        <w:rFonts w:hint="default"/>
      </w:rPr>
    </w:lvl>
    <w:lvl w:ilvl="5" w:tplc="0480FF82">
      <w:numFmt w:val="bullet"/>
      <w:lvlText w:val="•"/>
      <w:lvlJc w:val="left"/>
      <w:pPr>
        <w:ind w:left="5213" w:hanging="360"/>
      </w:pPr>
      <w:rPr>
        <w:rFonts w:hint="default"/>
      </w:rPr>
    </w:lvl>
    <w:lvl w:ilvl="6" w:tplc="AE581934">
      <w:numFmt w:val="bullet"/>
      <w:lvlText w:val="•"/>
      <w:lvlJc w:val="left"/>
      <w:pPr>
        <w:ind w:left="6083" w:hanging="360"/>
      </w:pPr>
      <w:rPr>
        <w:rFonts w:hint="default"/>
      </w:rPr>
    </w:lvl>
    <w:lvl w:ilvl="7" w:tplc="69FEC7E8">
      <w:numFmt w:val="bullet"/>
      <w:lvlText w:val="•"/>
      <w:lvlJc w:val="left"/>
      <w:pPr>
        <w:ind w:left="6954" w:hanging="360"/>
      </w:pPr>
      <w:rPr>
        <w:rFonts w:hint="default"/>
      </w:rPr>
    </w:lvl>
    <w:lvl w:ilvl="8" w:tplc="9274D736">
      <w:numFmt w:val="bullet"/>
      <w:lvlText w:val="•"/>
      <w:lvlJc w:val="left"/>
      <w:pPr>
        <w:ind w:left="7825" w:hanging="360"/>
      </w:pPr>
      <w:rPr>
        <w:rFonts w:hint="default"/>
      </w:rPr>
    </w:lvl>
  </w:abstractNum>
  <w:abstractNum w:abstractNumId="24" w15:restartNumberingAfterBreak="0">
    <w:nsid w:val="6B62518A"/>
    <w:multiLevelType w:val="hybridMultilevel"/>
    <w:tmpl w:val="B1F0F9A0"/>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71D26746"/>
    <w:multiLevelType w:val="multilevel"/>
    <w:tmpl w:val="78F82DDC"/>
    <w:lvl w:ilvl="0">
      <w:start w:val="22"/>
      <w:numFmt w:val="decimal"/>
      <w:lvlText w:val="%1"/>
      <w:lvlJc w:val="left"/>
      <w:pPr>
        <w:ind w:left="861" w:hanging="720"/>
      </w:pPr>
      <w:rPr>
        <w:rFonts w:hint="default"/>
      </w:rPr>
    </w:lvl>
    <w:lvl w:ilvl="1">
      <w:start w:val="1"/>
      <w:numFmt w:val="decimal"/>
      <w:lvlText w:val="%1.%2"/>
      <w:lvlJc w:val="left"/>
      <w:pPr>
        <w:ind w:left="861" w:hanging="720"/>
      </w:pPr>
      <w:rPr>
        <w:rFonts w:ascii="Arial" w:eastAsia="Arial" w:hAnsi="Arial" w:cs="Arial" w:hint="default"/>
        <w:b/>
        <w:bCs/>
        <w:spacing w:val="-1"/>
        <w:w w:val="100"/>
        <w:sz w:val="22"/>
        <w:szCs w:val="22"/>
      </w:rPr>
    </w:lvl>
    <w:lvl w:ilvl="2">
      <w:numFmt w:val="bullet"/>
      <w:lvlText w:val="•"/>
      <w:lvlJc w:val="left"/>
      <w:pPr>
        <w:ind w:left="2601" w:hanging="720"/>
      </w:pPr>
      <w:rPr>
        <w:rFonts w:hint="default"/>
      </w:rPr>
    </w:lvl>
    <w:lvl w:ilvl="3">
      <w:numFmt w:val="bullet"/>
      <w:lvlText w:val="•"/>
      <w:lvlJc w:val="left"/>
      <w:pPr>
        <w:ind w:left="3471" w:hanging="720"/>
      </w:pPr>
      <w:rPr>
        <w:rFonts w:hint="default"/>
      </w:rPr>
    </w:lvl>
    <w:lvl w:ilvl="4">
      <w:numFmt w:val="bullet"/>
      <w:lvlText w:val="•"/>
      <w:lvlJc w:val="left"/>
      <w:pPr>
        <w:ind w:left="4342" w:hanging="720"/>
      </w:pPr>
      <w:rPr>
        <w:rFonts w:hint="default"/>
      </w:rPr>
    </w:lvl>
    <w:lvl w:ilvl="5">
      <w:numFmt w:val="bullet"/>
      <w:lvlText w:val="•"/>
      <w:lvlJc w:val="left"/>
      <w:pPr>
        <w:ind w:left="5213" w:hanging="720"/>
      </w:pPr>
      <w:rPr>
        <w:rFonts w:hint="default"/>
      </w:rPr>
    </w:lvl>
    <w:lvl w:ilvl="6">
      <w:numFmt w:val="bullet"/>
      <w:lvlText w:val="•"/>
      <w:lvlJc w:val="left"/>
      <w:pPr>
        <w:ind w:left="6083" w:hanging="720"/>
      </w:pPr>
      <w:rPr>
        <w:rFonts w:hint="default"/>
      </w:rPr>
    </w:lvl>
    <w:lvl w:ilvl="7">
      <w:numFmt w:val="bullet"/>
      <w:lvlText w:val="•"/>
      <w:lvlJc w:val="left"/>
      <w:pPr>
        <w:ind w:left="6954" w:hanging="720"/>
      </w:pPr>
      <w:rPr>
        <w:rFonts w:hint="default"/>
      </w:rPr>
    </w:lvl>
    <w:lvl w:ilvl="8">
      <w:numFmt w:val="bullet"/>
      <w:lvlText w:val="•"/>
      <w:lvlJc w:val="left"/>
      <w:pPr>
        <w:ind w:left="7825" w:hanging="720"/>
      </w:pPr>
      <w:rPr>
        <w:rFonts w:hint="default"/>
      </w:rPr>
    </w:lvl>
  </w:abstractNum>
  <w:abstractNum w:abstractNumId="26" w15:restartNumberingAfterBreak="0">
    <w:nsid w:val="742D3C9A"/>
    <w:multiLevelType w:val="hybridMultilevel"/>
    <w:tmpl w:val="183AEBEE"/>
    <w:lvl w:ilvl="0" w:tplc="21FADA0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743A1685"/>
    <w:multiLevelType w:val="hybridMultilevel"/>
    <w:tmpl w:val="FF7CE66E"/>
    <w:lvl w:ilvl="0" w:tplc="3809000F">
      <w:start w:val="1"/>
      <w:numFmt w:val="decimal"/>
      <w:lvlText w:val="%1."/>
      <w:lvlJc w:val="left"/>
      <w:pPr>
        <w:ind w:left="830" w:hanging="360"/>
      </w:pPr>
    </w:lvl>
    <w:lvl w:ilvl="1" w:tplc="38090019" w:tentative="1">
      <w:start w:val="1"/>
      <w:numFmt w:val="lowerLetter"/>
      <w:lvlText w:val="%2."/>
      <w:lvlJc w:val="left"/>
      <w:pPr>
        <w:ind w:left="1550" w:hanging="360"/>
      </w:pPr>
    </w:lvl>
    <w:lvl w:ilvl="2" w:tplc="3809001B" w:tentative="1">
      <w:start w:val="1"/>
      <w:numFmt w:val="lowerRoman"/>
      <w:lvlText w:val="%3."/>
      <w:lvlJc w:val="right"/>
      <w:pPr>
        <w:ind w:left="2270" w:hanging="180"/>
      </w:pPr>
    </w:lvl>
    <w:lvl w:ilvl="3" w:tplc="3809000F" w:tentative="1">
      <w:start w:val="1"/>
      <w:numFmt w:val="decimal"/>
      <w:lvlText w:val="%4."/>
      <w:lvlJc w:val="left"/>
      <w:pPr>
        <w:ind w:left="2990" w:hanging="360"/>
      </w:pPr>
    </w:lvl>
    <w:lvl w:ilvl="4" w:tplc="38090019" w:tentative="1">
      <w:start w:val="1"/>
      <w:numFmt w:val="lowerLetter"/>
      <w:lvlText w:val="%5."/>
      <w:lvlJc w:val="left"/>
      <w:pPr>
        <w:ind w:left="3710" w:hanging="360"/>
      </w:pPr>
    </w:lvl>
    <w:lvl w:ilvl="5" w:tplc="3809001B" w:tentative="1">
      <w:start w:val="1"/>
      <w:numFmt w:val="lowerRoman"/>
      <w:lvlText w:val="%6."/>
      <w:lvlJc w:val="right"/>
      <w:pPr>
        <w:ind w:left="4430" w:hanging="180"/>
      </w:pPr>
    </w:lvl>
    <w:lvl w:ilvl="6" w:tplc="3809000F" w:tentative="1">
      <w:start w:val="1"/>
      <w:numFmt w:val="decimal"/>
      <w:lvlText w:val="%7."/>
      <w:lvlJc w:val="left"/>
      <w:pPr>
        <w:ind w:left="5150" w:hanging="360"/>
      </w:pPr>
    </w:lvl>
    <w:lvl w:ilvl="7" w:tplc="38090019" w:tentative="1">
      <w:start w:val="1"/>
      <w:numFmt w:val="lowerLetter"/>
      <w:lvlText w:val="%8."/>
      <w:lvlJc w:val="left"/>
      <w:pPr>
        <w:ind w:left="5870" w:hanging="360"/>
      </w:pPr>
    </w:lvl>
    <w:lvl w:ilvl="8" w:tplc="3809001B" w:tentative="1">
      <w:start w:val="1"/>
      <w:numFmt w:val="lowerRoman"/>
      <w:lvlText w:val="%9."/>
      <w:lvlJc w:val="right"/>
      <w:pPr>
        <w:ind w:left="6590" w:hanging="180"/>
      </w:pPr>
    </w:lvl>
  </w:abstractNum>
  <w:num w:numId="1" w16cid:durableId="628707280">
    <w:abstractNumId w:val="2"/>
  </w:num>
  <w:num w:numId="2" w16cid:durableId="1392271682">
    <w:abstractNumId w:val="12"/>
  </w:num>
  <w:num w:numId="3" w16cid:durableId="1117211474">
    <w:abstractNumId w:val="13"/>
  </w:num>
  <w:num w:numId="4" w16cid:durableId="1178469590">
    <w:abstractNumId w:val="17"/>
  </w:num>
  <w:num w:numId="5" w16cid:durableId="677737695">
    <w:abstractNumId w:val="27"/>
  </w:num>
  <w:num w:numId="6" w16cid:durableId="606347722">
    <w:abstractNumId w:val="24"/>
  </w:num>
  <w:num w:numId="7" w16cid:durableId="278142487">
    <w:abstractNumId w:val="25"/>
  </w:num>
  <w:num w:numId="8" w16cid:durableId="1798639830">
    <w:abstractNumId w:val="22"/>
  </w:num>
  <w:num w:numId="9" w16cid:durableId="1641887689">
    <w:abstractNumId w:val="20"/>
  </w:num>
  <w:num w:numId="10" w16cid:durableId="221527006">
    <w:abstractNumId w:val="8"/>
  </w:num>
  <w:num w:numId="11" w16cid:durableId="726612899">
    <w:abstractNumId w:val="26"/>
  </w:num>
  <w:num w:numId="12" w16cid:durableId="216623568">
    <w:abstractNumId w:val="9"/>
  </w:num>
  <w:num w:numId="13" w16cid:durableId="587928954">
    <w:abstractNumId w:val="19"/>
  </w:num>
  <w:num w:numId="14" w16cid:durableId="1313408868">
    <w:abstractNumId w:val="3"/>
  </w:num>
  <w:num w:numId="15" w16cid:durableId="1761751418">
    <w:abstractNumId w:val="14"/>
  </w:num>
  <w:num w:numId="16" w16cid:durableId="612976001">
    <w:abstractNumId w:val="21"/>
  </w:num>
  <w:num w:numId="17" w16cid:durableId="1068191070">
    <w:abstractNumId w:val="23"/>
  </w:num>
  <w:num w:numId="18" w16cid:durableId="856502324">
    <w:abstractNumId w:val="16"/>
  </w:num>
  <w:num w:numId="19" w16cid:durableId="2023165343">
    <w:abstractNumId w:val="5"/>
  </w:num>
  <w:num w:numId="20" w16cid:durableId="1864901702">
    <w:abstractNumId w:val="1"/>
  </w:num>
  <w:num w:numId="21" w16cid:durableId="384068654">
    <w:abstractNumId w:val="18"/>
  </w:num>
  <w:num w:numId="22" w16cid:durableId="1830709565">
    <w:abstractNumId w:val="0"/>
  </w:num>
  <w:num w:numId="23" w16cid:durableId="447706330">
    <w:abstractNumId w:val="7"/>
  </w:num>
  <w:num w:numId="24" w16cid:durableId="56125454">
    <w:abstractNumId w:val="15"/>
  </w:num>
  <w:num w:numId="25" w16cid:durableId="2022387583">
    <w:abstractNumId w:val="10"/>
  </w:num>
  <w:num w:numId="26" w16cid:durableId="126749500">
    <w:abstractNumId w:val="4"/>
  </w:num>
  <w:num w:numId="27" w16cid:durableId="913009706">
    <w:abstractNumId w:val="6"/>
  </w:num>
  <w:num w:numId="28" w16cid:durableId="47638138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NjQyMDE3NTQyMTVU0lEKTi0uzszPAykwrwUANoytoiwAAAA="/>
  </w:docVars>
  <w:rsids>
    <w:rsidRoot w:val="009D6C17"/>
    <w:rsid w:val="00010CDB"/>
    <w:rsid w:val="000216DD"/>
    <w:rsid w:val="00022DAA"/>
    <w:rsid w:val="000376CC"/>
    <w:rsid w:val="000429A1"/>
    <w:rsid w:val="00046C29"/>
    <w:rsid w:val="000A5FB7"/>
    <w:rsid w:val="000B2E81"/>
    <w:rsid w:val="000B30CE"/>
    <w:rsid w:val="000D1C1C"/>
    <w:rsid w:val="000F622F"/>
    <w:rsid w:val="00181FD4"/>
    <w:rsid w:val="001A4152"/>
    <w:rsid w:val="001C433A"/>
    <w:rsid w:val="001E1726"/>
    <w:rsid w:val="00220416"/>
    <w:rsid w:val="002226B2"/>
    <w:rsid w:val="0023265B"/>
    <w:rsid w:val="00253B54"/>
    <w:rsid w:val="002E7B7C"/>
    <w:rsid w:val="002F7642"/>
    <w:rsid w:val="003078CA"/>
    <w:rsid w:val="003243AC"/>
    <w:rsid w:val="003B1829"/>
    <w:rsid w:val="003C0CDF"/>
    <w:rsid w:val="003D7229"/>
    <w:rsid w:val="00415E19"/>
    <w:rsid w:val="00441BA8"/>
    <w:rsid w:val="00443F11"/>
    <w:rsid w:val="0044785E"/>
    <w:rsid w:val="004C50A5"/>
    <w:rsid w:val="004D2319"/>
    <w:rsid w:val="00537919"/>
    <w:rsid w:val="005475B3"/>
    <w:rsid w:val="00553D18"/>
    <w:rsid w:val="0057731D"/>
    <w:rsid w:val="005A1E53"/>
    <w:rsid w:val="005C047D"/>
    <w:rsid w:val="005F38D3"/>
    <w:rsid w:val="0064611E"/>
    <w:rsid w:val="00665C19"/>
    <w:rsid w:val="006859B0"/>
    <w:rsid w:val="00693C9E"/>
    <w:rsid w:val="006E5510"/>
    <w:rsid w:val="006E7014"/>
    <w:rsid w:val="00715044"/>
    <w:rsid w:val="007258A5"/>
    <w:rsid w:val="00735DAC"/>
    <w:rsid w:val="00746D23"/>
    <w:rsid w:val="0077188E"/>
    <w:rsid w:val="00795263"/>
    <w:rsid w:val="007B248D"/>
    <w:rsid w:val="007D20D6"/>
    <w:rsid w:val="007E16EB"/>
    <w:rsid w:val="007F1115"/>
    <w:rsid w:val="0081373E"/>
    <w:rsid w:val="008359FA"/>
    <w:rsid w:val="00847568"/>
    <w:rsid w:val="00867A4B"/>
    <w:rsid w:val="00891C77"/>
    <w:rsid w:val="008C0CA0"/>
    <w:rsid w:val="008F4E0C"/>
    <w:rsid w:val="00916DDF"/>
    <w:rsid w:val="009215E2"/>
    <w:rsid w:val="00951E5F"/>
    <w:rsid w:val="00960E89"/>
    <w:rsid w:val="0097002A"/>
    <w:rsid w:val="009D6C17"/>
    <w:rsid w:val="009E78A9"/>
    <w:rsid w:val="009F4BB9"/>
    <w:rsid w:val="009F572D"/>
    <w:rsid w:val="00A55F94"/>
    <w:rsid w:val="00A66108"/>
    <w:rsid w:val="00A707F8"/>
    <w:rsid w:val="00AA6C07"/>
    <w:rsid w:val="00AB57CF"/>
    <w:rsid w:val="00AB653A"/>
    <w:rsid w:val="00AD5A07"/>
    <w:rsid w:val="00AE2CC2"/>
    <w:rsid w:val="00AE5714"/>
    <w:rsid w:val="00AF25DC"/>
    <w:rsid w:val="00B101CF"/>
    <w:rsid w:val="00B2397D"/>
    <w:rsid w:val="00B50F65"/>
    <w:rsid w:val="00B57408"/>
    <w:rsid w:val="00B57940"/>
    <w:rsid w:val="00B654D9"/>
    <w:rsid w:val="00B84A7A"/>
    <w:rsid w:val="00B90227"/>
    <w:rsid w:val="00BA788B"/>
    <w:rsid w:val="00BB41F7"/>
    <w:rsid w:val="00BB45D9"/>
    <w:rsid w:val="00BE2573"/>
    <w:rsid w:val="00C029AA"/>
    <w:rsid w:val="00C14E07"/>
    <w:rsid w:val="00C1672E"/>
    <w:rsid w:val="00C24D03"/>
    <w:rsid w:val="00C57D64"/>
    <w:rsid w:val="00CB5859"/>
    <w:rsid w:val="00CC4401"/>
    <w:rsid w:val="00CE223B"/>
    <w:rsid w:val="00CF23AD"/>
    <w:rsid w:val="00D16DE8"/>
    <w:rsid w:val="00D25DAB"/>
    <w:rsid w:val="00D26F4F"/>
    <w:rsid w:val="00D54E20"/>
    <w:rsid w:val="00D56CA7"/>
    <w:rsid w:val="00D71936"/>
    <w:rsid w:val="00D908FB"/>
    <w:rsid w:val="00DA3FFB"/>
    <w:rsid w:val="00DA7132"/>
    <w:rsid w:val="00DC36B5"/>
    <w:rsid w:val="00DE2412"/>
    <w:rsid w:val="00DF208B"/>
    <w:rsid w:val="00E13330"/>
    <w:rsid w:val="00E24243"/>
    <w:rsid w:val="00E46176"/>
    <w:rsid w:val="00E50641"/>
    <w:rsid w:val="00E641C3"/>
    <w:rsid w:val="00E73771"/>
    <w:rsid w:val="00E81F00"/>
    <w:rsid w:val="00E9757E"/>
    <w:rsid w:val="00EE1591"/>
    <w:rsid w:val="00F037C7"/>
    <w:rsid w:val="00F151EC"/>
    <w:rsid w:val="00F178D2"/>
    <w:rsid w:val="00F36CC8"/>
    <w:rsid w:val="00F719AA"/>
    <w:rsid w:val="00FA4C34"/>
    <w:rsid w:val="00FC12E6"/>
    <w:rsid w:val="00FC63D8"/>
    <w:rsid w:val="00FD603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7C582"/>
  <w15:chartTrackingRefBased/>
  <w15:docId w15:val="{8EA51B8C-E3E0-43E3-8FB6-7916BB50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6C17"/>
    <w:pPr>
      <w:widowControl w:val="0"/>
      <w:autoSpaceDE w:val="0"/>
      <w:autoSpaceDN w:val="0"/>
      <w:spacing w:after="0" w:line="240" w:lineRule="auto"/>
    </w:pPr>
    <w:rPr>
      <w:rFonts w:ascii="Arial" w:eastAsia="Arial" w:hAnsi="Arial" w:cs="Arial"/>
      <w:lang w:val="en-US"/>
    </w:rPr>
  </w:style>
  <w:style w:type="paragraph" w:styleId="Heading1">
    <w:name w:val="heading 1"/>
    <w:basedOn w:val="Normal"/>
    <w:next w:val="Normal"/>
    <w:link w:val="Heading1Char"/>
    <w:uiPriority w:val="9"/>
    <w:qFormat/>
    <w:rsid w:val="00FC63D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C63D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707F8"/>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6C17"/>
    <w:pPr>
      <w:tabs>
        <w:tab w:val="center" w:pos="4513"/>
        <w:tab w:val="right" w:pos="9026"/>
      </w:tabs>
    </w:pPr>
  </w:style>
  <w:style w:type="character" w:customStyle="1" w:styleId="HeaderChar">
    <w:name w:val="Header Char"/>
    <w:basedOn w:val="DefaultParagraphFont"/>
    <w:link w:val="Header"/>
    <w:uiPriority w:val="99"/>
    <w:rsid w:val="009D6C17"/>
    <w:rPr>
      <w:lang w:val="en-GB"/>
    </w:rPr>
  </w:style>
  <w:style w:type="paragraph" w:styleId="Footer">
    <w:name w:val="footer"/>
    <w:basedOn w:val="Normal"/>
    <w:link w:val="FooterChar"/>
    <w:uiPriority w:val="99"/>
    <w:unhideWhenUsed/>
    <w:rsid w:val="009D6C17"/>
    <w:pPr>
      <w:tabs>
        <w:tab w:val="center" w:pos="4513"/>
        <w:tab w:val="right" w:pos="9026"/>
      </w:tabs>
    </w:pPr>
  </w:style>
  <w:style w:type="character" w:customStyle="1" w:styleId="FooterChar">
    <w:name w:val="Footer Char"/>
    <w:basedOn w:val="DefaultParagraphFont"/>
    <w:link w:val="Footer"/>
    <w:uiPriority w:val="99"/>
    <w:rsid w:val="009D6C17"/>
    <w:rPr>
      <w:lang w:val="en-GB"/>
    </w:rPr>
  </w:style>
  <w:style w:type="paragraph" w:styleId="BodyText">
    <w:name w:val="Body Text"/>
    <w:basedOn w:val="Normal"/>
    <w:link w:val="BodyTextChar"/>
    <w:uiPriority w:val="1"/>
    <w:qFormat/>
    <w:rsid w:val="009D6C17"/>
  </w:style>
  <w:style w:type="character" w:customStyle="1" w:styleId="BodyTextChar">
    <w:name w:val="Body Text Char"/>
    <w:basedOn w:val="DefaultParagraphFont"/>
    <w:link w:val="BodyText"/>
    <w:uiPriority w:val="1"/>
    <w:rsid w:val="009D6C17"/>
    <w:rPr>
      <w:rFonts w:ascii="Arial" w:eastAsia="Arial" w:hAnsi="Arial" w:cs="Arial"/>
      <w:lang w:val="en-US"/>
    </w:rPr>
  </w:style>
  <w:style w:type="character" w:customStyle="1" w:styleId="Heading1Char">
    <w:name w:val="Heading 1 Char"/>
    <w:basedOn w:val="DefaultParagraphFont"/>
    <w:link w:val="Heading1"/>
    <w:uiPriority w:val="9"/>
    <w:rsid w:val="00FC63D8"/>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Normal"/>
    <w:next w:val="Normal"/>
    <w:uiPriority w:val="39"/>
    <w:unhideWhenUsed/>
    <w:qFormat/>
    <w:rsid w:val="00FC63D8"/>
    <w:pPr>
      <w:widowControl/>
      <w:autoSpaceDE/>
      <w:autoSpaceDN/>
      <w:spacing w:line="259" w:lineRule="auto"/>
    </w:pPr>
  </w:style>
  <w:style w:type="paragraph" w:styleId="TOC1">
    <w:name w:val="toc 1"/>
    <w:basedOn w:val="Normal"/>
    <w:next w:val="Normal"/>
    <w:autoRedefine/>
    <w:uiPriority w:val="39"/>
    <w:unhideWhenUsed/>
    <w:rsid w:val="00FC63D8"/>
    <w:pPr>
      <w:spacing w:before="360"/>
    </w:pPr>
    <w:rPr>
      <w:rFonts w:asciiTheme="majorHAnsi" w:hAnsiTheme="majorHAnsi" w:cstheme="majorHAnsi"/>
      <w:b/>
      <w:bCs/>
      <w:caps/>
      <w:sz w:val="24"/>
      <w:szCs w:val="24"/>
    </w:rPr>
  </w:style>
  <w:style w:type="character" w:styleId="Hyperlink">
    <w:name w:val="Hyperlink"/>
    <w:basedOn w:val="DefaultParagraphFont"/>
    <w:uiPriority w:val="99"/>
    <w:unhideWhenUsed/>
    <w:rsid w:val="00FC63D8"/>
    <w:rPr>
      <w:color w:val="0563C1" w:themeColor="hyperlink"/>
      <w:u w:val="single"/>
    </w:rPr>
  </w:style>
  <w:style w:type="character" w:customStyle="1" w:styleId="Heading2Char">
    <w:name w:val="Heading 2 Char"/>
    <w:basedOn w:val="DefaultParagraphFont"/>
    <w:link w:val="Heading2"/>
    <w:uiPriority w:val="9"/>
    <w:rsid w:val="00FC63D8"/>
    <w:rPr>
      <w:rFonts w:asciiTheme="majorHAnsi" w:eastAsiaTheme="majorEastAsia" w:hAnsiTheme="majorHAnsi" w:cstheme="majorBidi"/>
      <w:color w:val="2F5496" w:themeColor="accent1" w:themeShade="BF"/>
      <w:sz w:val="26"/>
      <w:szCs w:val="26"/>
      <w:lang w:val="en-US"/>
    </w:rPr>
  </w:style>
  <w:style w:type="paragraph" w:styleId="TOC2">
    <w:name w:val="toc 2"/>
    <w:basedOn w:val="Normal"/>
    <w:next w:val="Normal"/>
    <w:autoRedefine/>
    <w:uiPriority w:val="39"/>
    <w:unhideWhenUsed/>
    <w:rsid w:val="007F1115"/>
    <w:pPr>
      <w:tabs>
        <w:tab w:val="left" w:pos="709"/>
        <w:tab w:val="right" w:leader="dot" w:pos="9016"/>
      </w:tabs>
      <w:ind w:firstLine="284"/>
    </w:pPr>
    <w:rPr>
      <w:rFonts w:asciiTheme="minorHAnsi" w:hAnsiTheme="minorHAnsi" w:cstheme="minorHAnsi"/>
      <w:b/>
      <w:bCs/>
      <w:sz w:val="20"/>
      <w:szCs w:val="20"/>
    </w:rPr>
  </w:style>
  <w:style w:type="paragraph" w:customStyle="1" w:styleId="TableParagraph">
    <w:name w:val="Table Paragraph"/>
    <w:basedOn w:val="Normal"/>
    <w:uiPriority w:val="1"/>
    <w:qFormat/>
    <w:rsid w:val="003243AC"/>
    <w:pPr>
      <w:ind w:left="103"/>
    </w:pPr>
  </w:style>
  <w:style w:type="table" w:styleId="TableGrid">
    <w:name w:val="Table Grid"/>
    <w:basedOn w:val="TableNormal"/>
    <w:uiPriority w:val="39"/>
    <w:rsid w:val="003243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707F8"/>
    <w:rPr>
      <w:color w:val="605E5C"/>
      <w:shd w:val="clear" w:color="auto" w:fill="E1DFDD"/>
    </w:rPr>
  </w:style>
  <w:style w:type="character" w:customStyle="1" w:styleId="Heading3Char">
    <w:name w:val="Heading 3 Char"/>
    <w:basedOn w:val="DefaultParagraphFont"/>
    <w:link w:val="Heading3"/>
    <w:uiPriority w:val="9"/>
    <w:rsid w:val="00A707F8"/>
    <w:rPr>
      <w:rFonts w:asciiTheme="majorHAnsi" w:eastAsiaTheme="majorEastAsia" w:hAnsiTheme="majorHAnsi" w:cstheme="majorBidi"/>
      <w:color w:val="1F3763" w:themeColor="accent1" w:themeShade="7F"/>
      <w:sz w:val="24"/>
      <w:szCs w:val="24"/>
      <w:lang w:val="en-US"/>
    </w:rPr>
  </w:style>
  <w:style w:type="paragraph" w:styleId="ListParagraph">
    <w:name w:val="List Paragraph"/>
    <w:basedOn w:val="Normal"/>
    <w:uiPriority w:val="34"/>
    <w:qFormat/>
    <w:rsid w:val="00A707F8"/>
    <w:pPr>
      <w:ind w:left="720"/>
      <w:contextualSpacing/>
    </w:pPr>
  </w:style>
  <w:style w:type="paragraph" w:styleId="TOC3">
    <w:name w:val="toc 3"/>
    <w:basedOn w:val="Normal"/>
    <w:next w:val="Normal"/>
    <w:autoRedefine/>
    <w:uiPriority w:val="39"/>
    <w:unhideWhenUsed/>
    <w:rsid w:val="00951E5F"/>
    <w:pPr>
      <w:ind w:left="220"/>
    </w:pPr>
    <w:rPr>
      <w:rFonts w:asciiTheme="minorHAnsi" w:hAnsiTheme="minorHAnsi" w:cstheme="minorHAnsi"/>
      <w:sz w:val="20"/>
      <w:szCs w:val="20"/>
    </w:rPr>
  </w:style>
  <w:style w:type="table" w:customStyle="1" w:styleId="TableGrid1">
    <w:name w:val="Table Grid1"/>
    <w:basedOn w:val="TableNormal"/>
    <w:next w:val="TableGrid"/>
    <w:uiPriority w:val="39"/>
    <w:rsid w:val="00D26F4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253B54"/>
    <w:pPr>
      <w:ind w:left="440"/>
    </w:pPr>
    <w:rPr>
      <w:rFonts w:asciiTheme="minorHAnsi" w:hAnsiTheme="minorHAnsi" w:cstheme="minorHAnsi"/>
      <w:sz w:val="20"/>
      <w:szCs w:val="20"/>
    </w:rPr>
  </w:style>
  <w:style w:type="paragraph" w:styleId="TOC5">
    <w:name w:val="toc 5"/>
    <w:basedOn w:val="Normal"/>
    <w:next w:val="Normal"/>
    <w:autoRedefine/>
    <w:uiPriority w:val="39"/>
    <w:unhideWhenUsed/>
    <w:rsid w:val="00253B54"/>
    <w:pPr>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253B54"/>
    <w:pPr>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253B54"/>
    <w:pPr>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253B54"/>
    <w:pPr>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253B54"/>
    <w:pPr>
      <w:ind w:left="1540"/>
    </w:pPr>
    <w:rPr>
      <w:rFonts w:asciiTheme="minorHAnsi" w:hAnsiTheme="minorHAnsi" w:cstheme="minorHAnsi"/>
      <w:sz w:val="20"/>
      <w:szCs w:val="20"/>
    </w:rPr>
  </w:style>
  <w:style w:type="paragraph" w:styleId="CommentText">
    <w:name w:val="annotation text"/>
    <w:basedOn w:val="Normal"/>
    <w:link w:val="CommentTextChar"/>
    <w:uiPriority w:val="99"/>
    <w:unhideWhenUsed/>
    <w:rsid w:val="00010CDB"/>
    <w:rPr>
      <w:sz w:val="20"/>
      <w:szCs w:val="20"/>
    </w:rPr>
  </w:style>
  <w:style w:type="character" w:customStyle="1" w:styleId="CommentTextChar">
    <w:name w:val="Comment Text Char"/>
    <w:basedOn w:val="DefaultParagraphFont"/>
    <w:link w:val="CommentText"/>
    <w:uiPriority w:val="99"/>
    <w:rsid w:val="00010CDB"/>
    <w:rPr>
      <w:rFonts w:ascii="Arial" w:eastAsia="Arial" w:hAnsi="Arial" w:cs="Arial"/>
      <w:sz w:val="20"/>
      <w:szCs w:val="20"/>
      <w:lang w:val="en-US"/>
    </w:rPr>
  </w:style>
  <w:style w:type="character" w:styleId="CommentReference">
    <w:name w:val="annotation reference"/>
    <w:basedOn w:val="DefaultParagraphFont"/>
    <w:uiPriority w:val="99"/>
    <w:semiHidden/>
    <w:unhideWhenUsed/>
    <w:rsid w:val="00960E89"/>
    <w:rPr>
      <w:sz w:val="16"/>
      <w:szCs w:val="16"/>
    </w:rPr>
  </w:style>
  <w:style w:type="paragraph" w:styleId="Revision">
    <w:name w:val="Revision"/>
    <w:hidden/>
    <w:uiPriority w:val="99"/>
    <w:semiHidden/>
    <w:rsid w:val="00537919"/>
    <w:pPr>
      <w:spacing w:after="0" w:line="240" w:lineRule="auto"/>
    </w:pPr>
    <w:rPr>
      <w:rFonts w:ascii="Arial" w:eastAsia="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7CFB387BF6C341A83D77C065E59095" ma:contentTypeVersion="17" ma:contentTypeDescription="Create a new document." ma:contentTypeScope="" ma:versionID="3c088ab0b6e4fb020da42c2fa54967be">
  <xsd:schema xmlns:xsd="http://www.w3.org/2001/XMLSchema" xmlns:xs="http://www.w3.org/2001/XMLSchema" xmlns:p="http://schemas.microsoft.com/office/2006/metadata/properties" xmlns:ns2="8815476b-1989-43b8-b1c6-6c3c60d0da4f" xmlns:ns3="d5deb0bb-b301-46a3-89af-44da01b74abf" targetNamespace="http://schemas.microsoft.com/office/2006/metadata/properties" ma:root="true" ma:fieldsID="2c0819b36a327d5915ed07482e9faabd" ns2:_="" ns3:_="">
    <xsd:import namespace="8815476b-1989-43b8-b1c6-6c3c60d0da4f"/>
    <xsd:import namespace="d5deb0bb-b301-46a3-89af-44da01b74abf"/>
    <xsd:element name="properties">
      <xsd:complexType>
        <xsd:sequence>
          <xsd:element name="documentManagement">
            <xsd:complexType>
              <xsd:all>
                <xsd:element ref="ns2:CloudMigratorOriginId" minOccurs="0"/>
                <xsd:element ref="ns2:FileHash" minOccurs="0"/>
                <xsd:element ref="ns2:CloudMigratorVersion" minOccurs="0"/>
                <xsd:element ref="ns2:UniqueSourceRef" minOccurs="0"/>
                <xsd:element ref="ns3:SharedWithUsers" minOccurs="0"/>
                <xsd:element ref="ns3:SharedWithDetails"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15476b-1989-43b8-b1c6-6c3c60d0da4f" elementFormDefault="qualified">
    <xsd:import namespace="http://schemas.microsoft.com/office/2006/documentManagement/types"/>
    <xsd:import namespace="http://schemas.microsoft.com/office/infopath/2007/PartnerControls"/>
    <xsd:element name="CloudMigratorOriginId" ma:index="8" nillable="true" ma:displayName="CloudMigratorOriginId" ma:internalName="CloudMigratorOriginId">
      <xsd:simpleType>
        <xsd:restriction base="dms:Note">
          <xsd:maxLength value="255"/>
        </xsd:restriction>
      </xsd:simpleType>
    </xsd:element>
    <xsd:element name="FileHash" ma:index="9" nillable="true" ma:displayName="FileHash" ma:internalName="FileHash">
      <xsd:simpleType>
        <xsd:restriction base="dms:Note">
          <xsd:maxLength value="255"/>
        </xsd:restriction>
      </xsd:simpleType>
    </xsd:element>
    <xsd:element name="CloudMigratorVersion" ma:index="10" nillable="true" ma:displayName="CloudMigratorVersion" ma:internalName="CloudMigratorVersion">
      <xsd:simpleType>
        <xsd:restriction base="dms:Note">
          <xsd:maxLength value="255"/>
        </xsd:restriction>
      </xsd:simpleType>
    </xsd:element>
    <xsd:element name="UniqueSourceRef" ma:index="11" nillable="true" ma:displayName="UniqueSourceRef" ma:internalName="UniqueSourceRef">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5deb0bb-b301-46a3-89af-44da01b74ab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752A0A-194A-40A2-AFF2-6BA5771B8B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15476b-1989-43b8-b1c6-6c3c60d0da4f"/>
    <ds:schemaRef ds:uri="d5deb0bb-b301-46a3-89af-44da01b74a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25E624-1631-4689-921C-E36BD5A86AF0}">
  <ds:schemaRefs>
    <ds:schemaRef ds:uri="http://schemas.microsoft.com/sharepoint/v3/contenttype/forms"/>
  </ds:schemaRefs>
</ds:datastoreItem>
</file>

<file path=customXml/itemProps3.xml><?xml version="1.0" encoding="utf-8"?>
<ds:datastoreItem xmlns:ds="http://schemas.openxmlformats.org/officeDocument/2006/customXml" ds:itemID="{1CB49595-2AC5-420D-A4DA-06BBF3181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2432</Words>
  <Characters>1386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rah Yulianti</dc:creator>
  <cp:keywords/>
  <dc:description/>
  <cp:lastModifiedBy>Anna Rahmadhani</cp:lastModifiedBy>
  <cp:revision>2</cp:revision>
  <cp:lastPrinted>2022-09-06T09:03:00Z</cp:lastPrinted>
  <dcterms:created xsi:type="dcterms:W3CDTF">2022-09-06T09:06:00Z</dcterms:created>
  <dcterms:modified xsi:type="dcterms:W3CDTF">2022-09-06T09:06:00Z</dcterms:modified>
</cp:coreProperties>
</file>